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C21DB" w14:textId="6EFBEB6D" w:rsidR="005365D2" w:rsidRPr="00C940B9" w:rsidRDefault="001E5D10" w:rsidP="00BD13FB">
      <w:pPr>
        <w:pStyle w:val="Title"/>
        <w:pBdr>
          <w:bottom w:val="none" w:sz="0" w:space="0" w:color="auto"/>
        </w:pBdr>
        <w:spacing w:after="0"/>
        <w:jc w:val="center"/>
        <w:rPr>
          <w:rFonts w:asciiTheme="minorHAnsi" w:hAnsiTheme="minorHAnsi" w:cstheme="minorBidi"/>
          <w:color w:val="auto"/>
          <w:sz w:val="36"/>
          <w:szCs w:val="36"/>
        </w:rPr>
      </w:pPr>
      <w:r w:rsidRPr="00C940B9">
        <w:rPr>
          <w:rFonts w:asciiTheme="minorHAnsi" w:hAnsiTheme="minorHAnsi" w:cstheme="minorBidi"/>
          <w:color w:val="auto"/>
          <w:sz w:val="36"/>
          <w:szCs w:val="36"/>
        </w:rPr>
        <w:t xml:space="preserve">Homework </w:t>
      </w:r>
      <w:r w:rsidR="00EA47D5" w:rsidRPr="00C940B9">
        <w:rPr>
          <w:rFonts w:asciiTheme="minorHAnsi" w:hAnsiTheme="minorHAnsi" w:cstheme="minorBidi"/>
          <w:color w:val="auto"/>
          <w:sz w:val="36"/>
          <w:szCs w:val="36"/>
        </w:rPr>
        <w:t>5</w:t>
      </w:r>
    </w:p>
    <w:p w14:paraId="678170A0" w14:textId="1DD7F516" w:rsidR="00BD13FB" w:rsidRPr="00C940B9" w:rsidRDefault="0004286A" w:rsidP="0047724A">
      <w:pPr>
        <w:spacing w:after="120" w:line="240" w:lineRule="auto"/>
        <w:jc w:val="center"/>
        <w:rPr>
          <w:sz w:val="24"/>
          <w:szCs w:val="24"/>
        </w:rPr>
      </w:pPr>
      <w:r w:rsidRPr="00C940B9">
        <w:rPr>
          <w:sz w:val="24"/>
          <w:szCs w:val="24"/>
        </w:rPr>
        <w:t xml:space="preserve">Due: </w:t>
      </w:r>
      <w:r w:rsidR="007F750B" w:rsidRPr="00C940B9">
        <w:rPr>
          <w:sz w:val="24"/>
          <w:szCs w:val="24"/>
        </w:rPr>
        <w:t>April 15</w:t>
      </w:r>
      <w:r w:rsidR="00233132" w:rsidRPr="00C940B9">
        <w:rPr>
          <w:sz w:val="24"/>
          <w:szCs w:val="24"/>
        </w:rPr>
        <w:t>, 11:59 PM</w:t>
      </w:r>
    </w:p>
    <w:p w14:paraId="5765832A" w14:textId="2F3111CB" w:rsidR="001458A4" w:rsidRPr="00C940B9" w:rsidRDefault="001458A4" w:rsidP="001E7954">
      <w:pPr>
        <w:pStyle w:val="Heading1"/>
        <w:spacing w:before="0" w:line="240" w:lineRule="auto"/>
        <w:rPr>
          <w:rFonts w:asciiTheme="minorHAnsi" w:hAnsiTheme="minorHAnsi" w:cstheme="minorBidi"/>
          <w:color w:val="auto"/>
          <w:sz w:val="24"/>
          <w:szCs w:val="24"/>
        </w:rPr>
      </w:pPr>
      <w:r w:rsidRPr="00C940B9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9BABB3" wp14:editId="38330F62">
                <wp:simplePos x="0" y="0"/>
                <wp:positionH relativeFrom="margin">
                  <wp:posOffset>459740</wp:posOffset>
                </wp:positionH>
                <wp:positionV relativeFrom="paragraph">
                  <wp:posOffset>133762</wp:posOffset>
                </wp:positionV>
                <wp:extent cx="3165475" cy="267335"/>
                <wp:effectExtent l="0" t="0" r="15875" b="184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5475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7FF2B7" w14:textId="21118FE9" w:rsidR="006017D6" w:rsidRPr="00C6530C" w:rsidRDefault="0007776F" w:rsidP="00D44266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aniel Carp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BABB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6.2pt;margin-top:10.55pt;width:249.25pt;height:2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" fillcolor="white [3201]" strokeweight=".5pt">
                <v:textbox>
                  <w:txbxContent>
                    <w:p w14:paraId="407FF2B7" w14:textId="21118FE9" w:rsidR="006017D6" w:rsidRPr="00C6530C" w:rsidRDefault="0007776F" w:rsidP="00D44266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Daniel Carpen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254695" w14:textId="0DECFAFD" w:rsidR="00143E04" w:rsidRPr="00C940B9" w:rsidRDefault="0004286A" w:rsidP="001E7954">
      <w:pPr>
        <w:pStyle w:val="Heading1"/>
        <w:spacing w:before="0" w:line="240" w:lineRule="auto"/>
        <w:rPr>
          <w:rFonts w:asciiTheme="minorHAnsi" w:hAnsiTheme="minorHAnsi" w:cstheme="minorBidi"/>
          <w:color w:val="auto"/>
          <w:sz w:val="24"/>
          <w:szCs w:val="24"/>
        </w:rPr>
      </w:pPr>
      <w:r w:rsidRPr="00C940B9">
        <w:rPr>
          <w:rFonts w:asciiTheme="minorHAnsi" w:hAnsiTheme="minorHAnsi" w:cstheme="minorBidi"/>
          <w:color w:val="auto"/>
          <w:sz w:val="24"/>
          <w:szCs w:val="24"/>
        </w:rPr>
        <w:t>Name:</w:t>
      </w:r>
    </w:p>
    <w:p w14:paraId="7CB623F1" w14:textId="1783D651" w:rsidR="001E7954" w:rsidRPr="00C940B9" w:rsidRDefault="00F6437D" w:rsidP="001E7954">
      <w:pPr>
        <w:spacing w:after="0"/>
      </w:pPr>
      <w:r w:rsidRPr="00C940B9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5EAEED" wp14:editId="48F485BC">
                <wp:simplePos x="0" y="0"/>
                <wp:positionH relativeFrom="column">
                  <wp:posOffset>753110</wp:posOffset>
                </wp:positionH>
                <wp:positionV relativeFrom="paragraph">
                  <wp:posOffset>145084</wp:posOffset>
                </wp:positionV>
                <wp:extent cx="982980" cy="267335"/>
                <wp:effectExtent l="0" t="0" r="26670" b="1841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2980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4E9F2D" w14:textId="78E6C00E" w:rsidR="006017D6" w:rsidRPr="00C6530C" w:rsidRDefault="0007776F" w:rsidP="00D44266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1130097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EAEED" id="Text Box 4" o:spid="_x0000_s1027" type="#_x0000_t202" style="position:absolute;margin-left:59.3pt;margin-top:11.4pt;width:77.4pt;height:2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" fillcolor="white [3201]" strokeweight=".5pt">
                <v:textbox>
                  <w:txbxContent>
                    <w:p w14:paraId="1C4E9F2D" w14:textId="78E6C00E" w:rsidR="006017D6" w:rsidRPr="00C6530C" w:rsidRDefault="0007776F" w:rsidP="00D44266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113009743</w:t>
                      </w:r>
                    </w:p>
                  </w:txbxContent>
                </v:textbox>
              </v:shape>
            </w:pict>
          </mc:Fallback>
        </mc:AlternateContent>
      </w:r>
    </w:p>
    <w:p w14:paraId="5F38C5C2" w14:textId="112B0385" w:rsidR="0004286A" w:rsidRPr="00C940B9" w:rsidRDefault="0004286A" w:rsidP="0004286A">
      <w:pPr>
        <w:spacing w:after="0"/>
        <w:rPr>
          <w:b/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t>Student</w:t>
      </w:r>
      <w:r w:rsidR="00143E04" w:rsidRPr="00C940B9">
        <w:rPr>
          <w:b/>
          <w:bCs/>
          <w:sz w:val="24"/>
          <w:szCs w:val="24"/>
        </w:rPr>
        <w:t xml:space="preserve"> ID</w:t>
      </w:r>
      <w:r w:rsidRPr="00C940B9">
        <w:rPr>
          <w:b/>
          <w:bCs/>
          <w:sz w:val="24"/>
          <w:szCs w:val="24"/>
        </w:rPr>
        <w:t>:</w:t>
      </w:r>
    </w:p>
    <w:p w14:paraId="75396B77" w14:textId="77777777" w:rsidR="00804F82" w:rsidRPr="00C940B9" w:rsidRDefault="00804F82" w:rsidP="00B06A9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A2B7084" w14:textId="0E60D21D" w:rsidR="00960CEC" w:rsidRPr="00C940B9" w:rsidRDefault="67C28C08" w:rsidP="00B06A9C">
      <w:pPr>
        <w:spacing w:after="0" w:line="240" w:lineRule="auto"/>
        <w:rPr>
          <w:rFonts w:eastAsiaTheme="minorEastAsia"/>
          <w:sz w:val="24"/>
          <w:szCs w:val="24"/>
        </w:rPr>
      </w:pPr>
      <w:r w:rsidRPr="00C940B9">
        <w:rPr>
          <w:rFonts w:eastAsiaTheme="minorEastAsia"/>
          <w:b/>
          <w:bCs/>
          <w:sz w:val="24"/>
          <w:szCs w:val="24"/>
        </w:rPr>
        <w:t>Submission Instructions:</w:t>
      </w:r>
      <w:r w:rsidRPr="00C940B9">
        <w:rPr>
          <w:rFonts w:eastAsiaTheme="minorEastAsia"/>
          <w:sz w:val="24"/>
          <w:szCs w:val="24"/>
        </w:rPr>
        <w:t xml:space="preserve"> </w:t>
      </w:r>
      <w:r w:rsidR="007F750B" w:rsidRPr="00C940B9">
        <w:rPr>
          <w:rFonts w:eastAsiaTheme="minorEastAsia"/>
          <w:sz w:val="24"/>
          <w:szCs w:val="24"/>
        </w:rPr>
        <w:t>This Word document</w:t>
      </w:r>
      <w:r w:rsidR="009D00B6" w:rsidRPr="00C940B9">
        <w:rPr>
          <w:rFonts w:eastAsiaTheme="minorEastAsia"/>
          <w:sz w:val="24"/>
          <w:szCs w:val="24"/>
        </w:rPr>
        <w:t xml:space="preserve"> contains</w:t>
      </w:r>
      <w:r w:rsidR="007D26E4" w:rsidRPr="00C940B9">
        <w:rPr>
          <w:rFonts w:eastAsiaTheme="minorEastAsia"/>
          <w:sz w:val="24"/>
          <w:szCs w:val="24"/>
        </w:rPr>
        <w:t xml:space="preserve"> fillable </w:t>
      </w:r>
      <w:r w:rsidR="00897FA3" w:rsidRPr="00C940B9">
        <w:rPr>
          <w:rFonts w:eastAsiaTheme="minorEastAsia"/>
          <w:sz w:val="24"/>
          <w:szCs w:val="24"/>
        </w:rPr>
        <w:t>field</w:t>
      </w:r>
      <w:r w:rsidR="004704F7" w:rsidRPr="00C940B9">
        <w:rPr>
          <w:rFonts w:eastAsiaTheme="minorEastAsia"/>
          <w:sz w:val="24"/>
          <w:szCs w:val="24"/>
        </w:rPr>
        <w:t>s</w:t>
      </w:r>
      <w:r w:rsidR="00897FA3" w:rsidRPr="00C940B9">
        <w:rPr>
          <w:rFonts w:eastAsiaTheme="minorEastAsia"/>
          <w:sz w:val="24"/>
          <w:szCs w:val="24"/>
        </w:rPr>
        <w:t xml:space="preserve"> where you can </w:t>
      </w:r>
      <w:r w:rsidR="007D26E4" w:rsidRPr="00C940B9">
        <w:rPr>
          <w:rFonts w:eastAsiaTheme="minorEastAsia"/>
          <w:sz w:val="24"/>
          <w:szCs w:val="24"/>
        </w:rPr>
        <w:t>input</w:t>
      </w:r>
      <w:r w:rsidR="00897FA3" w:rsidRPr="00C940B9">
        <w:rPr>
          <w:rFonts w:eastAsiaTheme="minorEastAsia"/>
          <w:sz w:val="24"/>
          <w:szCs w:val="24"/>
        </w:rPr>
        <w:t xml:space="preserve"> your answer</w:t>
      </w:r>
      <w:r w:rsidR="00160119" w:rsidRPr="00C940B9">
        <w:rPr>
          <w:rFonts w:eastAsiaTheme="minorEastAsia"/>
          <w:sz w:val="24"/>
          <w:szCs w:val="24"/>
        </w:rPr>
        <w:t>s</w:t>
      </w:r>
      <w:r w:rsidR="00897FA3" w:rsidRPr="00C940B9">
        <w:rPr>
          <w:rFonts w:eastAsiaTheme="minorEastAsia"/>
          <w:sz w:val="24"/>
          <w:szCs w:val="24"/>
        </w:rPr>
        <w:t>.</w:t>
      </w:r>
      <w:r w:rsidR="00960CEC" w:rsidRPr="00C940B9">
        <w:rPr>
          <w:rFonts w:eastAsiaTheme="minorEastAsia"/>
          <w:sz w:val="24"/>
          <w:szCs w:val="24"/>
        </w:rPr>
        <w:t xml:space="preserve"> </w:t>
      </w:r>
      <w:r w:rsidR="00752862" w:rsidRPr="00C940B9">
        <w:rPr>
          <w:rFonts w:eastAsiaTheme="minorEastAsia"/>
          <w:sz w:val="24"/>
          <w:szCs w:val="24"/>
        </w:rPr>
        <w:t xml:space="preserve">(For example, </w:t>
      </w:r>
      <w:r w:rsidR="00160119" w:rsidRPr="00C940B9">
        <w:rPr>
          <w:rFonts w:eastAsiaTheme="minorEastAsia"/>
          <w:sz w:val="24"/>
          <w:szCs w:val="24"/>
        </w:rPr>
        <w:t>you can input your</w:t>
      </w:r>
      <w:r w:rsidR="00752862" w:rsidRPr="00C940B9">
        <w:rPr>
          <w:rFonts w:eastAsiaTheme="minorEastAsia"/>
          <w:sz w:val="24"/>
          <w:szCs w:val="24"/>
        </w:rPr>
        <w:t xml:space="preserve"> name and</w:t>
      </w:r>
      <w:r w:rsidR="0095553B" w:rsidRPr="00C940B9">
        <w:rPr>
          <w:rFonts w:eastAsiaTheme="minorEastAsia"/>
          <w:sz w:val="24"/>
          <w:szCs w:val="24"/>
        </w:rPr>
        <w:t xml:space="preserve"> </w:t>
      </w:r>
      <w:r w:rsidR="00752862" w:rsidRPr="00C940B9">
        <w:rPr>
          <w:rFonts w:eastAsiaTheme="minorEastAsia"/>
          <w:sz w:val="24"/>
          <w:szCs w:val="24"/>
        </w:rPr>
        <w:t xml:space="preserve">ID </w:t>
      </w:r>
      <w:r w:rsidR="00160119" w:rsidRPr="00C940B9">
        <w:rPr>
          <w:rFonts w:eastAsiaTheme="minorEastAsia"/>
          <w:sz w:val="24"/>
          <w:szCs w:val="24"/>
        </w:rPr>
        <w:t xml:space="preserve">in the </w:t>
      </w:r>
      <w:r w:rsidR="00752862" w:rsidRPr="00C940B9">
        <w:rPr>
          <w:rFonts w:eastAsiaTheme="minorEastAsia"/>
          <w:sz w:val="24"/>
          <w:szCs w:val="24"/>
        </w:rPr>
        <w:t xml:space="preserve">fields above.) </w:t>
      </w:r>
      <w:r w:rsidR="00160119" w:rsidRPr="00C940B9">
        <w:rPr>
          <w:rFonts w:eastAsiaTheme="minorEastAsia"/>
          <w:sz w:val="24"/>
          <w:szCs w:val="24"/>
        </w:rPr>
        <w:t>Please</w:t>
      </w:r>
      <w:r w:rsidR="00DF1D2B" w:rsidRPr="00C940B9">
        <w:rPr>
          <w:rFonts w:eastAsiaTheme="minorEastAsia"/>
          <w:sz w:val="24"/>
          <w:szCs w:val="24"/>
        </w:rPr>
        <w:t xml:space="preserve"> save</w:t>
      </w:r>
      <w:r w:rsidR="004C1A21" w:rsidRPr="00C940B9">
        <w:rPr>
          <w:rFonts w:eastAsiaTheme="minorEastAsia"/>
          <w:sz w:val="24"/>
          <w:szCs w:val="24"/>
        </w:rPr>
        <w:t xml:space="preserve"> the document </w:t>
      </w:r>
      <w:r w:rsidR="00D658F0" w:rsidRPr="00C940B9">
        <w:rPr>
          <w:rFonts w:eastAsiaTheme="minorEastAsia"/>
          <w:sz w:val="24"/>
          <w:szCs w:val="24"/>
        </w:rPr>
        <w:t xml:space="preserve">regularly so your </w:t>
      </w:r>
      <w:r w:rsidR="004C1A21" w:rsidRPr="00C940B9">
        <w:rPr>
          <w:rFonts w:eastAsiaTheme="minorEastAsia"/>
          <w:sz w:val="24"/>
          <w:szCs w:val="24"/>
        </w:rPr>
        <w:t>answers</w:t>
      </w:r>
      <w:r w:rsidR="00D658F0" w:rsidRPr="00C940B9">
        <w:rPr>
          <w:rFonts w:eastAsiaTheme="minorEastAsia"/>
          <w:sz w:val="24"/>
          <w:szCs w:val="24"/>
        </w:rPr>
        <w:t xml:space="preserve"> </w:t>
      </w:r>
      <w:proofErr w:type="gramStart"/>
      <w:r w:rsidR="004C1A21" w:rsidRPr="00C940B9">
        <w:rPr>
          <w:rFonts w:eastAsiaTheme="minorEastAsia"/>
          <w:sz w:val="24"/>
          <w:szCs w:val="24"/>
        </w:rPr>
        <w:t>are</w:t>
      </w:r>
      <w:r w:rsidR="00D658F0" w:rsidRPr="00C940B9">
        <w:rPr>
          <w:rFonts w:eastAsiaTheme="minorEastAsia"/>
          <w:sz w:val="24"/>
          <w:szCs w:val="24"/>
        </w:rPr>
        <w:t xml:space="preserve"> not lost</w:t>
      </w:r>
      <w:proofErr w:type="gramEnd"/>
      <w:r w:rsidR="00D658F0" w:rsidRPr="00C940B9">
        <w:rPr>
          <w:rFonts w:eastAsiaTheme="minorEastAsia"/>
          <w:sz w:val="24"/>
          <w:szCs w:val="24"/>
        </w:rPr>
        <w:t>.</w:t>
      </w:r>
      <w:r w:rsidR="004D4B44" w:rsidRPr="00C940B9">
        <w:rPr>
          <w:rFonts w:eastAsiaTheme="minorEastAsia"/>
          <w:sz w:val="24"/>
          <w:szCs w:val="24"/>
        </w:rPr>
        <w:t xml:space="preserve"> </w:t>
      </w:r>
      <w:r w:rsidR="003A2D9C" w:rsidRPr="00C940B9">
        <w:rPr>
          <w:rFonts w:eastAsiaTheme="minorEastAsia"/>
          <w:sz w:val="24"/>
          <w:szCs w:val="24"/>
        </w:rPr>
        <w:t>After you</w:t>
      </w:r>
      <w:r w:rsidR="00960CEC" w:rsidRPr="00C940B9">
        <w:rPr>
          <w:rFonts w:eastAsiaTheme="minorEastAsia"/>
          <w:sz w:val="24"/>
          <w:szCs w:val="24"/>
        </w:rPr>
        <w:t xml:space="preserve"> complete the assignment, upload a copy </w:t>
      </w:r>
      <w:r w:rsidR="00573118" w:rsidRPr="00C940B9">
        <w:rPr>
          <w:rFonts w:eastAsiaTheme="minorEastAsia"/>
          <w:sz w:val="24"/>
          <w:szCs w:val="24"/>
        </w:rPr>
        <w:t xml:space="preserve">to </w:t>
      </w:r>
      <w:proofErr w:type="spellStart"/>
      <w:r w:rsidR="00573118" w:rsidRPr="00C940B9">
        <w:rPr>
          <w:rFonts w:eastAsiaTheme="minorEastAsia"/>
          <w:sz w:val="24"/>
          <w:szCs w:val="24"/>
        </w:rPr>
        <w:t>Gradescope</w:t>
      </w:r>
      <w:proofErr w:type="spellEnd"/>
      <w:r w:rsidR="007F750B" w:rsidRPr="00C940B9">
        <w:rPr>
          <w:rFonts w:eastAsiaTheme="minorEastAsia"/>
          <w:sz w:val="24"/>
          <w:szCs w:val="24"/>
        </w:rPr>
        <w:t xml:space="preserve"> in PDF format</w:t>
      </w:r>
      <w:r w:rsidR="00573118" w:rsidRPr="00C940B9">
        <w:rPr>
          <w:rFonts w:eastAsiaTheme="minorEastAsia"/>
          <w:sz w:val="24"/>
          <w:szCs w:val="24"/>
        </w:rPr>
        <w:t xml:space="preserve">. A link to </w:t>
      </w:r>
      <w:proofErr w:type="spellStart"/>
      <w:r w:rsidR="00573118" w:rsidRPr="00C940B9">
        <w:rPr>
          <w:rFonts w:eastAsiaTheme="minorEastAsia"/>
          <w:sz w:val="24"/>
          <w:szCs w:val="24"/>
        </w:rPr>
        <w:t>Gradescope</w:t>
      </w:r>
      <w:proofErr w:type="spellEnd"/>
      <w:r w:rsidR="00573118" w:rsidRPr="00C940B9">
        <w:rPr>
          <w:rFonts w:eastAsiaTheme="minorEastAsia"/>
          <w:sz w:val="24"/>
          <w:szCs w:val="24"/>
        </w:rPr>
        <w:t xml:space="preserve"> can </w:t>
      </w:r>
      <w:proofErr w:type="gramStart"/>
      <w:r w:rsidR="00573118" w:rsidRPr="00C940B9">
        <w:rPr>
          <w:rFonts w:eastAsiaTheme="minorEastAsia"/>
          <w:sz w:val="24"/>
          <w:szCs w:val="24"/>
        </w:rPr>
        <w:t>be found</w:t>
      </w:r>
      <w:proofErr w:type="gramEnd"/>
      <w:r w:rsidR="00573118" w:rsidRPr="00C940B9">
        <w:rPr>
          <w:rFonts w:eastAsiaTheme="minorEastAsia"/>
          <w:sz w:val="24"/>
          <w:szCs w:val="24"/>
        </w:rPr>
        <w:t xml:space="preserve"> on the left side of the course Canvas page.</w:t>
      </w:r>
    </w:p>
    <w:p w14:paraId="7522AD45" w14:textId="5EC9CD36" w:rsidR="009D00B6" w:rsidRPr="00C940B9" w:rsidRDefault="009D00B6" w:rsidP="00B06A9C">
      <w:pPr>
        <w:spacing w:after="0" w:line="240" w:lineRule="auto"/>
        <w:rPr>
          <w:rFonts w:eastAsiaTheme="minorEastAsia"/>
          <w:sz w:val="24"/>
          <w:szCs w:val="24"/>
        </w:rPr>
      </w:pPr>
    </w:p>
    <w:p w14:paraId="7ED2826E" w14:textId="24440CDF" w:rsidR="00496F8A" w:rsidRPr="00C940B9" w:rsidRDefault="00496F8A" w:rsidP="00B51C73">
      <w:pPr>
        <w:spacing w:after="0" w:line="240" w:lineRule="auto"/>
        <w:rPr>
          <w:rFonts w:eastAsiaTheme="minorEastAsia"/>
          <w:sz w:val="24"/>
          <w:szCs w:val="24"/>
        </w:rPr>
      </w:pPr>
      <w:r w:rsidRPr="00C940B9">
        <w:rPr>
          <w:rFonts w:eastAsiaTheme="minorEastAsia"/>
          <w:b/>
          <w:bCs/>
          <w:sz w:val="24"/>
          <w:szCs w:val="24"/>
        </w:rPr>
        <w:t xml:space="preserve">Important Note on </w:t>
      </w:r>
      <w:r w:rsidR="005B1966" w:rsidRPr="00C940B9">
        <w:rPr>
          <w:rFonts w:eastAsiaTheme="minorEastAsia"/>
          <w:b/>
          <w:bCs/>
          <w:sz w:val="24"/>
          <w:szCs w:val="24"/>
        </w:rPr>
        <w:t>Academic Integrity</w:t>
      </w:r>
      <w:r w:rsidRPr="00C940B9">
        <w:rPr>
          <w:rFonts w:eastAsiaTheme="minorEastAsia"/>
          <w:b/>
          <w:bCs/>
          <w:sz w:val="24"/>
          <w:szCs w:val="24"/>
        </w:rPr>
        <w:t>:</w:t>
      </w:r>
      <w:r w:rsidRPr="00C940B9">
        <w:rPr>
          <w:rFonts w:eastAsiaTheme="minorEastAsia"/>
          <w:sz w:val="24"/>
          <w:szCs w:val="24"/>
        </w:rPr>
        <w:t xml:space="preserve"> This assignment </w:t>
      </w:r>
      <w:r w:rsidR="00AA57E1" w:rsidRPr="00C940B9">
        <w:rPr>
          <w:rFonts w:eastAsiaTheme="minorEastAsia"/>
          <w:sz w:val="24"/>
          <w:szCs w:val="24"/>
        </w:rPr>
        <w:t>should</w:t>
      </w:r>
      <w:r w:rsidRPr="00C940B9">
        <w:rPr>
          <w:rFonts w:eastAsiaTheme="minorEastAsia"/>
          <w:sz w:val="24"/>
          <w:szCs w:val="24"/>
        </w:rPr>
        <w:t xml:space="preserve"> </w:t>
      </w:r>
      <w:proofErr w:type="gramStart"/>
      <w:r w:rsidRPr="00C940B9">
        <w:rPr>
          <w:rFonts w:eastAsiaTheme="minorEastAsia"/>
          <w:sz w:val="24"/>
          <w:szCs w:val="24"/>
        </w:rPr>
        <w:t>be completed</w:t>
      </w:r>
      <w:proofErr w:type="gramEnd"/>
      <w:r w:rsidRPr="00C940B9">
        <w:rPr>
          <w:rFonts w:eastAsiaTheme="minorEastAsia"/>
          <w:sz w:val="24"/>
          <w:szCs w:val="24"/>
        </w:rPr>
        <w:t xml:space="preserve"> individually.</w:t>
      </w:r>
      <w:r w:rsidR="00B218DC" w:rsidRPr="00C940B9">
        <w:rPr>
          <w:rFonts w:eastAsiaTheme="minorEastAsia"/>
          <w:sz w:val="24"/>
          <w:szCs w:val="24"/>
        </w:rPr>
        <w:t xml:space="preserve"> In </w:t>
      </w:r>
      <w:r w:rsidR="00AA57E1" w:rsidRPr="00C940B9">
        <w:rPr>
          <w:rFonts w:eastAsiaTheme="minorEastAsia"/>
          <w:sz w:val="24"/>
          <w:szCs w:val="24"/>
        </w:rPr>
        <w:t>recent</w:t>
      </w:r>
      <w:r w:rsidR="00B218DC" w:rsidRPr="00C940B9">
        <w:rPr>
          <w:rFonts w:eastAsiaTheme="minorEastAsia"/>
          <w:sz w:val="24"/>
          <w:szCs w:val="24"/>
        </w:rPr>
        <w:t xml:space="preserve"> semesters, </w:t>
      </w:r>
      <w:r w:rsidR="00AA57E1" w:rsidRPr="00C940B9">
        <w:rPr>
          <w:rFonts w:eastAsiaTheme="minorEastAsia"/>
          <w:sz w:val="24"/>
          <w:szCs w:val="24"/>
        </w:rPr>
        <w:t xml:space="preserve">improper collaboration on </w:t>
      </w:r>
      <w:r w:rsidR="00475AC7" w:rsidRPr="00C940B9">
        <w:rPr>
          <w:rFonts w:eastAsiaTheme="minorEastAsia"/>
          <w:sz w:val="24"/>
          <w:szCs w:val="24"/>
        </w:rPr>
        <w:t>homework</w:t>
      </w:r>
      <w:r w:rsidR="00AA57E1" w:rsidRPr="00C940B9">
        <w:rPr>
          <w:rFonts w:eastAsiaTheme="minorEastAsia"/>
          <w:sz w:val="24"/>
          <w:szCs w:val="24"/>
        </w:rPr>
        <w:t xml:space="preserve"> has led to multiple cases of plagiarism, where we receive identical or </w:t>
      </w:r>
      <w:proofErr w:type="gramStart"/>
      <w:r w:rsidR="00AA57E1" w:rsidRPr="00C940B9">
        <w:rPr>
          <w:rFonts w:eastAsiaTheme="minorEastAsia"/>
          <w:sz w:val="24"/>
          <w:szCs w:val="24"/>
        </w:rPr>
        <w:t>nearly</w:t>
      </w:r>
      <w:r w:rsidR="00AE41A9" w:rsidRPr="00C940B9">
        <w:rPr>
          <w:rFonts w:eastAsiaTheme="minorEastAsia"/>
          <w:sz w:val="24"/>
          <w:szCs w:val="24"/>
        </w:rPr>
        <w:t xml:space="preserve"> </w:t>
      </w:r>
      <w:r w:rsidR="00AA57E1" w:rsidRPr="00C940B9">
        <w:rPr>
          <w:rFonts w:eastAsiaTheme="minorEastAsia"/>
          <w:sz w:val="24"/>
          <w:szCs w:val="24"/>
        </w:rPr>
        <w:t>identical</w:t>
      </w:r>
      <w:proofErr w:type="gramEnd"/>
      <w:r w:rsidR="00AA57E1" w:rsidRPr="00C940B9">
        <w:rPr>
          <w:rFonts w:eastAsiaTheme="minorEastAsia"/>
          <w:sz w:val="24"/>
          <w:szCs w:val="24"/>
        </w:rPr>
        <w:t xml:space="preserve"> submissions from two or more students.</w:t>
      </w:r>
      <w:r w:rsidR="004D2A7B" w:rsidRPr="00C940B9">
        <w:rPr>
          <w:rFonts w:eastAsiaTheme="minorEastAsia"/>
          <w:sz w:val="24"/>
          <w:szCs w:val="24"/>
        </w:rPr>
        <w:t xml:space="preserve"> If you </w:t>
      </w:r>
      <w:r w:rsidR="00083CBD" w:rsidRPr="00C940B9">
        <w:rPr>
          <w:rFonts w:eastAsiaTheme="minorEastAsia"/>
          <w:sz w:val="24"/>
          <w:szCs w:val="24"/>
        </w:rPr>
        <w:t xml:space="preserve">decide to </w:t>
      </w:r>
      <w:r w:rsidR="004D2A7B" w:rsidRPr="00C940B9">
        <w:rPr>
          <w:rFonts w:eastAsiaTheme="minorEastAsia"/>
          <w:sz w:val="24"/>
          <w:szCs w:val="24"/>
        </w:rPr>
        <w:t>d</w:t>
      </w:r>
      <w:r w:rsidR="0023783C" w:rsidRPr="00C940B9">
        <w:rPr>
          <w:rFonts w:eastAsiaTheme="minorEastAsia"/>
          <w:sz w:val="24"/>
          <w:szCs w:val="24"/>
        </w:rPr>
        <w:t xml:space="preserve">iscuss this assignment with </w:t>
      </w:r>
      <w:r w:rsidR="00EF2ECA" w:rsidRPr="00C940B9">
        <w:rPr>
          <w:rFonts w:eastAsiaTheme="minorEastAsia"/>
          <w:sz w:val="24"/>
          <w:szCs w:val="24"/>
        </w:rPr>
        <w:t>other</w:t>
      </w:r>
      <w:r w:rsidR="0023783C" w:rsidRPr="00C940B9">
        <w:rPr>
          <w:rFonts w:eastAsiaTheme="minorEastAsia"/>
          <w:sz w:val="24"/>
          <w:szCs w:val="24"/>
        </w:rPr>
        <w:t xml:space="preserve"> student</w:t>
      </w:r>
      <w:r w:rsidR="00EF2ECA" w:rsidRPr="00C940B9">
        <w:rPr>
          <w:rFonts w:eastAsiaTheme="minorEastAsia"/>
          <w:sz w:val="24"/>
          <w:szCs w:val="24"/>
        </w:rPr>
        <w:t>s</w:t>
      </w:r>
      <w:r w:rsidR="0023783C" w:rsidRPr="00C940B9">
        <w:rPr>
          <w:rFonts w:eastAsiaTheme="minorEastAsia"/>
          <w:sz w:val="24"/>
          <w:szCs w:val="24"/>
        </w:rPr>
        <w:t xml:space="preserve"> before the deadline, make sure you first read the </w:t>
      </w:r>
      <w:r w:rsidR="00AD097A" w:rsidRPr="00C940B9">
        <w:rPr>
          <w:rFonts w:eastAsiaTheme="minorEastAsia"/>
          <w:sz w:val="24"/>
          <w:szCs w:val="24"/>
        </w:rPr>
        <w:t xml:space="preserve">section of the syllabus on </w:t>
      </w:r>
      <w:r w:rsidR="00B87D33" w:rsidRPr="00C940B9">
        <w:rPr>
          <w:rFonts w:eastAsiaTheme="minorEastAsia"/>
          <w:sz w:val="24"/>
          <w:szCs w:val="24"/>
        </w:rPr>
        <w:t>proper and improper collaboration. Additionally, you must include the names of these students below.</w:t>
      </w:r>
    </w:p>
    <w:p w14:paraId="61AE819B" w14:textId="5DEBA9CD" w:rsidR="00B51C73" w:rsidRPr="00C940B9" w:rsidRDefault="00B53EB1" w:rsidP="00B51C73">
      <w:pPr>
        <w:spacing w:after="0" w:line="240" w:lineRule="auto"/>
        <w:rPr>
          <w:rFonts w:eastAsiaTheme="minorEastAsia"/>
          <w:sz w:val="24"/>
          <w:szCs w:val="24"/>
        </w:rPr>
      </w:pPr>
      <w:r w:rsidRPr="00C940B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FB5C29" wp14:editId="23C0B22E">
                <wp:simplePos x="0" y="0"/>
                <wp:positionH relativeFrom="margin">
                  <wp:posOffset>2059305</wp:posOffset>
                </wp:positionH>
                <wp:positionV relativeFrom="paragraph">
                  <wp:posOffset>135032</wp:posOffset>
                </wp:positionV>
                <wp:extent cx="3887470" cy="267335"/>
                <wp:effectExtent l="0" t="0" r="17780" b="184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7470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6DC817" w14:textId="77777777" w:rsidR="006017D6" w:rsidRPr="00C6530C" w:rsidRDefault="006017D6" w:rsidP="00B53EB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B5C29" id="Text Box 5" o:spid="_x0000_s1028" type="#_x0000_t202" style="position:absolute;margin-left:162.15pt;margin-top:10.65pt;width:306.1pt;height:21.0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" fillcolor="white [3201]" strokeweight=".5pt">
                <v:textbox>
                  <w:txbxContent>
                    <w:p w14:paraId="4A6DC817" w14:textId="77777777" w:rsidR="006017D6" w:rsidRPr="00C6530C" w:rsidRDefault="006017D6" w:rsidP="00B53EB1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6D0B00" w14:textId="687B5152" w:rsidR="00233132" w:rsidRPr="00C940B9" w:rsidRDefault="00845DD7" w:rsidP="00B06A9C">
      <w:pPr>
        <w:spacing w:after="0" w:line="240" w:lineRule="auto"/>
        <w:rPr>
          <w:rFonts w:eastAsiaTheme="minorEastAsia"/>
          <w:b/>
          <w:bCs/>
          <w:sz w:val="24"/>
          <w:szCs w:val="24"/>
        </w:rPr>
      </w:pPr>
      <w:r w:rsidRPr="00C940B9">
        <w:rPr>
          <w:rFonts w:eastAsiaTheme="minorEastAsia"/>
          <w:b/>
          <w:bCs/>
          <w:sz w:val="24"/>
          <w:szCs w:val="24"/>
        </w:rPr>
        <w:t xml:space="preserve">Names of </w:t>
      </w:r>
      <w:r w:rsidR="004C1D79" w:rsidRPr="00C940B9">
        <w:rPr>
          <w:rFonts w:eastAsiaTheme="minorEastAsia"/>
          <w:b/>
          <w:bCs/>
          <w:sz w:val="24"/>
          <w:szCs w:val="24"/>
        </w:rPr>
        <w:t>Collaborators</w:t>
      </w:r>
      <w:r w:rsidR="00AF084B" w:rsidRPr="00C940B9">
        <w:rPr>
          <w:rFonts w:eastAsiaTheme="minorEastAsia"/>
          <w:b/>
          <w:bCs/>
          <w:sz w:val="24"/>
          <w:szCs w:val="24"/>
        </w:rPr>
        <w:t xml:space="preserve"> (if any)</w:t>
      </w:r>
      <w:r w:rsidRPr="00C940B9">
        <w:rPr>
          <w:rFonts w:eastAsiaTheme="minorEastAsia"/>
          <w:b/>
          <w:bCs/>
          <w:sz w:val="24"/>
          <w:szCs w:val="24"/>
        </w:rPr>
        <w:t>:</w:t>
      </w:r>
    </w:p>
    <w:p w14:paraId="73482954" w14:textId="58B8908A" w:rsidR="007259FD" w:rsidRPr="00C940B9" w:rsidRDefault="007259FD">
      <w:pPr>
        <w:rPr>
          <w:b/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br w:type="page"/>
      </w:r>
    </w:p>
    <w:p w14:paraId="59A9EEC1" w14:textId="3062A5E5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lastRenderedPageBreak/>
        <w:t xml:space="preserve">Question 1 (10 points; 2 points per part): </w:t>
      </w:r>
      <w:r w:rsidRPr="00C940B9">
        <w:rPr>
          <w:bCs/>
          <w:sz w:val="24"/>
          <w:szCs w:val="24"/>
        </w:rPr>
        <w:t>Write the signatures (only) for methods that perform the following tasks. Do not write the method body.</w:t>
      </w:r>
    </w:p>
    <w:p w14:paraId="77D4E21D" w14:textId="77777777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</w:p>
    <w:p w14:paraId="3CF36B18" w14:textId="115C7F73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sz w:val="24"/>
          <w:szCs w:val="24"/>
        </w:rPr>
        <w:t xml:space="preserve">a) Create a perfect size array of integers of a given size that contains </w:t>
      </w:r>
      <w:proofErr w:type="gramStart"/>
      <w:r w:rsidRPr="00C940B9">
        <w:rPr>
          <w:bCs/>
          <w:sz w:val="24"/>
          <w:szCs w:val="24"/>
        </w:rPr>
        <w:t>all of</w:t>
      </w:r>
      <w:proofErr w:type="gramEnd"/>
      <w:r w:rsidRPr="00C940B9">
        <w:rPr>
          <w:bCs/>
          <w:sz w:val="24"/>
          <w:szCs w:val="24"/>
        </w:rPr>
        <w:t xml:space="preserve"> the values in a given perfect size array of integers that are between a given lower and upper bound (inclusive).  </w:t>
      </w:r>
    </w:p>
    <w:p w14:paraId="6CA52F80" w14:textId="23958691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5828E4" wp14:editId="25AC7A77">
                <wp:simplePos x="0" y="0"/>
                <wp:positionH relativeFrom="margin">
                  <wp:align>right</wp:align>
                </wp:positionH>
                <wp:positionV relativeFrom="paragraph">
                  <wp:posOffset>365125</wp:posOffset>
                </wp:positionV>
                <wp:extent cx="5934075" cy="3810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4075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F54F38" w14:textId="05170433" w:rsidR="006017D6" w:rsidRDefault="0007776F" w:rsidP="00BC0795">
                            <w:r>
                              <w:t xml:space="preserve">public static int[] </w:t>
                            </w:r>
                            <w:proofErr w:type="spellStart"/>
                            <w:r>
                              <w:t>boundedArray</w:t>
                            </w:r>
                            <w:proofErr w:type="spellEnd"/>
                            <w:r>
                              <w:t>(int[] array, int lower, int upp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828E4" id="Rectangle 1" o:spid="_x0000_s1029" style="position:absolute;margin-left:416.05pt;margin-top:28.75pt;width:467.25pt;height:30pt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" fillcolor="white [3201]" strokecolor="black [3200]" strokeweight="2pt">
                <v:textbox>
                  <w:txbxContent>
                    <w:p w14:paraId="63F54F38" w14:textId="05170433" w:rsidR="006017D6" w:rsidRDefault="0007776F" w:rsidP="00BC0795">
                      <w:r>
                        <w:t xml:space="preserve">public static int[] </w:t>
                      </w:r>
                      <w:proofErr w:type="spellStart"/>
                      <w:r>
                        <w:t>boundedArray</w:t>
                      </w:r>
                      <w:proofErr w:type="spellEnd"/>
                      <w:r>
                        <w:t>(int[] array, int lower, int upper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C940B9">
        <w:rPr>
          <w:bCs/>
          <w:sz w:val="24"/>
          <w:szCs w:val="24"/>
        </w:rPr>
        <w:t>Example: If the given array contained {1, 3, 5} and the lower bound was 2 and the upper bound was 6, the returned array would contain {3, 5}.</w:t>
      </w:r>
    </w:p>
    <w:p w14:paraId="0F69CD71" w14:textId="77777777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</w:p>
    <w:p w14:paraId="03FA201E" w14:textId="77777777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</w:p>
    <w:p w14:paraId="73CBF233" w14:textId="77777777" w:rsidR="0016737B" w:rsidRPr="00C940B9" w:rsidRDefault="0016737B" w:rsidP="00F33ACE">
      <w:pPr>
        <w:spacing w:after="0" w:line="240" w:lineRule="auto"/>
        <w:rPr>
          <w:bCs/>
          <w:sz w:val="24"/>
          <w:szCs w:val="24"/>
        </w:rPr>
      </w:pPr>
    </w:p>
    <w:p w14:paraId="1247DA10" w14:textId="0087E3F5" w:rsidR="00BC0795" w:rsidRPr="00C940B9" w:rsidRDefault="0016737B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840E1DA" wp14:editId="70346FE5">
                <wp:simplePos x="0" y="0"/>
                <wp:positionH relativeFrom="margin">
                  <wp:align>right</wp:align>
                </wp:positionH>
                <wp:positionV relativeFrom="paragraph">
                  <wp:posOffset>349250</wp:posOffset>
                </wp:positionV>
                <wp:extent cx="5895975" cy="3619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5975" cy="361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AF5AA6" w14:textId="7298FC6D" w:rsidR="0007776F" w:rsidRDefault="0007776F" w:rsidP="0007776F">
                            <w:r>
                              <w:t xml:space="preserve">public static void </w:t>
                            </w:r>
                            <w:proofErr w:type="spellStart"/>
                            <w:r>
                              <w:t>adjBoundedArray</w:t>
                            </w:r>
                            <w:proofErr w:type="spellEnd"/>
                            <w:r>
                              <w:t>(int lower, int upper)</w:t>
                            </w:r>
                          </w:p>
                          <w:p w14:paraId="047DAC2F" w14:textId="0124274A" w:rsidR="006017D6" w:rsidRDefault="006017D6" w:rsidP="0016737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40E1DA" id="Rectangle 2" o:spid="_x0000_s1030" style="position:absolute;margin-left:413.05pt;margin-top:27.5pt;width:464.25pt;height:28.5pt;z-index:25167564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" fillcolor="white [3201]" strokecolor="black [3200]" strokeweight="2pt">
                <v:textbox>
                  <w:txbxContent>
                    <w:p w14:paraId="0AAF5AA6" w14:textId="7298FC6D" w:rsidR="0007776F" w:rsidRDefault="0007776F" w:rsidP="0007776F">
                      <w:r>
                        <w:t xml:space="preserve">public static void </w:t>
                      </w:r>
                      <w:proofErr w:type="spellStart"/>
                      <w:r>
                        <w:t>adjBoundedArray</w:t>
                      </w:r>
                      <w:proofErr w:type="spellEnd"/>
                      <w:r>
                        <w:t>(int lower, int upper)</w:t>
                      </w:r>
                    </w:p>
                    <w:p w14:paraId="047DAC2F" w14:textId="0124274A" w:rsidR="006017D6" w:rsidRDefault="006017D6" w:rsidP="0016737B"/>
                  </w:txbxContent>
                </v:textbox>
                <w10:wrap anchorx="margin"/>
              </v:rect>
            </w:pict>
          </mc:Fallback>
        </mc:AlternateContent>
      </w:r>
      <w:r w:rsidR="00BC0795" w:rsidRPr="00C940B9">
        <w:rPr>
          <w:bCs/>
          <w:sz w:val="24"/>
          <w:szCs w:val="24"/>
        </w:rPr>
        <w:t>b)</w:t>
      </w:r>
      <w:r w:rsidRPr="00C940B9">
        <w:rPr>
          <w:bCs/>
          <w:sz w:val="24"/>
          <w:szCs w:val="24"/>
        </w:rPr>
        <w:t xml:space="preserve"> Modify an oversize array of integers so that it contains only values within a given lower bound and a given upper bound (inclusive).</w:t>
      </w:r>
    </w:p>
    <w:p w14:paraId="2DAEC497" w14:textId="77777777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</w:p>
    <w:p w14:paraId="24B89658" w14:textId="77777777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</w:p>
    <w:p w14:paraId="5DB3D40E" w14:textId="77777777" w:rsidR="0016737B" w:rsidRPr="00C940B9" w:rsidRDefault="0016737B" w:rsidP="00F33ACE">
      <w:pPr>
        <w:spacing w:after="0" w:line="240" w:lineRule="auto"/>
        <w:rPr>
          <w:bCs/>
          <w:sz w:val="24"/>
          <w:szCs w:val="24"/>
        </w:rPr>
      </w:pPr>
    </w:p>
    <w:p w14:paraId="69856416" w14:textId="76F79273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sz w:val="24"/>
          <w:szCs w:val="24"/>
        </w:rPr>
        <w:t>c)</w:t>
      </w:r>
      <w:r w:rsidR="0016737B" w:rsidRPr="00C940B9">
        <w:rPr>
          <w:bCs/>
          <w:sz w:val="24"/>
          <w:szCs w:val="24"/>
        </w:rPr>
        <w:t xml:space="preserve"> </w:t>
      </w:r>
      <w:r w:rsidR="006D55E4" w:rsidRPr="00C940B9">
        <w:rPr>
          <w:bCs/>
          <w:sz w:val="24"/>
          <w:szCs w:val="24"/>
        </w:rPr>
        <w:t>Modify an oversize array of integers so that it contains only values from a second oversize array of integers that are within a given lower bound and a given upper bound (inclusive).</w:t>
      </w:r>
    </w:p>
    <w:p w14:paraId="586C7E5E" w14:textId="12BA33A0" w:rsidR="00BC0795" w:rsidRPr="00C940B9" w:rsidRDefault="006D55E4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AA64490" wp14:editId="0A803D7E">
                <wp:simplePos x="0" y="0"/>
                <wp:positionH relativeFrom="margin">
                  <wp:align>right</wp:align>
                </wp:positionH>
                <wp:positionV relativeFrom="paragraph">
                  <wp:posOffset>66675</wp:posOffset>
                </wp:positionV>
                <wp:extent cx="5924550" cy="3619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361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353AD8" w14:textId="6D21C306" w:rsidR="0007776F" w:rsidRDefault="0007776F" w:rsidP="0007776F">
                            <w:r>
                              <w:t xml:space="preserve">public static void </w:t>
                            </w:r>
                            <w:proofErr w:type="spellStart"/>
                            <w:r>
                              <w:t>takeArrayValues</w:t>
                            </w:r>
                            <w:proofErr w:type="spellEnd"/>
                            <w:r>
                              <w:t xml:space="preserve">(int[] </w:t>
                            </w:r>
                            <w:r w:rsidR="00A97630">
                              <w:t>oversizeA</w:t>
                            </w:r>
                            <w:r>
                              <w:t>rray</w:t>
                            </w:r>
                            <w:r w:rsidR="00A97630">
                              <w:t>1</w:t>
                            </w:r>
                            <w:r>
                              <w:t xml:space="preserve">, </w:t>
                            </w:r>
                            <w:r w:rsidR="00A97630">
                              <w:t xml:space="preserve">int[] oversizeArray2,  </w:t>
                            </w:r>
                            <w:r>
                              <w:t>int lower, int upper)</w:t>
                            </w:r>
                          </w:p>
                          <w:p w14:paraId="7C176420" w14:textId="6303E3D3" w:rsidR="006017D6" w:rsidRDefault="006017D6" w:rsidP="006D55E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A64490" id="Rectangle 6" o:spid="_x0000_s1031" style="position:absolute;margin-left:415.3pt;margin-top:5.25pt;width:466.5pt;height:28.5pt;z-index:2516766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" fillcolor="white [3201]" strokecolor="black [3200]" strokeweight="2pt">
                <v:textbox>
                  <w:txbxContent>
                    <w:p w14:paraId="04353AD8" w14:textId="6D21C306" w:rsidR="0007776F" w:rsidRDefault="0007776F" w:rsidP="0007776F">
                      <w:r>
                        <w:t xml:space="preserve">public static void </w:t>
                      </w:r>
                      <w:proofErr w:type="spellStart"/>
                      <w:r>
                        <w:t>takeArrayValues</w:t>
                      </w:r>
                      <w:proofErr w:type="spellEnd"/>
                      <w:r>
                        <w:t xml:space="preserve">(int[] </w:t>
                      </w:r>
                      <w:r w:rsidR="00A97630">
                        <w:t>oversizeA</w:t>
                      </w:r>
                      <w:r>
                        <w:t>rray</w:t>
                      </w:r>
                      <w:r w:rsidR="00A97630">
                        <w:t>1</w:t>
                      </w:r>
                      <w:r>
                        <w:t xml:space="preserve">, </w:t>
                      </w:r>
                      <w:r w:rsidR="00A97630">
                        <w:t xml:space="preserve">int[] oversizeArray2,  </w:t>
                      </w:r>
                      <w:r>
                        <w:t>int lower, int upper)</w:t>
                      </w:r>
                    </w:p>
                    <w:p w14:paraId="7C176420" w14:textId="6303E3D3" w:rsidR="006017D6" w:rsidRDefault="006017D6" w:rsidP="006D55E4"/>
                  </w:txbxContent>
                </v:textbox>
                <w10:wrap anchorx="margin"/>
              </v:rect>
            </w:pict>
          </mc:Fallback>
        </mc:AlternateContent>
      </w:r>
    </w:p>
    <w:p w14:paraId="5538B22A" w14:textId="77777777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</w:p>
    <w:p w14:paraId="53F60536" w14:textId="77777777" w:rsidR="006D55E4" w:rsidRPr="00C940B9" w:rsidRDefault="006D55E4" w:rsidP="00F33ACE">
      <w:pPr>
        <w:spacing w:after="0" w:line="240" w:lineRule="auto"/>
        <w:rPr>
          <w:bCs/>
          <w:sz w:val="24"/>
          <w:szCs w:val="24"/>
        </w:rPr>
      </w:pPr>
    </w:p>
    <w:p w14:paraId="2032CA1A" w14:textId="1FF51983" w:rsidR="006D55E4" w:rsidRPr="00C940B9" w:rsidRDefault="006D55E4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sz w:val="24"/>
          <w:szCs w:val="24"/>
        </w:rPr>
        <w:t>d)</w:t>
      </w:r>
      <w:r w:rsidR="002D119D" w:rsidRPr="00C940B9">
        <w:rPr>
          <w:bCs/>
          <w:sz w:val="24"/>
          <w:szCs w:val="24"/>
        </w:rPr>
        <w:t xml:space="preserve"> Modify an oversize array of integers so that it contains only values from a second perfect size array of integers that are within a given lower bound and a given upper bound.</w:t>
      </w:r>
    </w:p>
    <w:p w14:paraId="26B59A81" w14:textId="765468B2" w:rsidR="002D119D" w:rsidRPr="00C940B9" w:rsidRDefault="002D119D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F416BA7" wp14:editId="0B13D51F">
                <wp:simplePos x="0" y="0"/>
                <wp:positionH relativeFrom="margin">
                  <wp:align>right</wp:align>
                </wp:positionH>
                <wp:positionV relativeFrom="paragraph">
                  <wp:posOffset>12700</wp:posOffset>
                </wp:positionV>
                <wp:extent cx="5915025" cy="3524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352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E6A4F7" w14:textId="0A28D7B8" w:rsidR="00A97630" w:rsidRDefault="00A97630" w:rsidP="00A97630">
                            <w:r>
                              <w:t xml:space="preserve">public static void </w:t>
                            </w:r>
                            <w:proofErr w:type="spellStart"/>
                            <w:r>
                              <w:t>take</w:t>
                            </w:r>
                            <w:r w:rsidR="00BF7CD7">
                              <w:t>Perfect</w:t>
                            </w:r>
                            <w:r>
                              <w:t>ArrayValues</w:t>
                            </w:r>
                            <w:proofErr w:type="spellEnd"/>
                            <w:r>
                              <w:t xml:space="preserve">(int[] </w:t>
                            </w:r>
                            <w:proofErr w:type="spellStart"/>
                            <w:r>
                              <w:t>oversizeArray</w:t>
                            </w:r>
                            <w:proofErr w:type="spellEnd"/>
                            <w:r>
                              <w:t xml:space="preserve">, int[] </w:t>
                            </w:r>
                            <w:proofErr w:type="spellStart"/>
                            <w:r>
                              <w:t>perfectArray</w:t>
                            </w:r>
                            <w:proofErr w:type="spellEnd"/>
                            <w:r>
                              <w:t>,  int lower, int upper)</w:t>
                            </w:r>
                          </w:p>
                          <w:p w14:paraId="6255A7D1" w14:textId="2747FA5C" w:rsidR="006017D6" w:rsidRDefault="006017D6" w:rsidP="002D11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416BA7" id="Rectangle 7" o:spid="_x0000_s1032" style="position:absolute;margin-left:414.55pt;margin-top:1pt;width:465.75pt;height:27.75pt;z-index:25167769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" fillcolor="white [3201]" strokecolor="black [3200]" strokeweight="2pt">
                <v:textbox>
                  <w:txbxContent>
                    <w:p w14:paraId="3DE6A4F7" w14:textId="0A28D7B8" w:rsidR="00A97630" w:rsidRDefault="00A97630" w:rsidP="00A97630">
                      <w:r>
                        <w:t xml:space="preserve">public static void </w:t>
                      </w:r>
                      <w:proofErr w:type="spellStart"/>
                      <w:r>
                        <w:t>take</w:t>
                      </w:r>
                      <w:r w:rsidR="00BF7CD7">
                        <w:t>Perfect</w:t>
                      </w:r>
                      <w:r>
                        <w:t>ArrayValues</w:t>
                      </w:r>
                      <w:proofErr w:type="spellEnd"/>
                      <w:r>
                        <w:t xml:space="preserve">(int[] </w:t>
                      </w:r>
                      <w:proofErr w:type="spellStart"/>
                      <w:r>
                        <w:t>oversizeArray</w:t>
                      </w:r>
                      <w:proofErr w:type="spellEnd"/>
                      <w:r>
                        <w:t xml:space="preserve">, int[] </w:t>
                      </w:r>
                      <w:proofErr w:type="spellStart"/>
                      <w:r>
                        <w:t>perfectArray</w:t>
                      </w:r>
                      <w:proofErr w:type="spellEnd"/>
                      <w:r>
                        <w:t>,  int lower, int upper)</w:t>
                      </w:r>
                    </w:p>
                    <w:p w14:paraId="6255A7D1" w14:textId="2747FA5C" w:rsidR="006017D6" w:rsidRDefault="006017D6" w:rsidP="002D119D"/>
                  </w:txbxContent>
                </v:textbox>
                <w10:wrap anchorx="margin"/>
              </v:rect>
            </w:pict>
          </mc:Fallback>
        </mc:AlternateContent>
      </w:r>
    </w:p>
    <w:p w14:paraId="5E732118" w14:textId="77777777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</w:p>
    <w:p w14:paraId="4425C72C" w14:textId="77777777" w:rsidR="002D119D" w:rsidRPr="00C940B9" w:rsidRDefault="002D119D" w:rsidP="00F33ACE">
      <w:pPr>
        <w:spacing w:after="0" w:line="240" w:lineRule="auto"/>
        <w:rPr>
          <w:bCs/>
          <w:sz w:val="24"/>
          <w:szCs w:val="24"/>
        </w:rPr>
      </w:pPr>
    </w:p>
    <w:p w14:paraId="77A8033F" w14:textId="770B633F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sz w:val="24"/>
          <w:szCs w:val="24"/>
        </w:rPr>
        <w:t>e)</w:t>
      </w:r>
      <w:r w:rsidR="002D119D" w:rsidRPr="00C940B9">
        <w:rPr>
          <w:bCs/>
          <w:sz w:val="24"/>
          <w:szCs w:val="24"/>
        </w:rPr>
        <w:t xml:space="preserve"> Create a perfect size array of integers that contains only values from an oversize array of integers that are within a given lower bound and a given upper bound.</w:t>
      </w:r>
    </w:p>
    <w:p w14:paraId="7856A8F7" w14:textId="22C4D512" w:rsidR="002D119D" w:rsidRPr="00C940B9" w:rsidRDefault="002D119D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2EC656" wp14:editId="575186D1">
                <wp:simplePos x="0" y="0"/>
                <wp:positionH relativeFrom="margin">
                  <wp:align>right</wp:align>
                </wp:positionH>
                <wp:positionV relativeFrom="paragraph">
                  <wp:posOffset>34925</wp:posOffset>
                </wp:positionV>
                <wp:extent cx="5905500" cy="35242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0" cy="352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0C6961" w14:textId="0D6FB992" w:rsidR="00BF7CD7" w:rsidRDefault="00BF7CD7" w:rsidP="00BF7CD7">
                            <w:r>
                              <w:t xml:space="preserve">public static void </w:t>
                            </w:r>
                            <w:proofErr w:type="spellStart"/>
                            <w:r>
                              <w:t>takeArrayValues</w:t>
                            </w:r>
                            <w:proofErr w:type="spellEnd"/>
                            <w:r>
                              <w:t>(int[] perfectArray1, int[] perfectArray2,  int lower, int upper)</w:t>
                            </w:r>
                          </w:p>
                          <w:p w14:paraId="0C3C9ADF" w14:textId="77777777" w:rsidR="0007776F" w:rsidRDefault="0007776F" w:rsidP="0007776F"/>
                          <w:p w14:paraId="1C09EB56" w14:textId="0F5C5F29" w:rsidR="006017D6" w:rsidRDefault="006017D6" w:rsidP="002D11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2EC656" id="Rectangle 8" o:spid="_x0000_s1033" style="position:absolute;margin-left:413.8pt;margin-top:2.75pt;width:465pt;height:27.75pt;z-index:25167872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" fillcolor="white [3201]" strokecolor="black [3200]" strokeweight="2pt">
                <v:textbox>
                  <w:txbxContent>
                    <w:p w14:paraId="380C6961" w14:textId="0D6FB992" w:rsidR="00BF7CD7" w:rsidRDefault="00BF7CD7" w:rsidP="00BF7CD7">
                      <w:r>
                        <w:t xml:space="preserve">public static void </w:t>
                      </w:r>
                      <w:proofErr w:type="spellStart"/>
                      <w:r>
                        <w:t>takeArrayValues</w:t>
                      </w:r>
                      <w:proofErr w:type="spellEnd"/>
                      <w:r>
                        <w:t>(int[] perfectArray1, int[] perfectArray2,  int lower, int upper)</w:t>
                      </w:r>
                    </w:p>
                    <w:p w14:paraId="0C3C9ADF" w14:textId="77777777" w:rsidR="0007776F" w:rsidRDefault="0007776F" w:rsidP="0007776F"/>
                    <w:p w14:paraId="1C09EB56" w14:textId="0F5C5F29" w:rsidR="006017D6" w:rsidRDefault="006017D6" w:rsidP="002D119D"/>
                  </w:txbxContent>
                </v:textbox>
                <w10:wrap anchorx="margin"/>
              </v:rect>
            </w:pict>
          </mc:Fallback>
        </mc:AlternateContent>
      </w:r>
    </w:p>
    <w:p w14:paraId="34DFF898" w14:textId="77777777" w:rsidR="002D119D" w:rsidRPr="00C940B9" w:rsidRDefault="002D119D" w:rsidP="00F33ACE">
      <w:pPr>
        <w:spacing w:after="0" w:line="240" w:lineRule="auto"/>
        <w:rPr>
          <w:bCs/>
          <w:sz w:val="24"/>
          <w:szCs w:val="24"/>
        </w:rPr>
      </w:pPr>
    </w:p>
    <w:p w14:paraId="493A899F" w14:textId="77777777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</w:p>
    <w:p w14:paraId="5D11412C" w14:textId="77777777" w:rsidR="006017D6" w:rsidRPr="00C940B9" w:rsidRDefault="006017D6">
      <w:pPr>
        <w:rPr>
          <w:b/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br w:type="page"/>
      </w:r>
    </w:p>
    <w:p w14:paraId="0A6B5DAF" w14:textId="3030D968" w:rsidR="00BC0795" w:rsidRPr="00C940B9" w:rsidRDefault="00437A31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lastRenderedPageBreak/>
        <w:t>Question 2 (10</w:t>
      </w:r>
      <w:r w:rsidR="00BC0795" w:rsidRPr="00C940B9">
        <w:rPr>
          <w:b/>
          <w:bCs/>
          <w:sz w:val="24"/>
          <w:szCs w:val="24"/>
        </w:rPr>
        <w:t xml:space="preserve"> points</w:t>
      </w:r>
      <w:r w:rsidRPr="00C940B9">
        <w:rPr>
          <w:b/>
          <w:bCs/>
          <w:sz w:val="24"/>
          <w:szCs w:val="24"/>
        </w:rPr>
        <w:t>; 8 points for a), 2 points for b)</w:t>
      </w:r>
      <w:r w:rsidR="00BC0795" w:rsidRPr="00C940B9">
        <w:rPr>
          <w:b/>
          <w:bCs/>
          <w:sz w:val="24"/>
          <w:szCs w:val="24"/>
        </w:rPr>
        <w:t xml:space="preserve">): </w:t>
      </w:r>
      <w:r w:rsidR="00BC0795" w:rsidRPr="00C940B9">
        <w:rPr>
          <w:bCs/>
          <w:sz w:val="24"/>
          <w:szCs w:val="24"/>
        </w:rPr>
        <w:t>Write a method th</w:t>
      </w:r>
      <w:r w:rsidR="00725490" w:rsidRPr="00C940B9">
        <w:rPr>
          <w:bCs/>
          <w:sz w:val="24"/>
          <w:szCs w:val="24"/>
        </w:rPr>
        <w:t xml:space="preserve">at takes two oversize arrays of String objects and creates an oversize array that contains exactly one copy of each of the objects that are in either of the two arrays. </w:t>
      </w:r>
    </w:p>
    <w:p w14:paraId="0DA7CC90" w14:textId="1D52DAEC" w:rsidR="00725490" w:rsidRPr="00C940B9" w:rsidRDefault="00725490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sz w:val="24"/>
          <w:szCs w:val="24"/>
        </w:rPr>
        <w:t xml:space="preserve">For example: If one array contains {1, 4, 1, 6, 8} and is of size 5 and the other contains {2, 1, 4, 1, 6, 3} and is of size 2, </w:t>
      </w:r>
      <w:r w:rsidR="00437A31" w:rsidRPr="00C940B9">
        <w:rPr>
          <w:bCs/>
          <w:sz w:val="24"/>
          <w:szCs w:val="24"/>
        </w:rPr>
        <w:t xml:space="preserve">If the resulting array had a capacity of ten and initially contained zeros, </w:t>
      </w:r>
      <w:r w:rsidRPr="00C940B9">
        <w:rPr>
          <w:bCs/>
          <w:sz w:val="24"/>
          <w:szCs w:val="24"/>
        </w:rPr>
        <w:t>the resulting array should contain (1, 4, 6, 8, 2</w:t>
      </w:r>
      <w:r w:rsidR="00437A31" w:rsidRPr="00C940B9">
        <w:rPr>
          <w:bCs/>
          <w:sz w:val="24"/>
          <w:szCs w:val="24"/>
        </w:rPr>
        <w:t>, 0, 0, 0, 0, 0</w:t>
      </w:r>
      <w:r w:rsidRPr="00C940B9">
        <w:rPr>
          <w:bCs/>
          <w:sz w:val="24"/>
          <w:szCs w:val="24"/>
        </w:rPr>
        <w:t>} and be of size 5.</w:t>
      </w:r>
    </w:p>
    <w:p w14:paraId="329E42EC" w14:textId="6E849ACC" w:rsidR="00725490" w:rsidRPr="00C940B9" w:rsidRDefault="00725490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sz w:val="24"/>
          <w:szCs w:val="24"/>
        </w:rPr>
        <w:t>The method signature is below:</w:t>
      </w:r>
    </w:p>
    <w:p w14:paraId="7C7A2548" w14:textId="4C3A66EF" w:rsidR="00725490" w:rsidRPr="00C940B9" w:rsidRDefault="00725490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sz w:val="24"/>
          <w:szCs w:val="24"/>
        </w:rPr>
        <w:t xml:space="preserve">int </w:t>
      </w:r>
      <w:proofErr w:type="spellStart"/>
      <w:r w:rsidRPr="00C940B9">
        <w:rPr>
          <w:bCs/>
          <w:sz w:val="24"/>
          <w:szCs w:val="24"/>
        </w:rPr>
        <w:t>union</w:t>
      </w:r>
      <w:r w:rsidR="00437A31" w:rsidRPr="00C940B9">
        <w:rPr>
          <w:bCs/>
          <w:sz w:val="24"/>
          <w:szCs w:val="24"/>
        </w:rPr>
        <w:t>WithoutDuplicates</w:t>
      </w:r>
      <w:proofErr w:type="spellEnd"/>
      <w:r w:rsidRPr="00C940B9">
        <w:rPr>
          <w:bCs/>
          <w:sz w:val="24"/>
          <w:szCs w:val="24"/>
        </w:rPr>
        <w:t xml:space="preserve">(int[] result, int[] first, int </w:t>
      </w:r>
      <w:proofErr w:type="spellStart"/>
      <w:r w:rsidRPr="00C940B9">
        <w:rPr>
          <w:bCs/>
          <w:sz w:val="24"/>
          <w:szCs w:val="24"/>
        </w:rPr>
        <w:t>firstSize</w:t>
      </w:r>
      <w:proofErr w:type="spellEnd"/>
      <w:r w:rsidRPr="00C940B9">
        <w:rPr>
          <w:bCs/>
          <w:sz w:val="24"/>
          <w:szCs w:val="24"/>
        </w:rPr>
        <w:t xml:space="preserve">, int[] second, int </w:t>
      </w:r>
      <w:proofErr w:type="spellStart"/>
      <w:r w:rsidRPr="00C940B9">
        <w:rPr>
          <w:bCs/>
          <w:sz w:val="24"/>
          <w:szCs w:val="24"/>
        </w:rPr>
        <w:t>secondSize</w:t>
      </w:r>
      <w:proofErr w:type="spellEnd"/>
      <w:r w:rsidRPr="00C940B9">
        <w:rPr>
          <w:bCs/>
          <w:sz w:val="24"/>
          <w:szCs w:val="24"/>
        </w:rPr>
        <w:t>)</w:t>
      </w:r>
    </w:p>
    <w:p w14:paraId="10766175" w14:textId="4B627F8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4701EA91" w14:textId="5D2A8E1B" w:rsidR="00437A31" w:rsidRPr="00C940B9" w:rsidRDefault="00437A31" w:rsidP="00F33ACE">
      <w:pPr>
        <w:spacing w:after="0" w:line="240" w:lineRule="auto"/>
        <w:rPr>
          <w:bCs/>
          <w:sz w:val="24"/>
          <w:szCs w:val="24"/>
        </w:rPr>
      </w:pPr>
    </w:p>
    <w:p w14:paraId="28857A68" w14:textId="1CC32C92" w:rsidR="006017D6" w:rsidRPr="00C940B9" w:rsidRDefault="0007776F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629053D" wp14:editId="1E2F323E">
                <wp:simplePos x="0" y="0"/>
                <wp:positionH relativeFrom="margin">
                  <wp:posOffset>22631</wp:posOffset>
                </wp:positionH>
                <wp:positionV relativeFrom="paragraph">
                  <wp:posOffset>16637</wp:posOffset>
                </wp:positionV>
                <wp:extent cx="5915025" cy="683895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6838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654A14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Arrays.sort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first);</w:t>
                            </w:r>
                          </w:p>
                          <w:p w14:paraId="73D7B70E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Arrays.sort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second);</w:t>
                            </w:r>
                          </w:p>
                          <w:p w14:paraId="35969377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6CA40DFA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 xml:space="preserve">for (int i = 0; i &lt; 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second.length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; ++i)</w:t>
                            </w:r>
                          </w:p>
                          <w:p w14:paraId="6CB9102D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{</w:t>
                            </w:r>
                          </w:p>
                          <w:p w14:paraId="12AE7EF8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 xml:space="preserve">for (int j = 0; j &lt; 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first.length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; ++j)</w:t>
                            </w:r>
                          </w:p>
                          <w:p w14:paraId="4B49A3DE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{</w:t>
                            </w:r>
                          </w:p>
                          <w:p w14:paraId="63206931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if (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Arrays.binarySearch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first,second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[j]) != -1 &amp;&amp; !(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Arrays.binarySearch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result,second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[j]) &gt; -1))</w:t>
                            </w:r>
                          </w:p>
                          <w:p w14:paraId="6D706C11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{</w:t>
                            </w:r>
                          </w:p>
                          <w:p w14:paraId="0CEEBE44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result[j] = second[j];</w:t>
                            </w:r>
                          </w:p>
                          <w:p w14:paraId="3E05F45F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057CA6CC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}</w:t>
                            </w:r>
                          </w:p>
                          <w:p w14:paraId="1A17A220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else if (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Arrays.binarySearch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second,first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[j]) != -1 &amp;&amp; !(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Arrays.binarySearch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result,first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[j]) &gt; -1))</w:t>
                            </w:r>
                          </w:p>
                          <w:p w14:paraId="17B35A14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{</w:t>
                            </w:r>
                          </w:p>
                          <w:p w14:paraId="56936A6F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result[j] = first[j];</w:t>
                            </w:r>
                          </w:p>
                          <w:p w14:paraId="706714DD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3D985BBF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}</w:t>
                            </w:r>
                          </w:p>
                          <w:p w14:paraId="190472CD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}</w:t>
                            </w:r>
                          </w:p>
                          <w:p w14:paraId="5AB4CFBA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}</w:t>
                            </w:r>
                          </w:p>
                          <w:p w14:paraId="659207AE" w14:textId="77777777" w:rsidR="003715C2" w:rsidRPr="003715C2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320DF3A6" w14:textId="49C5EB75" w:rsidR="00EB5EE3" w:rsidRPr="00EB5EE3" w:rsidRDefault="003715C2" w:rsidP="003715C2">
                            <w:pPr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System.out.println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Arrays.toString</w:t>
                            </w:r>
                            <w:proofErr w:type="spellEnd"/>
                            <w:r w:rsidRPr="003715C2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result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9053D" id="Rectangle 9" o:spid="_x0000_s1034" style="position:absolute;margin-left:1.8pt;margin-top:1.3pt;width:465.75pt;height:538.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" fillcolor="white [3201]" strokecolor="black [3200]" strokeweight="2pt">
                <v:textbox>
                  <w:txbxContent>
                    <w:p w14:paraId="27654A14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Arrays.sort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first);</w:t>
                      </w:r>
                    </w:p>
                    <w:p w14:paraId="73D7B70E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Arrays.sort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second);</w:t>
                      </w:r>
                    </w:p>
                    <w:p w14:paraId="35969377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</w:p>
                    <w:p w14:paraId="6CA40DFA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 xml:space="preserve">for (int i = 0; i &lt; 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second.length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; ++i)</w:t>
                      </w:r>
                    </w:p>
                    <w:p w14:paraId="6CB9102D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{</w:t>
                      </w:r>
                    </w:p>
                    <w:p w14:paraId="12AE7EF8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 xml:space="preserve">for (int j = 0; j &lt; 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first.length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; ++j)</w:t>
                      </w:r>
                    </w:p>
                    <w:p w14:paraId="4B49A3DE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{</w:t>
                      </w:r>
                    </w:p>
                    <w:p w14:paraId="63206931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if (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Arrays.binarySearch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first,second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[j]) != -1 &amp;&amp; !(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Arrays.binarySearch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result,second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[j]) &gt; -1))</w:t>
                      </w:r>
                    </w:p>
                    <w:p w14:paraId="6D706C11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{</w:t>
                      </w:r>
                    </w:p>
                    <w:p w14:paraId="0CEEBE44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result[j] = second[j];</w:t>
                      </w:r>
                    </w:p>
                    <w:p w14:paraId="3E05F45F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</w:p>
                    <w:p w14:paraId="057CA6CC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}</w:t>
                      </w:r>
                    </w:p>
                    <w:p w14:paraId="1A17A220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else if (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Arrays.binarySearch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second,first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[j]) != -1 &amp;&amp; !(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Arrays.binarySearch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result,first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[j]) &gt; -1))</w:t>
                      </w:r>
                    </w:p>
                    <w:p w14:paraId="17B35A14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{</w:t>
                      </w:r>
                    </w:p>
                    <w:p w14:paraId="56936A6F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result[j] = first[j];</w:t>
                      </w:r>
                    </w:p>
                    <w:p w14:paraId="706714DD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</w:p>
                    <w:p w14:paraId="3D985BBF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}</w:t>
                      </w:r>
                    </w:p>
                    <w:p w14:paraId="190472CD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}</w:t>
                      </w:r>
                    </w:p>
                    <w:p w14:paraId="5AB4CFBA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}</w:t>
                      </w:r>
                    </w:p>
                    <w:p w14:paraId="659207AE" w14:textId="77777777" w:rsidR="003715C2" w:rsidRPr="003715C2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</w:p>
                    <w:p w14:paraId="320DF3A6" w14:textId="49C5EB75" w:rsidR="00EB5EE3" w:rsidRPr="00EB5EE3" w:rsidRDefault="003715C2" w:rsidP="003715C2">
                      <w:pPr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System.out.println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Arrays.toString</w:t>
                      </w:r>
                      <w:proofErr w:type="spellEnd"/>
                      <w:r w:rsidRPr="003715C2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result))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3B5A466" w14:textId="05A1F1D0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0A70B4E0" w14:textId="090064CC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20D7A45B" w14:textId="3025182F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0BC90CA1" w14:textId="0CA718D3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3AF64099" w14:textId="0C6D11EA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14190BB2" w14:textId="186DE585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1FE26489" w14:textId="4663B74C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4B37B070" w14:textId="625ECE02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32789C45" w14:textId="27BD7A6B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580FC5E7" w14:textId="3A509169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702809A7" w14:textId="75E6A1A1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4B074A99" w14:textId="21FBDE7B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71C59E07" w14:textId="155BAAE5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454C7990" w14:textId="59DD63F5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21E06F71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3A200BA2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7A6B078F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770E049D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6FD3EB0D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2FED40D8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3BDD6055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36C569C2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4E76F8E3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45370C42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6BDE1A1D" w14:textId="77777777" w:rsidR="006017D6" w:rsidRPr="00C940B9" w:rsidRDefault="006017D6" w:rsidP="00F33ACE">
      <w:pPr>
        <w:spacing w:after="0" w:line="240" w:lineRule="auto"/>
        <w:rPr>
          <w:bCs/>
          <w:sz w:val="24"/>
          <w:szCs w:val="24"/>
        </w:rPr>
      </w:pPr>
    </w:p>
    <w:p w14:paraId="6C3F8EF8" w14:textId="77777777" w:rsidR="006A622F" w:rsidRPr="00C940B9" w:rsidRDefault="006A622F">
      <w:pPr>
        <w:rPr>
          <w:bCs/>
          <w:sz w:val="24"/>
          <w:szCs w:val="24"/>
        </w:rPr>
      </w:pPr>
      <w:r w:rsidRPr="00C940B9">
        <w:rPr>
          <w:bCs/>
          <w:sz w:val="24"/>
          <w:szCs w:val="24"/>
        </w:rPr>
        <w:br w:type="page"/>
      </w:r>
    </w:p>
    <w:p w14:paraId="5276C223" w14:textId="31028F2F" w:rsidR="006A622F" w:rsidRPr="00C940B9" w:rsidRDefault="006A622F">
      <w:pPr>
        <w:rPr>
          <w:bCs/>
          <w:sz w:val="24"/>
          <w:szCs w:val="24"/>
        </w:rPr>
      </w:pPr>
    </w:p>
    <w:p w14:paraId="2F90A294" w14:textId="4A3BC914" w:rsidR="00437A31" w:rsidRPr="00C940B9" w:rsidRDefault="00437A31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sz w:val="24"/>
          <w:szCs w:val="24"/>
        </w:rPr>
        <w:t>b) Write a code fragment that calls the method in a), as described in the example.</w:t>
      </w:r>
    </w:p>
    <w:p w14:paraId="5AB9E2CD" w14:textId="0CC31F2A" w:rsidR="00437A31" w:rsidRPr="00C940B9" w:rsidRDefault="006A622F" w:rsidP="00F33ACE">
      <w:pPr>
        <w:spacing w:after="0" w:line="240" w:lineRule="auto"/>
        <w:rPr>
          <w:bCs/>
          <w:sz w:val="24"/>
          <w:szCs w:val="24"/>
        </w:rPr>
      </w:pPr>
      <w:r w:rsidRPr="00C940B9">
        <w:rPr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48F367F" wp14:editId="6C1B706C">
                <wp:simplePos x="0" y="0"/>
                <wp:positionH relativeFrom="column">
                  <wp:posOffset>28575</wp:posOffset>
                </wp:positionH>
                <wp:positionV relativeFrom="paragraph">
                  <wp:posOffset>42546</wp:posOffset>
                </wp:positionV>
                <wp:extent cx="5781675" cy="22669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1675" cy="2266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FA17F1" w14:textId="76EF3622" w:rsidR="00B95615" w:rsidRPr="00B95615" w:rsidRDefault="00B95615" w:rsidP="00B95615">
                            <w:pPr>
                              <w:spacing w:after="0" w:line="240" w:lineRule="auto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B95615">
                              <w:rPr>
                                <w:bCs/>
                                <w:sz w:val="24"/>
                                <w:szCs w:val="24"/>
                              </w:rPr>
                              <w:t>int[] result = new int[] {0,0,0,0,0,0,0,0,0,0};</w:t>
                            </w:r>
                          </w:p>
                          <w:p w14:paraId="70752A3A" w14:textId="65F742B6" w:rsidR="00B95615" w:rsidRPr="00B95615" w:rsidRDefault="00B95615" w:rsidP="00B95615">
                            <w:pPr>
                              <w:spacing w:after="0" w:line="240" w:lineRule="auto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B95615">
                              <w:rPr>
                                <w:bCs/>
                                <w:sz w:val="24"/>
                                <w:szCs w:val="24"/>
                              </w:rPr>
                              <w:t>int[] first = new int[] {1, 4, 1, 6, 8};</w:t>
                            </w:r>
                          </w:p>
                          <w:p w14:paraId="59E1DD51" w14:textId="49D0946C" w:rsidR="00B95615" w:rsidRPr="00B95615" w:rsidRDefault="00B95615" w:rsidP="00B95615">
                            <w:pPr>
                              <w:spacing w:after="0" w:line="240" w:lineRule="auto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B95615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int </w:t>
                            </w:r>
                            <w:proofErr w:type="spellStart"/>
                            <w:r w:rsidRPr="00B95615">
                              <w:rPr>
                                <w:bCs/>
                                <w:sz w:val="24"/>
                                <w:szCs w:val="24"/>
                              </w:rPr>
                              <w:t>firstSize</w:t>
                            </w:r>
                            <w:proofErr w:type="spellEnd"/>
                            <w:r w:rsidRPr="00B95615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= 5; </w:t>
                            </w:r>
                          </w:p>
                          <w:p w14:paraId="48F45C25" w14:textId="205F1612" w:rsidR="00B95615" w:rsidRPr="00B95615" w:rsidRDefault="00B95615" w:rsidP="00B95615">
                            <w:pPr>
                              <w:spacing w:after="0" w:line="240" w:lineRule="auto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B95615">
                              <w:rPr>
                                <w:bCs/>
                                <w:sz w:val="24"/>
                                <w:szCs w:val="24"/>
                              </w:rPr>
                              <w:t>int[] second = {2, 1, 4, 1, 6, 3};</w:t>
                            </w:r>
                          </w:p>
                          <w:p w14:paraId="3B078897" w14:textId="42B247FA" w:rsidR="00B95615" w:rsidRDefault="00B95615" w:rsidP="00B95615">
                            <w:pPr>
                              <w:spacing w:after="0" w:line="240" w:lineRule="auto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B95615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int </w:t>
                            </w:r>
                            <w:proofErr w:type="spellStart"/>
                            <w:r w:rsidRPr="00B95615">
                              <w:rPr>
                                <w:bCs/>
                                <w:sz w:val="24"/>
                                <w:szCs w:val="24"/>
                              </w:rPr>
                              <w:t>secondSize</w:t>
                            </w:r>
                            <w:proofErr w:type="spellEnd"/>
                            <w:r w:rsidRPr="00B95615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 = 2;</w:t>
                            </w:r>
                          </w:p>
                          <w:p w14:paraId="1B225C38" w14:textId="77777777" w:rsidR="00B95615" w:rsidRDefault="00B95615" w:rsidP="00B95615">
                            <w:pPr>
                              <w:spacing w:after="0" w:line="240" w:lineRule="auto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EBAFAEB" w14:textId="2B0FE073" w:rsidR="00B95615" w:rsidRDefault="00B95615" w:rsidP="00B95615">
                            <w:pPr>
                              <w:spacing w:after="0" w:line="240" w:lineRule="auto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Int answer = </w:t>
                            </w:r>
                            <w:proofErr w:type="spellStart"/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>unionWithoutDuplicates</w:t>
                            </w:r>
                            <w:proofErr w:type="spellEnd"/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(result, first, </w:t>
                            </w:r>
                            <w:proofErr w:type="spellStart"/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>firstSize</w:t>
                            </w:r>
                            <w:proofErr w:type="spellEnd"/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, second, </w:t>
                            </w:r>
                            <w:proofErr w:type="spellStart"/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>secondSize</w:t>
                            </w:r>
                            <w:proofErr w:type="spellEnd"/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>)</w:t>
                            </w:r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>;</w:t>
                            </w:r>
                          </w:p>
                          <w:p w14:paraId="7EB1A9BC" w14:textId="65BB6329" w:rsidR="006A622F" w:rsidRDefault="006A622F" w:rsidP="006A622F">
                            <w:pPr>
                              <w:contextualSpacing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F367F" id="Rectangle 11" o:spid="_x0000_s1035" style="position:absolute;margin-left:2.25pt;margin-top:3.35pt;width:455.25pt;height:178.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" fillcolor="white [3201]" strokecolor="black [3200]" strokeweight="2pt">
                <v:textbox>
                  <w:txbxContent>
                    <w:p w14:paraId="17FA17F1" w14:textId="76EF3622" w:rsidR="00B95615" w:rsidRPr="00B95615" w:rsidRDefault="00B95615" w:rsidP="00B95615">
                      <w:pPr>
                        <w:spacing w:after="0" w:line="240" w:lineRule="auto"/>
                        <w:rPr>
                          <w:bCs/>
                          <w:sz w:val="24"/>
                          <w:szCs w:val="24"/>
                        </w:rPr>
                      </w:pPr>
                      <w:r w:rsidRPr="00B95615">
                        <w:rPr>
                          <w:bCs/>
                          <w:sz w:val="24"/>
                          <w:szCs w:val="24"/>
                        </w:rPr>
                        <w:t>int[] result = new int[] {0,0,0,0,0,0,0,0,0,0};</w:t>
                      </w:r>
                    </w:p>
                    <w:p w14:paraId="70752A3A" w14:textId="65F742B6" w:rsidR="00B95615" w:rsidRPr="00B95615" w:rsidRDefault="00B95615" w:rsidP="00B95615">
                      <w:pPr>
                        <w:spacing w:after="0" w:line="240" w:lineRule="auto"/>
                        <w:rPr>
                          <w:bCs/>
                          <w:sz w:val="24"/>
                          <w:szCs w:val="24"/>
                        </w:rPr>
                      </w:pPr>
                      <w:r w:rsidRPr="00B95615">
                        <w:rPr>
                          <w:bCs/>
                          <w:sz w:val="24"/>
                          <w:szCs w:val="24"/>
                        </w:rPr>
                        <w:t>int[] first = new int[] {1, 4, 1, 6, 8};</w:t>
                      </w:r>
                    </w:p>
                    <w:p w14:paraId="59E1DD51" w14:textId="49D0946C" w:rsidR="00B95615" w:rsidRPr="00B95615" w:rsidRDefault="00B95615" w:rsidP="00B95615">
                      <w:pPr>
                        <w:spacing w:after="0" w:line="240" w:lineRule="auto"/>
                        <w:rPr>
                          <w:bCs/>
                          <w:sz w:val="24"/>
                          <w:szCs w:val="24"/>
                        </w:rPr>
                      </w:pPr>
                      <w:r w:rsidRPr="00B95615">
                        <w:rPr>
                          <w:bCs/>
                          <w:sz w:val="24"/>
                          <w:szCs w:val="24"/>
                        </w:rPr>
                        <w:t xml:space="preserve">int </w:t>
                      </w:r>
                      <w:proofErr w:type="spellStart"/>
                      <w:r w:rsidRPr="00B95615">
                        <w:rPr>
                          <w:bCs/>
                          <w:sz w:val="24"/>
                          <w:szCs w:val="24"/>
                        </w:rPr>
                        <w:t>firstSize</w:t>
                      </w:r>
                      <w:proofErr w:type="spellEnd"/>
                      <w:r w:rsidRPr="00B95615">
                        <w:rPr>
                          <w:bCs/>
                          <w:sz w:val="24"/>
                          <w:szCs w:val="24"/>
                        </w:rPr>
                        <w:t xml:space="preserve"> = 5; </w:t>
                      </w:r>
                    </w:p>
                    <w:p w14:paraId="48F45C25" w14:textId="205F1612" w:rsidR="00B95615" w:rsidRPr="00B95615" w:rsidRDefault="00B95615" w:rsidP="00B95615">
                      <w:pPr>
                        <w:spacing w:after="0" w:line="240" w:lineRule="auto"/>
                        <w:rPr>
                          <w:bCs/>
                          <w:sz w:val="24"/>
                          <w:szCs w:val="24"/>
                        </w:rPr>
                      </w:pPr>
                      <w:r w:rsidRPr="00B95615">
                        <w:rPr>
                          <w:bCs/>
                          <w:sz w:val="24"/>
                          <w:szCs w:val="24"/>
                        </w:rPr>
                        <w:t>int[] second = {2, 1, 4, 1, 6, 3};</w:t>
                      </w:r>
                    </w:p>
                    <w:p w14:paraId="3B078897" w14:textId="42B247FA" w:rsidR="00B95615" w:rsidRDefault="00B95615" w:rsidP="00B95615">
                      <w:pPr>
                        <w:spacing w:after="0" w:line="240" w:lineRule="auto"/>
                        <w:rPr>
                          <w:bCs/>
                          <w:sz w:val="24"/>
                          <w:szCs w:val="24"/>
                        </w:rPr>
                      </w:pPr>
                      <w:r w:rsidRPr="00B95615">
                        <w:rPr>
                          <w:bCs/>
                          <w:sz w:val="24"/>
                          <w:szCs w:val="24"/>
                        </w:rPr>
                        <w:t xml:space="preserve">int </w:t>
                      </w:r>
                      <w:proofErr w:type="spellStart"/>
                      <w:r w:rsidRPr="00B95615">
                        <w:rPr>
                          <w:bCs/>
                          <w:sz w:val="24"/>
                          <w:szCs w:val="24"/>
                        </w:rPr>
                        <w:t>secondSize</w:t>
                      </w:r>
                      <w:proofErr w:type="spellEnd"/>
                      <w:r w:rsidRPr="00B95615">
                        <w:rPr>
                          <w:bCs/>
                          <w:sz w:val="24"/>
                          <w:szCs w:val="24"/>
                        </w:rPr>
                        <w:t xml:space="preserve"> = 2;</w:t>
                      </w:r>
                    </w:p>
                    <w:p w14:paraId="1B225C38" w14:textId="77777777" w:rsidR="00B95615" w:rsidRDefault="00B95615" w:rsidP="00B95615">
                      <w:pPr>
                        <w:spacing w:after="0" w:line="240" w:lineRule="auto"/>
                        <w:rPr>
                          <w:bCs/>
                          <w:sz w:val="24"/>
                          <w:szCs w:val="24"/>
                        </w:rPr>
                      </w:pPr>
                    </w:p>
                    <w:p w14:paraId="6EBAFAEB" w14:textId="2B0FE073" w:rsidR="00B95615" w:rsidRDefault="00B95615" w:rsidP="00B95615">
                      <w:pPr>
                        <w:spacing w:after="0" w:line="240" w:lineRule="auto"/>
                        <w:rPr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Cs/>
                          <w:sz w:val="24"/>
                          <w:szCs w:val="24"/>
                        </w:rPr>
                        <w:t xml:space="preserve">Int answer = </w:t>
                      </w:r>
                      <w:proofErr w:type="spellStart"/>
                      <w:r>
                        <w:rPr>
                          <w:bCs/>
                          <w:sz w:val="24"/>
                          <w:szCs w:val="24"/>
                        </w:rPr>
                        <w:t>unionWithoutDuplicates</w:t>
                      </w:r>
                      <w:proofErr w:type="spellEnd"/>
                      <w:r>
                        <w:rPr>
                          <w:bCs/>
                          <w:sz w:val="24"/>
                          <w:szCs w:val="24"/>
                        </w:rPr>
                        <w:t xml:space="preserve">(result, first, </w:t>
                      </w:r>
                      <w:proofErr w:type="spellStart"/>
                      <w:r>
                        <w:rPr>
                          <w:bCs/>
                          <w:sz w:val="24"/>
                          <w:szCs w:val="24"/>
                        </w:rPr>
                        <w:t>firstSize</w:t>
                      </w:r>
                      <w:proofErr w:type="spellEnd"/>
                      <w:r>
                        <w:rPr>
                          <w:bCs/>
                          <w:sz w:val="24"/>
                          <w:szCs w:val="24"/>
                        </w:rPr>
                        <w:t xml:space="preserve">, second, </w:t>
                      </w:r>
                      <w:proofErr w:type="spellStart"/>
                      <w:r>
                        <w:rPr>
                          <w:bCs/>
                          <w:sz w:val="24"/>
                          <w:szCs w:val="24"/>
                        </w:rPr>
                        <w:t>secondSize</w:t>
                      </w:r>
                      <w:proofErr w:type="spellEnd"/>
                      <w:r>
                        <w:rPr>
                          <w:bCs/>
                          <w:sz w:val="24"/>
                          <w:szCs w:val="24"/>
                        </w:rPr>
                        <w:t>)</w:t>
                      </w:r>
                      <w:r>
                        <w:rPr>
                          <w:bCs/>
                          <w:sz w:val="24"/>
                          <w:szCs w:val="24"/>
                        </w:rPr>
                        <w:t>;</w:t>
                      </w:r>
                    </w:p>
                    <w:p w14:paraId="7EB1A9BC" w14:textId="65BB6329" w:rsidR="006A622F" w:rsidRDefault="006A622F" w:rsidP="006A622F">
                      <w:pPr>
                        <w:contextualSpacing/>
                      </w:pPr>
                    </w:p>
                  </w:txbxContent>
                </v:textbox>
              </v:rect>
            </w:pict>
          </mc:Fallback>
        </mc:AlternateContent>
      </w:r>
    </w:p>
    <w:p w14:paraId="65BE688F" w14:textId="77777777" w:rsidR="00BC0795" w:rsidRPr="00C940B9" w:rsidRDefault="00BC0795" w:rsidP="00F33ACE">
      <w:pPr>
        <w:spacing w:after="0" w:line="240" w:lineRule="auto"/>
        <w:rPr>
          <w:bCs/>
          <w:sz w:val="24"/>
          <w:szCs w:val="24"/>
        </w:rPr>
      </w:pPr>
    </w:p>
    <w:p w14:paraId="2506C9BF" w14:textId="77777777" w:rsidR="006017D6" w:rsidRPr="00C940B9" w:rsidRDefault="006017D6">
      <w:pPr>
        <w:rPr>
          <w:b/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br w:type="page"/>
      </w:r>
    </w:p>
    <w:p w14:paraId="54FC0F94" w14:textId="79FE1F61" w:rsidR="00A24A5A" w:rsidRPr="00C940B9" w:rsidRDefault="00BC0795" w:rsidP="00F33ACE">
      <w:pPr>
        <w:spacing w:after="0" w:line="240" w:lineRule="auto"/>
        <w:rPr>
          <w:sz w:val="24"/>
          <w:szCs w:val="24"/>
        </w:rPr>
      </w:pPr>
      <w:r w:rsidRPr="00C940B9">
        <w:rPr>
          <w:b/>
          <w:bCs/>
          <w:sz w:val="24"/>
          <w:szCs w:val="24"/>
        </w:rPr>
        <w:lastRenderedPageBreak/>
        <w:t>Question 3</w:t>
      </w:r>
      <w:r w:rsidR="00A24A5A" w:rsidRPr="00C940B9">
        <w:rPr>
          <w:b/>
          <w:bCs/>
          <w:sz w:val="24"/>
          <w:szCs w:val="24"/>
        </w:rPr>
        <w:t xml:space="preserve"> (</w:t>
      </w:r>
      <w:r w:rsidRPr="00C940B9">
        <w:rPr>
          <w:b/>
          <w:bCs/>
          <w:sz w:val="24"/>
          <w:szCs w:val="24"/>
        </w:rPr>
        <w:t>10</w:t>
      </w:r>
      <w:r w:rsidR="00A24A5A" w:rsidRPr="00C940B9">
        <w:rPr>
          <w:b/>
          <w:bCs/>
          <w:sz w:val="24"/>
          <w:szCs w:val="24"/>
        </w:rPr>
        <w:t xml:space="preserve"> points; 5 per part):</w:t>
      </w:r>
      <w:r w:rsidR="00A24A5A" w:rsidRPr="00C940B9">
        <w:rPr>
          <w:sz w:val="24"/>
          <w:szCs w:val="24"/>
        </w:rPr>
        <w:t xml:space="preserve"> Trace the execution of the code fragment</w:t>
      </w:r>
      <w:r w:rsidR="00625DC0" w:rsidRPr="00C940B9">
        <w:rPr>
          <w:sz w:val="24"/>
          <w:szCs w:val="24"/>
        </w:rPr>
        <w:t>s in the tables</w:t>
      </w:r>
      <w:r w:rsidR="00A24A5A" w:rsidRPr="00C940B9">
        <w:rPr>
          <w:sz w:val="24"/>
          <w:szCs w:val="24"/>
        </w:rPr>
        <w:t>.</w:t>
      </w:r>
      <w:r w:rsidR="0052722E" w:rsidRPr="00C940B9">
        <w:rPr>
          <w:sz w:val="24"/>
          <w:szCs w:val="24"/>
        </w:rPr>
        <w:t xml:space="preserve"> Show </w:t>
      </w:r>
      <w:r w:rsidR="00683BB8" w:rsidRPr="00C940B9">
        <w:rPr>
          <w:sz w:val="24"/>
          <w:szCs w:val="24"/>
        </w:rPr>
        <w:t>all</w:t>
      </w:r>
      <w:r w:rsidR="0052722E" w:rsidRPr="00C940B9">
        <w:rPr>
          <w:sz w:val="24"/>
          <w:szCs w:val="24"/>
        </w:rPr>
        <w:t xml:space="preserve"> </w:t>
      </w:r>
      <w:r w:rsidR="009C788C" w:rsidRPr="00C940B9">
        <w:rPr>
          <w:sz w:val="24"/>
          <w:szCs w:val="24"/>
        </w:rPr>
        <w:t xml:space="preserve">variable </w:t>
      </w:r>
      <w:r w:rsidR="0052722E" w:rsidRPr="00C940B9">
        <w:rPr>
          <w:sz w:val="24"/>
          <w:szCs w:val="24"/>
        </w:rPr>
        <w:t>assignment</w:t>
      </w:r>
      <w:r w:rsidR="00683BB8" w:rsidRPr="00C940B9">
        <w:rPr>
          <w:sz w:val="24"/>
          <w:szCs w:val="24"/>
        </w:rPr>
        <w:t>s</w:t>
      </w:r>
      <w:r w:rsidR="00C45030" w:rsidRPr="00C940B9">
        <w:rPr>
          <w:sz w:val="24"/>
          <w:szCs w:val="24"/>
        </w:rPr>
        <w:t>,</w:t>
      </w:r>
      <w:r w:rsidR="0052722E" w:rsidRPr="00C940B9">
        <w:rPr>
          <w:sz w:val="24"/>
          <w:szCs w:val="24"/>
        </w:rPr>
        <w:t xml:space="preserve"> </w:t>
      </w:r>
      <w:r w:rsidR="000D47E3" w:rsidRPr="00C940B9">
        <w:rPr>
          <w:sz w:val="24"/>
          <w:szCs w:val="24"/>
        </w:rPr>
        <w:t xml:space="preserve">including the final values of loop variables, </w:t>
      </w:r>
      <w:r w:rsidR="0052722E" w:rsidRPr="00C940B9">
        <w:rPr>
          <w:sz w:val="24"/>
          <w:szCs w:val="24"/>
        </w:rPr>
        <w:t xml:space="preserve">and use vertical space to </w:t>
      </w:r>
      <w:r w:rsidR="001A7BEA" w:rsidRPr="00C940B9">
        <w:rPr>
          <w:sz w:val="24"/>
          <w:szCs w:val="24"/>
        </w:rPr>
        <w:t>indicate the</w:t>
      </w:r>
      <w:r w:rsidR="00F53B35" w:rsidRPr="00C940B9">
        <w:rPr>
          <w:sz w:val="24"/>
          <w:szCs w:val="24"/>
        </w:rPr>
        <w:t xml:space="preserve"> simultaneous values of variables. (See the trac</w:t>
      </w:r>
      <w:r w:rsidR="00837B44" w:rsidRPr="00C940B9">
        <w:rPr>
          <w:sz w:val="24"/>
          <w:szCs w:val="24"/>
        </w:rPr>
        <w:t>e</w:t>
      </w:r>
      <w:r w:rsidR="00F53B35" w:rsidRPr="00C940B9">
        <w:rPr>
          <w:sz w:val="24"/>
          <w:szCs w:val="24"/>
        </w:rPr>
        <w:t xml:space="preserve"> table</w:t>
      </w:r>
      <w:r w:rsidR="00276E32" w:rsidRPr="00C940B9">
        <w:rPr>
          <w:sz w:val="24"/>
          <w:szCs w:val="24"/>
        </w:rPr>
        <w:t xml:space="preserve"> guide</w:t>
      </w:r>
      <w:r w:rsidR="00F53B35" w:rsidRPr="00C940B9">
        <w:rPr>
          <w:sz w:val="24"/>
          <w:szCs w:val="24"/>
        </w:rPr>
        <w:t xml:space="preserve"> for more information.)</w:t>
      </w:r>
      <w:r w:rsidR="00F249BB" w:rsidRPr="00C940B9">
        <w:rPr>
          <w:sz w:val="24"/>
          <w:szCs w:val="24"/>
        </w:rPr>
        <w:t xml:space="preserve"> </w:t>
      </w:r>
      <w:r w:rsidR="00A24A5A" w:rsidRPr="00C940B9">
        <w:rPr>
          <w:sz w:val="24"/>
          <w:szCs w:val="24"/>
        </w:rPr>
        <w:t>Note that the tables may contain more rows than you need.</w:t>
      </w:r>
    </w:p>
    <w:p w14:paraId="3D7F2B3A" w14:textId="52AA2B7B" w:rsidR="000A23F9" w:rsidRPr="00C940B9" w:rsidRDefault="000A23F9" w:rsidP="00F33ACE">
      <w:pPr>
        <w:spacing w:after="0" w:line="240" w:lineRule="auto"/>
        <w:rPr>
          <w:sz w:val="24"/>
          <w:szCs w:val="24"/>
        </w:rPr>
      </w:pPr>
      <w:r w:rsidRPr="00C940B9">
        <w:rPr>
          <w:sz w:val="24"/>
          <w:szCs w:val="24"/>
        </w:rPr>
        <w:t>a)</w:t>
      </w:r>
    </w:p>
    <w:p w14:paraId="742EAFDF" w14:textId="77777777" w:rsidR="00D86E09" w:rsidRPr="00C940B9" w:rsidRDefault="00D86E09" w:rsidP="00F33ACE">
      <w:pPr>
        <w:spacing w:after="0" w:line="240" w:lineRule="auto"/>
        <w:rPr>
          <w:sz w:val="24"/>
          <w:szCs w:val="24"/>
        </w:rPr>
      </w:pPr>
    </w:p>
    <w:p w14:paraId="3F152C0E" w14:textId="492C9F47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fo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(</w:t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in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n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0;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n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&lt; 5; ++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n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2A47E4A9" w14:textId="4FE73E02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>{</w:t>
      </w:r>
    </w:p>
    <w:p w14:paraId="231BFD7D" w14:textId="1C5B6BE6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double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fraction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1/2.0;</w:t>
      </w:r>
    </w:p>
    <w:p w14:paraId="03D872F0" w14:textId="14698EC9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in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coun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0;</w:t>
      </w:r>
    </w:p>
    <w:p w14:paraId="3CDE12CF" w14:textId="77777777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000000"/>
          <w:sz w:val="24"/>
          <w:szCs w:val="24"/>
        </w:rPr>
      </w:pP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fo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(</w:t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double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facto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fraction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/2.0; </w:t>
      </w:r>
    </w:p>
    <w:p w14:paraId="21BE2274" w14:textId="2E8456E8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6A3E3E"/>
          <w:sz w:val="24"/>
          <w:szCs w:val="24"/>
        </w:rPr>
        <w:t>coun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&lt;=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n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&amp;&amp;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facto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&gt;= 0.05; </w:t>
      </w:r>
    </w:p>
    <w:p w14:paraId="163C77A3" w14:textId="6F3D4E2F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color w:val="6A3E3E"/>
          <w:sz w:val="24"/>
          <w:szCs w:val="24"/>
        </w:rPr>
        <w:t>facto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=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facto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/2.0, ++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coun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28C6643C" w14:textId="1DED47BA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>{</w:t>
      </w:r>
    </w:p>
    <w:p w14:paraId="5E00183A" w14:textId="293B0BA6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color w:val="6A3E3E"/>
          <w:sz w:val="24"/>
          <w:szCs w:val="24"/>
        </w:rPr>
        <w:t>fraction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fraction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+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facto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;</w:t>
      </w:r>
    </w:p>
    <w:p w14:paraId="44AE5F62" w14:textId="37FE0A3E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  <w:t>}</w:t>
      </w:r>
    </w:p>
    <w:p w14:paraId="708E052B" w14:textId="27DBB761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000000"/>
          <w:sz w:val="24"/>
          <w:szCs w:val="24"/>
        </w:rPr>
        <w:t>System.</w:t>
      </w:r>
      <w:r w:rsidRPr="00C940B9">
        <w:rPr>
          <w:rFonts w:ascii="Courier New" w:hAnsi="Courier New" w:cs="Courier New"/>
          <w:b/>
          <w:bCs/>
          <w:i/>
          <w:iCs/>
          <w:color w:val="0000C0"/>
          <w:sz w:val="24"/>
          <w:szCs w:val="24"/>
        </w:rPr>
        <w:t>ou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println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fraction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13694945" w14:textId="3316C953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>}</w:t>
      </w:r>
    </w:p>
    <w:p w14:paraId="3435D59F" w14:textId="69B0CF7F" w:rsidR="00F33ACE" w:rsidRPr="00C940B9" w:rsidRDefault="00F33ACE" w:rsidP="00125C9D">
      <w:pPr>
        <w:spacing w:after="0" w:line="240" w:lineRule="auto"/>
        <w:ind w:left="720" w:firstLine="720"/>
        <w:rPr>
          <w:sz w:val="24"/>
          <w:szCs w:val="24"/>
        </w:rPr>
      </w:pP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985"/>
        <w:gridCol w:w="1404"/>
        <w:gridCol w:w="1404"/>
        <w:gridCol w:w="1211"/>
      </w:tblGrid>
      <w:tr w:rsidR="00125C9D" w:rsidRPr="00C940B9" w14:paraId="4AE0F690" w14:textId="77777777" w:rsidTr="00C33755">
        <w:tc>
          <w:tcPr>
            <w:tcW w:w="985" w:type="dxa"/>
          </w:tcPr>
          <w:p w14:paraId="1050F7AD" w14:textId="77777777" w:rsidR="00125C9D" w:rsidRPr="00C940B9" w:rsidRDefault="00125C9D" w:rsidP="006017D6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404" w:type="dxa"/>
          </w:tcPr>
          <w:p w14:paraId="6F1B281E" w14:textId="3071A5F9" w:rsidR="00125C9D" w:rsidRPr="00C940B9" w:rsidRDefault="00125C9D" w:rsidP="006017D6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count</w:t>
            </w:r>
          </w:p>
        </w:tc>
        <w:tc>
          <w:tcPr>
            <w:tcW w:w="1404" w:type="dxa"/>
          </w:tcPr>
          <w:p w14:paraId="0D3A6332" w14:textId="6C7C1414" w:rsidR="00125C9D" w:rsidRPr="00C940B9" w:rsidRDefault="00125C9D" w:rsidP="006017D6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fraction</w:t>
            </w:r>
          </w:p>
        </w:tc>
        <w:tc>
          <w:tcPr>
            <w:tcW w:w="1211" w:type="dxa"/>
          </w:tcPr>
          <w:p w14:paraId="13FC233F" w14:textId="77777777" w:rsidR="00125C9D" w:rsidRPr="00C940B9" w:rsidRDefault="00125C9D" w:rsidP="006017D6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factor</w:t>
            </w:r>
          </w:p>
        </w:tc>
      </w:tr>
      <w:tr w:rsidR="00125C9D" w:rsidRPr="00C940B9" w14:paraId="725B33A4" w14:textId="77777777" w:rsidTr="00C33755">
        <w:tc>
          <w:tcPr>
            <w:tcW w:w="985" w:type="dxa"/>
          </w:tcPr>
          <w:p w14:paraId="335FC183" w14:textId="277CF979" w:rsidR="00125C9D" w:rsidRPr="00C940B9" w:rsidRDefault="00C93DF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</w:t>
            </w:r>
          </w:p>
        </w:tc>
        <w:tc>
          <w:tcPr>
            <w:tcW w:w="1404" w:type="dxa"/>
          </w:tcPr>
          <w:p w14:paraId="3314A6AA" w14:textId="385B1304" w:rsidR="00125C9D" w:rsidRPr="00C940B9" w:rsidRDefault="00C93DF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</w:t>
            </w:r>
          </w:p>
        </w:tc>
        <w:tc>
          <w:tcPr>
            <w:tcW w:w="1404" w:type="dxa"/>
          </w:tcPr>
          <w:p w14:paraId="7B8F9833" w14:textId="7B3DFCEF" w:rsidR="00125C9D" w:rsidRPr="00C940B9" w:rsidRDefault="00C93DF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0</w:t>
            </w:r>
          </w:p>
        </w:tc>
        <w:tc>
          <w:tcPr>
            <w:tcW w:w="1211" w:type="dxa"/>
          </w:tcPr>
          <w:p w14:paraId="4ECEE605" w14:textId="7F26B285" w:rsidR="00125C9D" w:rsidRPr="00C940B9" w:rsidRDefault="00C93DF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0</w:t>
            </w:r>
          </w:p>
        </w:tc>
      </w:tr>
      <w:tr w:rsidR="00125C9D" w:rsidRPr="00C940B9" w14:paraId="33C7B5AD" w14:textId="77777777" w:rsidTr="00C33755">
        <w:tc>
          <w:tcPr>
            <w:tcW w:w="985" w:type="dxa"/>
          </w:tcPr>
          <w:p w14:paraId="2FD91503" w14:textId="007B700D" w:rsidR="00125C9D" w:rsidRPr="00C940B9" w:rsidRDefault="00C93DF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1404" w:type="dxa"/>
          </w:tcPr>
          <w:p w14:paraId="77C9D3F8" w14:textId="0A9B9586" w:rsidR="00125C9D" w:rsidRPr="00C940B9" w:rsidRDefault="00C93DF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1404" w:type="dxa"/>
          </w:tcPr>
          <w:p w14:paraId="3607E670" w14:textId="158A4E75" w:rsidR="00125C9D" w:rsidRPr="00C940B9" w:rsidRDefault="00C93DF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75</w:t>
            </w:r>
          </w:p>
        </w:tc>
        <w:tc>
          <w:tcPr>
            <w:tcW w:w="1211" w:type="dxa"/>
          </w:tcPr>
          <w:p w14:paraId="68202210" w14:textId="2BD2ED3F" w:rsidR="00125C9D" w:rsidRPr="00C940B9" w:rsidRDefault="00C93DF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125</w:t>
            </w:r>
          </w:p>
        </w:tc>
      </w:tr>
      <w:tr w:rsidR="00C93DFE" w:rsidRPr="00C940B9" w14:paraId="1475950C" w14:textId="77777777" w:rsidTr="00C33755">
        <w:tc>
          <w:tcPr>
            <w:tcW w:w="985" w:type="dxa"/>
          </w:tcPr>
          <w:p w14:paraId="0F917CFA" w14:textId="1A865514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1404" w:type="dxa"/>
          </w:tcPr>
          <w:p w14:paraId="2D24154A" w14:textId="10730655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1404" w:type="dxa"/>
          </w:tcPr>
          <w:p w14:paraId="5B742F1A" w14:textId="2E62B7C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875</w:t>
            </w:r>
          </w:p>
        </w:tc>
        <w:tc>
          <w:tcPr>
            <w:tcW w:w="1211" w:type="dxa"/>
          </w:tcPr>
          <w:p w14:paraId="133FDFB3" w14:textId="1C3126D6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0625</w:t>
            </w:r>
          </w:p>
        </w:tc>
      </w:tr>
      <w:tr w:rsidR="00C93DFE" w:rsidRPr="00C940B9" w14:paraId="2400E6B6" w14:textId="77777777" w:rsidTr="00C33755">
        <w:tc>
          <w:tcPr>
            <w:tcW w:w="985" w:type="dxa"/>
          </w:tcPr>
          <w:p w14:paraId="7DE3979E" w14:textId="2E7A9624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1404" w:type="dxa"/>
          </w:tcPr>
          <w:p w14:paraId="64888E78" w14:textId="30EEDB9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1404" w:type="dxa"/>
          </w:tcPr>
          <w:p w14:paraId="1F3C7353" w14:textId="61A23761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9375</w:t>
            </w:r>
          </w:p>
        </w:tc>
        <w:tc>
          <w:tcPr>
            <w:tcW w:w="1211" w:type="dxa"/>
          </w:tcPr>
          <w:p w14:paraId="6D20F26B" w14:textId="6CA4244B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03125</w:t>
            </w:r>
          </w:p>
        </w:tc>
      </w:tr>
      <w:tr w:rsidR="00C93DFE" w:rsidRPr="00C940B9" w14:paraId="5BB536CE" w14:textId="77777777" w:rsidTr="00C33755">
        <w:tc>
          <w:tcPr>
            <w:tcW w:w="985" w:type="dxa"/>
          </w:tcPr>
          <w:p w14:paraId="519FA710" w14:textId="2FDEB90F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1404" w:type="dxa"/>
          </w:tcPr>
          <w:p w14:paraId="597690B3" w14:textId="753F2BA8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74D8ED92" w14:textId="7BCA8CDD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9375</w:t>
            </w:r>
          </w:p>
        </w:tc>
        <w:tc>
          <w:tcPr>
            <w:tcW w:w="1211" w:type="dxa"/>
          </w:tcPr>
          <w:p w14:paraId="411EF54C" w14:textId="41BF60DD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03125</w:t>
            </w:r>
          </w:p>
        </w:tc>
      </w:tr>
      <w:tr w:rsidR="00C93DFE" w:rsidRPr="00C940B9" w14:paraId="75AF8384" w14:textId="77777777" w:rsidTr="00C33755">
        <w:tc>
          <w:tcPr>
            <w:tcW w:w="985" w:type="dxa"/>
          </w:tcPr>
          <w:p w14:paraId="2A6E9104" w14:textId="050521D0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1404" w:type="dxa"/>
          </w:tcPr>
          <w:p w14:paraId="4A6921B0" w14:textId="35E8BB8D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6EBE01B8" w14:textId="65403ABB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9375</w:t>
            </w:r>
          </w:p>
        </w:tc>
        <w:tc>
          <w:tcPr>
            <w:tcW w:w="1211" w:type="dxa"/>
          </w:tcPr>
          <w:p w14:paraId="0A54E3B0" w14:textId="3271A25E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0.03125</w:t>
            </w:r>
          </w:p>
        </w:tc>
      </w:tr>
      <w:tr w:rsidR="00C93DFE" w:rsidRPr="00C940B9" w14:paraId="42546312" w14:textId="77777777" w:rsidTr="00C33755">
        <w:tc>
          <w:tcPr>
            <w:tcW w:w="985" w:type="dxa"/>
          </w:tcPr>
          <w:p w14:paraId="69556213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CBDAFA6" w14:textId="3C6FDC5A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BA06E50" w14:textId="4582DB46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24B4ACC2" w14:textId="1DF1C450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37DB2C26" w14:textId="77777777" w:rsidTr="00C33755">
        <w:tc>
          <w:tcPr>
            <w:tcW w:w="985" w:type="dxa"/>
          </w:tcPr>
          <w:p w14:paraId="3A698627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681F9095" w14:textId="2A65312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7D4C4D1F" w14:textId="4822F69A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73379EFC" w14:textId="5F04E476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577AA033" w14:textId="77777777" w:rsidTr="00C33755">
        <w:tc>
          <w:tcPr>
            <w:tcW w:w="985" w:type="dxa"/>
          </w:tcPr>
          <w:p w14:paraId="6E39785B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1343DEF" w14:textId="071B7173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DCB30FF" w14:textId="005B5A8D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67237CE1" w14:textId="59BD73EF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2552F271" w14:textId="77777777" w:rsidTr="00C33755">
        <w:tc>
          <w:tcPr>
            <w:tcW w:w="985" w:type="dxa"/>
          </w:tcPr>
          <w:p w14:paraId="1660A3EA" w14:textId="3F1F7C1A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A043E3D" w14:textId="42DBF8CE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147D0441" w14:textId="4BAD763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1B18E697" w14:textId="54157555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70442980" w14:textId="77777777" w:rsidTr="00C33755">
        <w:tc>
          <w:tcPr>
            <w:tcW w:w="985" w:type="dxa"/>
          </w:tcPr>
          <w:p w14:paraId="7A2BACBE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CA8D641" w14:textId="0BE4E13D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788EF11A" w14:textId="589CEF2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1EC46ADC" w14:textId="5643321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29E29492" w14:textId="77777777" w:rsidTr="00C33755">
        <w:tc>
          <w:tcPr>
            <w:tcW w:w="985" w:type="dxa"/>
          </w:tcPr>
          <w:p w14:paraId="01F8FA75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D7048D8" w14:textId="66A191F0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47ACFDCC" w14:textId="178F84DC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529143CB" w14:textId="6AE591FE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27E23A6B" w14:textId="77777777" w:rsidTr="00C33755">
        <w:tc>
          <w:tcPr>
            <w:tcW w:w="985" w:type="dxa"/>
          </w:tcPr>
          <w:p w14:paraId="746A6600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4577403B" w14:textId="5F68878A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0D7FA59" w14:textId="77E8AFA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68ABF4FB" w14:textId="041E9DDC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75CC4834" w14:textId="77777777" w:rsidTr="00C33755">
        <w:tc>
          <w:tcPr>
            <w:tcW w:w="985" w:type="dxa"/>
          </w:tcPr>
          <w:p w14:paraId="2CE7F0AA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6162D35" w14:textId="4824B3CA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90882C5" w14:textId="7D3CF1D3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368DB7AD" w14:textId="55854C0C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37735A61" w14:textId="77777777" w:rsidTr="00C33755">
        <w:tc>
          <w:tcPr>
            <w:tcW w:w="985" w:type="dxa"/>
          </w:tcPr>
          <w:p w14:paraId="38FAE35C" w14:textId="4312337C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7A043C6A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BF10CA1" w14:textId="5BF8FCB9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397E258D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43C36CAD" w14:textId="77777777" w:rsidTr="00C33755">
        <w:tc>
          <w:tcPr>
            <w:tcW w:w="985" w:type="dxa"/>
          </w:tcPr>
          <w:p w14:paraId="5F5F1201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447C610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D42973D" w14:textId="6FC2EE95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5EB0E80F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3CBB6233" w14:textId="77777777" w:rsidTr="00C33755">
        <w:tc>
          <w:tcPr>
            <w:tcW w:w="985" w:type="dxa"/>
          </w:tcPr>
          <w:p w14:paraId="3B2D11E6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2448FA3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4B14715B" w14:textId="63565695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6A4D90DD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25E6B51B" w14:textId="77777777" w:rsidTr="00C33755">
        <w:tc>
          <w:tcPr>
            <w:tcW w:w="985" w:type="dxa"/>
          </w:tcPr>
          <w:p w14:paraId="7BB3184A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152A4EF7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0B7BFF4" w14:textId="12384E8E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444BAADD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7E7CC519" w14:textId="77777777" w:rsidTr="00C33755">
        <w:tc>
          <w:tcPr>
            <w:tcW w:w="985" w:type="dxa"/>
          </w:tcPr>
          <w:p w14:paraId="1EBE97F7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32C8B3D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10D89954" w14:textId="6D236D7F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607EE0A3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144717FD" w14:textId="77777777" w:rsidTr="00C33755">
        <w:tc>
          <w:tcPr>
            <w:tcW w:w="985" w:type="dxa"/>
          </w:tcPr>
          <w:p w14:paraId="13A241E7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5DD057D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2C6EB19" w14:textId="46C16F70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3435F00E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11DA5951" w14:textId="77777777" w:rsidTr="00C33755">
        <w:tc>
          <w:tcPr>
            <w:tcW w:w="985" w:type="dxa"/>
          </w:tcPr>
          <w:p w14:paraId="067002A8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4133A6E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12228DEC" w14:textId="24E51995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52AB54A0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26A9B075" w14:textId="77777777" w:rsidTr="00C33755">
        <w:tc>
          <w:tcPr>
            <w:tcW w:w="985" w:type="dxa"/>
          </w:tcPr>
          <w:p w14:paraId="00A12E14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14B9367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42716AD7" w14:textId="7512120E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141C8F14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0D1C5E96" w14:textId="77777777" w:rsidTr="00C33755">
        <w:tc>
          <w:tcPr>
            <w:tcW w:w="985" w:type="dxa"/>
          </w:tcPr>
          <w:p w14:paraId="56E34933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454B3AF3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687C1B6B" w14:textId="75AE9306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7C34B54E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261F4E6A" w14:textId="77777777" w:rsidTr="00C33755">
        <w:tc>
          <w:tcPr>
            <w:tcW w:w="985" w:type="dxa"/>
          </w:tcPr>
          <w:p w14:paraId="14654DAD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7D1A687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D61ADA2" w14:textId="048CC79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774ED3C6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93DFE" w:rsidRPr="00C940B9" w14:paraId="5E04DB48" w14:textId="77777777" w:rsidTr="00C33755">
        <w:tc>
          <w:tcPr>
            <w:tcW w:w="985" w:type="dxa"/>
          </w:tcPr>
          <w:p w14:paraId="1A0FF92C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6D6CD3B9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404" w:type="dxa"/>
          </w:tcPr>
          <w:p w14:paraId="71D6DD74" w14:textId="3FDF1D1E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11" w:type="dxa"/>
          </w:tcPr>
          <w:p w14:paraId="5AFAAE7D" w14:textId="77777777" w:rsidR="00C93DFE" w:rsidRPr="00C940B9" w:rsidRDefault="00C93DFE" w:rsidP="00C93DF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6552FE99" w14:textId="77777777" w:rsidR="000A23F9" w:rsidRPr="00C940B9" w:rsidRDefault="000A23F9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lastRenderedPageBreak/>
        <w:t>b)</w:t>
      </w:r>
    </w:p>
    <w:p w14:paraId="3DF7D437" w14:textId="67EF702F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String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word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new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String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</w:t>
      </w:r>
      <w:proofErr w:type="spellStart"/>
      <w:r w:rsidRPr="00C940B9">
        <w:rPr>
          <w:rFonts w:ascii="Courier New" w:hAnsi="Courier New" w:cs="Courier New"/>
          <w:color w:val="2A00FF"/>
          <w:sz w:val="24"/>
          <w:szCs w:val="24"/>
        </w:rPr>
        <w:t>abcde</w:t>
      </w:r>
      <w:proofErr w:type="spellEnd"/>
      <w:r w:rsidRPr="00C940B9">
        <w:rPr>
          <w:rFonts w:ascii="Courier New" w:hAnsi="Courier New" w:cs="Courier New"/>
          <w:color w:val="2A00FF"/>
          <w:sz w:val="24"/>
          <w:szCs w:val="24"/>
        </w:rPr>
        <w:t>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67951320" w14:textId="67AFB1C2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String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expanded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new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String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5D0BA7F6" w14:textId="5A4354E3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cha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lette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word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charAt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0);</w:t>
      </w:r>
    </w:p>
    <w:p w14:paraId="23377371" w14:textId="641C7A81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6A3E3E"/>
          <w:sz w:val="24"/>
          <w:szCs w:val="24"/>
        </w:rPr>
        <w:t>expanded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expanded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+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lette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;</w:t>
      </w:r>
    </w:p>
    <w:p w14:paraId="21547F2F" w14:textId="0F8372AB" w:rsidR="00957604" w:rsidRPr="00C940B9" w:rsidRDefault="00957604" w:rsidP="000A23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fo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(</w:t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in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index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1;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index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&lt; 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word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length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); ++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index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419FEC57" w14:textId="3394923D" w:rsidR="00957604" w:rsidRPr="00C940B9" w:rsidRDefault="00957604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>{</w:t>
      </w:r>
    </w:p>
    <w:p w14:paraId="2F3A9D46" w14:textId="4F1B489E" w:rsidR="00957604" w:rsidRPr="00C940B9" w:rsidRDefault="000A23F9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="00957604"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int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dup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index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+ 1;</w:t>
      </w:r>
    </w:p>
    <w:p w14:paraId="76B04DD5" w14:textId="5BDEA9FF" w:rsidR="00957604" w:rsidRPr="00C940B9" w:rsidRDefault="000A23F9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="00957604"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while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(</w:t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dup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&gt; 0)</w:t>
      </w:r>
    </w:p>
    <w:p w14:paraId="64A6E88D" w14:textId="2C617DF8" w:rsidR="00957604" w:rsidRPr="00C940B9" w:rsidRDefault="000A23F9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>{</w:t>
      </w:r>
    </w:p>
    <w:p w14:paraId="723452F2" w14:textId="582F393D" w:rsidR="00957604" w:rsidRPr="00C940B9" w:rsidRDefault="000A23F9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expanded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+= 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*</w:t>
      </w:r>
      <w:r w:rsidR="00957604" w:rsidRPr="00C940B9">
        <w:rPr>
          <w:rFonts w:ascii="Courier New" w:hAnsi="Courier New" w:cs="Courier New"/>
          <w:color w:val="2A00FF"/>
          <w:sz w:val="24"/>
          <w:szCs w:val="24"/>
        </w:rPr>
        <w:t>"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>;</w:t>
      </w:r>
    </w:p>
    <w:p w14:paraId="5C5EF311" w14:textId="66864C1A" w:rsidR="00957604" w:rsidRPr="00C940B9" w:rsidRDefault="000A23F9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dup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-= 1;</w:t>
      </w:r>
    </w:p>
    <w:p w14:paraId="419FB568" w14:textId="4670CD0E" w:rsidR="00957604" w:rsidRPr="00C940B9" w:rsidRDefault="000A23F9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>}</w:t>
      </w:r>
    </w:p>
    <w:p w14:paraId="26FF35A4" w14:textId="2DDF1284" w:rsidR="00957604" w:rsidRPr="00C940B9" w:rsidRDefault="000A23F9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letter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word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>.charAt</w:t>
      </w:r>
      <w:proofErr w:type="spellEnd"/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index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27B9ACC5" w14:textId="6E9A7097" w:rsidR="00957604" w:rsidRPr="00C940B9" w:rsidRDefault="000A23F9" w:rsidP="009576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expanded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expanded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 xml:space="preserve"> + </w:t>
      </w:r>
      <w:r w:rsidR="00957604" w:rsidRPr="00C940B9">
        <w:rPr>
          <w:rFonts w:ascii="Courier New" w:hAnsi="Courier New" w:cs="Courier New"/>
          <w:color w:val="6A3E3E"/>
          <w:sz w:val="24"/>
          <w:szCs w:val="24"/>
        </w:rPr>
        <w:t>letter</w:t>
      </w:r>
      <w:r w:rsidR="00957604" w:rsidRPr="00C940B9">
        <w:rPr>
          <w:rFonts w:ascii="Courier New" w:hAnsi="Courier New" w:cs="Courier New"/>
          <w:color w:val="000000"/>
          <w:sz w:val="24"/>
          <w:szCs w:val="24"/>
        </w:rPr>
        <w:t>;</w:t>
      </w:r>
    </w:p>
    <w:p w14:paraId="550729D2" w14:textId="46197244" w:rsidR="00F6391F" w:rsidRPr="00C940B9" w:rsidRDefault="00957604" w:rsidP="000A23F9">
      <w:pPr>
        <w:spacing w:after="0" w:line="240" w:lineRule="auto"/>
        <w:rPr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>}</w:t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1008"/>
        <w:gridCol w:w="990"/>
        <w:gridCol w:w="1008"/>
        <w:gridCol w:w="3114"/>
        <w:gridCol w:w="1260"/>
      </w:tblGrid>
      <w:tr w:rsidR="00923F53" w:rsidRPr="00C940B9" w14:paraId="492F3884" w14:textId="7E2BC4D0" w:rsidTr="00253CFF">
        <w:tc>
          <w:tcPr>
            <w:tcW w:w="1008" w:type="dxa"/>
          </w:tcPr>
          <w:p w14:paraId="57E0A0F5" w14:textId="5A8A3E89" w:rsidR="00923F53" w:rsidRPr="00C940B9" w:rsidRDefault="00923F53" w:rsidP="00AB6353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word</w:t>
            </w:r>
          </w:p>
        </w:tc>
        <w:tc>
          <w:tcPr>
            <w:tcW w:w="990" w:type="dxa"/>
          </w:tcPr>
          <w:p w14:paraId="0EDC4957" w14:textId="2B62CF03" w:rsidR="00923F53" w:rsidRPr="00C940B9" w:rsidRDefault="00923F53" w:rsidP="00AB6353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i</w:t>
            </w:r>
            <w:r w:rsidR="000A23F9" w:rsidRPr="00C940B9">
              <w:rPr>
                <w:rFonts w:ascii="Consolas" w:hAnsi="Consolas"/>
                <w:b/>
                <w:bCs/>
                <w:sz w:val="24"/>
                <w:szCs w:val="24"/>
              </w:rPr>
              <w:t>n</w:t>
            </w: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d</w:t>
            </w:r>
            <w:r w:rsidR="000A23F9" w:rsidRPr="00C940B9">
              <w:rPr>
                <w:rFonts w:ascii="Consolas" w:hAnsi="Consolas"/>
                <w:b/>
                <w:bCs/>
                <w:sz w:val="24"/>
                <w:szCs w:val="24"/>
              </w:rPr>
              <w:t>e</w:t>
            </w: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008" w:type="dxa"/>
          </w:tcPr>
          <w:p w14:paraId="33F63F3C" w14:textId="48A125FC" w:rsidR="00923F53" w:rsidRPr="00C940B9" w:rsidRDefault="00923F53" w:rsidP="00AB6353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dup</w:t>
            </w:r>
          </w:p>
        </w:tc>
        <w:tc>
          <w:tcPr>
            <w:tcW w:w="3114" w:type="dxa"/>
          </w:tcPr>
          <w:p w14:paraId="1483DECE" w14:textId="59C36FDA" w:rsidR="00923F53" w:rsidRPr="00C940B9" w:rsidRDefault="00923F53" w:rsidP="00AB6353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expanded</w:t>
            </w:r>
          </w:p>
        </w:tc>
        <w:tc>
          <w:tcPr>
            <w:tcW w:w="1260" w:type="dxa"/>
          </w:tcPr>
          <w:p w14:paraId="702A5559" w14:textId="7ACAEA8F" w:rsidR="00923F53" w:rsidRPr="00C940B9" w:rsidRDefault="00923F53" w:rsidP="00AB6353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letter</w:t>
            </w:r>
          </w:p>
        </w:tc>
      </w:tr>
      <w:tr w:rsidR="00872A4B" w:rsidRPr="00C940B9" w14:paraId="2065066E" w14:textId="23193CEE" w:rsidTr="00253CFF">
        <w:tc>
          <w:tcPr>
            <w:tcW w:w="1008" w:type="dxa"/>
          </w:tcPr>
          <w:p w14:paraId="0CD2A2BB" w14:textId="6E88ED3F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sz w:val="24"/>
                <w:szCs w:val="24"/>
              </w:rPr>
              <w:t>abcde</w:t>
            </w:r>
            <w:proofErr w:type="spellEnd"/>
          </w:p>
        </w:tc>
        <w:tc>
          <w:tcPr>
            <w:tcW w:w="990" w:type="dxa"/>
          </w:tcPr>
          <w:p w14:paraId="3398064E" w14:textId="16421F52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1008" w:type="dxa"/>
          </w:tcPr>
          <w:p w14:paraId="6A36BCD1" w14:textId="17AF12B9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3114" w:type="dxa"/>
          </w:tcPr>
          <w:p w14:paraId="0D388202" w14:textId="3F873981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“”</w:t>
            </w:r>
          </w:p>
        </w:tc>
        <w:tc>
          <w:tcPr>
            <w:tcW w:w="1260" w:type="dxa"/>
          </w:tcPr>
          <w:p w14:paraId="1A434B35" w14:textId="41B5DF95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</w:t>
            </w:r>
          </w:p>
        </w:tc>
      </w:tr>
      <w:tr w:rsidR="00872A4B" w:rsidRPr="00C940B9" w14:paraId="5B371E37" w14:textId="22A8F471" w:rsidTr="00253CFF">
        <w:tc>
          <w:tcPr>
            <w:tcW w:w="1008" w:type="dxa"/>
          </w:tcPr>
          <w:p w14:paraId="76222BC3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5EB4690D" w14:textId="01B845E3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1008" w:type="dxa"/>
          </w:tcPr>
          <w:p w14:paraId="4A2EEF50" w14:textId="326DF556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3114" w:type="dxa"/>
          </w:tcPr>
          <w:p w14:paraId="76E8CEBF" w14:textId="0A9AD6EF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</w:t>
            </w:r>
          </w:p>
        </w:tc>
        <w:tc>
          <w:tcPr>
            <w:tcW w:w="1260" w:type="dxa"/>
          </w:tcPr>
          <w:p w14:paraId="46B651C4" w14:textId="09FDEEEB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b</w:t>
            </w:r>
          </w:p>
        </w:tc>
      </w:tr>
      <w:tr w:rsidR="00872A4B" w:rsidRPr="00C940B9" w14:paraId="6211FA8B" w14:textId="5B6BA751" w:rsidTr="00253CFF">
        <w:tc>
          <w:tcPr>
            <w:tcW w:w="1008" w:type="dxa"/>
          </w:tcPr>
          <w:p w14:paraId="4A6012EB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C8F0D54" w14:textId="155DD8AE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1008" w:type="dxa"/>
          </w:tcPr>
          <w:p w14:paraId="46FF3831" w14:textId="7EFBD908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3114" w:type="dxa"/>
          </w:tcPr>
          <w:p w14:paraId="13381093" w14:textId="5F38AFDF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</w:t>
            </w:r>
          </w:p>
        </w:tc>
        <w:tc>
          <w:tcPr>
            <w:tcW w:w="1260" w:type="dxa"/>
          </w:tcPr>
          <w:p w14:paraId="4BFEA378" w14:textId="1C977B4E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c</w:t>
            </w:r>
          </w:p>
        </w:tc>
      </w:tr>
      <w:tr w:rsidR="00872A4B" w:rsidRPr="00C940B9" w14:paraId="6711E39F" w14:textId="02D212A8" w:rsidTr="00253CFF">
        <w:tc>
          <w:tcPr>
            <w:tcW w:w="1008" w:type="dxa"/>
          </w:tcPr>
          <w:p w14:paraId="61053E8D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6C5946A" w14:textId="4C4E3C11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1008" w:type="dxa"/>
          </w:tcPr>
          <w:p w14:paraId="44DB9241" w14:textId="0D0704C9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3114" w:type="dxa"/>
          </w:tcPr>
          <w:p w14:paraId="0A92BC06" w14:textId="16B16AE8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</w:t>
            </w:r>
          </w:p>
        </w:tc>
        <w:tc>
          <w:tcPr>
            <w:tcW w:w="1260" w:type="dxa"/>
          </w:tcPr>
          <w:p w14:paraId="50226543" w14:textId="5E6FBD9C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d</w:t>
            </w:r>
          </w:p>
        </w:tc>
      </w:tr>
      <w:tr w:rsidR="00872A4B" w:rsidRPr="00C940B9" w14:paraId="402745DA" w14:textId="529397F4" w:rsidTr="00253CFF">
        <w:tc>
          <w:tcPr>
            <w:tcW w:w="1008" w:type="dxa"/>
          </w:tcPr>
          <w:p w14:paraId="5310CC01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45625CD" w14:textId="70633323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1008" w:type="dxa"/>
          </w:tcPr>
          <w:p w14:paraId="67F4F78C" w14:textId="614F4F56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3114" w:type="dxa"/>
          </w:tcPr>
          <w:p w14:paraId="5AFC021F" w14:textId="409C1F85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</w:t>
            </w:r>
          </w:p>
        </w:tc>
        <w:tc>
          <w:tcPr>
            <w:tcW w:w="1260" w:type="dxa"/>
          </w:tcPr>
          <w:p w14:paraId="0339499B" w14:textId="32AAC77C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e</w:t>
            </w:r>
          </w:p>
        </w:tc>
      </w:tr>
      <w:tr w:rsidR="00872A4B" w:rsidRPr="00C940B9" w14:paraId="624782CE" w14:textId="47C96A3E" w:rsidTr="00253CFF">
        <w:tc>
          <w:tcPr>
            <w:tcW w:w="1008" w:type="dxa"/>
          </w:tcPr>
          <w:p w14:paraId="31B35061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DAF9C54" w14:textId="47CF2491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50D1E15" w14:textId="3AA3788C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3114" w:type="dxa"/>
          </w:tcPr>
          <w:p w14:paraId="08B0DD2D" w14:textId="5071A8C6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14FDA971" w14:textId="755A0C0B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2F4EC081" w14:textId="625A0128" w:rsidTr="00253CFF">
        <w:tc>
          <w:tcPr>
            <w:tcW w:w="1008" w:type="dxa"/>
          </w:tcPr>
          <w:p w14:paraId="1BFBFE89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C72160A" w14:textId="0C4C17ED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FC46B7A" w14:textId="2C5478B0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3114" w:type="dxa"/>
          </w:tcPr>
          <w:p w14:paraId="1D0062B7" w14:textId="6222D6A4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31EB42B5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7103895A" w14:textId="296AF82A" w:rsidTr="00253CFF">
        <w:tc>
          <w:tcPr>
            <w:tcW w:w="1008" w:type="dxa"/>
          </w:tcPr>
          <w:p w14:paraId="6CFA20A6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B3BD2C0" w14:textId="2D609328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111114D" w14:textId="3FA6CC02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3114" w:type="dxa"/>
          </w:tcPr>
          <w:p w14:paraId="1ACEC91E" w14:textId="2EDA7B4C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</w:t>
            </w:r>
          </w:p>
        </w:tc>
        <w:tc>
          <w:tcPr>
            <w:tcW w:w="1260" w:type="dxa"/>
          </w:tcPr>
          <w:p w14:paraId="07BF3801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7B5A06CC" w14:textId="4DD4428C" w:rsidTr="00253CFF">
        <w:tc>
          <w:tcPr>
            <w:tcW w:w="1008" w:type="dxa"/>
          </w:tcPr>
          <w:p w14:paraId="2D34DA4B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2FB938E8" w14:textId="52C36635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FC8F5D1" w14:textId="7CED3AEB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3114" w:type="dxa"/>
          </w:tcPr>
          <w:p w14:paraId="2B0015A0" w14:textId="311DBA71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</w:t>
            </w:r>
            <w:r w:rsidRPr="00C940B9">
              <w:rPr>
                <w:rFonts w:ascii="Consolas" w:hAnsi="Consolas"/>
                <w:sz w:val="24"/>
                <w:szCs w:val="24"/>
              </w:rPr>
              <w:t>c</w:t>
            </w:r>
          </w:p>
        </w:tc>
        <w:tc>
          <w:tcPr>
            <w:tcW w:w="1260" w:type="dxa"/>
          </w:tcPr>
          <w:p w14:paraId="6309D9F0" w14:textId="45C3693C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6E02C32C" w14:textId="0BFAA74E" w:rsidTr="00253CFF">
        <w:tc>
          <w:tcPr>
            <w:tcW w:w="1008" w:type="dxa"/>
          </w:tcPr>
          <w:p w14:paraId="2DE856F8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47C3C123" w14:textId="4E125FC9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BD52D76" w14:textId="33FA538A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3114" w:type="dxa"/>
          </w:tcPr>
          <w:p w14:paraId="6CAC96F1" w14:textId="35E65AB8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29F10A05" w14:textId="192176F4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3EC32C65" w14:textId="1F1A1B83" w:rsidTr="00253CFF">
        <w:tc>
          <w:tcPr>
            <w:tcW w:w="1008" w:type="dxa"/>
          </w:tcPr>
          <w:p w14:paraId="24DFA933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B06618C" w14:textId="34EC3B83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ED92DB9" w14:textId="2563ACE0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3114" w:type="dxa"/>
          </w:tcPr>
          <w:p w14:paraId="6E417046" w14:textId="7B20F319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479E452F" w14:textId="36747ED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1C1D2F67" w14:textId="1DD0F8B0" w:rsidTr="00253CFF">
        <w:tc>
          <w:tcPr>
            <w:tcW w:w="1008" w:type="dxa"/>
          </w:tcPr>
          <w:p w14:paraId="2123BE10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08B01D2" w14:textId="336ABEBA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FD1BB0B" w14:textId="7BEBDBBF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3114" w:type="dxa"/>
          </w:tcPr>
          <w:p w14:paraId="5FA8990B" w14:textId="79930D48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*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74E13EE4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0FA04B08" w14:textId="0036B18F" w:rsidTr="00253CFF">
        <w:tc>
          <w:tcPr>
            <w:tcW w:w="1008" w:type="dxa"/>
          </w:tcPr>
          <w:p w14:paraId="5A99E948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26B03F7D" w14:textId="733F3324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280534F" w14:textId="225A2E71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3114" w:type="dxa"/>
          </w:tcPr>
          <w:p w14:paraId="545AA7FD" w14:textId="1838747E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**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4D4670D2" w14:textId="1343647E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0E5CBA5A" w14:textId="22631922" w:rsidTr="00253CFF">
        <w:tc>
          <w:tcPr>
            <w:tcW w:w="1008" w:type="dxa"/>
          </w:tcPr>
          <w:p w14:paraId="12DA8DA7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136B20E4" w14:textId="5D975D13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FD97A09" w14:textId="78B468DC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3114" w:type="dxa"/>
          </w:tcPr>
          <w:p w14:paraId="465AF50D" w14:textId="7265FFF3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***</w:t>
            </w:r>
            <w:r w:rsidRPr="00C940B9">
              <w:rPr>
                <w:rFonts w:ascii="Consolas" w:hAnsi="Consolas"/>
                <w:sz w:val="24"/>
                <w:szCs w:val="24"/>
              </w:rPr>
              <w:t>d</w:t>
            </w:r>
          </w:p>
        </w:tc>
        <w:tc>
          <w:tcPr>
            <w:tcW w:w="1260" w:type="dxa"/>
          </w:tcPr>
          <w:p w14:paraId="4EC80458" w14:textId="74A8FF08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4D96F50F" w14:textId="6A5B7962" w:rsidTr="00253CFF">
        <w:tc>
          <w:tcPr>
            <w:tcW w:w="1008" w:type="dxa"/>
          </w:tcPr>
          <w:p w14:paraId="6D39D6EB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1665C792" w14:textId="31F183CD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9A5DA58" w14:textId="6DFD5C0E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52F5E963" w14:textId="55AFF055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***</w:t>
            </w:r>
            <w:r w:rsidRPr="00C940B9">
              <w:rPr>
                <w:rFonts w:ascii="Consolas" w:hAnsi="Consolas"/>
                <w:sz w:val="24"/>
                <w:szCs w:val="24"/>
              </w:rPr>
              <w:t>d*</w:t>
            </w:r>
          </w:p>
        </w:tc>
        <w:tc>
          <w:tcPr>
            <w:tcW w:w="1260" w:type="dxa"/>
          </w:tcPr>
          <w:p w14:paraId="524CA780" w14:textId="635E4BC0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559D517A" w14:textId="61C2BFDA" w:rsidTr="00253CFF">
        <w:tc>
          <w:tcPr>
            <w:tcW w:w="1008" w:type="dxa"/>
          </w:tcPr>
          <w:p w14:paraId="4365D814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3441B30" w14:textId="6E84B895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6D3D900" w14:textId="2BC16A1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17951147" w14:textId="6561126D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***d*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0746ECAF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165F468E" w14:textId="46F2AAEC" w:rsidTr="00253CFF">
        <w:tc>
          <w:tcPr>
            <w:tcW w:w="1008" w:type="dxa"/>
          </w:tcPr>
          <w:p w14:paraId="100F4C9C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F4BA38B" w14:textId="351F626A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3CDC663" w14:textId="360FC880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2BD0A8B2" w14:textId="23CD9BAD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***d**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66940629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336D2191" w14:textId="77777777" w:rsidTr="00253CFF">
        <w:tc>
          <w:tcPr>
            <w:tcW w:w="1008" w:type="dxa"/>
          </w:tcPr>
          <w:p w14:paraId="12D93CC0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2FC5184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4CFFE89" w14:textId="168BAFAB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0A648F7C" w14:textId="40C3526B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***d***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4EE146FC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0E0EDD93" w14:textId="77777777" w:rsidTr="00253CFF">
        <w:tc>
          <w:tcPr>
            <w:tcW w:w="1008" w:type="dxa"/>
          </w:tcPr>
          <w:p w14:paraId="6C7312D5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15A67223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D756CD3" w14:textId="07DEEC72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0CDCB8C4" w14:textId="71106112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***d****</w:t>
            </w:r>
            <w:r w:rsidRPr="00C940B9">
              <w:rPr>
                <w:rFonts w:ascii="Consolas" w:hAnsi="Consolas"/>
                <w:sz w:val="24"/>
                <w:szCs w:val="24"/>
              </w:rPr>
              <w:t>*</w:t>
            </w:r>
          </w:p>
        </w:tc>
        <w:tc>
          <w:tcPr>
            <w:tcW w:w="1260" w:type="dxa"/>
          </w:tcPr>
          <w:p w14:paraId="0AA8F014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08ADA7EC" w14:textId="77777777" w:rsidTr="00253CFF">
        <w:tc>
          <w:tcPr>
            <w:tcW w:w="1008" w:type="dxa"/>
          </w:tcPr>
          <w:p w14:paraId="2B9FC225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2AE7CD4D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9BBBDDE" w14:textId="0E21832B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526FBEA5" w14:textId="394BA6E3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**b***c****d*****</w:t>
            </w:r>
            <w:r w:rsidRPr="00C940B9">
              <w:rPr>
                <w:rFonts w:ascii="Consolas" w:hAnsi="Consolas"/>
                <w:sz w:val="24"/>
                <w:szCs w:val="24"/>
              </w:rPr>
              <w:t>e</w:t>
            </w:r>
          </w:p>
        </w:tc>
        <w:tc>
          <w:tcPr>
            <w:tcW w:w="1260" w:type="dxa"/>
          </w:tcPr>
          <w:p w14:paraId="23F1A758" w14:textId="124CC6C0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16C4D6B4" w14:textId="77777777" w:rsidTr="00253CFF">
        <w:tc>
          <w:tcPr>
            <w:tcW w:w="1008" w:type="dxa"/>
          </w:tcPr>
          <w:p w14:paraId="594BC5E4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4AF3B49D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264BD63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6DC223FA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BEB23AF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0B052ADC" w14:textId="77777777" w:rsidTr="00253CFF">
        <w:tc>
          <w:tcPr>
            <w:tcW w:w="1008" w:type="dxa"/>
          </w:tcPr>
          <w:p w14:paraId="43E0E5CD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25DCAF62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E410823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3FE1EFC5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9B8363A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5D373A46" w14:textId="77777777" w:rsidTr="00253CFF">
        <w:tc>
          <w:tcPr>
            <w:tcW w:w="1008" w:type="dxa"/>
          </w:tcPr>
          <w:p w14:paraId="5DB9DB04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E13FF85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03E6DB5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16036ACF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1C254791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4C648F0E" w14:textId="77777777" w:rsidTr="00253CFF">
        <w:tc>
          <w:tcPr>
            <w:tcW w:w="1008" w:type="dxa"/>
          </w:tcPr>
          <w:p w14:paraId="20274F1D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1F12DC3C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197B553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24140E97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0807DBD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78561D90" w14:textId="77777777" w:rsidTr="00253CFF">
        <w:tc>
          <w:tcPr>
            <w:tcW w:w="1008" w:type="dxa"/>
          </w:tcPr>
          <w:p w14:paraId="2DA51477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10ED985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1BB9750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34A8A34B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448D35CF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36444E97" w14:textId="77777777" w:rsidTr="00253CFF">
        <w:tc>
          <w:tcPr>
            <w:tcW w:w="1008" w:type="dxa"/>
          </w:tcPr>
          <w:p w14:paraId="21C736DE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290AF13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399503B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1BA7C9AB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EF05D9F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72A4B" w:rsidRPr="00C940B9" w14:paraId="232E84C5" w14:textId="77777777" w:rsidTr="00253CFF">
        <w:tc>
          <w:tcPr>
            <w:tcW w:w="1008" w:type="dxa"/>
          </w:tcPr>
          <w:p w14:paraId="7587C8AD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52A7C2C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9EA9067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114" w:type="dxa"/>
          </w:tcPr>
          <w:p w14:paraId="36B2B954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017C9360" w14:textId="77777777" w:rsidR="00872A4B" w:rsidRPr="00C940B9" w:rsidRDefault="00872A4B" w:rsidP="00872A4B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373AE954" w14:textId="6A16029F" w:rsidR="00563D52" w:rsidRPr="00C940B9" w:rsidRDefault="00563D52">
      <w:pPr>
        <w:rPr>
          <w:b/>
          <w:bCs/>
          <w:sz w:val="24"/>
          <w:szCs w:val="24"/>
        </w:rPr>
      </w:pPr>
    </w:p>
    <w:p w14:paraId="16927BA1" w14:textId="1395BCA1" w:rsidR="0016737B" w:rsidRPr="00C940B9" w:rsidRDefault="0016737B">
      <w:pPr>
        <w:rPr>
          <w:b/>
          <w:bCs/>
          <w:sz w:val="24"/>
          <w:szCs w:val="24"/>
        </w:rPr>
      </w:pPr>
    </w:p>
    <w:p w14:paraId="149DE0DE" w14:textId="0D80859C" w:rsidR="009E3CDA" w:rsidRPr="00C940B9" w:rsidRDefault="009E3CDA" w:rsidP="009E3CDA">
      <w:pPr>
        <w:spacing w:after="120" w:line="240" w:lineRule="auto"/>
        <w:rPr>
          <w:sz w:val="24"/>
          <w:szCs w:val="24"/>
        </w:rPr>
      </w:pPr>
      <w:r w:rsidRPr="00C940B9">
        <w:rPr>
          <w:b/>
          <w:bCs/>
          <w:sz w:val="24"/>
          <w:szCs w:val="24"/>
        </w:rPr>
        <w:t>Question 2 (5 points):</w:t>
      </w:r>
      <w:r w:rsidRPr="00C940B9">
        <w:rPr>
          <w:sz w:val="24"/>
          <w:szCs w:val="24"/>
        </w:rPr>
        <w:t xml:space="preserve"> </w:t>
      </w:r>
      <w:r w:rsidR="007600DC" w:rsidRPr="00C940B9">
        <w:rPr>
          <w:sz w:val="24"/>
          <w:szCs w:val="24"/>
        </w:rPr>
        <w:t>An</w:t>
      </w:r>
      <w:r w:rsidRPr="00C940B9">
        <w:rPr>
          <w:sz w:val="24"/>
          <w:szCs w:val="24"/>
        </w:rPr>
        <w:t xml:space="preserve"> array of integers </w:t>
      </w:r>
      <w:proofErr w:type="gramStart"/>
      <w:r w:rsidRPr="00C940B9">
        <w:rPr>
          <w:sz w:val="24"/>
          <w:szCs w:val="24"/>
        </w:rPr>
        <w:t>is constructed</w:t>
      </w:r>
      <w:proofErr w:type="gramEnd"/>
      <w:r w:rsidRPr="00C940B9">
        <w:rPr>
          <w:sz w:val="24"/>
          <w:szCs w:val="24"/>
        </w:rPr>
        <w:t xml:space="preserve"> with the following line of code:</w:t>
      </w:r>
    </w:p>
    <w:p w14:paraId="07C87294" w14:textId="063E0335" w:rsidR="009E3CDA" w:rsidRPr="00C940B9" w:rsidRDefault="007F750B" w:rsidP="009E3CDA">
      <w:pPr>
        <w:spacing w:after="120" w:line="240" w:lineRule="auto"/>
        <w:ind w:left="360"/>
        <w:rPr>
          <w:rFonts w:ascii="Consolas" w:hAnsi="Consolas"/>
          <w:sz w:val="24"/>
          <w:szCs w:val="24"/>
        </w:rPr>
      </w:pPr>
      <w:r w:rsidRPr="00C940B9">
        <w:rPr>
          <w:rFonts w:ascii="Consolas" w:hAnsi="Consolas"/>
          <w:sz w:val="24"/>
          <w:szCs w:val="24"/>
        </w:rPr>
        <w:t xml:space="preserve">int[] </w:t>
      </w:r>
      <w:proofErr w:type="spellStart"/>
      <w:r w:rsidRPr="00C940B9">
        <w:rPr>
          <w:rFonts w:ascii="Consolas" w:hAnsi="Consolas"/>
          <w:sz w:val="24"/>
          <w:szCs w:val="24"/>
        </w:rPr>
        <w:t>sqr</w:t>
      </w:r>
      <w:proofErr w:type="spellEnd"/>
      <w:r w:rsidRPr="00C940B9">
        <w:rPr>
          <w:rFonts w:ascii="Consolas" w:hAnsi="Consolas"/>
          <w:sz w:val="24"/>
          <w:szCs w:val="24"/>
        </w:rPr>
        <w:t xml:space="preserve"> = {42, 12, 5, 9, 17, 23</w:t>
      </w:r>
      <w:r w:rsidR="009E3CDA" w:rsidRPr="00C940B9">
        <w:rPr>
          <w:rFonts w:ascii="Consolas" w:hAnsi="Consolas"/>
          <w:sz w:val="24"/>
          <w:szCs w:val="24"/>
        </w:rPr>
        <w:t>};</w:t>
      </w:r>
    </w:p>
    <w:p w14:paraId="2FE047A5" w14:textId="66CC51F2" w:rsidR="009E3CDA" w:rsidRPr="00C940B9" w:rsidRDefault="004673D2" w:rsidP="009E3CDA">
      <w:pPr>
        <w:spacing w:after="120" w:line="240" w:lineRule="auto"/>
        <w:rPr>
          <w:sz w:val="24"/>
          <w:szCs w:val="24"/>
        </w:rPr>
      </w:pPr>
      <w:r w:rsidRPr="00C940B9">
        <w:rPr>
          <w:sz w:val="24"/>
          <w:szCs w:val="24"/>
        </w:rPr>
        <w:t xml:space="preserve">Suppose the array </w:t>
      </w:r>
      <w:proofErr w:type="gramStart"/>
      <w:r w:rsidRPr="00C940B9">
        <w:rPr>
          <w:sz w:val="24"/>
          <w:szCs w:val="24"/>
        </w:rPr>
        <w:t>is sorted</w:t>
      </w:r>
      <w:proofErr w:type="gramEnd"/>
      <w:r w:rsidRPr="00C940B9">
        <w:rPr>
          <w:sz w:val="24"/>
          <w:szCs w:val="24"/>
        </w:rPr>
        <w:t xml:space="preserve"> using </w:t>
      </w:r>
      <w:r w:rsidR="00020CEE" w:rsidRPr="00C940B9">
        <w:rPr>
          <w:b/>
          <w:bCs/>
          <w:sz w:val="24"/>
          <w:szCs w:val="24"/>
        </w:rPr>
        <w:t>selection</w:t>
      </w:r>
      <w:r w:rsidR="009E3CDA" w:rsidRPr="00C940B9">
        <w:rPr>
          <w:b/>
          <w:bCs/>
          <w:sz w:val="24"/>
          <w:szCs w:val="24"/>
        </w:rPr>
        <w:t xml:space="preserve"> sort</w:t>
      </w:r>
      <w:r w:rsidRPr="00C940B9">
        <w:rPr>
          <w:sz w:val="24"/>
          <w:szCs w:val="24"/>
        </w:rPr>
        <w:t>. Show the steps of the algorithm</w:t>
      </w:r>
      <w:r w:rsidR="009E3CDA" w:rsidRPr="00C940B9">
        <w:rPr>
          <w:sz w:val="24"/>
          <w:szCs w:val="24"/>
        </w:rPr>
        <w:t xml:space="preserve"> in the </w:t>
      </w:r>
      <w:r w:rsidR="00B01096" w:rsidRPr="00C940B9">
        <w:rPr>
          <w:sz w:val="24"/>
          <w:szCs w:val="24"/>
        </w:rPr>
        <w:t xml:space="preserve">trace </w:t>
      </w:r>
      <w:r w:rsidR="009E3CDA" w:rsidRPr="00C940B9">
        <w:rPr>
          <w:sz w:val="24"/>
          <w:szCs w:val="24"/>
        </w:rPr>
        <w:t>table below.</w:t>
      </w:r>
    </w:p>
    <w:p w14:paraId="5699EDFB" w14:textId="75FD2206" w:rsidR="00D12F9A" w:rsidRPr="00C940B9" w:rsidRDefault="00631EBC" w:rsidP="00C065A9">
      <w:pPr>
        <w:spacing w:after="0" w:line="240" w:lineRule="auto"/>
        <w:rPr>
          <w:sz w:val="24"/>
          <w:szCs w:val="24"/>
        </w:rPr>
      </w:pPr>
      <w:r w:rsidRPr="00C940B9">
        <w:rPr>
          <w:sz w:val="24"/>
          <w:szCs w:val="24"/>
        </w:rPr>
        <w:t xml:space="preserve">Note: </w:t>
      </w:r>
      <w:r w:rsidR="00170A5D" w:rsidRPr="00C940B9">
        <w:rPr>
          <w:sz w:val="24"/>
          <w:szCs w:val="24"/>
        </w:rPr>
        <w:t>e</w:t>
      </w:r>
      <w:r w:rsidR="00172966" w:rsidRPr="00C940B9">
        <w:rPr>
          <w:sz w:val="24"/>
          <w:szCs w:val="24"/>
        </w:rPr>
        <w:t xml:space="preserve">ach row of the </w:t>
      </w:r>
      <w:r w:rsidR="00DA1B19" w:rsidRPr="00C940B9">
        <w:rPr>
          <w:sz w:val="24"/>
          <w:szCs w:val="24"/>
        </w:rPr>
        <w:t>t</w:t>
      </w:r>
      <w:r w:rsidR="00172966" w:rsidRPr="00C940B9">
        <w:rPr>
          <w:sz w:val="24"/>
          <w:szCs w:val="24"/>
        </w:rPr>
        <w:t xml:space="preserve">able should show the assignments made </w:t>
      </w:r>
      <w:r w:rsidR="00A82D23" w:rsidRPr="00C940B9">
        <w:rPr>
          <w:sz w:val="24"/>
          <w:szCs w:val="24"/>
        </w:rPr>
        <w:t xml:space="preserve">at the end of </w:t>
      </w:r>
      <w:r w:rsidR="00596E12" w:rsidRPr="00C940B9">
        <w:rPr>
          <w:sz w:val="24"/>
          <w:szCs w:val="24"/>
        </w:rPr>
        <w:t>a</w:t>
      </w:r>
      <w:r w:rsidR="0009149E" w:rsidRPr="00C940B9">
        <w:rPr>
          <w:sz w:val="24"/>
          <w:szCs w:val="24"/>
        </w:rPr>
        <w:t xml:space="preserve"> single</w:t>
      </w:r>
      <w:r w:rsidR="00A82D23" w:rsidRPr="00C940B9">
        <w:rPr>
          <w:sz w:val="24"/>
          <w:szCs w:val="24"/>
        </w:rPr>
        <w:t xml:space="preserve"> iteration of the outer</w:t>
      </w:r>
      <w:r w:rsidR="00172966" w:rsidRPr="00C940B9">
        <w:rPr>
          <w:sz w:val="24"/>
          <w:szCs w:val="24"/>
        </w:rPr>
        <w:t xml:space="preserve"> loop</w:t>
      </w:r>
      <w:r w:rsidR="00C27471" w:rsidRPr="00C940B9">
        <w:rPr>
          <w:sz w:val="24"/>
          <w:szCs w:val="24"/>
        </w:rPr>
        <w:t xml:space="preserve">. </w:t>
      </w:r>
      <w:r w:rsidR="00D8444B" w:rsidRPr="00C940B9">
        <w:rPr>
          <w:sz w:val="24"/>
          <w:szCs w:val="24"/>
        </w:rPr>
        <w:t xml:space="preserve">If </w:t>
      </w:r>
      <w:r w:rsidR="0058599A" w:rsidRPr="00C940B9">
        <w:rPr>
          <w:sz w:val="24"/>
          <w:szCs w:val="24"/>
        </w:rPr>
        <w:t xml:space="preserve">the values of two elements </w:t>
      </w:r>
      <w:proofErr w:type="gramStart"/>
      <w:r w:rsidR="0058599A" w:rsidRPr="00C940B9">
        <w:rPr>
          <w:sz w:val="24"/>
          <w:szCs w:val="24"/>
        </w:rPr>
        <w:t>are</w:t>
      </w:r>
      <w:r w:rsidR="00D8444B" w:rsidRPr="00C940B9">
        <w:rPr>
          <w:sz w:val="24"/>
          <w:szCs w:val="24"/>
        </w:rPr>
        <w:t xml:space="preserve"> swapped</w:t>
      </w:r>
      <w:proofErr w:type="gramEnd"/>
      <w:r w:rsidR="00D8444B" w:rsidRPr="00C940B9">
        <w:rPr>
          <w:sz w:val="24"/>
          <w:szCs w:val="24"/>
        </w:rPr>
        <w:t>, two values</w:t>
      </w:r>
      <w:r w:rsidR="0058599A" w:rsidRPr="00C940B9">
        <w:rPr>
          <w:sz w:val="24"/>
          <w:szCs w:val="24"/>
        </w:rPr>
        <w:t xml:space="preserve"> should appear in the row</w:t>
      </w:r>
      <w:r w:rsidR="006E2144" w:rsidRPr="00C940B9">
        <w:rPr>
          <w:sz w:val="24"/>
          <w:szCs w:val="24"/>
        </w:rPr>
        <w:t xml:space="preserve">. If </w:t>
      </w:r>
      <w:r w:rsidR="00B2517F" w:rsidRPr="00C940B9">
        <w:rPr>
          <w:sz w:val="24"/>
          <w:szCs w:val="24"/>
        </w:rPr>
        <w:t xml:space="preserve">the value of an element </w:t>
      </w:r>
      <w:proofErr w:type="gramStart"/>
      <w:r w:rsidR="00B2517F" w:rsidRPr="00C940B9">
        <w:rPr>
          <w:sz w:val="24"/>
          <w:szCs w:val="24"/>
        </w:rPr>
        <w:t>is swapped</w:t>
      </w:r>
      <w:proofErr w:type="gramEnd"/>
      <w:r w:rsidR="00B2517F" w:rsidRPr="00C940B9">
        <w:rPr>
          <w:sz w:val="24"/>
          <w:szCs w:val="24"/>
        </w:rPr>
        <w:t xml:space="preserve"> with itself, </w:t>
      </w:r>
      <w:r w:rsidR="006E2144" w:rsidRPr="00C940B9">
        <w:rPr>
          <w:sz w:val="24"/>
          <w:szCs w:val="24"/>
        </w:rPr>
        <w:t>only one value should appear.</w:t>
      </w:r>
      <w:r w:rsidR="00D8444B" w:rsidRPr="00C940B9">
        <w:rPr>
          <w:sz w:val="24"/>
          <w:szCs w:val="24"/>
        </w:rPr>
        <w:t xml:space="preserve"> </w:t>
      </w:r>
      <w:r w:rsidR="00C27471" w:rsidRPr="00C940B9">
        <w:rPr>
          <w:sz w:val="24"/>
          <w:szCs w:val="24"/>
        </w:rPr>
        <w:t xml:space="preserve">(See the </w:t>
      </w:r>
      <w:r w:rsidR="00804F1C" w:rsidRPr="00C940B9">
        <w:rPr>
          <w:sz w:val="24"/>
          <w:szCs w:val="24"/>
        </w:rPr>
        <w:t xml:space="preserve">sorting algorithm </w:t>
      </w:r>
      <w:r w:rsidR="00C27471" w:rsidRPr="00C940B9">
        <w:rPr>
          <w:sz w:val="24"/>
          <w:szCs w:val="24"/>
        </w:rPr>
        <w:t>notes</w:t>
      </w:r>
      <w:r w:rsidR="008B7BAE" w:rsidRPr="00C940B9">
        <w:rPr>
          <w:sz w:val="24"/>
          <w:szCs w:val="24"/>
        </w:rPr>
        <w:t xml:space="preserve"> </w:t>
      </w:r>
      <w:r w:rsidR="007421DC" w:rsidRPr="00C940B9">
        <w:rPr>
          <w:sz w:val="24"/>
          <w:szCs w:val="24"/>
        </w:rPr>
        <w:t>for examples.)</w:t>
      </w:r>
    </w:p>
    <w:p w14:paraId="32065CD9" w14:textId="77777777" w:rsidR="00C065A9" w:rsidRPr="00C940B9" w:rsidRDefault="00C065A9" w:rsidP="00C065A9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1008"/>
        <w:gridCol w:w="1008"/>
        <w:gridCol w:w="1008"/>
        <w:gridCol w:w="1008"/>
        <w:gridCol w:w="1008"/>
      </w:tblGrid>
      <w:tr w:rsidR="008E1787" w:rsidRPr="00C940B9" w14:paraId="6BFA4B22" w14:textId="77777777" w:rsidTr="00D12F9A"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4F4C9B" w14:textId="77777777" w:rsidR="008E1787" w:rsidRPr="00C940B9" w:rsidRDefault="008E1787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0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363A99E5" w14:textId="77777777" w:rsidR="008E1787" w:rsidRPr="00C940B9" w:rsidRDefault="008E1787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1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012EB9E4" w14:textId="77777777" w:rsidR="008E1787" w:rsidRPr="00C940B9" w:rsidRDefault="008E1787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2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789E0F2E" w14:textId="77777777" w:rsidR="008E1787" w:rsidRPr="00C940B9" w:rsidRDefault="008E1787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3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62B9501F" w14:textId="77777777" w:rsidR="008E1787" w:rsidRPr="00C940B9" w:rsidRDefault="008E1787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4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396BD" w14:textId="77777777" w:rsidR="008E1787" w:rsidRPr="00C940B9" w:rsidRDefault="008E1787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 xml:space="preserve">[5]  </w:t>
            </w:r>
          </w:p>
        </w:tc>
      </w:tr>
      <w:tr w:rsidR="008E1787" w:rsidRPr="00C940B9" w14:paraId="7BEA4E3B" w14:textId="77777777" w:rsidTr="00D12F9A">
        <w:tc>
          <w:tcPr>
            <w:tcW w:w="1008" w:type="dxa"/>
            <w:tcBorders>
              <w:top w:val="single" w:sz="4" w:space="0" w:color="auto"/>
            </w:tcBorders>
          </w:tcPr>
          <w:p w14:paraId="7C214BC9" w14:textId="03DDCFDB" w:rsidR="008E1787" w:rsidRPr="00C940B9" w:rsidRDefault="00A721E9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246568B7" w14:textId="5CB1CDA9" w:rsidR="008E1787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616EF059" w14:textId="2671C579" w:rsidR="008E1787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78076530" w14:textId="346E0292" w:rsidR="008E1787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4EC1E0FE" w14:textId="7D9AF4E8" w:rsidR="008E1787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7EE1422B" w14:textId="24A12050" w:rsidR="008E1787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23</w:t>
            </w:r>
          </w:p>
        </w:tc>
      </w:tr>
      <w:tr w:rsidR="008E1787" w:rsidRPr="00C940B9" w14:paraId="3785BD43" w14:textId="77777777" w:rsidTr="00D12F9A">
        <w:tc>
          <w:tcPr>
            <w:tcW w:w="1008" w:type="dxa"/>
          </w:tcPr>
          <w:p w14:paraId="66C820AC" w14:textId="0AFAE41E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1008" w:type="dxa"/>
          </w:tcPr>
          <w:p w14:paraId="269A4E69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8BEE984" w14:textId="75000C8F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2</w:t>
            </w:r>
          </w:p>
        </w:tc>
        <w:tc>
          <w:tcPr>
            <w:tcW w:w="1008" w:type="dxa"/>
          </w:tcPr>
          <w:p w14:paraId="1F11187D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DE53B57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E2260D6" w14:textId="3470A33D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3FA07FA8" w14:textId="77777777" w:rsidTr="00D12F9A">
        <w:tc>
          <w:tcPr>
            <w:tcW w:w="1008" w:type="dxa"/>
          </w:tcPr>
          <w:p w14:paraId="20BA78A7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CB352D2" w14:textId="1DEEBFAA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9</w:t>
            </w:r>
          </w:p>
        </w:tc>
        <w:tc>
          <w:tcPr>
            <w:tcW w:w="1008" w:type="dxa"/>
          </w:tcPr>
          <w:p w14:paraId="767D05F2" w14:textId="23B97E63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55A15F1" w14:textId="692A07AC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2</w:t>
            </w:r>
          </w:p>
        </w:tc>
        <w:tc>
          <w:tcPr>
            <w:tcW w:w="1008" w:type="dxa"/>
          </w:tcPr>
          <w:p w14:paraId="5C08904C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F9493F7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0690B78B" w14:textId="77777777" w:rsidTr="00D12F9A">
        <w:tc>
          <w:tcPr>
            <w:tcW w:w="1008" w:type="dxa"/>
          </w:tcPr>
          <w:p w14:paraId="0B4E187E" w14:textId="3C612AFB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E0E3FB0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3AE1955" w14:textId="075951D3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2</w:t>
            </w:r>
          </w:p>
        </w:tc>
        <w:tc>
          <w:tcPr>
            <w:tcW w:w="1008" w:type="dxa"/>
          </w:tcPr>
          <w:p w14:paraId="190E95EB" w14:textId="364D43BE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2</w:t>
            </w:r>
          </w:p>
        </w:tc>
        <w:tc>
          <w:tcPr>
            <w:tcW w:w="1008" w:type="dxa"/>
          </w:tcPr>
          <w:p w14:paraId="5F9A0926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35DDA29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5D5552C0" w14:textId="77777777" w:rsidTr="00D12F9A">
        <w:tc>
          <w:tcPr>
            <w:tcW w:w="1008" w:type="dxa"/>
          </w:tcPr>
          <w:p w14:paraId="78DE0092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7C8E044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0507B06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A8C8BCA" w14:textId="456655FE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7</w:t>
            </w:r>
          </w:p>
        </w:tc>
        <w:tc>
          <w:tcPr>
            <w:tcW w:w="1008" w:type="dxa"/>
          </w:tcPr>
          <w:p w14:paraId="5CDBB2E7" w14:textId="7F85B34A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2</w:t>
            </w:r>
          </w:p>
        </w:tc>
        <w:tc>
          <w:tcPr>
            <w:tcW w:w="1008" w:type="dxa"/>
          </w:tcPr>
          <w:p w14:paraId="736B1EAF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2EE1A553" w14:textId="77777777" w:rsidTr="00D12F9A">
        <w:tc>
          <w:tcPr>
            <w:tcW w:w="1008" w:type="dxa"/>
          </w:tcPr>
          <w:p w14:paraId="2D547C06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D26B7B7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162B088" w14:textId="445F88DA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21B556D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DA938E6" w14:textId="6A77825A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3</w:t>
            </w:r>
          </w:p>
        </w:tc>
        <w:tc>
          <w:tcPr>
            <w:tcW w:w="1008" w:type="dxa"/>
          </w:tcPr>
          <w:p w14:paraId="7FF8A498" w14:textId="3078E496" w:rsidR="008E1787" w:rsidRPr="00C940B9" w:rsidRDefault="00FE2C7C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2</w:t>
            </w:r>
          </w:p>
        </w:tc>
      </w:tr>
      <w:tr w:rsidR="008E1787" w:rsidRPr="00C940B9" w14:paraId="5A3CB6FB" w14:textId="77777777" w:rsidTr="00D12F9A">
        <w:tc>
          <w:tcPr>
            <w:tcW w:w="1008" w:type="dxa"/>
          </w:tcPr>
          <w:p w14:paraId="21902557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1F544D3" w14:textId="135042BF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95E160D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980C62E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C3F9F8C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FD8B555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27FEF86B" w14:textId="77777777" w:rsidTr="00D12F9A">
        <w:tc>
          <w:tcPr>
            <w:tcW w:w="1008" w:type="dxa"/>
          </w:tcPr>
          <w:p w14:paraId="66449120" w14:textId="26E3FC3C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F805F93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ADF7A46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A628A3F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15E8348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1DF2650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7C64630C" w14:textId="77777777" w:rsidTr="00D12F9A">
        <w:tc>
          <w:tcPr>
            <w:tcW w:w="1008" w:type="dxa"/>
          </w:tcPr>
          <w:p w14:paraId="7B8CE25B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6D4B3D1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9035563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FEF5F20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D21363F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E2B171A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1AFB8323" w14:textId="77777777" w:rsidTr="00D12F9A">
        <w:tc>
          <w:tcPr>
            <w:tcW w:w="1008" w:type="dxa"/>
          </w:tcPr>
          <w:p w14:paraId="3238B866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506F067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64186F8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AE3B2FC" w14:textId="367C0BC0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C562DAF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1237EFE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7E8B125A" w14:textId="77777777" w:rsidTr="00D12F9A">
        <w:tc>
          <w:tcPr>
            <w:tcW w:w="1008" w:type="dxa"/>
          </w:tcPr>
          <w:p w14:paraId="3DE29BC6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97ECE67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0C1063B" w14:textId="3349879A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818E3D9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DE9AA37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833C42A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6E773D59" w14:textId="77777777" w:rsidTr="00D12F9A">
        <w:tc>
          <w:tcPr>
            <w:tcW w:w="1008" w:type="dxa"/>
          </w:tcPr>
          <w:p w14:paraId="384C021A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6F97F94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CA02C54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7D16B01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802F30E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4335D4A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6B050241" w14:textId="77777777" w:rsidTr="00D12F9A">
        <w:tc>
          <w:tcPr>
            <w:tcW w:w="1008" w:type="dxa"/>
          </w:tcPr>
          <w:p w14:paraId="6F7964EF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F220A5B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7F3FD54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64A692A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FB14E98" w14:textId="319AFA59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020EAFE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525DA327" w14:textId="77777777" w:rsidTr="00D12F9A">
        <w:tc>
          <w:tcPr>
            <w:tcW w:w="1008" w:type="dxa"/>
          </w:tcPr>
          <w:p w14:paraId="3A345640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4DD989D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4347DD3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CCBE9BC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5D2A239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CA61EC7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7CACAE8F" w14:textId="77777777" w:rsidTr="00D12F9A">
        <w:tc>
          <w:tcPr>
            <w:tcW w:w="1008" w:type="dxa"/>
          </w:tcPr>
          <w:p w14:paraId="6D48FE5C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452FE8B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EFBDC5C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F41824C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F308562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379F066" w14:textId="36B8A39A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56E8C523" w14:textId="77777777" w:rsidTr="00D12F9A">
        <w:tc>
          <w:tcPr>
            <w:tcW w:w="1008" w:type="dxa"/>
          </w:tcPr>
          <w:p w14:paraId="07B19339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2699B24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8719F13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9F0846D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B153259" w14:textId="59091173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73957A1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0D0F38AE" w14:textId="77777777" w:rsidTr="00D12F9A">
        <w:tc>
          <w:tcPr>
            <w:tcW w:w="1008" w:type="dxa"/>
          </w:tcPr>
          <w:p w14:paraId="3ADFB791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3920613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3FFDCED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9CB114B" w14:textId="3ECC8EBD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E632FA1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E2714F8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E1787" w:rsidRPr="00C940B9" w14:paraId="6D30C8B2" w14:textId="77777777" w:rsidTr="00D12F9A">
        <w:tc>
          <w:tcPr>
            <w:tcW w:w="1008" w:type="dxa"/>
          </w:tcPr>
          <w:p w14:paraId="1BFE12ED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D28CBE9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123A43B" w14:textId="58A9CCE9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F602533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6801774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B1095C9" w14:textId="77777777" w:rsidR="008E1787" w:rsidRPr="00C940B9" w:rsidRDefault="008E1787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13511CE9" w14:textId="29CEE22D" w:rsidR="0016737B" w:rsidRPr="00C940B9" w:rsidRDefault="0016737B">
      <w:pPr>
        <w:rPr>
          <w:b/>
          <w:bCs/>
          <w:sz w:val="24"/>
          <w:szCs w:val="24"/>
        </w:rPr>
      </w:pPr>
    </w:p>
    <w:p w14:paraId="1E7DA133" w14:textId="77777777" w:rsidR="000A23F9" w:rsidRPr="00C940B9" w:rsidRDefault="000A23F9">
      <w:pPr>
        <w:rPr>
          <w:b/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br w:type="page"/>
      </w:r>
    </w:p>
    <w:p w14:paraId="0CCB050D" w14:textId="72721ADE" w:rsidR="006C2185" w:rsidRPr="00C940B9" w:rsidRDefault="006C2185" w:rsidP="006C2185">
      <w:pPr>
        <w:spacing w:after="120" w:line="240" w:lineRule="auto"/>
        <w:rPr>
          <w:sz w:val="24"/>
          <w:szCs w:val="24"/>
        </w:rPr>
      </w:pPr>
      <w:r w:rsidRPr="00C940B9">
        <w:rPr>
          <w:b/>
          <w:bCs/>
          <w:sz w:val="24"/>
          <w:szCs w:val="24"/>
        </w:rPr>
        <w:lastRenderedPageBreak/>
        <w:t xml:space="preserve">Question </w:t>
      </w:r>
      <w:r w:rsidR="00343A52" w:rsidRPr="00C940B9">
        <w:rPr>
          <w:b/>
          <w:bCs/>
          <w:sz w:val="24"/>
          <w:szCs w:val="24"/>
        </w:rPr>
        <w:t>3</w:t>
      </w:r>
      <w:r w:rsidRPr="00C940B9">
        <w:rPr>
          <w:b/>
          <w:bCs/>
          <w:sz w:val="24"/>
          <w:szCs w:val="24"/>
        </w:rPr>
        <w:t xml:space="preserve"> (5 points):</w:t>
      </w:r>
      <w:r w:rsidRPr="00C940B9">
        <w:rPr>
          <w:sz w:val="24"/>
          <w:szCs w:val="24"/>
        </w:rPr>
        <w:t xml:space="preserve"> </w:t>
      </w:r>
      <w:r w:rsidR="001274F1" w:rsidRPr="00C940B9">
        <w:rPr>
          <w:sz w:val="24"/>
          <w:szCs w:val="24"/>
        </w:rPr>
        <w:t>An</w:t>
      </w:r>
      <w:r w:rsidRPr="00C940B9">
        <w:rPr>
          <w:sz w:val="24"/>
          <w:szCs w:val="24"/>
        </w:rPr>
        <w:t xml:space="preserve"> array of integers </w:t>
      </w:r>
      <w:proofErr w:type="gramStart"/>
      <w:r w:rsidRPr="00C940B9">
        <w:rPr>
          <w:sz w:val="24"/>
          <w:szCs w:val="24"/>
        </w:rPr>
        <w:t>is constructed</w:t>
      </w:r>
      <w:proofErr w:type="gramEnd"/>
      <w:r w:rsidRPr="00C940B9">
        <w:rPr>
          <w:sz w:val="24"/>
          <w:szCs w:val="24"/>
        </w:rPr>
        <w:t xml:space="preserve"> with the following line of code:</w:t>
      </w:r>
    </w:p>
    <w:p w14:paraId="638D74CD" w14:textId="3F4F53E2" w:rsidR="006C2185" w:rsidRPr="00C940B9" w:rsidRDefault="006C2185" w:rsidP="006C2185">
      <w:pPr>
        <w:spacing w:after="120" w:line="240" w:lineRule="auto"/>
        <w:ind w:left="360"/>
        <w:rPr>
          <w:rFonts w:ascii="Consolas" w:hAnsi="Consolas"/>
          <w:sz w:val="24"/>
          <w:szCs w:val="24"/>
        </w:rPr>
      </w:pPr>
      <w:r w:rsidRPr="00C940B9">
        <w:rPr>
          <w:rFonts w:ascii="Consolas" w:hAnsi="Consolas"/>
          <w:sz w:val="24"/>
          <w:szCs w:val="24"/>
        </w:rPr>
        <w:t xml:space="preserve">int[] </w:t>
      </w:r>
      <w:proofErr w:type="spellStart"/>
      <w:r w:rsidRPr="00C940B9">
        <w:rPr>
          <w:rFonts w:ascii="Consolas" w:hAnsi="Consolas"/>
          <w:sz w:val="24"/>
          <w:szCs w:val="24"/>
        </w:rPr>
        <w:t>sqr</w:t>
      </w:r>
      <w:proofErr w:type="spellEnd"/>
      <w:r w:rsidRPr="00C940B9">
        <w:rPr>
          <w:rFonts w:ascii="Consolas" w:hAnsi="Consolas"/>
          <w:sz w:val="24"/>
          <w:szCs w:val="24"/>
        </w:rPr>
        <w:t xml:space="preserve"> = {</w:t>
      </w:r>
      <w:r w:rsidR="007F750B" w:rsidRPr="00C940B9">
        <w:rPr>
          <w:rFonts w:ascii="Consolas" w:hAnsi="Consolas"/>
          <w:sz w:val="24"/>
          <w:szCs w:val="24"/>
        </w:rPr>
        <w:t>42, 12, 5, 9, 17, 23</w:t>
      </w:r>
      <w:r w:rsidRPr="00C940B9">
        <w:rPr>
          <w:rFonts w:ascii="Consolas" w:hAnsi="Consolas"/>
          <w:sz w:val="24"/>
          <w:szCs w:val="24"/>
        </w:rPr>
        <w:t>};</w:t>
      </w:r>
    </w:p>
    <w:p w14:paraId="207BB34C" w14:textId="1CD3840B" w:rsidR="00DA2964" w:rsidRPr="00C940B9" w:rsidRDefault="00DA2964" w:rsidP="00DA2964">
      <w:pPr>
        <w:spacing w:after="120" w:line="240" w:lineRule="auto"/>
        <w:rPr>
          <w:sz w:val="24"/>
          <w:szCs w:val="24"/>
        </w:rPr>
      </w:pPr>
      <w:r w:rsidRPr="00C940B9">
        <w:rPr>
          <w:sz w:val="24"/>
          <w:szCs w:val="24"/>
        </w:rPr>
        <w:t xml:space="preserve">Suppose the array </w:t>
      </w:r>
      <w:proofErr w:type="gramStart"/>
      <w:r w:rsidRPr="00C940B9">
        <w:rPr>
          <w:sz w:val="24"/>
          <w:szCs w:val="24"/>
        </w:rPr>
        <w:t>is sorted</w:t>
      </w:r>
      <w:proofErr w:type="gramEnd"/>
      <w:r w:rsidRPr="00C940B9">
        <w:rPr>
          <w:sz w:val="24"/>
          <w:szCs w:val="24"/>
        </w:rPr>
        <w:t xml:space="preserve"> using </w:t>
      </w:r>
      <w:r w:rsidR="00D76A53" w:rsidRPr="00C940B9">
        <w:rPr>
          <w:b/>
          <w:bCs/>
          <w:sz w:val="24"/>
          <w:szCs w:val="24"/>
        </w:rPr>
        <w:t>insertion</w:t>
      </w:r>
      <w:r w:rsidRPr="00C940B9">
        <w:rPr>
          <w:b/>
          <w:bCs/>
          <w:sz w:val="24"/>
          <w:szCs w:val="24"/>
        </w:rPr>
        <w:t xml:space="preserve"> sort</w:t>
      </w:r>
      <w:r w:rsidRPr="00C940B9">
        <w:rPr>
          <w:sz w:val="24"/>
          <w:szCs w:val="24"/>
        </w:rPr>
        <w:t>. Show the steps of the algorithm in the trace table below.</w:t>
      </w:r>
      <w:r w:rsidR="00BC0795" w:rsidRPr="00C940B9">
        <w:rPr>
          <w:sz w:val="24"/>
          <w:szCs w:val="24"/>
        </w:rPr>
        <w:t xml:space="preserve"> Each line should contain only one value that has </w:t>
      </w:r>
      <w:proofErr w:type="gramStart"/>
      <w:r w:rsidR="00BC0795" w:rsidRPr="00C940B9">
        <w:rPr>
          <w:sz w:val="24"/>
          <w:szCs w:val="24"/>
        </w:rPr>
        <w:t>been changed</w:t>
      </w:r>
      <w:proofErr w:type="gramEnd"/>
      <w:r w:rsidR="00BC0795" w:rsidRPr="00C940B9">
        <w:rPr>
          <w:sz w:val="24"/>
          <w:szCs w:val="24"/>
        </w:rPr>
        <w:t xml:space="preserve">. Values that </w:t>
      </w:r>
      <w:proofErr w:type="gramStart"/>
      <w:r w:rsidR="00BC0795" w:rsidRPr="00C940B9">
        <w:rPr>
          <w:sz w:val="24"/>
          <w:szCs w:val="24"/>
        </w:rPr>
        <w:t>are not changed</w:t>
      </w:r>
      <w:proofErr w:type="gramEnd"/>
      <w:r w:rsidR="00BC0795" w:rsidRPr="00C940B9">
        <w:rPr>
          <w:sz w:val="24"/>
          <w:szCs w:val="24"/>
        </w:rPr>
        <w:t xml:space="preserve"> should not be shown on each line.</w:t>
      </w:r>
    </w:p>
    <w:p w14:paraId="44C6B556" w14:textId="4747726C" w:rsidR="006C2185" w:rsidRPr="00C940B9" w:rsidRDefault="00146640" w:rsidP="007F33EB">
      <w:pPr>
        <w:spacing w:after="0" w:line="240" w:lineRule="auto"/>
        <w:rPr>
          <w:sz w:val="24"/>
          <w:szCs w:val="24"/>
        </w:rPr>
      </w:pPr>
      <w:r w:rsidRPr="00C940B9">
        <w:rPr>
          <w:sz w:val="24"/>
          <w:szCs w:val="24"/>
        </w:rPr>
        <w:t>Note: u</w:t>
      </w:r>
      <w:r w:rsidR="002E4177" w:rsidRPr="00C940B9">
        <w:rPr>
          <w:sz w:val="24"/>
          <w:szCs w:val="24"/>
        </w:rPr>
        <w:t xml:space="preserve">se the version of the algorithm we discussed in class, not the </w:t>
      </w:r>
      <w:r w:rsidR="004D2A8A" w:rsidRPr="00C940B9">
        <w:rPr>
          <w:sz w:val="24"/>
          <w:szCs w:val="24"/>
        </w:rPr>
        <w:t>version in your textbook.</w:t>
      </w:r>
      <w:r w:rsidR="007F33EB" w:rsidRPr="00C940B9">
        <w:rPr>
          <w:sz w:val="24"/>
          <w:szCs w:val="24"/>
        </w:rPr>
        <w:t xml:space="preserve"> </w:t>
      </w:r>
      <w:r w:rsidR="003C7A92" w:rsidRPr="00C940B9">
        <w:rPr>
          <w:sz w:val="24"/>
          <w:szCs w:val="24"/>
        </w:rPr>
        <w:t xml:space="preserve">Show only a single </w:t>
      </w:r>
      <w:r w:rsidR="00813E17" w:rsidRPr="00C940B9">
        <w:rPr>
          <w:sz w:val="24"/>
          <w:szCs w:val="24"/>
        </w:rPr>
        <w:t>assignment on each line.</w:t>
      </w:r>
      <w:r w:rsidR="00B508B9" w:rsidRPr="00C940B9">
        <w:rPr>
          <w:sz w:val="24"/>
          <w:szCs w:val="24"/>
        </w:rPr>
        <w:t xml:space="preserve"> (See the </w:t>
      </w:r>
      <w:r w:rsidR="00432703" w:rsidRPr="00C940B9">
        <w:rPr>
          <w:sz w:val="24"/>
          <w:szCs w:val="24"/>
        </w:rPr>
        <w:t xml:space="preserve">sorting algorithm </w:t>
      </w:r>
      <w:r w:rsidR="00B508B9" w:rsidRPr="00C940B9">
        <w:rPr>
          <w:sz w:val="24"/>
          <w:szCs w:val="24"/>
        </w:rPr>
        <w:t>notes for examples.)</w:t>
      </w:r>
    </w:p>
    <w:p w14:paraId="09D5C609" w14:textId="77777777" w:rsidR="007F33EB" w:rsidRPr="00C940B9" w:rsidRDefault="007F33EB" w:rsidP="007F33EB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1008"/>
        <w:gridCol w:w="1008"/>
        <w:gridCol w:w="1008"/>
        <w:gridCol w:w="1008"/>
        <w:gridCol w:w="1008"/>
        <w:gridCol w:w="1008"/>
      </w:tblGrid>
      <w:tr w:rsidR="00C62A82" w:rsidRPr="00C940B9" w14:paraId="78B409F7" w14:textId="67A7BD9D" w:rsidTr="001274F1"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6278E6B" w14:textId="77777777" w:rsidR="00C62A82" w:rsidRPr="00C940B9" w:rsidRDefault="00C62A82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0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068F611D" w14:textId="77777777" w:rsidR="00C62A82" w:rsidRPr="00C940B9" w:rsidRDefault="00C62A82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1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458D3887" w14:textId="77777777" w:rsidR="00C62A82" w:rsidRPr="00C940B9" w:rsidRDefault="00C62A82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2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55BE6636" w14:textId="77777777" w:rsidR="00C62A82" w:rsidRPr="00C940B9" w:rsidRDefault="00C62A82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3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</w:tcBorders>
          </w:tcPr>
          <w:p w14:paraId="0464174A" w14:textId="77777777" w:rsidR="00C62A82" w:rsidRPr="00C940B9" w:rsidRDefault="00C62A82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[4]</w:t>
            </w:r>
          </w:p>
        </w:tc>
        <w:tc>
          <w:tcPr>
            <w:tcW w:w="10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E140E" w14:textId="77777777" w:rsidR="00C62A82" w:rsidRPr="00C940B9" w:rsidRDefault="00C62A82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qr</w:t>
            </w:r>
            <w:proofErr w:type="spellEnd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 xml:space="preserve">[5]  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22CDE" w14:textId="5861053C" w:rsidR="00C62A82" w:rsidRPr="00C940B9" w:rsidRDefault="00C62A82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proofErr w:type="gramStart"/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temp</w:t>
            </w:r>
            <w:proofErr w:type="gramEnd"/>
          </w:p>
        </w:tc>
      </w:tr>
      <w:tr w:rsidR="00C62A82" w:rsidRPr="00C940B9" w14:paraId="6D3B0DCC" w14:textId="1F200BA7" w:rsidTr="001274F1">
        <w:tc>
          <w:tcPr>
            <w:tcW w:w="1008" w:type="dxa"/>
            <w:tcBorders>
              <w:top w:val="single" w:sz="4" w:space="0" w:color="auto"/>
            </w:tcBorders>
          </w:tcPr>
          <w:p w14:paraId="2DEF415E" w14:textId="1E414572" w:rsidR="00C62A82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42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4EAB77B5" w14:textId="51F4170B" w:rsidR="00C62A82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231C3C50" w14:textId="4F6A38B4" w:rsidR="00C62A82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0D428F93" w14:textId="706C3ECB" w:rsidR="00C62A82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4D8AAAF5" w14:textId="5851BA6D" w:rsidR="00C62A82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5BCD4774" w14:textId="3F5C89C8" w:rsidR="00C62A82" w:rsidRPr="00C940B9" w:rsidRDefault="007F750B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23</w:t>
            </w:r>
          </w:p>
        </w:tc>
        <w:tc>
          <w:tcPr>
            <w:tcW w:w="1008" w:type="dxa"/>
            <w:tcBorders>
              <w:top w:val="single" w:sz="4" w:space="0" w:color="auto"/>
            </w:tcBorders>
          </w:tcPr>
          <w:p w14:paraId="2B6BD8B1" w14:textId="77777777" w:rsidR="00C62A82" w:rsidRPr="00C940B9" w:rsidRDefault="00C62A82" w:rsidP="00E3418E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</w:tr>
      <w:tr w:rsidR="00C62A82" w:rsidRPr="00C940B9" w14:paraId="2E67EFE8" w14:textId="6364BBAA" w:rsidTr="001274F1">
        <w:tc>
          <w:tcPr>
            <w:tcW w:w="1008" w:type="dxa"/>
          </w:tcPr>
          <w:p w14:paraId="0D8D3117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CA0FB12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6CCD8D3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BA6F716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F61D811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7AACC2F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A805FE5" w14:textId="36FB82D0" w:rsidR="00C62A82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2</w:t>
            </w:r>
          </w:p>
        </w:tc>
      </w:tr>
      <w:tr w:rsidR="00C62A82" w:rsidRPr="00C940B9" w14:paraId="20DD00EE" w14:textId="19EBA6B1" w:rsidTr="001274F1">
        <w:tc>
          <w:tcPr>
            <w:tcW w:w="1008" w:type="dxa"/>
          </w:tcPr>
          <w:p w14:paraId="646B6009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650216C" w14:textId="69863FF7" w:rsidR="00C62A82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2</w:t>
            </w:r>
          </w:p>
        </w:tc>
        <w:tc>
          <w:tcPr>
            <w:tcW w:w="1008" w:type="dxa"/>
          </w:tcPr>
          <w:p w14:paraId="4B1EF224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D3C3AF9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AAF51E1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2E4DC1D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0668742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62A82" w:rsidRPr="00C940B9" w14:paraId="700510C7" w14:textId="785F8FDE" w:rsidTr="001274F1">
        <w:tc>
          <w:tcPr>
            <w:tcW w:w="1008" w:type="dxa"/>
          </w:tcPr>
          <w:p w14:paraId="59796D5F" w14:textId="5EF204EE" w:rsidR="00C62A82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2</w:t>
            </w:r>
          </w:p>
        </w:tc>
        <w:tc>
          <w:tcPr>
            <w:tcW w:w="1008" w:type="dxa"/>
          </w:tcPr>
          <w:p w14:paraId="2265CE39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6A52C16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999177D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1270BE7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2004933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51F2DE4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62A82" w:rsidRPr="00C940B9" w14:paraId="762B1CF1" w14:textId="18303775" w:rsidTr="001274F1">
        <w:tc>
          <w:tcPr>
            <w:tcW w:w="1008" w:type="dxa"/>
          </w:tcPr>
          <w:p w14:paraId="0D619323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3566E78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5D8D9BE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B263A71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49CFAE3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551976E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CCC3CC1" w14:textId="05B3F6CE" w:rsidR="00C62A82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5</w:t>
            </w:r>
          </w:p>
        </w:tc>
      </w:tr>
      <w:tr w:rsidR="00C62A82" w:rsidRPr="00C940B9" w14:paraId="36D78AE0" w14:textId="124362E7" w:rsidTr="001274F1">
        <w:tc>
          <w:tcPr>
            <w:tcW w:w="1008" w:type="dxa"/>
          </w:tcPr>
          <w:p w14:paraId="6F023C6A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3D499E1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E2031D1" w14:textId="53661484" w:rsidR="00C62A82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2</w:t>
            </w:r>
          </w:p>
        </w:tc>
        <w:tc>
          <w:tcPr>
            <w:tcW w:w="1008" w:type="dxa"/>
          </w:tcPr>
          <w:p w14:paraId="4423FA0A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33C26AD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5A49AE8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E35E088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62A82" w:rsidRPr="00C940B9" w14:paraId="5F4F4868" w14:textId="33F3861E" w:rsidTr="001274F1">
        <w:tc>
          <w:tcPr>
            <w:tcW w:w="1008" w:type="dxa"/>
          </w:tcPr>
          <w:p w14:paraId="05F78FFE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55BA3DF" w14:textId="14B82D2F" w:rsidR="00C62A82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2</w:t>
            </w:r>
          </w:p>
        </w:tc>
        <w:tc>
          <w:tcPr>
            <w:tcW w:w="1008" w:type="dxa"/>
          </w:tcPr>
          <w:p w14:paraId="27AA5604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CB28D2D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8DEDA40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867C077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06CF608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A512C0" w:rsidRPr="00C940B9" w14:paraId="18F4CD2F" w14:textId="77777777" w:rsidTr="001274F1">
        <w:tc>
          <w:tcPr>
            <w:tcW w:w="1008" w:type="dxa"/>
          </w:tcPr>
          <w:p w14:paraId="3DF47DF5" w14:textId="78AA2628" w:rsidR="00A512C0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1008" w:type="dxa"/>
          </w:tcPr>
          <w:p w14:paraId="6790E9E2" w14:textId="77777777" w:rsidR="00A512C0" w:rsidRPr="00C940B9" w:rsidRDefault="00A512C0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D6960B0" w14:textId="77777777" w:rsidR="00A512C0" w:rsidRPr="00C940B9" w:rsidRDefault="00A512C0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EAF14C2" w14:textId="77777777" w:rsidR="00A512C0" w:rsidRPr="00C940B9" w:rsidRDefault="00A512C0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DBC21A1" w14:textId="77777777" w:rsidR="00A512C0" w:rsidRPr="00C940B9" w:rsidRDefault="00A512C0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562FE72" w14:textId="77777777" w:rsidR="00A512C0" w:rsidRPr="00C940B9" w:rsidRDefault="00A512C0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1C8370E" w14:textId="77777777" w:rsidR="00A512C0" w:rsidRPr="00C940B9" w:rsidRDefault="00A512C0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6004DE" w:rsidRPr="00C940B9" w14:paraId="68288332" w14:textId="77777777" w:rsidTr="001274F1">
        <w:tc>
          <w:tcPr>
            <w:tcW w:w="1008" w:type="dxa"/>
          </w:tcPr>
          <w:p w14:paraId="11FD8B8A" w14:textId="4E345EA5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6DEF105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1D11605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D46A969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ADE1B0E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5C0AFF1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C2A91CE" w14:textId="3286D4AD" w:rsidR="006004DE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9</w:t>
            </w:r>
          </w:p>
        </w:tc>
      </w:tr>
      <w:tr w:rsidR="006004DE" w:rsidRPr="00C940B9" w14:paraId="0AA7B5D6" w14:textId="77777777" w:rsidTr="001274F1">
        <w:tc>
          <w:tcPr>
            <w:tcW w:w="1008" w:type="dxa"/>
          </w:tcPr>
          <w:p w14:paraId="1F5A3DE2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404D45A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85364F3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2549978" w14:textId="1C40D0C4" w:rsidR="006004DE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2</w:t>
            </w:r>
          </w:p>
        </w:tc>
        <w:tc>
          <w:tcPr>
            <w:tcW w:w="1008" w:type="dxa"/>
          </w:tcPr>
          <w:p w14:paraId="2290463F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3E39477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CC347D7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6004DE" w:rsidRPr="00C940B9" w14:paraId="070CCBFD" w14:textId="77777777" w:rsidTr="001274F1">
        <w:tc>
          <w:tcPr>
            <w:tcW w:w="1008" w:type="dxa"/>
          </w:tcPr>
          <w:p w14:paraId="34C13606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3426090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47F7317" w14:textId="7426957F" w:rsidR="006004DE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2</w:t>
            </w:r>
          </w:p>
        </w:tc>
        <w:tc>
          <w:tcPr>
            <w:tcW w:w="1008" w:type="dxa"/>
          </w:tcPr>
          <w:p w14:paraId="386F2015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A2EA098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9D3AE54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8D38E75" w14:textId="77777777" w:rsidR="006004DE" w:rsidRPr="00C940B9" w:rsidRDefault="006004DE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62A82" w:rsidRPr="00C940B9" w14:paraId="54C32314" w14:textId="0F274F2D" w:rsidTr="001274F1">
        <w:tc>
          <w:tcPr>
            <w:tcW w:w="1008" w:type="dxa"/>
          </w:tcPr>
          <w:p w14:paraId="7F9999F1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2B39C6D" w14:textId="07421AA8" w:rsidR="00C62A82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9</w:t>
            </w:r>
          </w:p>
        </w:tc>
        <w:tc>
          <w:tcPr>
            <w:tcW w:w="1008" w:type="dxa"/>
          </w:tcPr>
          <w:p w14:paraId="7F84CE65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4EEFFDD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FDA8ED5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EA68181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21522A6" w14:textId="1F5143AC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C62A82" w:rsidRPr="00C940B9" w14:paraId="22BC2F7C" w14:textId="2FDF2813" w:rsidTr="001274F1">
        <w:tc>
          <w:tcPr>
            <w:tcW w:w="1008" w:type="dxa"/>
          </w:tcPr>
          <w:p w14:paraId="5D25A1C9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7BC8EF7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7C53F44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51913FC" w14:textId="24A2FC79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E205CD2" w14:textId="0B9DD83B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A95DFEC" w14:textId="77777777" w:rsidR="00C62A82" w:rsidRPr="00C940B9" w:rsidRDefault="00C62A82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F113ECA" w14:textId="7E4F0A7B" w:rsidR="00C62A82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7</w:t>
            </w:r>
          </w:p>
        </w:tc>
      </w:tr>
      <w:tr w:rsidR="00D70CE9" w:rsidRPr="00C940B9" w14:paraId="15EC4103" w14:textId="77777777" w:rsidTr="001274F1">
        <w:tc>
          <w:tcPr>
            <w:tcW w:w="1008" w:type="dxa"/>
          </w:tcPr>
          <w:p w14:paraId="2C2D2E27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C504DEF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FCAAA69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CF836CA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95AC984" w14:textId="1A817BAF" w:rsidR="00D70CE9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2</w:t>
            </w:r>
          </w:p>
        </w:tc>
        <w:tc>
          <w:tcPr>
            <w:tcW w:w="1008" w:type="dxa"/>
          </w:tcPr>
          <w:p w14:paraId="7AF1703E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B6BE992" w14:textId="417D127F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D70CE9" w:rsidRPr="00C940B9" w14:paraId="539CB9AA" w14:textId="77777777" w:rsidTr="001274F1">
        <w:tc>
          <w:tcPr>
            <w:tcW w:w="1008" w:type="dxa"/>
          </w:tcPr>
          <w:p w14:paraId="63DCE801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CBD4A14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4CFA154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C6CF8F8" w14:textId="6BDC5043" w:rsidR="00D70CE9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17</w:t>
            </w:r>
          </w:p>
        </w:tc>
        <w:tc>
          <w:tcPr>
            <w:tcW w:w="1008" w:type="dxa"/>
          </w:tcPr>
          <w:p w14:paraId="5B9819D5" w14:textId="607EA406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523F51D" w14:textId="763B5B6A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F7F5996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D70CE9" w:rsidRPr="00C940B9" w14:paraId="662957CE" w14:textId="77777777" w:rsidTr="001274F1">
        <w:tc>
          <w:tcPr>
            <w:tcW w:w="1008" w:type="dxa"/>
          </w:tcPr>
          <w:p w14:paraId="3E8B976F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C3D4DA7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6D8A85B" w14:textId="0B19C004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0BF76BC" w14:textId="3010A26D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C3AF5AC" w14:textId="5E2EE412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CEF861F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BF94DC5" w14:textId="645AA000" w:rsidR="00D70CE9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3</w:t>
            </w:r>
          </w:p>
        </w:tc>
      </w:tr>
      <w:tr w:rsidR="00D70CE9" w:rsidRPr="00C940B9" w14:paraId="2D131D93" w14:textId="77777777" w:rsidTr="001274F1">
        <w:tc>
          <w:tcPr>
            <w:tcW w:w="1008" w:type="dxa"/>
          </w:tcPr>
          <w:p w14:paraId="7E70C33A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6FE7C0F" w14:textId="75E807E8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BEA37B9" w14:textId="04659D72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36879BD" w14:textId="47F07C6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A133714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E34D7EC" w14:textId="6DE1D5E8" w:rsidR="00D70CE9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42</w:t>
            </w:r>
          </w:p>
        </w:tc>
        <w:tc>
          <w:tcPr>
            <w:tcW w:w="1008" w:type="dxa"/>
          </w:tcPr>
          <w:p w14:paraId="4C4C7AE2" w14:textId="1FBC07B9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E5C51" w:rsidRPr="00C940B9" w14:paraId="12E53AC2" w14:textId="77777777" w:rsidTr="001274F1">
        <w:tc>
          <w:tcPr>
            <w:tcW w:w="1008" w:type="dxa"/>
          </w:tcPr>
          <w:p w14:paraId="00FF0E86" w14:textId="77777777" w:rsidR="004E5C51" w:rsidRPr="00C940B9" w:rsidRDefault="004E5C5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3DCCE45" w14:textId="77777777" w:rsidR="004E5C51" w:rsidRPr="00C940B9" w:rsidRDefault="004E5C5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8E2119F" w14:textId="6FE14A8A" w:rsidR="004E5C51" w:rsidRPr="00C940B9" w:rsidRDefault="004E5C5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3CADCEC" w14:textId="77777777" w:rsidR="004E5C51" w:rsidRPr="00C940B9" w:rsidRDefault="004E5C5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88A339C" w14:textId="7E6214F2" w:rsidR="004E5C51" w:rsidRPr="00C940B9" w:rsidRDefault="00E6757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23</w:t>
            </w:r>
          </w:p>
        </w:tc>
        <w:tc>
          <w:tcPr>
            <w:tcW w:w="1008" w:type="dxa"/>
          </w:tcPr>
          <w:p w14:paraId="78EAB478" w14:textId="0B8111E9" w:rsidR="004E5C51" w:rsidRPr="00C940B9" w:rsidRDefault="004E5C5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F1A66C3" w14:textId="618440CC" w:rsidR="004E5C51" w:rsidRPr="00C940B9" w:rsidRDefault="004E5C51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D70CE9" w:rsidRPr="00C940B9" w14:paraId="6D8FDC39" w14:textId="77777777" w:rsidTr="001274F1">
        <w:tc>
          <w:tcPr>
            <w:tcW w:w="1008" w:type="dxa"/>
          </w:tcPr>
          <w:p w14:paraId="51625257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3FDA773" w14:textId="30F58925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50DCA6E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D1BCE21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EBF9EAF" w14:textId="7198D8FB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837591F" w14:textId="29B6B325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E62C0EB" w14:textId="77777777" w:rsidR="00D70CE9" w:rsidRPr="00C940B9" w:rsidRDefault="00D70CE9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27DE4" w:rsidRPr="00C940B9" w14:paraId="2EF7B9A0" w14:textId="77777777" w:rsidTr="001274F1">
        <w:tc>
          <w:tcPr>
            <w:tcW w:w="1008" w:type="dxa"/>
          </w:tcPr>
          <w:p w14:paraId="58B9A288" w14:textId="569B116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49D1BE9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A44B80C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9558E9C" w14:textId="0FC8FE03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24CC007" w14:textId="61034E88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56F9FB6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64EFAC8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27DE4" w:rsidRPr="00C940B9" w14:paraId="1A76C631" w14:textId="77777777" w:rsidTr="001274F1">
        <w:tc>
          <w:tcPr>
            <w:tcW w:w="1008" w:type="dxa"/>
          </w:tcPr>
          <w:p w14:paraId="70990956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A081CC2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4440355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040D150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1AAA015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9CC4469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C693081" w14:textId="7CF1A308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827DE4" w:rsidRPr="00C940B9" w14:paraId="5CFE0CA4" w14:textId="77777777" w:rsidTr="001274F1">
        <w:tc>
          <w:tcPr>
            <w:tcW w:w="1008" w:type="dxa"/>
          </w:tcPr>
          <w:p w14:paraId="5E7CDD01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7374C92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F817BBF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57507DB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5BB429D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BF743A5" w14:textId="24A81F45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7EAFD24" w14:textId="77777777" w:rsidR="00827DE4" w:rsidRPr="00C940B9" w:rsidRDefault="00827DE4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3CA0E2CE" w14:textId="77777777" w:rsidTr="001274F1">
        <w:tc>
          <w:tcPr>
            <w:tcW w:w="1008" w:type="dxa"/>
          </w:tcPr>
          <w:p w14:paraId="35C7D864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EC54E64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25D38E9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D5CE94F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06F4B0E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89F09EA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84C27D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0F56B01E" w14:textId="77777777" w:rsidTr="001274F1">
        <w:tc>
          <w:tcPr>
            <w:tcW w:w="1008" w:type="dxa"/>
          </w:tcPr>
          <w:p w14:paraId="0329DD2B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8167669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0C99867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0E8745F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0C528E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6BE9E7F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9D36F04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1E3CB4FF" w14:textId="77777777" w:rsidTr="001274F1">
        <w:tc>
          <w:tcPr>
            <w:tcW w:w="1008" w:type="dxa"/>
          </w:tcPr>
          <w:p w14:paraId="24960D70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B8E4294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B9CE6C9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D4E5748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17729B7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388330A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B1ACD2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5CF4B51A" w14:textId="77777777" w:rsidTr="001274F1">
        <w:tc>
          <w:tcPr>
            <w:tcW w:w="1008" w:type="dxa"/>
          </w:tcPr>
          <w:p w14:paraId="19F86917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9E451A6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71D3347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645332A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7C89C37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61DA82D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AC970AF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4DFF8103" w14:textId="77777777" w:rsidTr="001274F1">
        <w:tc>
          <w:tcPr>
            <w:tcW w:w="1008" w:type="dxa"/>
          </w:tcPr>
          <w:p w14:paraId="0165A6B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3B920A2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025A724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F89EF94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9B8B452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DEA6012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3744171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420C14BD" w14:textId="77777777" w:rsidTr="001274F1">
        <w:tc>
          <w:tcPr>
            <w:tcW w:w="1008" w:type="dxa"/>
          </w:tcPr>
          <w:p w14:paraId="5E053EC2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A457D2F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6E02C59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112159F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DD42C96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FBF365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59436EE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28B9817E" w14:textId="77777777" w:rsidTr="001274F1">
        <w:tc>
          <w:tcPr>
            <w:tcW w:w="1008" w:type="dxa"/>
          </w:tcPr>
          <w:p w14:paraId="3AB3D572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0103A60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99C450D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B11C4D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3B919AA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F1A530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FEFAC7F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4AE4F7D2" w14:textId="77777777" w:rsidTr="001274F1">
        <w:tc>
          <w:tcPr>
            <w:tcW w:w="1008" w:type="dxa"/>
          </w:tcPr>
          <w:p w14:paraId="6FA99444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7A9D83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9D84B7D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9D4B2E7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FE04679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9FC61C7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23FF69E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1B34FBAE" w14:textId="77777777" w:rsidTr="001274F1">
        <w:tc>
          <w:tcPr>
            <w:tcW w:w="1008" w:type="dxa"/>
          </w:tcPr>
          <w:p w14:paraId="589E05A6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14B915D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B147162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A4E72DA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E98DC28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9429E87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BC8A37E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1D2D25F1" w14:textId="77777777" w:rsidTr="001274F1">
        <w:tc>
          <w:tcPr>
            <w:tcW w:w="1008" w:type="dxa"/>
          </w:tcPr>
          <w:p w14:paraId="5AA8130F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CEFFFE9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E398934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0515799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6B9A5BE6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1BC48629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5D5B9342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7AB798C0" w14:textId="77777777" w:rsidTr="001274F1">
        <w:tc>
          <w:tcPr>
            <w:tcW w:w="1008" w:type="dxa"/>
          </w:tcPr>
          <w:p w14:paraId="260AB74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4259030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301924CE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FA5C27C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522EC1C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7C8B893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A5DC766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31835" w:rsidRPr="00C940B9" w14:paraId="547A1527" w14:textId="77777777" w:rsidTr="001274F1">
        <w:tc>
          <w:tcPr>
            <w:tcW w:w="1008" w:type="dxa"/>
          </w:tcPr>
          <w:p w14:paraId="706BF1F6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782E6014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628C6E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562FAC3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413ACDD3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07F70055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08" w:type="dxa"/>
          </w:tcPr>
          <w:p w14:paraId="29D466D7" w14:textId="77777777" w:rsidR="00F31835" w:rsidRPr="00C940B9" w:rsidRDefault="00F31835" w:rsidP="00E3418E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6DB4C0F3" w14:textId="560FBDDC" w:rsidR="00484415" w:rsidRPr="00C940B9" w:rsidRDefault="006C2185" w:rsidP="0016737B">
      <w:pPr>
        <w:rPr>
          <w:b/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br w:type="page"/>
      </w:r>
      <w:r w:rsidR="00484415" w:rsidRPr="00C940B9">
        <w:rPr>
          <w:b/>
          <w:bCs/>
          <w:sz w:val="24"/>
          <w:szCs w:val="24"/>
        </w:rPr>
        <w:lastRenderedPageBreak/>
        <w:t xml:space="preserve">Question </w:t>
      </w:r>
      <w:r w:rsidR="00AE57E2" w:rsidRPr="00C940B9">
        <w:rPr>
          <w:b/>
          <w:bCs/>
          <w:sz w:val="24"/>
          <w:szCs w:val="24"/>
        </w:rPr>
        <w:t>4</w:t>
      </w:r>
      <w:r w:rsidR="00484415" w:rsidRPr="00C940B9">
        <w:rPr>
          <w:b/>
          <w:bCs/>
          <w:sz w:val="24"/>
          <w:szCs w:val="24"/>
        </w:rPr>
        <w:t xml:space="preserve"> (5 points):</w:t>
      </w:r>
      <w:r w:rsidR="00484415" w:rsidRPr="00C940B9">
        <w:rPr>
          <w:sz w:val="24"/>
          <w:szCs w:val="24"/>
        </w:rPr>
        <w:t xml:space="preserve"> </w:t>
      </w:r>
      <w:r w:rsidR="00F02888" w:rsidRPr="00C940B9">
        <w:rPr>
          <w:sz w:val="24"/>
          <w:szCs w:val="24"/>
        </w:rPr>
        <w:t xml:space="preserve">Trace the </w:t>
      </w:r>
      <w:r w:rsidR="00F33213" w:rsidRPr="00C940B9">
        <w:rPr>
          <w:sz w:val="24"/>
          <w:szCs w:val="24"/>
        </w:rPr>
        <w:t xml:space="preserve">execution of the </w:t>
      </w:r>
      <w:r w:rsidR="00F02888" w:rsidRPr="00C940B9">
        <w:rPr>
          <w:sz w:val="24"/>
          <w:szCs w:val="24"/>
        </w:rPr>
        <w:t xml:space="preserve">code fragment </w:t>
      </w:r>
      <w:r w:rsidR="00F33213" w:rsidRPr="00C940B9">
        <w:rPr>
          <w:sz w:val="24"/>
          <w:szCs w:val="24"/>
        </w:rPr>
        <w:t xml:space="preserve">in the </w:t>
      </w:r>
      <w:r w:rsidR="00F02888" w:rsidRPr="00C940B9">
        <w:rPr>
          <w:sz w:val="24"/>
          <w:szCs w:val="24"/>
        </w:rPr>
        <w:t>table.</w:t>
      </w:r>
      <w:r w:rsidR="00B7625B" w:rsidRPr="00C940B9">
        <w:rPr>
          <w:sz w:val="24"/>
          <w:szCs w:val="24"/>
        </w:rPr>
        <w:t xml:space="preserve"> Show empty Strings as “” (two double quotation marks).</w:t>
      </w:r>
    </w:p>
    <w:p w14:paraId="00D93C3A" w14:textId="2AACE40E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StringBuilder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source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new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StringBuilder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rail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28E82E13" w14:textId="45B5C341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StringBuilder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resul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new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StringBuilder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 x 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6E3C60CC" w14:textId="77777777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1D5A6BE8" w14:textId="69106A1B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while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(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source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length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) &gt; 0)</w:t>
      </w:r>
    </w:p>
    <w:p w14:paraId="30EA73D5" w14:textId="35C37150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>{</w:t>
      </w:r>
    </w:p>
    <w:p w14:paraId="2D6A6FF9" w14:textId="525C3DE5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source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deleteCharAt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0);</w:t>
      </w:r>
    </w:p>
    <w:p w14:paraId="675662C5" w14:textId="37BF6890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char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c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'z'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;</w:t>
      </w:r>
    </w:p>
    <w:p w14:paraId="78180C0F" w14:textId="451B2525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if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(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source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length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) &gt; 0)</w:t>
      </w:r>
    </w:p>
    <w:p w14:paraId="4D939C40" w14:textId="10D5F751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  <w:t>{</w:t>
      </w:r>
    </w:p>
    <w:p w14:paraId="32DE2662" w14:textId="1E163CC7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color w:val="000000"/>
          <w:sz w:val="24"/>
          <w:szCs w:val="24"/>
        </w:rPr>
        <w:tab/>
      </w:r>
      <w:r w:rsidRPr="00C940B9">
        <w:rPr>
          <w:rFonts w:ascii="Courier New" w:hAnsi="Courier New" w:cs="Courier New"/>
          <w:color w:val="6A3E3E"/>
          <w:sz w:val="24"/>
          <w:szCs w:val="24"/>
        </w:rPr>
        <w:t>c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source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charAt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0);</w:t>
      </w:r>
    </w:p>
    <w:p w14:paraId="0F733CFF" w14:textId="1A579EFF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ab/>
        <w:t>}</w:t>
      </w:r>
    </w:p>
    <w:p w14:paraId="52F7A960" w14:textId="77777777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2299E32" w14:textId="2E7B5210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resul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insert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(0,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c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11A6A13C" w14:textId="4C07F6D8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resul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ppen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c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40842FB3" w14:textId="68959DCC" w:rsidR="00B7625B" w:rsidRPr="00C940B9" w:rsidRDefault="00B7625B" w:rsidP="00B762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color w:val="000000"/>
          <w:sz w:val="24"/>
          <w:szCs w:val="24"/>
        </w:rPr>
        <w:t>}</w:t>
      </w:r>
    </w:p>
    <w:p w14:paraId="3BEBF4AD" w14:textId="20F4566E" w:rsidR="004B2884" w:rsidRPr="00C940B9" w:rsidRDefault="004B2884" w:rsidP="004B2884">
      <w:pPr>
        <w:pStyle w:val="ListParagraph"/>
        <w:spacing w:after="0" w:line="240" w:lineRule="auto"/>
        <w:ind w:left="180"/>
        <w:rPr>
          <w:rFonts w:ascii="Consolas" w:hAnsi="Consolas"/>
          <w:sz w:val="24"/>
          <w:szCs w:val="24"/>
        </w:rPr>
      </w:pPr>
    </w:p>
    <w:p w14:paraId="48E498EE" w14:textId="2F6F2924" w:rsidR="000D41CD" w:rsidRPr="00C940B9" w:rsidRDefault="000D41CD" w:rsidP="004B2884">
      <w:pPr>
        <w:pStyle w:val="ListParagraph"/>
        <w:spacing w:after="0" w:line="240" w:lineRule="auto"/>
        <w:ind w:left="180"/>
        <w:rPr>
          <w:rFonts w:ascii="Consolas" w:hAnsi="Consolas"/>
          <w:sz w:val="24"/>
          <w:szCs w:val="24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980"/>
        <w:gridCol w:w="2340"/>
        <w:gridCol w:w="1260"/>
      </w:tblGrid>
      <w:tr w:rsidR="00E46EFB" w:rsidRPr="00C940B9" w14:paraId="28307588" w14:textId="146B29D7" w:rsidTr="00EA5DF6">
        <w:tc>
          <w:tcPr>
            <w:tcW w:w="1980" w:type="dxa"/>
          </w:tcPr>
          <w:p w14:paraId="04CBB21D" w14:textId="4A43516E" w:rsidR="00E46EFB" w:rsidRPr="00C940B9" w:rsidRDefault="00E46EFB" w:rsidP="006017D6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s</w:t>
            </w:r>
            <w:r w:rsidR="00B7625B" w:rsidRPr="00C940B9">
              <w:rPr>
                <w:rFonts w:ascii="Consolas" w:hAnsi="Consolas"/>
                <w:b/>
                <w:bCs/>
                <w:sz w:val="24"/>
                <w:szCs w:val="24"/>
              </w:rPr>
              <w:t>ou</w:t>
            </w: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rc</w:t>
            </w:r>
            <w:r w:rsidR="00B7625B" w:rsidRPr="00C940B9">
              <w:rPr>
                <w:rFonts w:ascii="Consolas" w:hAnsi="Consolas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2340" w:type="dxa"/>
          </w:tcPr>
          <w:p w14:paraId="157CB93C" w14:textId="22799429" w:rsidR="00E46EFB" w:rsidRPr="00C940B9" w:rsidRDefault="00A05993" w:rsidP="006017D6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sz w:val="24"/>
                <w:szCs w:val="24"/>
              </w:rPr>
              <w:t>R</w:t>
            </w:r>
            <w:r w:rsidR="00B7625B" w:rsidRPr="00C940B9">
              <w:rPr>
                <w:rFonts w:ascii="Consolas" w:hAnsi="Consolas"/>
                <w:b/>
                <w:sz w:val="24"/>
                <w:szCs w:val="24"/>
              </w:rPr>
              <w:t>esult</w:t>
            </w:r>
          </w:p>
        </w:tc>
        <w:tc>
          <w:tcPr>
            <w:tcW w:w="1260" w:type="dxa"/>
          </w:tcPr>
          <w:p w14:paraId="6E30D05B" w14:textId="7F175738" w:rsidR="00E46EFB" w:rsidRPr="00C940B9" w:rsidRDefault="00E46EFB" w:rsidP="006017D6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C940B9">
              <w:rPr>
                <w:rFonts w:ascii="Consolas" w:hAnsi="Consolas"/>
                <w:b/>
                <w:bCs/>
                <w:sz w:val="24"/>
                <w:szCs w:val="24"/>
              </w:rPr>
              <w:t>c</w:t>
            </w:r>
          </w:p>
        </w:tc>
      </w:tr>
      <w:tr w:rsidR="00E46EFB" w:rsidRPr="00C940B9" w14:paraId="38EE8542" w14:textId="61B61630" w:rsidTr="00EA5DF6">
        <w:tc>
          <w:tcPr>
            <w:tcW w:w="1980" w:type="dxa"/>
          </w:tcPr>
          <w:p w14:paraId="66199A60" w14:textId="387738E1" w:rsidR="00E46EFB" w:rsidRPr="00C940B9" w:rsidRDefault="00962BC1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rail</w:t>
            </w:r>
          </w:p>
        </w:tc>
        <w:tc>
          <w:tcPr>
            <w:tcW w:w="2340" w:type="dxa"/>
          </w:tcPr>
          <w:p w14:paraId="7F444903" w14:textId="5471EF8A" w:rsidR="00E46EFB" w:rsidRPr="00C940B9" w:rsidRDefault="00A05993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 xml:space="preserve"> x </w:t>
            </w:r>
            <w:r w:rsidR="00A721E9" w:rsidRPr="00C940B9">
              <w:rPr>
                <w:rFonts w:ascii="Consolas" w:hAnsi="Consolas"/>
                <w:sz w:val="24"/>
                <w:szCs w:val="24"/>
              </w:rPr>
              <w:t xml:space="preserve"> </w:t>
            </w:r>
            <w:r w:rsidR="00B7625B" w:rsidRPr="00C940B9">
              <w:rPr>
                <w:rFonts w:ascii="Consolas" w:hAnsi="Consolas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</w:tcPr>
          <w:p w14:paraId="217E1544" w14:textId="49ADECAE" w:rsidR="00E46EFB" w:rsidRPr="00C940B9" w:rsidRDefault="00A05993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z</w:t>
            </w:r>
          </w:p>
        </w:tc>
      </w:tr>
      <w:tr w:rsidR="00E46EFB" w:rsidRPr="00C940B9" w14:paraId="63E3E5E7" w14:textId="7D02A5C5" w:rsidTr="00EA5DF6">
        <w:tc>
          <w:tcPr>
            <w:tcW w:w="1980" w:type="dxa"/>
          </w:tcPr>
          <w:p w14:paraId="317AF44B" w14:textId="759C5E8B" w:rsidR="00E46EFB" w:rsidRPr="00C940B9" w:rsidRDefault="00A05993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il</w:t>
            </w:r>
          </w:p>
        </w:tc>
        <w:tc>
          <w:tcPr>
            <w:tcW w:w="2340" w:type="dxa"/>
          </w:tcPr>
          <w:p w14:paraId="54FAA761" w14:textId="57E40A8D" w:rsidR="00E46EFB" w:rsidRPr="00C940B9" w:rsidRDefault="00A05993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 xml:space="preserve">a x </w:t>
            </w:r>
          </w:p>
        </w:tc>
        <w:tc>
          <w:tcPr>
            <w:tcW w:w="1260" w:type="dxa"/>
          </w:tcPr>
          <w:p w14:paraId="699E6F20" w14:textId="1B06AB0D" w:rsidR="00E46EFB" w:rsidRPr="00C940B9" w:rsidRDefault="00A05993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</w:t>
            </w:r>
          </w:p>
        </w:tc>
      </w:tr>
      <w:tr w:rsidR="00E46EFB" w:rsidRPr="00C940B9" w14:paraId="786DC4C5" w14:textId="7E1A0280" w:rsidTr="00EA5DF6">
        <w:tc>
          <w:tcPr>
            <w:tcW w:w="1980" w:type="dxa"/>
          </w:tcPr>
          <w:p w14:paraId="38F7ADB4" w14:textId="44500516" w:rsidR="00E46EFB" w:rsidRPr="00C940B9" w:rsidRDefault="002C412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sz w:val="24"/>
                <w:szCs w:val="24"/>
              </w:rPr>
              <w:t>il</w:t>
            </w:r>
            <w:proofErr w:type="spellEnd"/>
          </w:p>
        </w:tc>
        <w:tc>
          <w:tcPr>
            <w:tcW w:w="2340" w:type="dxa"/>
          </w:tcPr>
          <w:p w14:paraId="10CFA39E" w14:textId="06E9F7D9" w:rsidR="00E46EFB" w:rsidRPr="00C940B9" w:rsidRDefault="00A05993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a</w:t>
            </w:r>
            <w:r w:rsidRPr="00C940B9">
              <w:rPr>
                <w:rFonts w:ascii="Consolas" w:hAnsi="Consolas"/>
                <w:sz w:val="24"/>
                <w:szCs w:val="24"/>
              </w:rPr>
              <w:t xml:space="preserve"> x</w:t>
            </w:r>
            <w:r w:rsidRPr="00C940B9">
              <w:rPr>
                <w:rFonts w:ascii="Consolas" w:hAnsi="Consolas"/>
                <w:sz w:val="24"/>
                <w:szCs w:val="24"/>
              </w:rPr>
              <w:t xml:space="preserve"> a</w:t>
            </w:r>
          </w:p>
        </w:tc>
        <w:tc>
          <w:tcPr>
            <w:tcW w:w="1260" w:type="dxa"/>
          </w:tcPr>
          <w:p w14:paraId="46DEED93" w14:textId="3DD537CA" w:rsidR="00E46EFB" w:rsidRPr="00C940B9" w:rsidRDefault="002C412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z</w:t>
            </w:r>
          </w:p>
        </w:tc>
      </w:tr>
      <w:tr w:rsidR="00E46EFB" w:rsidRPr="00C940B9" w14:paraId="2EA5E223" w14:textId="714CEAA7" w:rsidTr="00EA5DF6">
        <w:tc>
          <w:tcPr>
            <w:tcW w:w="1980" w:type="dxa"/>
          </w:tcPr>
          <w:p w14:paraId="2622A970" w14:textId="4CDFE66C" w:rsidR="00E46EFB" w:rsidRPr="00C940B9" w:rsidRDefault="002C412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l</w:t>
            </w:r>
          </w:p>
        </w:tc>
        <w:tc>
          <w:tcPr>
            <w:tcW w:w="2340" w:type="dxa"/>
          </w:tcPr>
          <w:p w14:paraId="1ACAE882" w14:textId="31AA4896" w:rsidR="00E46EFB" w:rsidRPr="00C940B9" w:rsidRDefault="002C412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sz w:val="24"/>
                <w:szCs w:val="24"/>
              </w:rPr>
              <w:t>ia</w:t>
            </w:r>
            <w:proofErr w:type="spellEnd"/>
            <w:r w:rsidRPr="00C940B9">
              <w:rPr>
                <w:rFonts w:ascii="Consolas" w:hAnsi="Consolas"/>
                <w:sz w:val="24"/>
                <w:szCs w:val="24"/>
              </w:rPr>
              <w:t xml:space="preserve"> x a</w:t>
            </w:r>
          </w:p>
        </w:tc>
        <w:tc>
          <w:tcPr>
            <w:tcW w:w="1260" w:type="dxa"/>
          </w:tcPr>
          <w:p w14:paraId="2ED30919" w14:textId="530CD4FE" w:rsidR="00E46EFB" w:rsidRPr="00C940B9" w:rsidRDefault="002C412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i</w:t>
            </w:r>
          </w:p>
        </w:tc>
      </w:tr>
      <w:tr w:rsidR="00E46EFB" w:rsidRPr="00C940B9" w14:paraId="34A504B0" w14:textId="7110C471" w:rsidTr="00EA5DF6">
        <w:tc>
          <w:tcPr>
            <w:tcW w:w="1980" w:type="dxa"/>
          </w:tcPr>
          <w:p w14:paraId="2CE1255E" w14:textId="73447E0D" w:rsidR="00E46EFB" w:rsidRPr="00C940B9" w:rsidRDefault="000E0C97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“”</w:t>
            </w:r>
          </w:p>
        </w:tc>
        <w:tc>
          <w:tcPr>
            <w:tcW w:w="2340" w:type="dxa"/>
          </w:tcPr>
          <w:p w14:paraId="54635A05" w14:textId="7E9C4B07" w:rsidR="00E46EFB" w:rsidRPr="00C940B9" w:rsidRDefault="002C412E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sz w:val="24"/>
                <w:szCs w:val="24"/>
              </w:rPr>
              <w:t>ia</w:t>
            </w:r>
            <w:proofErr w:type="spellEnd"/>
            <w:r w:rsidRPr="00C940B9">
              <w:rPr>
                <w:rFonts w:ascii="Consolas" w:hAnsi="Consolas"/>
                <w:sz w:val="24"/>
                <w:szCs w:val="24"/>
              </w:rPr>
              <w:t xml:space="preserve"> x ai</w:t>
            </w:r>
          </w:p>
        </w:tc>
        <w:tc>
          <w:tcPr>
            <w:tcW w:w="1260" w:type="dxa"/>
          </w:tcPr>
          <w:p w14:paraId="2B4D2461" w14:textId="06ADF9D6" w:rsidR="00E46EFB" w:rsidRPr="00C940B9" w:rsidRDefault="000E0C97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z</w:t>
            </w:r>
          </w:p>
        </w:tc>
      </w:tr>
      <w:tr w:rsidR="00E46EFB" w:rsidRPr="00C940B9" w14:paraId="2FAD3F06" w14:textId="4979647F" w:rsidTr="00EA5DF6">
        <w:tc>
          <w:tcPr>
            <w:tcW w:w="1980" w:type="dxa"/>
          </w:tcPr>
          <w:p w14:paraId="39B1A5B0" w14:textId="3C7007AB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F2E21EF" w14:textId="27158DD1" w:rsidR="00E46EFB" w:rsidRPr="00C940B9" w:rsidRDefault="000E0C97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sz w:val="24"/>
                <w:szCs w:val="24"/>
              </w:rPr>
              <w:t>lia</w:t>
            </w:r>
            <w:proofErr w:type="spellEnd"/>
            <w:r w:rsidRPr="00C940B9">
              <w:rPr>
                <w:rFonts w:ascii="Consolas" w:hAnsi="Consolas"/>
                <w:sz w:val="24"/>
                <w:szCs w:val="24"/>
              </w:rPr>
              <w:t xml:space="preserve"> x ai</w:t>
            </w:r>
          </w:p>
        </w:tc>
        <w:tc>
          <w:tcPr>
            <w:tcW w:w="1260" w:type="dxa"/>
          </w:tcPr>
          <w:p w14:paraId="51112C02" w14:textId="000F3364" w:rsidR="00E46EFB" w:rsidRPr="00C940B9" w:rsidRDefault="000E0C97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l</w:t>
            </w:r>
          </w:p>
        </w:tc>
      </w:tr>
      <w:tr w:rsidR="00E46EFB" w:rsidRPr="00C940B9" w14:paraId="1BE95375" w14:textId="1AD23AB2" w:rsidTr="00EA5DF6">
        <w:tc>
          <w:tcPr>
            <w:tcW w:w="1980" w:type="dxa"/>
          </w:tcPr>
          <w:p w14:paraId="24579190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4E78069F" w14:textId="0044A005" w:rsidR="00E46EFB" w:rsidRPr="00C940B9" w:rsidRDefault="000E0C97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sz w:val="24"/>
                <w:szCs w:val="24"/>
              </w:rPr>
              <w:t>lia</w:t>
            </w:r>
            <w:proofErr w:type="spellEnd"/>
            <w:r w:rsidRPr="00C940B9">
              <w:rPr>
                <w:rFonts w:ascii="Consolas" w:hAnsi="Consolas"/>
                <w:sz w:val="24"/>
                <w:szCs w:val="24"/>
              </w:rPr>
              <w:t xml:space="preserve"> x ail</w:t>
            </w:r>
          </w:p>
        </w:tc>
        <w:tc>
          <w:tcPr>
            <w:tcW w:w="1260" w:type="dxa"/>
          </w:tcPr>
          <w:p w14:paraId="0E227CB5" w14:textId="7BBDDF5A" w:rsidR="00E46EFB" w:rsidRPr="00C940B9" w:rsidRDefault="000E0C97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C940B9">
              <w:rPr>
                <w:rFonts w:ascii="Consolas" w:hAnsi="Consolas"/>
                <w:sz w:val="24"/>
                <w:szCs w:val="24"/>
              </w:rPr>
              <w:t>z</w:t>
            </w:r>
          </w:p>
        </w:tc>
      </w:tr>
      <w:tr w:rsidR="00E46EFB" w:rsidRPr="00C940B9" w14:paraId="61F704EF" w14:textId="5C16EE83" w:rsidTr="00EA5DF6">
        <w:tc>
          <w:tcPr>
            <w:tcW w:w="1980" w:type="dxa"/>
          </w:tcPr>
          <w:p w14:paraId="613363E1" w14:textId="003F6E9A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B8B874F" w14:textId="39D557D4" w:rsidR="00E46EFB" w:rsidRPr="00C940B9" w:rsidRDefault="000E0C97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sz w:val="24"/>
                <w:szCs w:val="24"/>
              </w:rPr>
              <w:t>zlia</w:t>
            </w:r>
            <w:proofErr w:type="spellEnd"/>
            <w:r w:rsidRPr="00C940B9">
              <w:rPr>
                <w:rFonts w:ascii="Consolas" w:hAnsi="Consolas"/>
                <w:sz w:val="24"/>
                <w:szCs w:val="24"/>
              </w:rPr>
              <w:t xml:space="preserve"> x ail</w:t>
            </w:r>
          </w:p>
        </w:tc>
        <w:tc>
          <w:tcPr>
            <w:tcW w:w="1260" w:type="dxa"/>
          </w:tcPr>
          <w:p w14:paraId="76C911B8" w14:textId="795B67DF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E46EFB" w:rsidRPr="00C940B9" w14:paraId="225FD882" w14:textId="1AB9C2E5" w:rsidTr="00EA5DF6">
        <w:tc>
          <w:tcPr>
            <w:tcW w:w="1980" w:type="dxa"/>
          </w:tcPr>
          <w:p w14:paraId="5C85330B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D042541" w14:textId="72F786C2" w:rsidR="00E46EFB" w:rsidRPr="00C940B9" w:rsidRDefault="000E0C97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C940B9">
              <w:rPr>
                <w:rFonts w:ascii="Consolas" w:hAnsi="Consolas"/>
                <w:sz w:val="24"/>
                <w:szCs w:val="24"/>
              </w:rPr>
              <w:t>zlia</w:t>
            </w:r>
            <w:proofErr w:type="spellEnd"/>
            <w:r w:rsidRPr="00C940B9">
              <w:rPr>
                <w:rFonts w:ascii="Consolas" w:hAnsi="Consolas"/>
                <w:sz w:val="24"/>
                <w:szCs w:val="24"/>
              </w:rPr>
              <w:t xml:space="preserve"> x ailz</w:t>
            </w:r>
          </w:p>
        </w:tc>
        <w:tc>
          <w:tcPr>
            <w:tcW w:w="1260" w:type="dxa"/>
          </w:tcPr>
          <w:p w14:paraId="63769931" w14:textId="42ACCDAC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E46EFB" w:rsidRPr="00C940B9" w14:paraId="6EDC51DA" w14:textId="57DFCA03" w:rsidTr="00EA5DF6">
        <w:tc>
          <w:tcPr>
            <w:tcW w:w="1980" w:type="dxa"/>
          </w:tcPr>
          <w:p w14:paraId="5201C01A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28338D39" w14:textId="66B319B5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F55AD6E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E46EFB" w:rsidRPr="00C940B9" w14:paraId="06D336E3" w14:textId="54EB34B8" w:rsidTr="00EA5DF6">
        <w:tc>
          <w:tcPr>
            <w:tcW w:w="1980" w:type="dxa"/>
          </w:tcPr>
          <w:p w14:paraId="153D05BE" w14:textId="5F61A1A1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61121314" w14:textId="7FEE3301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E5255ED" w14:textId="7A5B1C78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E46EFB" w:rsidRPr="00C940B9" w14:paraId="6F67D61A" w14:textId="17B75232" w:rsidTr="00EA5DF6">
        <w:tc>
          <w:tcPr>
            <w:tcW w:w="1980" w:type="dxa"/>
          </w:tcPr>
          <w:p w14:paraId="6FED697F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1F50E79" w14:textId="3D994115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ED90D9F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E46EFB" w:rsidRPr="00C940B9" w14:paraId="1B563722" w14:textId="17EC7537" w:rsidTr="00EA5DF6">
        <w:tc>
          <w:tcPr>
            <w:tcW w:w="1980" w:type="dxa"/>
          </w:tcPr>
          <w:p w14:paraId="7D8D83A6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39008033" w14:textId="3F3B19F6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5597A8C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E46EFB" w:rsidRPr="00C940B9" w14:paraId="5A4FA8C3" w14:textId="34BF3636" w:rsidTr="00EA5DF6">
        <w:tc>
          <w:tcPr>
            <w:tcW w:w="1980" w:type="dxa"/>
          </w:tcPr>
          <w:p w14:paraId="558DE28D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3F3914D6" w14:textId="483E808D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68F77EE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E46EFB" w:rsidRPr="00C940B9" w14:paraId="7994D657" w14:textId="68F8B5C8" w:rsidTr="00EA5DF6">
        <w:tc>
          <w:tcPr>
            <w:tcW w:w="1980" w:type="dxa"/>
          </w:tcPr>
          <w:p w14:paraId="3D0A344E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4B856AA7" w14:textId="5EC32BEA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862AF12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E46EFB" w:rsidRPr="00C940B9" w14:paraId="64377D45" w14:textId="6CE31137" w:rsidTr="00EA5DF6">
        <w:tc>
          <w:tcPr>
            <w:tcW w:w="1980" w:type="dxa"/>
          </w:tcPr>
          <w:p w14:paraId="5DEFD0F3" w14:textId="0E8EE144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42FD22B" w14:textId="2E2CFA66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E18565A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E46EFB" w:rsidRPr="00C940B9" w14:paraId="5C519B28" w14:textId="66B59FC6" w:rsidTr="00EA5DF6">
        <w:tc>
          <w:tcPr>
            <w:tcW w:w="1980" w:type="dxa"/>
          </w:tcPr>
          <w:p w14:paraId="3FCDAAEA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022AD98" w14:textId="2463C279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60BF4A0A" w14:textId="77777777" w:rsidR="00E46EFB" w:rsidRPr="00C940B9" w:rsidRDefault="00E46EFB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969B6" w:rsidRPr="00C940B9" w14:paraId="59D2974B" w14:textId="77777777" w:rsidTr="00EA5DF6">
        <w:tc>
          <w:tcPr>
            <w:tcW w:w="1980" w:type="dxa"/>
          </w:tcPr>
          <w:p w14:paraId="7FD0DCD6" w14:textId="77777777" w:rsidR="00F969B6" w:rsidRPr="00C940B9" w:rsidRDefault="00F969B6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AB4FE2C" w14:textId="77777777" w:rsidR="00F969B6" w:rsidRPr="00C940B9" w:rsidRDefault="00F969B6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C879E59" w14:textId="77777777" w:rsidR="00F969B6" w:rsidRPr="00C940B9" w:rsidRDefault="00F969B6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969B6" w:rsidRPr="00C940B9" w14:paraId="0E993B28" w14:textId="77777777" w:rsidTr="00EA5DF6">
        <w:tc>
          <w:tcPr>
            <w:tcW w:w="1980" w:type="dxa"/>
          </w:tcPr>
          <w:p w14:paraId="7F0305B6" w14:textId="77777777" w:rsidR="00F969B6" w:rsidRPr="00C940B9" w:rsidRDefault="00F969B6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31FF25C8" w14:textId="77777777" w:rsidR="00F969B6" w:rsidRPr="00C940B9" w:rsidRDefault="00F969B6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24593D81" w14:textId="77777777" w:rsidR="00F969B6" w:rsidRPr="00C940B9" w:rsidRDefault="00F969B6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F969B6" w:rsidRPr="00C940B9" w14:paraId="10EDCD11" w14:textId="77777777" w:rsidTr="00EA5DF6">
        <w:tc>
          <w:tcPr>
            <w:tcW w:w="1980" w:type="dxa"/>
          </w:tcPr>
          <w:p w14:paraId="277F3756" w14:textId="77777777" w:rsidR="00F969B6" w:rsidRPr="00C940B9" w:rsidRDefault="00F969B6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2340" w:type="dxa"/>
          </w:tcPr>
          <w:p w14:paraId="567AB4DC" w14:textId="77777777" w:rsidR="00F969B6" w:rsidRPr="00C940B9" w:rsidRDefault="00F969B6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260" w:type="dxa"/>
          </w:tcPr>
          <w:p w14:paraId="3C7934DD" w14:textId="77777777" w:rsidR="00F969B6" w:rsidRPr="00C940B9" w:rsidRDefault="00F969B6" w:rsidP="006017D6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733FB2A1" w14:textId="77777777" w:rsidR="00484415" w:rsidRPr="00C940B9" w:rsidRDefault="00484415">
      <w:pPr>
        <w:rPr>
          <w:b/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br w:type="page"/>
      </w:r>
    </w:p>
    <w:p w14:paraId="13C87A2D" w14:textId="1CBABA53" w:rsidR="00C56E60" w:rsidRPr="00C940B9" w:rsidRDefault="00C56E60" w:rsidP="00C56E60">
      <w:pPr>
        <w:spacing w:after="0" w:line="240" w:lineRule="auto"/>
        <w:rPr>
          <w:sz w:val="24"/>
          <w:szCs w:val="24"/>
        </w:rPr>
      </w:pPr>
      <w:r w:rsidRPr="00C940B9">
        <w:rPr>
          <w:b/>
          <w:bCs/>
          <w:sz w:val="24"/>
          <w:szCs w:val="24"/>
        </w:rPr>
        <w:lastRenderedPageBreak/>
        <w:t xml:space="preserve">Question </w:t>
      </w:r>
      <w:r w:rsidR="00F76474" w:rsidRPr="00C940B9">
        <w:rPr>
          <w:b/>
          <w:bCs/>
          <w:sz w:val="24"/>
          <w:szCs w:val="24"/>
        </w:rPr>
        <w:t>5</w:t>
      </w:r>
      <w:r w:rsidR="00986567" w:rsidRPr="00C940B9">
        <w:rPr>
          <w:b/>
          <w:bCs/>
          <w:sz w:val="24"/>
          <w:szCs w:val="24"/>
        </w:rPr>
        <w:t xml:space="preserve"> (</w:t>
      </w:r>
      <w:r w:rsidR="007B548A" w:rsidRPr="00C940B9">
        <w:rPr>
          <w:b/>
          <w:bCs/>
          <w:sz w:val="24"/>
          <w:szCs w:val="24"/>
        </w:rPr>
        <w:t>5</w:t>
      </w:r>
      <w:r w:rsidR="00986567" w:rsidRPr="00C940B9">
        <w:rPr>
          <w:b/>
          <w:bCs/>
          <w:sz w:val="24"/>
          <w:szCs w:val="24"/>
        </w:rPr>
        <w:t xml:space="preserve"> points)</w:t>
      </w:r>
      <w:r w:rsidRPr="00C940B9">
        <w:rPr>
          <w:b/>
          <w:bCs/>
          <w:sz w:val="24"/>
          <w:szCs w:val="24"/>
        </w:rPr>
        <w:t>:</w:t>
      </w:r>
      <w:r w:rsidR="004933E8" w:rsidRPr="00C940B9">
        <w:rPr>
          <w:sz w:val="24"/>
          <w:szCs w:val="24"/>
        </w:rPr>
        <w:t xml:space="preserve"> Show the </w:t>
      </w:r>
      <w:proofErr w:type="spellStart"/>
      <w:r w:rsidR="004933E8" w:rsidRPr="00C940B9">
        <w:rPr>
          <w:sz w:val="24"/>
          <w:szCs w:val="24"/>
        </w:rPr>
        <w:t>ArrayList</w:t>
      </w:r>
      <w:proofErr w:type="spellEnd"/>
      <w:r w:rsidR="004933E8" w:rsidRPr="00C940B9">
        <w:rPr>
          <w:sz w:val="24"/>
          <w:szCs w:val="24"/>
        </w:rPr>
        <w:t xml:space="preserve"> conte</w:t>
      </w:r>
      <w:r w:rsidR="001C457B" w:rsidRPr="00C940B9">
        <w:rPr>
          <w:sz w:val="24"/>
          <w:szCs w:val="24"/>
        </w:rPr>
        <w:t>nts in the heap below</w:t>
      </w:r>
      <w:r w:rsidR="00BC0124" w:rsidRPr="00C940B9">
        <w:rPr>
          <w:sz w:val="24"/>
          <w:szCs w:val="24"/>
        </w:rPr>
        <w:t xml:space="preserve">. </w:t>
      </w:r>
      <w:r w:rsidR="004B0891" w:rsidRPr="00C940B9">
        <w:rPr>
          <w:sz w:val="24"/>
          <w:szCs w:val="24"/>
        </w:rPr>
        <w:t>Indicate</w:t>
      </w:r>
      <w:r w:rsidR="005F1302" w:rsidRPr="00C940B9">
        <w:rPr>
          <w:sz w:val="24"/>
          <w:szCs w:val="24"/>
        </w:rPr>
        <w:t xml:space="preserve"> </w:t>
      </w:r>
      <w:r w:rsidR="004B0891" w:rsidRPr="00C940B9">
        <w:rPr>
          <w:sz w:val="24"/>
          <w:szCs w:val="24"/>
        </w:rPr>
        <w:t xml:space="preserve">empty </w:t>
      </w:r>
      <w:proofErr w:type="spellStart"/>
      <w:r w:rsidR="00D66C36" w:rsidRPr="00C940B9">
        <w:rPr>
          <w:sz w:val="24"/>
          <w:szCs w:val="24"/>
        </w:rPr>
        <w:t>ArrayList</w:t>
      </w:r>
      <w:proofErr w:type="spellEnd"/>
      <w:r w:rsidR="00D66C36" w:rsidRPr="00C940B9">
        <w:rPr>
          <w:sz w:val="24"/>
          <w:szCs w:val="24"/>
        </w:rPr>
        <w:t xml:space="preserve"> </w:t>
      </w:r>
      <w:r w:rsidR="004B0891" w:rsidRPr="00C940B9">
        <w:rPr>
          <w:sz w:val="24"/>
          <w:szCs w:val="24"/>
        </w:rPr>
        <w:t>element</w:t>
      </w:r>
      <w:r w:rsidR="005F1302" w:rsidRPr="00C940B9">
        <w:rPr>
          <w:sz w:val="24"/>
          <w:szCs w:val="24"/>
        </w:rPr>
        <w:t>s</w:t>
      </w:r>
      <w:r w:rsidR="004B0891" w:rsidRPr="00C940B9">
        <w:rPr>
          <w:sz w:val="24"/>
          <w:szCs w:val="24"/>
        </w:rPr>
        <w:t xml:space="preserve"> by </w:t>
      </w:r>
      <w:r w:rsidR="00570BE0" w:rsidRPr="00C940B9">
        <w:rPr>
          <w:sz w:val="24"/>
          <w:szCs w:val="24"/>
        </w:rPr>
        <w:t xml:space="preserve">writing </w:t>
      </w:r>
      <w:r w:rsidR="005F1302" w:rsidRPr="00C940B9">
        <w:rPr>
          <w:sz w:val="24"/>
          <w:szCs w:val="24"/>
        </w:rPr>
        <w:t>their indices in the identifier column and leaving their contents blank</w:t>
      </w:r>
      <w:r w:rsidRPr="00C940B9">
        <w:rPr>
          <w:sz w:val="24"/>
          <w:szCs w:val="24"/>
        </w:rPr>
        <w:t xml:space="preserve">. </w:t>
      </w:r>
      <w:r w:rsidR="00D66C36" w:rsidRPr="00C940B9">
        <w:rPr>
          <w:sz w:val="24"/>
          <w:szCs w:val="24"/>
        </w:rPr>
        <w:t>(</w:t>
      </w:r>
      <w:proofErr w:type="gramStart"/>
      <w:r w:rsidR="00D66C36" w:rsidRPr="00C940B9">
        <w:rPr>
          <w:sz w:val="24"/>
          <w:szCs w:val="24"/>
        </w:rPr>
        <w:t>Don’t</w:t>
      </w:r>
      <w:proofErr w:type="gramEnd"/>
      <w:r w:rsidR="00D66C36" w:rsidRPr="00C940B9">
        <w:rPr>
          <w:sz w:val="24"/>
          <w:szCs w:val="24"/>
        </w:rPr>
        <w:t xml:space="preserve"> for</w:t>
      </w:r>
      <w:r w:rsidR="00A419C8" w:rsidRPr="00C940B9">
        <w:rPr>
          <w:sz w:val="24"/>
          <w:szCs w:val="24"/>
        </w:rPr>
        <w:t>get to include</w:t>
      </w:r>
      <w:r w:rsidR="001C457B" w:rsidRPr="00C940B9">
        <w:rPr>
          <w:sz w:val="24"/>
          <w:szCs w:val="24"/>
        </w:rPr>
        <w:t xml:space="preserve"> and update</w:t>
      </w:r>
      <w:r w:rsidR="00A419C8" w:rsidRPr="00C940B9">
        <w:rPr>
          <w:sz w:val="24"/>
          <w:szCs w:val="24"/>
        </w:rPr>
        <w:t xml:space="preserve"> the </w:t>
      </w:r>
      <w:proofErr w:type="spellStart"/>
      <w:r w:rsidR="00A419C8" w:rsidRPr="00C940B9">
        <w:rPr>
          <w:sz w:val="24"/>
          <w:szCs w:val="24"/>
        </w:rPr>
        <w:t>ArrayList</w:t>
      </w:r>
      <w:proofErr w:type="spellEnd"/>
      <w:r w:rsidR="00A419C8" w:rsidRPr="00C940B9">
        <w:rPr>
          <w:sz w:val="24"/>
          <w:szCs w:val="24"/>
        </w:rPr>
        <w:t xml:space="preserve"> size as well.) </w:t>
      </w:r>
      <w:r w:rsidRPr="00C940B9">
        <w:rPr>
          <w:sz w:val="24"/>
          <w:szCs w:val="24"/>
        </w:rPr>
        <w:t xml:space="preserve">If the </w:t>
      </w:r>
      <w:r w:rsidRPr="00C940B9">
        <w:rPr>
          <w:rFonts w:cstheme="minorHAnsi"/>
          <w:sz w:val="24"/>
          <w:szCs w:val="24"/>
        </w:rPr>
        <w:t>contents of a variable change, use a comm</w:t>
      </w:r>
      <w:r w:rsidR="00CC122D" w:rsidRPr="00C940B9">
        <w:rPr>
          <w:rFonts w:cstheme="minorHAnsi"/>
          <w:sz w:val="24"/>
          <w:szCs w:val="24"/>
        </w:rPr>
        <w:t>a</w:t>
      </w:r>
      <w:r w:rsidRPr="00C940B9">
        <w:rPr>
          <w:rFonts w:cstheme="minorHAnsi"/>
          <w:sz w:val="24"/>
          <w:szCs w:val="24"/>
        </w:rPr>
        <w:t xml:space="preserve"> to separate the old and new values.</w:t>
      </w:r>
    </w:p>
    <w:p w14:paraId="05036A7E" w14:textId="77777777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14:paraId="573991C5" w14:textId="4025CBAC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000000"/>
          <w:sz w:val="24"/>
          <w:szCs w:val="24"/>
        </w:rPr>
        <w:t>ArrayList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&lt;String&gt; </w:t>
      </w:r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new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 w:rsidRPr="00C940B9">
        <w:rPr>
          <w:rFonts w:ascii="Courier New" w:hAnsi="Courier New" w:cs="Courier New"/>
          <w:color w:val="000000"/>
          <w:sz w:val="24"/>
          <w:szCs w:val="24"/>
        </w:rPr>
        <w:t>ArrayList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&lt;String&gt;(12);</w:t>
      </w:r>
    </w:p>
    <w:p w14:paraId="569A1FD0" w14:textId="6F19118D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Serious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71C341F4" w14:textId="2FC34DC0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problem.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6AC63436" w14:textId="3A6BFE83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All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50CDDE26" w14:textId="5C0FC446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(3, 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shortcuts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04D02C41" w14:textId="63E9A5B7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(1, 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error.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413E61ED" w14:textId="15875A17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have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113F904D" w14:textId="0497DA75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have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4E8F8D39" w14:textId="50A47386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disappeared.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7429A6D6" w14:textId="4FF0BE49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Screen.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7CF2457E" w14:textId="61C0D1DB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set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(6, 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computer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60A4412F" w14:textId="77777777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get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0));</w:t>
      </w:r>
    </w:p>
    <w:p w14:paraId="2173484C" w14:textId="1865A44F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remove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2);</w:t>
      </w:r>
    </w:p>
    <w:p w14:paraId="5EA9477A" w14:textId="0E5D2453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page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1F27F22F" w14:textId="26472B6B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remove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computer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);                        </w:t>
      </w:r>
    </w:p>
    <w:p w14:paraId="5A82A6E6" w14:textId="1359623E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if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(!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contains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are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)) {    </w:t>
      </w:r>
    </w:p>
    <w:p w14:paraId="6149BDBD" w14:textId="671AAB1B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ad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blank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6E10C9E4" w14:textId="3176174F" w:rsidR="007670C7" w:rsidRPr="00C940B9" w:rsidRDefault="007670C7" w:rsidP="007670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C940B9">
        <w:rPr>
          <w:rFonts w:ascii="Courier New" w:hAnsi="Courier New" w:cs="Courier New"/>
          <w:b/>
          <w:bCs/>
          <w:color w:val="7F0055"/>
          <w:sz w:val="24"/>
          <w:szCs w:val="24"/>
        </w:rPr>
        <w:t>int</w:t>
      </w:r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in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indexOf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page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3D62BEE4" w14:textId="77777777" w:rsidR="001C457B" w:rsidRPr="00C940B9" w:rsidRDefault="007670C7" w:rsidP="007670C7">
      <w:pPr>
        <w:rPr>
          <w:rFonts w:ascii="Courier New" w:hAnsi="Courier New" w:cs="Courier New"/>
          <w:color w:val="000000"/>
          <w:sz w:val="24"/>
          <w:szCs w:val="24"/>
        </w:rPr>
      </w:pP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haiku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.set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r w:rsidRPr="00C940B9">
        <w:rPr>
          <w:rFonts w:ascii="Courier New" w:hAnsi="Courier New" w:cs="Courier New"/>
          <w:color w:val="6A3E3E"/>
          <w:sz w:val="24"/>
          <w:szCs w:val="24"/>
        </w:rPr>
        <w:t>ind</w:t>
      </w:r>
      <w:proofErr w:type="spellEnd"/>
      <w:r w:rsidRPr="00C940B9"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r w:rsidRPr="00C940B9">
        <w:rPr>
          <w:rFonts w:ascii="Courier New" w:hAnsi="Courier New" w:cs="Courier New"/>
          <w:color w:val="2A00FF"/>
          <w:sz w:val="24"/>
          <w:szCs w:val="24"/>
        </w:rPr>
        <w:t>"Mind."</w:t>
      </w:r>
      <w:r w:rsidRPr="00C940B9">
        <w:rPr>
          <w:rFonts w:ascii="Courier New" w:hAnsi="Courier New" w:cs="Courier New"/>
          <w:color w:val="000000"/>
          <w:sz w:val="24"/>
          <w:szCs w:val="24"/>
        </w:rPr>
        <w:t>);</w:t>
      </w:r>
    </w:p>
    <w:p w14:paraId="6F409DF2" w14:textId="1041FF5B" w:rsidR="00040C5B" w:rsidRPr="00C940B9" w:rsidRDefault="00BA64EB" w:rsidP="007670C7">
      <w:pPr>
        <w:rPr>
          <w:rFonts w:ascii="Courier New" w:hAnsi="Courier New" w:cs="Courier New"/>
          <w:color w:val="000000"/>
          <w:sz w:val="24"/>
          <w:szCs w:val="24"/>
        </w:rPr>
      </w:pPr>
      <w:r w:rsidRPr="00C940B9">
        <w:rPr>
          <w:rFonts w:cstheme="minorHAnsi"/>
          <w:b/>
          <w:bCs/>
          <w:sz w:val="26"/>
          <w:szCs w:val="26"/>
        </w:rPr>
        <w:t>Heap</w:t>
      </w:r>
    </w:p>
    <w:tbl>
      <w:tblPr>
        <w:tblStyle w:val="TableGrid"/>
        <w:tblW w:w="9180" w:type="dxa"/>
        <w:tblInd w:w="175" w:type="dxa"/>
        <w:tblLook w:val="04A0" w:firstRow="1" w:lastRow="0" w:firstColumn="1" w:lastColumn="0" w:noHBand="0" w:noVBand="1"/>
      </w:tblPr>
      <w:tblGrid>
        <w:gridCol w:w="1142"/>
        <w:gridCol w:w="1018"/>
        <w:gridCol w:w="7020"/>
      </w:tblGrid>
      <w:tr w:rsidR="00225719" w:rsidRPr="00C940B9" w14:paraId="74355901" w14:textId="77777777" w:rsidTr="00B12AE4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3BF6CF67" w14:textId="77777777" w:rsidR="00225719" w:rsidRPr="00C940B9" w:rsidRDefault="00225719" w:rsidP="006254F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940B9"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067F8028" w14:textId="77777777" w:rsidR="00225719" w:rsidRPr="00C940B9" w:rsidRDefault="00225719" w:rsidP="006254F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C940B9"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7020" w:type="dxa"/>
          </w:tcPr>
          <w:p w14:paraId="64643AEC" w14:textId="77777777" w:rsidR="00225719" w:rsidRPr="00C940B9" w:rsidRDefault="00225719" w:rsidP="0010543D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C940B9">
              <w:rPr>
                <w:rFonts w:cstheme="minorHAnsi"/>
                <w:b/>
                <w:bCs/>
                <w:sz w:val="24"/>
                <w:szCs w:val="24"/>
              </w:rPr>
              <w:t>Contents</w:t>
            </w:r>
          </w:p>
        </w:tc>
      </w:tr>
      <w:tr w:rsidR="00264FE1" w:rsidRPr="00C940B9" w14:paraId="09BCD2E0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3DA4836F" w14:textId="3827FABE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0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6B530DC4" w14:textId="2560789F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0</w:t>
            </w:r>
          </w:p>
        </w:tc>
        <w:tc>
          <w:tcPr>
            <w:tcW w:w="7020" w:type="dxa"/>
            <w:vAlign w:val="bottom"/>
          </w:tcPr>
          <w:p w14:paraId="6C440D3D" w14:textId="05DAF9CC" w:rsidR="00264FE1" w:rsidRPr="00C940B9" w:rsidRDefault="00264FE1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Serious</w:t>
            </w:r>
          </w:p>
        </w:tc>
      </w:tr>
      <w:tr w:rsidR="00264FE1" w:rsidRPr="00C940B9" w14:paraId="060BFB2C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2BF29CA4" w14:textId="70CB2A2E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1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156FFB13" w14:textId="7D5671D8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1</w:t>
            </w:r>
          </w:p>
        </w:tc>
        <w:tc>
          <w:tcPr>
            <w:tcW w:w="7020" w:type="dxa"/>
            <w:vAlign w:val="bottom"/>
          </w:tcPr>
          <w:p w14:paraId="03FFC3ED" w14:textId="6BDAFF84" w:rsidR="00264FE1" w:rsidRPr="00C940B9" w:rsidRDefault="00264FE1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problem., error.</w:t>
            </w:r>
          </w:p>
        </w:tc>
      </w:tr>
      <w:tr w:rsidR="00264FE1" w:rsidRPr="00C940B9" w14:paraId="192F7524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14AF7093" w14:textId="6745BA2E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2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297E639D" w14:textId="40F5765B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2</w:t>
            </w:r>
          </w:p>
        </w:tc>
        <w:tc>
          <w:tcPr>
            <w:tcW w:w="7020" w:type="dxa"/>
            <w:vAlign w:val="bottom"/>
          </w:tcPr>
          <w:p w14:paraId="70C037F4" w14:textId="6C8508B9" w:rsidR="00264FE1" w:rsidRPr="00C940B9" w:rsidRDefault="00264FE1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 xml:space="preserve">All, </w:t>
            </w:r>
            <w:r w:rsidRPr="00C940B9">
              <w:rPr>
                <w:rFonts w:ascii="Consolas" w:hAnsi="Consolas" w:cstheme="minorHAnsi"/>
                <w:sz w:val="24"/>
                <w:szCs w:val="24"/>
              </w:rPr>
              <w:t>problem.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>All</w:t>
            </w:r>
          </w:p>
        </w:tc>
      </w:tr>
      <w:tr w:rsidR="00264FE1" w:rsidRPr="00C940B9" w14:paraId="200A793D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4CADB653" w14:textId="79047736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3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3F387C99" w14:textId="2416C65A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3</w:t>
            </w:r>
          </w:p>
        </w:tc>
        <w:tc>
          <w:tcPr>
            <w:tcW w:w="7020" w:type="dxa"/>
            <w:vAlign w:val="bottom"/>
          </w:tcPr>
          <w:p w14:paraId="7510C961" w14:textId="72CD9F89" w:rsidR="00264FE1" w:rsidRPr="00C940B9" w:rsidRDefault="00264FE1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 xml:space="preserve">Shortcuts, </w:t>
            </w:r>
            <w:r w:rsidRPr="00C940B9">
              <w:rPr>
                <w:rFonts w:ascii="Consolas" w:hAnsi="Consolas" w:cstheme="minorHAnsi"/>
                <w:sz w:val="24"/>
                <w:szCs w:val="24"/>
              </w:rPr>
              <w:t>All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>Shortcuts</w:t>
            </w:r>
          </w:p>
        </w:tc>
      </w:tr>
      <w:tr w:rsidR="00264FE1" w:rsidRPr="00C940B9" w14:paraId="5313FA86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4CD9DB52" w14:textId="3B5E402A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4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5CBFC18A" w14:textId="3813C0A8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4</w:t>
            </w:r>
          </w:p>
        </w:tc>
        <w:tc>
          <w:tcPr>
            <w:tcW w:w="7020" w:type="dxa"/>
            <w:vAlign w:val="bottom"/>
          </w:tcPr>
          <w:p w14:paraId="4370A26D" w14:textId="017A495F" w:rsidR="00264FE1" w:rsidRPr="00C940B9" w:rsidRDefault="00264FE1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Shortcuts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>, have</w:t>
            </w:r>
          </w:p>
        </w:tc>
      </w:tr>
      <w:tr w:rsidR="00264FE1" w:rsidRPr="00C940B9" w14:paraId="4274A8B5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407ED918" w14:textId="29D05451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5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5D5B5591" w14:textId="766C89FA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5</w:t>
            </w:r>
          </w:p>
        </w:tc>
        <w:tc>
          <w:tcPr>
            <w:tcW w:w="7020" w:type="dxa"/>
            <w:vAlign w:val="bottom"/>
          </w:tcPr>
          <w:p w14:paraId="13EE9271" w14:textId="3539D77D" w:rsidR="00264FE1" w:rsidRPr="00C940B9" w:rsidRDefault="00681DA2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h</w:t>
            </w:r>
            <w:r w:rsidR="00264FE1" w:rsidRPr="00C940B9">
              <w:rPr>
                <w:rFonts w:ascii="Consolas" w:hAnsi="Consolas" w:cstheme="minorHAnsi"/>
                <w:sz w:val="24"/>
                <w:szCs w:val="24"/>
              </w:rPr>
              <w:t>ave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 xml:space="preserve">, computer, </w:t>
            </w:r>
            <w:r w:rsidRPr="00C940B9">
              <w:rPr>
                <w:rFonts w:ascii="Consolas" w:hAnsi="Consolas" w:cstheme="minorHAnsi"/>
                <w:sz w:val="24"/>
                <w:szCs w:val="24"/>
              </w:rPr>
              <w:t>d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>isappeared</w:t>
            </w:r>
          </w:p>
        </w:tc>
      </w:tr>
      <w:tr w:rsidR="00264FE1" w:rsidRPr="00C940B9" w14:paraId="7D549217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1078EF50" w14:textId="383F5EB9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6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0A819573" w14:textId="4D5284F6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6</w:t>
            </w:r>
          </w:p>
        </w:tc>
        <w:tc>
          <w:tcPr>
            <w:tcW w:w="7020" w:type="dxa"/>
            <w:vAlign w:val="bottom"/>
          </w:tcPr>
          <w:p w14:paraId="284F17E6" w14:textId="0ACA1055" w:rsidR="00264FE1" w:rsidRPr="00C940B9" w:rsidRDefault="00264FE1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have, computer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681DA2" w:rsidRPr="00C940B9">
              <w:rPr>
                <w:rFonts w:ascii="Consolas" w:hAnsi="Consolas" w:cstheme="minorHAnsi"/>
                <w:sz w:val="24"/>
                <w:szCs w:val="24"/>
              </w:rPr>
              <w:t>d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>isappeared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>, Screen</w:t>
            </w:r>
          </w:p>
        </w:tc>
      </w:tr>
      <w:tr w:rsidR="00264FE1" w:rsidRPr="00C940B9" w14:paraId="12B0CF88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30757DC2" w14:textId="7221BAFE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7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266649A1" w14:textId="7AB6FFFC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7</w:t>
            </w:r>
          </w:p>
        </w:tc>
        <w:tc>
          <w:tcPr>
            <w:tcW w:w="7020" w:type="dxa"/>
            <w:vAlign w:val="bottom"/>
          </w:tcPr>
          <w:p w14:paraId="3D236A46" w14:textId="7954B143" w:rsidR="00264FE1" w:rsidRPr="00C940B9" w:rsidRDefault="00681DA2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d</w:t>
            </w:r>
            <w:r w:rsidR="00264FE1" w:rsidRPr="00C940B9">
              <w:rPr>
                <w:rFonts w:ascii="Consolas" w:hAnsi="Consolas" w:cstheme="minorHAnsi"/>
                <w:sz w:val="24"/>
                <w:szCs w:val="24"/>
              </w:rPr>
              <w:t>isappeared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>Screen.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>, Serious</w:t>
            </w:r>
          </w:p>
        </w:tc>
      </w:tr>
      <w:tr w:rsidR="00264FE1" w:rsidRPr="00C940B9" w14:paraId="6F93150F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24164E8D" w14:textId="130F8FAC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8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06D04F44" w14:textId="36EB8EA0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8</w:t>
            </w:r>
          </w:p>
        </w:tc>
        <w:tc>
          <w:tcPr>
            <w:tcW w:w="7020" w:type="dxa"/>
            <w:vAlign w:val="bottom"/>
          </w:tcPr>
          <w:p w14:paraId="007DA798" w14:textId="0A5182D4" w:rsidR="00264FE1" w:rsidRPr="00C940B9" w:rsidRDefault="00264FE1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Screen.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 xml:space="preserve">, </w:t>
            </w:r>
            <w:r w:rsidR="00506CB4" w:rsidRPr="00C940B9">
              <w:rPr>
                <w:rFonts w:ascii="Consolas" w:hAnsi="Consolas" w:cstheme="minorHAnsi"/>
                <w:sz w:val="24"/>
                <w:szCs w:val="24"/>
              </w:rPr>
              <w:t>Serious</w:t>
            </w:r>
          </w:p>
        </w:tc>
      </w:tr>
      <w:tr w:rsidR="00264FE1" w:rsidRPr="00C940B9" w14:paraId="41C48222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789BCC0B" w14:textId="57077474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9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0BEFC772" w14:textId="63D306C2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09</w:t>
            </w:r>
          </w:p>
        </w:tc>
        <w:tc>
          <w:tcPr>
            <w:tcW w:w="7020" w:type="dxa"/>
            <w:vAlign w:val="bottom"/>
          </w:tcPr>
          <w:p w14:paraId="08C3273A" w14:textId="59B43613" w:rsidR="00264FE1" w:rsidRPr="00C940B9" w:rsidRDefault="00506CB4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 xml:space="preserve">Serious, , page, </w:t>
            </w:r>
            <w:r w:rsidR="00681DA2" w:rsidRPr="00C940B9">
              <w:rPr>
                <w:rFonts w:ascii="Consolas" w:hAnsi="Consolas" w:cstheme="minorHAnsi"/>
                <w:sz w:val="24"/>
                <w:szCs w:val="24"/>
              </w:rPr>
              <w:t>Mind.</w:t>
            </w:r>
          </w:p>
        </w:tc>
      </w:tr>
      <w:tr w:rsidR="00264FE1" w:rsidRPr="00C940B9" w14:paraId="1C983CF2" w14:textId="77777777" w:rsidTr="00881F2F"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2AC136AF" w14:textId="6C007BA8" w:rsidR="00264FE1" w:rsidRPr="00C940B9" w:rsidRDefault="00264FE1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10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515B935E" w14:textId="5D44CFE0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10</w:t>
            </w:r>
          </w:p>
        </w:tc>
        <w:tc>
          <w:tcPr>
            <w:tcW w:w="7020" w:type="dxa"/>
            <w:vAlign w:val="bottom"/>
          </w:tcPr>
          <w:p w14:paraId="4131550A" w14:textId="4068A996" w:rsidR="00264FE1" w:rsidRPr="00C940B9" w:rsidRDefault="00506CB4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 xml:space="preserve">blank, </w:t>
            </w:r>
          </w:p>
        </w:tc>
      </w:tr>
      <w:tr w:rsidR="00264FE1" w:rsidRPr="00C940B9" w14:paraId="710BF093" w14:textId="77777777" w:rsidTr="00881F2F">
        <w:trPr>
          <w:trHeight w:val="64"/>
        </w:trPr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3E01A635" w14:textId="5AFA25F7" w:rsidR="00264FE1" w:rsidRPr="00C940B9" w:rsidRDefault="00506CB4" w:rsidP="00264FE1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size</w:t>
            </w: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605217D1" w14:textId="00D7D36B" w:rsidR="00264FE1" w:rsidRPr="00C940B9" w:rsidRDefault="00264FE1" w:rsidP="00264FE1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11</w:t>
            </w:r>
          </w:p>
        </w:tc>
        <w:tc>
          <w:tcPr>
            <w:tcW w:w="7020" w:type="dxa"/>
            <w:vAlign w:val="bottom"/>
          </w:tcPr>
          <w:p w14:paraId="4868A197" w14:textId="2D98963D" w:rsidR="00264FE1" w:rsidRPr="00C940B9" w:rsidRDefault="00506CB4" w:rsidP="00264FE1">
            <w:pPr>
              <w:rPr>
                <w:rFonts w:ascii="Consolas" w:hAnsi="Consolas" w:cstheme="minorHAnsi"/>
                <w:sz w:val="24"/>
                <w:szCs w:val="24"/>
              </w:rPr>
            </w:pPr>
            <w:r w:rsidRPr="00C940B9">
              <w:rPr>
                <w:rFonts w:ascii="Consolas" w:hAnsi="Consolas" w:cstheme="minorHAnsi"/>
                <w:sz w:val="24"/>
                <w:szCs w:val="24"/>
              </w:rPr>
              <w:t>0,1,2,3,4,5,6,7,8,9,9,10,9,10,</w:t>
            </w:r>
            <w:r w:rsidR="00681DA2" w:rsidRPr="00C940B9">
              <w:rPr>
                <w:rFonts w:ascii="Consolas" w:hAnsi="Consolas" w:cstheme="minorHAnsi"/>
                <w:sz w:val="24"/>
                <w:szCs w:val="24"/>
              </w:rPr>
              <w:t>10</w:t>
            </w:r>
          </w:p>
        </w:tc>
      </w:tr>
      <w:tr w:rsidR="00C70A72" w:rsidRPr="00C940B9" w14:paraId="70B41C2A" w14:textId="77777777" w:rsidTr="00B12AE4">
        <w:trPr>
          <w:trHeight w:val="64"/>
        </w:trPr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1D885646" w14:textId="4814A491" w:rsidR="00C70A72" w:rsidRPr="00C940B9" w:rsidRDefault="00C70A72" w:rsidP="006254F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126282B1" w14:textId="27D3264E" w:rsidR="00C70A72" w:rsidRPr="00C940B9" w:rsidRDefault="00C70A72" w:rsidP="006254F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940B9">
              <w:rPr>
                <w:rFonts w:cstheme="minorHAnsi"/>
                <w:sz w:val="24"/>
                <w:szCs w:val="24"/>
              </w:rPr>
              <w:t>301</w:t>
            </w:r>
            <w:r w:rsidR="006979CF" w:rsidRPr="00C940B9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020" w:type="dxa"/>
          </w:tcPr>
          <w:p w14:paraId="683C69CF" w14:textId="574442A3" w:rsidR="00C70A72" w:rsidRPr="00C940B9" w:rsidRDefault="00C70A72" w:rsidP="00E3418E">
            <w:pPr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4933E8" w:rsidRPr="00C940B9" w14:paraId="3A1175DF" w14:textId="77777777" w:rsidTr="00B12AE4">
        <w:trPr>
          <w:trHeight w:val="64"/>
        </w:trPr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4A0AB210" w14:textId="4881B689" w:rsidR="004933E8" w:rsidRPr="00C940B9" w:rsidRDefault="004933E8" w:rsidP="006254F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175DEDDA" w14:textId="77777777" w:rsidR="004933E8" w:rsidRPr="00C940B9" w:rsidRDefault="004933E8" w:rsidP="006254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20" w:type="dxa"/>
          </w:tcPr>
          <w:p w14:paraId="097A761A" w14:textId="144DF568" w:rsidR="004933E8" w:rsidRPr="00C940B9" w:rsidRDefault="004933E8" w:rsidP="00E3418E">
            <w:pPr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  <w:tr w:rsidR="004933E8" w:rsidRPr="00C940B9" w14:paraId="4025D8A2" w14:textId="77777777" w:rsidTr="00B12AE4">
        <w:trPr>
          <w:trHeight w:val="64"/>
        </w:trPr>
        <w:tc>
          <w:tcPr>
            <w:tcW w:w="1142" w:type="dxa"/>
            <w:tcBorders>
              <w:left w:val="single" w:sz="4" w:space="0" w:color="auto"/>
              <w:right w:val="single" w:sz="4" w:space="0" w:color="auto"/>
            </w:tcBorders>
          </w:tcPr>
          <w:p w14:paraId="297C9195" w14:textId="77777777" w:rsidR="004933E8" w:rsidRPr="00C940B9" w:rsidRDefault="004933E8" w:rsidP="006254F0">
            <w:pPr>
              <w:jc w:val="center"/>
              <w:rPr>
                <w:rFonts w:ascii="Consolas" w:hAnsi="Consolas" w:cstheme="minorHAnsi"/>
                <w:sz w:val="24"/>
                <w:szCs w:val="24"/>
              </w:rPr>
            </w:pPr>
          </w:p>
        </w:tc>
        <w:tc>
          <w:tcPr>
            <w:tcW w:w="1018" w:type="dxa"/>
            <w:tcBorders>
              <w:left w:val="single" w:sz="4" w:space="0" w:color="auto"/>
            </w:tcBorders>
          </w:tcPr>
          <w:p w14:paraId="2AE9C9D0" w14:textId="77777777" w:rsidR="004933E8" w:rsidRPr="00C940B9" w:rsidRDefault="004933E8" w:rsidP="006254F0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020" w:type="dxa"/>
          </w:tcPr>
          <w:p w14:paraId="65EFEB61" w14:textId="77777777" w:rsidR="004933E8" w:rsidRPr="00C940B9" w:rsidRDefault="004933E8" w:rsidP="00E3418E">
            <w:pPr>
              <w:rPr>
                <w:rFonts w:ascii="Consolas" w:hAnsi="Consolas" w:cstheme="minorHAnsi"/>
                <w:sz w:val="24"/>
                <w:szCs w:val="24"/>
              </w:rPr>
            </w:pPr>
          </w:p>
        </w:tc>
      </w:tr>
    </w:tbl>
    <w:p w14:paraId="1FC490BA" w14:textId="77777777" w:rsidR="004933E8" w:rsidRPr="00C940B9" w:rsidRDefault="004933E8" w:rsidP="0016673D">
      <w:pPr>
        <w:spacing w:after="0" w:line="240" w:lineRule="auto"/>
        <w:rPr>
          <w:b/>
          <w:bCs/>
          <w:sz w:val="24"/>
          <w:szCs w:val="24"/>
        </w:rPr>
      </w:pPr>
    </w:p>
    <w:p w14:paraId="01FA8A3A" w14:textId="77777777" w:rsidR="004933E8" w:rsidRPr="00C940B9" w:rsidRDefault="004933E8">
      <w:pPr>
        <w:rPr>
          <w:b/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br w:type="page"/>
      </w:r>
    </w:p>
    <w:p w14:paraId="0C17556C" w14:textId="52F0FBD9" w:rsidR="00792E72" w:rsidRPr="00C940B9" w:rsidRDefault="008874D1" w:rsidP="0016673D">
      <w:pPr>
        <w:spacing w:after="0" w:line="240" w:lineRule="auto"/>
        <w:rPr>
          <w:sz w:val="24"/>
          <w:szCs w:val="24"/>
        </w:rPr>
      </w:pPr>
      <w:r w:rsidRPr="00C940B9">
        <w:rPr>
          <w:b/>
          <w:bCs/>
          <w:sz w:val="24"/>
          <w:szCs w:val="24"/>
        </w:rPr>
        <w:lastRenderedPageBreak/>
        <w:t xml:space="preserve">Question </w:t>
      </w:r>
      <w:r w:rsidR="00F76474" w:rsidRPr="00C940B9">
        <w:rPr>
          <w:b/>
          <w:bCs/>
          <w:sz w:val="24"/>
          <w:szCs w:val="24"/>
        </w:rPr>
        <w:t>6</w:t>
      </w:r>
      <w:r w:rsidRPr="00C940B9">
        <w:rPr>
          <w:b/>
          <w:bCs/>
          <w:sz w:val="24"/>
          <w:szCs w:val="24"/>
        </w:rPr>
        <w:t xml:space="preserve"> (</w:t>
      </w:r>
      <w:r w:rsidR="00F3696A" w:rsidRPr="00C940B9">
        <w:rPr>
          <w:b/>
          <w:bCs/>
          <w:sz w:val="24"/>
          <w:szCs w:val="24"/>
        </w:rPr>
        <w:t>5 points</w:t>
      </w:r>
      <w:r w:rsidR="006C479B" w:rsidRPr="00C940B9">
        <w:rPr>
          <w:b/>
          <w:bCs/>
          <w:sz w:val="24"/>
          <w:szCs w:val="24"/>
        </w:rPr>
        <w:t>; 1 per part</w:t>
      </w:r>
      <w:r w:rsidR="00CC122D" w:rsidRPr="00C940B9">
        <w:rPr>
          <w:b/>
          <w:bCs/>
          <w:sz w:val="24"/>
          <w:szCs w:val="24"/>
        </w:rPr>
        <w:t xml:space="preserve"> for a), b), and d), 2 points for c)</w:t>
      </w:r>
      <w:r w:rsidRPr="00C940B9">
        <w:rPr>
          <w:b/>
          <w:bCs/>
          <w:sz w:val="24"/>
          <w:szCs w:val="24"/>
        </w:rPr>
        <w:t>):</w:t>
      </w:r>
      <w:r w:rsidRPr="00C940B9">
        <w:rPr>
          <w:sz w:val="24"/>
          <w:szCs w:val="24"/>
        </w:rPr>
        <w:t xml:space="preserve"> </w:t>
      </w:r>
      <w:r w:rsidR="00F45F42" w:rsidRPr="00C940B9">
        <w:rPr>
          <w:sz w:val="24"/>
          <w:szCs w:val="24"/>
        </w:rPr>
        <w:t xml:space="preserve">A </w:t>
      </w:r>
      <w:r w:rsidR="00221888" w:rsidRPr="00C940B9">
        <w:rPr>
          <w:sz w:val="24"/>
          <w:szCs w:val="24"/>
        </w:rPr>
        <w:t xml:space="preserve">Bidi object is used to manage languages that are read both right to left and left to right (like Arabic and Hebrew). </w:t>
      </w:r>
    </w:p>
    <w:p w14:paraId="10FA28D9" w14:textId="77777777" w:rsidR="0016673D" w:rsidRPr="00C940B9" w:rsidRDefault="0016673D" w:rsidP="0016673D">
      <w:pPr>
        <w:spacing w:after="0" w:line="240" w:lineRule="auto"/>
        <w:rPr>
          <w:sz w:val="24"/>
          <w:szCs w:val="24"/>
        </w:rPr>
      </w:pPr>
    </w:p>
    <w:p w14:paraId="6DB72416" w14:textId="7C14968E" w:rsidR="006D6179" w:rsidRPr="00C940B9" w:rsidRDefault="009955B9" w:rsidP="00E83E5D">
      <w:pPr>
        <w:pStyle w:val="ListParagraph"/>
        <w:numPr>
          <w:ilvl w:val="0"/>
          <w:numId w:val="25"/>
        </w:numPr>
        <w:spacing w:after="0" w:line="240" w:lineRule="auto"/>
        <w:ind w:left="540"/>
        <w:rPr>
          <w:rFonts w:cstheme="minorHAnsi"/>
          <w:sz w:val="24"/>
          <w:szCs w:val="24"/>
        </w:rPr>
      </w:pPr>
      <w:r w:rsidRPr="00C940B9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790827" wp14:editId="1BE804F0">
                <wp:simplePos x="0" y="0"/>
                <wp:positionH relativeFrom="column">
                  <wp:posOffset>304800</wp:posOffset>
                </wp:positionH>
                <wp:positionV relativeFrom="paragraph">
                  <wp:posOffset>226695</wp:posOffset>
                </wp:positionV>
                <wp:extent cx="5334000" cy="523875"/>
                <wp:effectExtent l="0" t="0" r="19050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23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3A838B" w14:textId="77777777" w:rsidR="00770FBF" w:rsidRPr="00770FBF" w:rsidRDefault="00770FBF" w:rsidP="00770FBF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70FB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java.text.Bidi</w:t>
                            </w:r>
                            <w:proofErr w:type="spellEnd"/>
                          </w:p>
                          <w:p w14:paraId="7BD53645" w14:textId="77777777" w:rsidR="00770FBF" w:rsidRPr="00770FBF" w:rsidRDefault="00770FBF" w:rsidP="00770FBF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</w:p>
                          <w:p w14:paraId="08BA8FB6" w14:textId="4D6544B7" w:rsidR="006017D6" w:rsidRPr="00424EF8" w:rsidRDefault="006017D6" w:rsidP="005B62F3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90827" id="Text Box 16" o:spid="_x0000_s1036" type="#_x0000_t202" style="position:absolute;left:0;text-align:left;margin-left:24pt;margin-top:17.85pt;width:420pt;height:41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" fillcolor="white [3201]" strokeweight=".5pt">
                <v:textbox>
                  <w:txbxContent>
                    <w:p w14:paraId="4C3A838B" w14:textId="77777777" w:rsidR="00770FBF" w:rsidRPr="00770FBF" w:rsidRDefault="00770FBF" w:rsidP="00770FBF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proofErr w:type="spellStart"/>
                      <w:r w:rsidRPr="00770FBF">
                        <w:rPr>
                          <w:rFonts w:ascii="Consolas" w:hAnsi="Consolas"/>
                          <w:sz w:val="24"/>
                          <w:szCs w:val="24"/>
                        </w:rPr>
                        <w:t>java.text.Bidi</w:t>
                      </w:r>
                      <w:proofErr w:type="spellEnd"/>
                    </w:p>
                    <w:p w14:paraId="7BD53645" w14:textId="77777777" w:rsidR="00770FBF" w:rsidRPr="00770FBF" w:rsidRDefault="00770FBF" w:rsidP="00770FBF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</w:p>
                    <w:p w14:paraId="08BA8FB6" w14:textId="4D6544B7" w:rsidR="006017D6" w:rsidRPr="00424EF8" w:rsidRDefault="006017D6" w:rsidP="005B62F3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D70C7" w:rsidRPr="00C940B9">
        <w:rPr>
          <w:rFonts w:cstheme="minorHAnsi"/>
          <w:sz w:val="24"/>
          <w:szCs w:val="24"/>
        </w:rPr>
        <w:t xml:space="preserve">Write </w:t>
      </w:r>
      <w:r w:rsidR="00CA0F50" w:rsidRPr="00C940B9">
        <w:rPr>
          <w:rFonts w:cstheme="minorHAnsi"/>
          <w:sz w:val="24"/>
          <w:szCs w:val="24"/>
        </w:rPr>
        <w:t>a statem</w:t>
      </w:r>
      <w:r w:rsidR="00221888" w:rsidRPr="00C940B9">
        <w:rPr>
          <w:rFonts w:cstheme="minorHAnsi"/>
          <w:sz w:val="24"/>
          <w:szCs w:val="24"/>
        </w:rPr>
        <w:t>ent to import the Bidi</w:t>
      </w:r>
      <w:r w:rsidR="00CA0F50" w:rsidRPr="00C940B9">
        <w:rPr>
          <w:rFonts w:cstheme="minorHAnsi"/>
          <w:sz w:val="24"/>
          <w:szCs w:val="24"/>
        </w:rPr>
        <w:t xml:space="preserve"> class into a program.</w:t>
      </w:r>
      <w:r w:rsidR="005C61A7" w:rsidRPr="00C940B9">
        <w:rPr>
          <w:rFonts w:cstheme="minorHAnsi"/>
          <w:sz w:val="24"/>
          <w:szCs w:val="24"/>
        </w:rPr>
        <w:br/>
      </w:r>
      <w:r w:rsidR="005C61A7" w:rsidRPr="00C940B9">
        <w:rPr>
          <w:rFonts w:cstheme="minorHAnsi"/>
          <w:sz w:val="24"/>
          <w:szCs w:val="24"/>
        </w:rPr>
        <w:br/>
      </w:r>
      <w:r w:rsidR="005C61A7" w:rsidRPr="00C940B9">
        <w:rPr>
          <w:rFonts w:cstheme="minorHAnsi"/>
          <w:sz w:val="24"/>
          <w:szCs w:val="24"/>
        </w:rPr>
        <w:br/>
      </w:r>
      <w:r w:rsidR="006A1D79" w:rsidRPr="00C940B9">
        <w:rPr>
          <w:rFonts w:cstheme="minorHAnsi"/>
          <w:sz w:val="24"/>
          <w:szCs w:val="24"/>
        </w:rPr>
        <w:br/>
      </w:r>
    </w:p>
    <w:p w14:paraId="679E55B3" w14:textId="432988F9" w:rsidR="005C61A7" w:rsidRPr="00C940B9" w:rsidRDefault="009955B9" w:rsidP="00E83E5D">
      <w:pPr>
        <w:pStyle w:val="ListParagraph"/>
        <w:numPr>
          <w:ilvl w:val="0"/>
          <w:numId w:val="25"/>
        </w:numPr>
        <w:spacing w:after="0" w:line="240" w:lineRule="auto"/>
        <w:ind w:left="540"/>
        <w:rPr>
          <w:rFonts w:cstheme="minorHAnsi"/>
          <w:sz w:val="24"/>
          <w:szCs w:val="24"/>
        </w:rPr>
      </w:pPr>
      <w:r w:rsidRPr="00C940B9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16977E2" wp14:editId="39AE5005">
                <wp:simplePos x="0" y="0"/>
                <wp:positionH relativeFrom="column">
                  <wp:posOffset>304800</wp:posOffset>
                </wp:positionH>
                <wp:positionV relativeFrom="paragraph">
                  <wp:posOffset>611505</wp:posOffset>
                </wp:positionV>
                <wp:extent cx="5334000" cy="695325"/>
                <wp:effectExtent l="0" t="0" r="19050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6ECAFE" w14:textId="426E5747" w:rsidR="002F320B" w:rsidRDefault="002F320B" w:rsidP="002F320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int direction = </w:t>
                            </w:r>
                            <w:proofErr w:type="spellStart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Bidi.DIRECTION_LEFT_TO_RIGHT</w:t>
                            </w:r>
                            <w:proofErr w:type="spellEnd"/>
                          </w:p>
                          <w:p w14:paraId="7D72AF19" w14:textId="3B238CF8" w:rsidR="00770FBF" w:rsidRDefault="00770FBF" w:rsidP="002F320B">
                            <w:pPr>
                              <w:spacing w:after="0" w:line="240" w:lineRule="auto"/>
                            </w:pPr>
                            <w:r w:rsidRPr="00770FB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Bidi letters = new Bidi("</w:t>
                            </w:r>
                            <w:proofErr w:type="spellStart"/>
                            <w:r w:rsidRPr="00770FB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abcde</w:t>
                            </w:r>
                            <w:proofErr w:type="spellEnd"/>
                            <w:r w:rsidRPr="00770FB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",</w:t>
                            </w: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F320B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direction</w:t>
                            </w:r>
                            <w:r w:rsidRPr="00770FB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977E2" id="Text Box 17" o:spid="_x0000_s1037" type="#_x0000_t202" style="position:absolute;left:0;text-align:left;margin-left:24pt;margin-top:48.15pt;width:420pt;height:54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" fillcolor="white [3201]" strokeweight=".5pt">
                <v:textbox>
                  <w:txbxContent>
                    <w:p w14:paraId="716ECAFE" w14:textId="426E5747" w:rsidR="002F320B" w:rsidRDefault="002F320B" w:rsidP="002F320B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int direction = </w:t>
                      </w:r>
                      <w:proofErr w:type="spellStart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Bidi.DIRECTION_LEFT_TO_RIGHT</w:t>
                      </w:r>
                      <w:proofErr w:type="spellEnd"/>
                    </w:p>
                    <w:p w14:paraId="7D72AF19" w14:textId="3B238CF8" w:rsidR="00770FBF" w:rsidRDefault="00770FBF" w:rsidP="002F320B">
                      <w:pPr>
                        <w:spacing w:after="0" w:line="240" w:lineRule="auto"/>
                      </w:pPr>
                      <w:r w:rsidRPr="00770FBF">
                        <w:rPr>
                          <w:rFonts w:ascii="Consolas" w:hAnsi="Consolas"/>
                          <w:sz w:val="24"/>
                          <w:szCs w:val="24"/>
                        </w:rPr>
                        <w:t>Bidi letters = new Bidi("</w:t>
                      </w:r>
                      <w:proofErr w:type="spellStart"/>
                      <w:r w:rsidRPr="00770FBF">
                        <w:rPr>
                          <w:rFonts w:ascii="Consolas" w:hAnsi="Consolas"/>
                          <w:sz w:val="24"/>
                          <w:szCs w:val="24"/>
                        </w:rPr>
                        <w:t>abcde</w:t>
                      </w:r>
                      <w:proofErr w:type="spellEnd"/>
                      <w:r w:rsidRPr="00770FBF">
                        <w:rPr>
                          <w:rFonts w:ascii="Consolas" w:hAnsi="Consolas"/>
                          <w:sz w:val="24"/>
                          <w:szCs w:val="24"/>
                        </w:rPr>
                        <w:t>",</w:t>
                      </w: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 </w:t>
                      </w:r>
                      <w:r w:rsidR="002F320B">
                        <w:rPr>
                          <w:rFonts w:ascii="Consolas" w:hAnsi="Consolas"/>
                          <w:sz w:val="24"/>
                          <w:szCs w:val="24"/>
                        </w:rPr>
                        <w:t>direction</w:t>
                      </w:r>
                      <w:r w:rsidRPr="00770FBF">
                        <w:rPr>
                          <w:rFonts w:ascii="Consolas" w:hAnsi="Consolas"/>
                          <w:sz w:val="24"/>
                          <w:szCs w:val="24"/>
                        </w:rPr>
                        <w:t>);</w:t>
                      </w:r>
                    </w:p>
                  </w:txbxContent>
                </v:textbox>
              </v:shape>
            </w:pict>
          </mc:Fallback>
        </mc:AlternateContent>
      </w:r>
      <w:r w:rsidR="00221888" w:rsidRPr="00C940B9">
        <w:rPr>
          <w:rFonts w:cstheme="minorHAnsi"/>
          <w:sz w:val="24"/>
          <w:szCs w:val="24"/>
        </w:rPr>
        <w:t>Write a statement that declares and constructs a Bidi object called letters that contains the String “</w:t>
      </w:r>
      <w:proofErr w:type="spellStart"/>
      <w:r w:rsidR="00221888" w:rsidRPr="00C940B9">
        <w:rPr>
          <w:rFonts w:cstheme="minorHAnsi"/>
          <w:sz w:val="24"/>
          <w:szCs w:val="24"/>
        </w:rPr>
        <w:t>abcde</w:t>
      </w:r>
      <w:proofErr w:type="spellEnd"/>
      <w:r w:rsidR="00221888" w:rsidRPr="00C940B9">
        <w:rPr>
          <w:rFonts w:cstheme="minorHAnsi"/>
          <w:sz w:val="24"/>
          <w:szCs w:val="24"/>
        </w:rPr>
        <w:t xml:space="preserve">” and uses the flag that indicates that the text </w:t>
      </w:r>
      <w:proofErr w:type="gramStart"/>
      <w:r w:rsidR="00221888" w:rsidRPr="00C940B9">
        <w:rPr>
          <w:rFonts w:cstheme="minorHAnsi"/>
          <w:sz w:val="24"/>
          <w:szCs w:val="24"/>
        </w:rPr>
        <w:t>is read</w:t>
      </w:r>
      <w:proofErr w:type="gramEnd"/>
      <w:r w:rsidR="00221888" w:rsidRPr="00C940B9">
        <w:rPr>
          <w:rFonts w:cstheme="minorHAnsi"/>
          <w:sz w:val="24"/>
          <w:szCs w:val="24"/>
        </w:rPr>
        <w:t xml:space="preserve"> from left to right. This flag is a constant in the class.</w:t>
      </w:r>
      <w:r w:rsidR="004D16FC" w:rsidRPr="00C940B9">
        <w:rPr>
          <w:rFonts w:cstheme="minorHAnsi"/>
          <w:sz w:val="24"/>
          <w:szCs w:val="24"/>
        </w:rPr>
        <w:br/>
      </w:r>
      <w:r w:rsidR="004D16FC" w:rsidRPr="00C940B9">
        <w:rPr>
          <w:rFonts w:cstheme="minorHAnsi"/>
          <w:sz w:val="24"/>
          <w:szCs w:val="24"/>
        </w:rPr>
        <w:br/>
      </w:r>
      <w:r w:rsidR="004D16FC" w:rsidRPr="00C940B9">
        <w:rPr>
          <w:rFonts w:cstheme="minorHAnsi"/>
          <w:sz w:val="24"/>
          <w:szCs w:val="24"/>
        </w:rPr>
        <w:br/>
      </w:r>
      <w:r w:rsidRPr="00C940B9">
        <w:rPr>
          <w:rFonts w:cstheme="minorHAnsi"/>
          <w:sz w:val="24"/>
          <w:szCs w:val="24"/>
        </w:rPr>
        <w:br/>
      </w:r>
      <w:r w:rsidR="006A1D79" w:rsidRPr="00C940B9">
        <w:rPr>
          <w:rFonts w:cstheme="minorHAnsi"/>
          <w:sz w:val="24"/>
          <w:szCs w:val="24"/>
        </w:rPr>
        <w:br/>
      </w:r>
    </w:p>
    <w:p w14:paraId="212F87CA" w14:textId="77777777" w:rsidR="00221888" w:rsidRPr="00C940B9" w:rsidRDefault="009955B9" w:rsidP="00E83E5D">
      <w:pPr>
        <w:pStyle w:val="ListParagraph"/>
        <w:numPr>
          <w:ilvl w:val="0"/>
          <w:numId w:val="25"/>
        </w:numPr>
        <w:spacing w:after="0" w:line="240" w:lineRule="auto"/>
        <w:ind w:left="540"/>
        <w:rPr>
          <w:rFonts w:cstheme="minorHAnsi"/>
          <w:sz w:val="24"/>
          <w:szCs w:val="24"/>
        </w:rPr>
      </w:pPr>
      <w:r w:rsidRPr="00C940B9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4D5CA5" wp14:editId="65C712F7">
                <wp:simplePos x="0" y="0"/>
                <wp:positionH relativeFrom="column">
                  <wp:posOffset>304800</wp:posOffset>
                </wp:positionH>
                <wp:positionV relativeFrom="paragraph">
                  <wp:posOffset>604520</wp:posOffset>
                </wp:positionV>
                <wp:extent cx="5334000" cy="221932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2219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13C034" w14:textId="26AE1D54" w:rsidR="006057EC" w:rsidRPr="006057EC" w:rsidRDefault="006057EC" w:rsidP="006057EC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if (direction == </w:t>
                            </w:r>
                            <w:proofErr w:type="spellStart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Bidi.DIRECTION_LEFT_TO_RIGHT</w:t>
                            </w:r>
                            <w:proofErr w:type="spellEnd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6C18420" w14:textId="439AD1D2" w:rsidR="006057EC" w:rsidRPr="006057EC" w:rsidRDefault="006057EC" w:rsidP="006057EC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58F69591" w14:textId="5FDC1EFB" w:rsidR="006057EC" w:rsidRPr="006057EC" w:rsidRDefault="006057EC" w:rsidP="006057EC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System.out.println</w:t>
                            </w:r>
                            <w:proofErr w:type="spellEnd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("left to right");</w:t>
                            </w:r>
                          </w:p>
                          <w:p w14:paraId="06D4C2A2" w14:textId="2716E687" w:rsidR="006057EC" w:rsidRPr="006057EC" w:rsidRDefault="006057EC" w:rsidP="006057EC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B3B63FF" w14:textId="0F50082B" w:rsidR="006057EC" w:rsidRPr="006057EC" w:rsidRDefault="006057EC" w:rsidP="006057EC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else if(direction == </w:t>
                            </w:r>
                            <w:proofErr w:type="spellStart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Bidi.DIRECTION_RIGHT_TO_LEFT</w:t>
                            </w:r>
                            <w:proofErr w:type="spellEnd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077E862" w14:textId="5D975A5D" w:rsidR="006057EC" w:rsidRPr="006057EC" w:rsidRDefault="006057EC" w:rsidP="006057EC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331ABAAA" w14:textId="4E2B4D38" w:rsidR="006057EC" w:rsidRPr="006057EC" w:rsidRDefault="006057EC" w:rsidP="006057EC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System.out.println</w:t>
                            </w:r>
                            <w:proofErr w:type="spellEnd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("right to left");</w:t>
                            </w:r>
                          </w:p>
                          <w:p w14:paraId="2377D50A" w14:textId="622B8B04" w:rsidR="006057EC" w:rsidRPr="006057EC" w:rsidRDefault="006057EC" w:rsidP="006057EC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27CFB2E" w14:textId="5CD6392D" w:rsidR="006057EC" w:rsidRPr="00737AE5" w:rsidRDefault="006057EC" w:rsidP="006057EC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System.out.println</w:t>
                            </w:r>
                            <w:proofErr w:type="spellEnd"/>
                            <w:r w:rsidRPr="006057EC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("mixed"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D5CA5" id="Text Box 18" o:spid="_x0000_s1038" type="#_x0000_t202" style="position:absolute;left:0;text-align:left;margin-left:24pt;margin-top:47.6pt;width:420pt;height:174.7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" fillcolor="white [3201]" strokeweight=".5pt">
                <v:textbox>
                  <w:txbxContent>
                    <w:p w14:paraId="7E13C034" w14:textId="26AE1D54" w:rsidR="006057EC" w:rsidRPr="006057EC" w:rsidRDefault="006057EC" w:rsidP="006057EC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if (direction == </w:t>
                      </w:r>
                      <w:proofErr w:type="spellStart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Bidi.DIRECTION_LEFT_TO_RIGHT</w:t>
                      </w:r>
                      <w:proofErr w:type="spellEnd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)</w:t>
                      </w:r>
                    </w:p>
                    <w:p w14:paraId="56C18420" w14:textId="439AD1D2" w:rsidR="006057EC" w:rsidRPr="006057EC" w:rsidRDefault="006057EC" w:rsidP="006057EC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{</w:t>
                      </w:r>
                    </w:p>
                    <w:p w14:paraId="58F69591" w14:textId="5FDC1EFB" w:rsidR="006057EC" w:rsidRPr="006057EC" w:rsidRDefault="006057EC" w:rsidP="006057EC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System.out.println</w:t>
                      </w:r>
                      <w:proofErr w:type="spellEnd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("left to right");</w:t>
                      </w:r>
                    </w:p>
                    <w:p w14:paraId="06D4C2A2" w14:textId="2716E687" w:rsidR="006057EC" w:rsidRPr="006057EC" w:rsidRDefault="006057EC" w:rsidP="006057EC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}</w:t>
                      </w:r>
                    </w:p>
                    <w:p w14:paraId="2B3B63FF" w14:textId="0F50082B" w:rsidR="006057EC" w:rsidRPr="006057EC" w:rsidRDefault="006057EC" w:rsidP="006057EC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else if(direction == </w:t>
                      </w:r>
                      <w:proofErr w:type="spellStart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Bidi.DIRECTION_RIGHT_TO_LEFT</w:t>
                      </w:r>
                      <w:proofErr w:type="spellEnd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)</w:t>
                      </w:r>
                    </w:p>
                    <w:p w14:paraId="2077E862" w14:textId="5D975A5D" w:rsidR="006057EC" w:rsidRPr="006057EC" w:rsidRDefault="006057EC" w:rsidP="006057EC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{</w:t>
                      </w:r>
                    </w:p>
                    <w:p w14:paraId="331ABAAA" w14:textId="4E2B4D38" w:rsidR="006057EC" w:rsidRPr="006057EC" w:rsidRDefault="006057EC" w:rsidP="006057EC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System.out.println</w:t>
                      </w:r>
                      <w:proofErr w:type="spellEnd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("right to left");</w:t>
                      </w:r>
                    </w:p>
                    <w:p w14:paraId="2377D50A" w14:textId="622B8B04" w:rsidR="006057EC" w:rsidRPr="006057EC" w:rsidRDefault="006057EC" w:rsidP="006057EC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}</w:t>
                      </w:r>
                    </w:p>
                    <w:p w14:paraId="127CFB2E" w14:textId="5CD6392D" w:rsidR="006057EC" w:rsidRPr="00737AE5" w:rsidRDefault="006057EC" w:rsidP="006057EC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proofErr w:type="spellStart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System.out.println</w:t>
                      </w:r>
                      <w:proofErr w:type="spellEnd"/>
                      <w:r w:rsidRPr="006057EC">
                        <w:rPr>
                          <w:rFonts w:ascii="Consolas" w:hAnsi="Consolas"/>
                          <w:sz w:val="24"/>
                          <w:szCs w:val="24"/>
                        </w:rPr>
                        <w:t>("mixed");</w:t>
                      </w:r>
                    </w:p>
                  </w:txbxContent>
                </v:textbox>
              </v:shape>
            </w:pict>
          </mc:Fallback>
        </mc:AlternateContent>
      </w:r>
      <w:r w:rsidR="0099227B" w:rsidRPr="00C940B9">
        <w:rPr>
          <w:rFonts w:cstheme="minorHAnsi"/>
          <w:sz w:val="24"/>
          <w:szCs w:val="24"/>
        </w:rPr>
        <w:t xml:space="preserve">Write </w:t>
      </w:r>
      <w:r w:rsidR="006E53A8" w:rsidRPr="00C940B9">
        <w:rPr>
          <w:rFonts w:cstheme="minorHAnsi"/>
          <w:sz w:val="24"/>
          <w:szCs w:val="24"/>
        </w:rPr>
        <w:t xml:space="preserve">a </w:t>
      </w:r>
      <w:r w:rsidR="00221888" w:rsidRPr="00C940B9">
        <w:rPr>
          <w:rFonts w:cstheme="minorHAnsi"/>
          <w:sz w:val="24"/>
          <w:szCs w:val="24"/>
        </w:rPr>
        <w:t>code fragment that prints out “left to right” if the base direction for a Bidi object with reference text is left to right, “right to left” if the base direction is right to left, and “mixed” otherwise.</w:t>
      </w:r>
      <w:r w:rsidR="006A1D79" w:rsidRPr="00C940B9">
        <w:rPr>
          <w:rFonts w:cstheme="minorHAnsi"/>
          <w:sz w:val="24"/>
          <w:szCs w:val="24"/>
        </w:rPr>
        <w:br/>
      </w:r>
      <w:r w:rsidR="006A1D79" w:rsidRPr="00C940B9">
        <w:rPr>
          <w:rFonts w:cstheme="minorHAnsi"/>
          <w:sz w:val="24"/>
          <w:szCs w:val="24"/>
        </w:rPr>
        <w:br/>
      </w:r>
    </w:p>
    <w:p w14:paraId="731E2F64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680CF42E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5400756E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30A5EC4E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68674307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5C834373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32BF7FCD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779699F6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679D5EF0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1B4FFEAC" w14:textId="77777777" w:rsidR="00221888" w:rsidRPr="00C940B9" w:rsidRDefault="00221888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4C52B758" w14:textId="6E932290" w:rsidR="004D16FC" w:rsidRPr="00C940B9" w:rsidRDefault="004D16FC" w:rsidP="00221888">
      <w:pPr>
        <w:spacing w:after="0" w:line="240" w:lineRule="auto"/>
        <w:rPr>
          <w:rFonts w:cstheme="minorHAnsi"/>
          <w:sz w:val="24"/>
          <w:szCs w:val="24"/>
        </w:rPr>
      </w:pPr>
    </w:p>
    <w:p w14:paraId="15D92C80" w14:textId="77777777" w:rsidR="00221888" w:rsidRPr="00C940B9" w:rsidRDefault="00221888" w:rsidP="00221888">
      <w:pPr>
        <w:pStyle w:val="ListParagraph"/>
        <w:spacing w:after="0" w:line="240" w:lineRule="auto"/>
        <w:ind w:left="540"/>
        <w:rPr>
          <w:rFonts w:cstheme="minorHAnsi"/>
          <w:sz w:val="24"/>
          <w:szCs w:val="24"/>
        </w:rPr>
      </w:pPr>
    </w:p>
    <w:p w14:paraId="2B8DDB4A" w14:textId="5A1C51D0" w:rsidR="006A1D79" w:rsidRPr="00C940B9" w:rsidRDefault="009955B9" w:rsidP="00E83E5D">
      <w:pPr>
        <w:pStyle w:val="ListParagraph"/>
        <w:numPr>
          <w:ilvl w:val="0"/>
          <w:numId w:val="25"/>
        </w:numPr>
        <w:spacing w:after="0" w:line="240" w:lineRule="auto"/>
        <w:ind w:left="540"/>
        <w:rPr>
          <w:rFonts w:cstheme="minorHAnsi"/>
          <w:sz w:val="24"/>
          <w:szCs w:val="24"/>
        </w:rPr>
      </w:pPr>
      <w:r w:rsidRPr="00C940B9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0E2FC4" wp14:editId="5A822704">
                <wp:simplePos x="0" y="0"/>
                <wp:positionH relativeFrom="column">
                  <wp:posOffset>304800</wp:posOffset>
                </wp:positionH>
                <wp:positionV relativeFrom="paragraph">
                  <wp:posOffset>442596</wp:posOffset>
                </wp:positionV>
                <wp:extent cx="5334000" cy="97155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8F7EC8" w14:textId="5B7D21CB" w:rsidR="00AD1D7D" w:rsidRPr="00FB604F" w:rsidRDefault="00AD1D7D" w:rsidP="005B137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FB604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if (</w:t>
                            </w:r>
                            <w:proofErr w:type="spellStart"/>
                            <w:r w:rsidRPr="00FB604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Bidi.requiresBidi</w:t>
                            </w:r>
                            <w:proofErr w:type="spellEnd"/>
                            <w:r w:rsidRPr="00FB604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(letters, 0,letters.getLength()))</w:t>
                            </w:r>
                          </w:p>
                          <w:p w14:paraId="00FF8671" w14:textId="6A86402F" w:rsidR="00AD1D7D" w:rsidRPr="00FB604F" w:rsidRDefault="00AD1D7D" w:rsidP="005B137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FB604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ab/>
                              <w:t>{</w:t>
                            </w:r>
                          </w:p>
                          <w:p w14:paraId="32DD51CF" w14:textId="3B594A4E" w:rsidR="00CC122D" w:rsidRPr="00FB604F" w:rsidRDefault="00AD1D7D" w:rsidP="005B137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FB604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ab/>
                            </w:r>
                            <w:r w:rsidRPr="00FB604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FB604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System.out.println</w:t>
                            </w:r>
                            <w:proofErr w:type="spellEnd"/>
                            <w:r w:rsidRPr="00FB604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("Requires Bidi");</w:t>
                            </w:r>
                          </w:p>
                          <w:p w14:paraId="1D47F266" w14:textId="6B845625" w:rsidR="005B137A" w:rsidRPr="00FB604F" w:rsidRDefault="005B137A" w:rsidP="005B137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FB604F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E2FC4" id="Text Box 19" o:spid="_x0000_s1039" type="#_x0000_t202" style="position:absolute;left:0;text-align:left;margin-left:24pt;margin-top:34.85pt;width:420pt;height:76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" fillcolor="white [3201]" strokeweight=".5pt">
                <v:textbox>
                  <w:txbxContent>
                    <w:p w14:paraId="298F7EC8" w14:textId="5B7D21CB" w:rsidR="00AD1D7D" w:rsidRPr="00FB604F" w:rsidRDefault="00AD1D7D" w:rsidP="005B137A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FB604F">
                        <w:rPr>
                          <w:rFonts w:ascii="Consolas" w:hAnsi="Consolas"/>
                          <w:sz w:val="24"/>
                          <w:szCs w:val="24"/>
                        </w:rPr>
                        <w:t>if (</w:t>
                      </w:r>
                      <w:proofErr w:type="spellStart"/>
                      <w:r w:rsidRPr="00FB604F">
                        <w:rPr>
                          <w:rFonts w:ascii="Consolas" w:hAnsi="Consolas"/>
                          <w:sz w:val="24"/>
                          <w:szCs w:val="24"/>
                        </w:rPr>
                        <w:t>Bidi.requiresBidi</w:t>
                      </w:r>
                      <w:proofErr w:type="spellEnd"/>
                      <w:r w:rsidRPr="00FB604F">
                        <w:rPr>
                          <w:rFonts w:ascii="Consolas" w:hAnsi="Consolas"/>
                          <w:sz w:val="24"/>
                          <w:szCs w:val="24"/>
                        </w:rPr>
                        <w:t>(letters, 0,letters.getLength()))</w:t>
                      </w:r>
                    </w:p>
                    <w:p w14:paraId="00FF8671" w14:textId="6A86402F" w:rsidR="00AD1D7D" w:rsidRPr="00FB604F" w:rsidRDefault="00AD1D7D" w:rsidP="005B137A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FB604F">
                        <w:rPr>
                          <w:rFonts w:ascii="Consolas" w:hAnsi="Consolas"/>
                          <w:sz w:val="24"/>
                          <w:szCs w:val="24"/>
                        </w:rPr>
                        <w:tab/>
                        <w:t>{</w:t>
                      </w:r>
                    </w:p>
                    <w:p w14:paraId="32DD51CF" w14:textId="3B594A4E" w:rsidR="00CC122D" w:rsidRPr="00FB604F" w:rsidRDefault="00AD1D7D" w:rsidP="005B137A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FB604F">
                        <w:rPr>
                          <w:rFonts w:ascii="Consolas" w:hAnsi="Consolas"/>
                          <w:sz w:val="24"/>
                          <w:szCs w:val="24"/>
                        </w:rPr>
                        <w:tab/>
                      </w:r>
                      <w:r w:rsidRPr="00FB604F">
                        <w:rPr>
                          <w:rFonts w:ascii="Consolas" w:hAnsi="Consolas"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FB604F">
                        <w:rPr>
                          <w:rFonts w:ascii="Consolas" w:hAnsi="Consolas"/>
                          <w:sz w:val="24"/>
                          <w:szCs w:val="24"/>
                        </w:rPr>
                        <w:t>System.out.println</w:t>
                      </w:r>
                      <w:proofErr w:type="spellEnd"/>
                      <w:r w:rsidRPr="00FB604F">
                        <w:rPr>
                          <w:rFonts w:ascii="Consolas" w:hAnsi="Consolas"/>
                          <w:sz w:val="24"/>
                          <w:szCs w:val="24"/>
                        </w:rPr>
                        <w:t>("Requires Bidi");</w:t>
                      </w:r>
                    </w:p>
                    <w:p w14:paraId="1D47F266" w14:textId="6B845625" w:rsidR="005B137A" w:rsidRPr="00FB604F" w:rsidRDefault="005B137A" w:rsidP="005B137A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FB604F">
                        <w:rPr>
                          <w:rFonts w:ascii="Consolas" w:hAnsi="Consolas"/>
                          <w:sz w:val="24"/>
                          <w:szCs w:val="24"/>
                        </w:rPr>
                        <w:tab/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CC122D" w:rsidRPr="00C940B9">
        <w:rPr>
          <w:rFonts w:cstheme="minorHAnsi"/>
          <w:sz w:val="24"/>
          <w:szCs w:val="24"/>
        </w:rPr>
        <w:t xml:space="preserve">Print out “Requires Bidi” if the contents of a perfect sized character array with reference letters must use bidi analysis to </w:t>
      </w:r>
      <w:proofErr w:type="gramStart"/>
      <w:r w:rsidR="00CC122D" w:rsidRPr="00C940B9">
        <w:rPr>
          <w:rFonts w:cstheme="minorHAnsi"/>
          <w:sz w:val="24"/>
          <w:szCs w:val="24"/>
        </w:rPr>
        <w:t>be processed</w:t>
      </w:r>
      <w:proofErr w:type="gramEnd"/>
      <w:r w:rsidR="00CC122D" w:rsidRPr="00C940B9">
        <w:rPr>
          <w:rFonts w:cstheme="minorHAnsi"/>
          <w:sz w:val="24"/>
          <w:szCs w:val="24"/>
        </w:rPr>
        <w:t xml:space="preserve"> correctly.</w:t>
      </w:r>
      <w:r w:rsidR="004F1E31" w:rsidRPr="00C940B9">
        <w:rPr>
          <w:rFonts w:cstheme="minorHAnsi"/>
          <w:sz w:val="24"/>
          <w:szCs w:val="24"/>
        </w:rPr>
        <w:br/>
      </w:r>
      <w:r w:rsidR="004F1E31" w:rsidRPr="00C940B9">
        <w:rPr>
          <w:rFonts w:cstheme="minorHAnsi"/>
          <w:sz w:val="24"/>
          <w:szCs w:val="24"/>
        </w:rPr>
        <w:br/>
      </w:r>
      <w:r w:rsidRPr="00C940B9">
        <w:rPr>
          <w:rFonts w:cstheme="minorHAnsi"/>
          <w:sz w:val="24"/>
          <w:szCs w:val="24"/>
        </w:rPr>
        <w:br/>
      </w:r>
      <w:r w:rsidR="004F1E31" w:rsidRPr="00C940B9">
        <w:rPr>
          <w:rFonts w:cstheme="minorHAnsi"/>
          <w:sz w:val="24"/>
          <w:szCs w:val="24"/>
        </w:rPr>
        <w:br/>
      </w:r>
      <w:r w:rsidR="004F1E31" w:rsidRPr="00C940B9">
        <w:rPr>
          <w:rFonts w:cstheme="minorHAnsi"/>
          <w:sz w:val="24"/>
          <w:szCs w:val="24"/>
        </w:rPr>
        <w:br/>
      </w:r>
    </w:p>
    <w:p w14:paraId="3F2B664B" w14:textId="1ACEBC42" w:rsidR="00461368" w:rsidRPr="00C940B9" w:rsidRDefault="00461368" w:rsidP="00CC122D">
      <w:pPr>
        <w:spacing w:after="0" w:line="240" w:lineRule="auto"/>
        <w:rPr>
          <w:rFonts w:cstheme="minorHAnsi"/>
          <w:sz w:val="24"/>
          <w:szCs w:val="24"/>
        </w:rPr>
      </w:pPr>
    </w:p>
    <w:p w14:paraId="49521721" w14:textId="77777777" w:rsidR="001C457B" w:rsidRPr="00C940B9" w:rsidRDefault="001C457B">
      <w:pPr>
        <w:rPr>
          <w:b/>
          <w:bCs/>
          <w:sz w:val="24"/>
          <w:szCs w:val="24"/>
        </w:rPr>
      </w:pPr>
      <w:r w:rsidRPr="00C940B9">
        <w:rPr>
          <w:b/>
          <w:bCs/>
          <w:sz w:val="24"/>
          <w:szCs w:val="24"/>
        </w:rPr>
        <w:br w:type="page"/>
      </w:r>
    </w:p>
    <w:p w14:paraId="208AABA0" w14:textId="74416DB9" w:rsidR="001C457B" w:rsidRPr="00C940B9" w:rsidRDefault="001C457B" w:rsidP="00CC122D">
      <w:pPr>
        <w:spacing w:after="0" w:line="240" w:lineRule="auto"/>
        <w:rPr>
          <w:sz w:val="24"/>
          <w:szCs w:val="24"/>
        </w:rPr>
      </w:pPr>
      <w:r w:rsidRPr="00C940B9">
        <w:rPr>
          <w:b/>
          <w:bCs/>
          <w:sz w:val="24"/>
          <w:szCs w:val="24"/>
        </w:rPr>
        <w:lastRenderedPageBreak/>
        <w:t>Question 7 (5 points):</w:t>
      </w:r>
      <w:r w:rsidRPr="00C940B9">
        <w:rPr>
          <w:sz w:val="24"/>
          <w:szCs w:val="24"/>
        </w:rPr>
        <w:t xml:space="preserve"> Write a method that performs insertion sort on an </w:t>
      </w:r>
      <w:proofErr w:type="spellStart"/>
      <w:r w:rsidRPr="00C940B9">
        <w:rPr>
          <w:sz w:val="24"/>
          <w:szCs w:val="24"/>
        </w:rPr>
        <w:t>ArrayList</w:t>
      </w:r>
      <w:proofErr w:type="spellEnd"/>
      <w:r w:rsidRPr="00C940B9">
        <w:rPr>
          <w:sz w:val="24"/>
          <w:szCs w:val="24"/>
        </w:rPr>
        <w:t xml:space="preserve"> of Integer objects</w:t>
      </w:r>
      <w:proofErr w:type="gramStart"/>
      <w:r w:rsidRPr="00C940B9">
        <w:rPr>
          <w:sz w:val="24"/>
          <w:szCs w:val="24"/>
        </w:rPr>
        <w:t xml:space="preserve">.  </w:t>
      </w:r>
      <w:proofErr w:type="gramEnd"/>
      <w:r w:rsidRPr="00C940B9">
        <w:rPr>
          <w:sz w:val="24"/>
          <w:szCs w:val="24"/>
        </w:rPr>
        <w:t xml:space="preserve">You may use only the </w:t>
      </w:r>
      <w:r w:rsidR="0041200B" w:rsidRPr="00C940B9">
        <w:rPr>
          <w:sz w:val="24"/>
          <w:szCs w:val="24"/>
        </w:rPr>
        <w:t xml:space="preserve">size, </w:t>
      </w:r>
      <w:r w:rsidRPr="00C940B9">
        <w:rPr>
          <w:sz w:val="24"/>
          <w:szCs w:val="24"/>
        </w:rPr>
        <w:t xml:space="preserve">get, add, and remove methods from the </w:t>
      </w:r>
      <w:proofErr w:type="spellStart"/>
      <w:r w:rsidRPr="00C940B9">
        <w:rPr>
          <w:sz w:val="24"/>
          <w:szCs w:val="24"/>
        </w:rPr>
        <w:t>ArrayList</w:t>
      </w:r>
      <w:proofErr w:type="spellEnd"/>
      <w:r w:rsidRPr="00C940B9">
        <w:rPr>
          <w:sz w:val="24"/>
          <w:szCs w:val="24"/>
        </w:rPr>
        <w:t xml:space="preserve"> class. The signature is below.</w:t>
      </w:r>
      <w:r w:rsidR="0041200B" w:rsidRPr="00C940B9">
        <w:rPr>
          <w:sz w:val="24"/>
          <w:szCs w:val="24"/>
        </w:rPr>
        <w:t xml:space="preserve"> You may use the code we developed in class as a starting point, if you wish to.</w:t>
      </w:r>
    </w:p>
    <w:p w14:paraId="6D4E35A9" w14:textId="77777777" w:rsidR="001C457B" w:rsidRPr="00C940B9" w:rsidRDefault="001C457B" w:rsidP="00CC122D">
      <w:pPr>
        <w:spacing w:after="0" w:line="240" w:lineRule="auto"/>
        <w:rPr>
          <w:sz w:val="24"/>
          <w:szCs w:val="24"/>
        </w:rPr>
      </w:pPr>
    </w:p>
    <w:p w14:paraId="417D73AE" w14:textId="04CBA5F8" w:rsidR="001C457B" w:rsidRPr="00C940B9" w:rsidRDefault="001C457B" w:rsidP="00CC122D">
      <w:pPr>
        <w:spacing w:after="0" w:line="240" w:lineRule="auto"/>
        <w:rPr>
          <w:sz w:val="24"/>
          <w:szCs w:val="24"/>
        </w:rPr>
      </w:pPr>
      <w:r w:rsidRPr="00C940B9">
        <w:rPr>
          <w:sz w:val="24"/>
          <w:szCs w:val="24"/>
        </w:rPr>
        <w:t>public static void sort(</w:t>
      </w:r>
      <w:proofErr w:type="spellStart"/>
      <w:r w:rsidRPr="00C940B9">
        <w:rPr>
          <w:sz w:val="24"/>
          <w:szCs w:val="24"/>
        </w:rPr>
        <w:t>ArrayList</w:t>
      </w:r>
      <w:proofErr w:type="spellEnd"/>
      <w:r w:rsidRPr="00C940B9">
        <w:rPr>
          <w:sz w:val="24"/>
          <w:szCs w:val="24"/>
        </w:rPr>
        <w:t>&lt;Integer&gt; list)</w:t>
      </w:r>
      <w:bookmarkStart w:id="0" w:name="_GoBack"/>
      <w:bookmarkEnd w:id="0"/>
    </w:p>
    <w:p w14:paraId="7A4B6A98" w14:textId="0F1BA630" w:rsidR="0041200B" w:rsidRPr="001C457B" w:rsidRDefault="0041200B" w:rsidP="00CC122D">
      <w:pPr>
        <w:spacing w:after="0" w:line="240" w:lineRule="auto"/>
        <w:rPr>
          <w:sz w:val="24"/>
          <w:szCs w:val="24"/>
        </w:rPr>
      </w:pPr>
      <w:r w:rsidRPr="00C940B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2C34486" wp14:editId="7DF0DD19">
                <wp:simplePos x="0" y="0"/>
                <wp:positionH relativeFrom="column">
                  <wp:posOffset>-18415</wp:posOffset>
                </wp:positionH>
                <wp:positionV relativeFrom="paragraph">
                  <wp:posOffset>97888</wp:posOffset>
                </wp:positionV>
                <wp:extent cx="5981700" cy="406717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406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58B115" w14:textId="77777777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list.add</w:t>
                            </w:r>
                            <w:proofErr w:type="spellEnd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120);</w:t>
                            </w:r>
                          </w:p>
                          <w:p w14:paraId="1E8E3AB6" w14:textId="30A04B89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list.add</w:t>
                            </w:r>
                            <w:proofErr w:type="spellEnd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-1);</w:t>
                            </w:r>
                          </w:p>
                          <w:p w14:paraId="516F27EA" w14:textId="6B949F0D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list.add</w:t>
                            </w:r>
                            <w:proofErr w:type="spellEnd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15);</w:t>
                            </w:r>
                          </w:p>
                          <w:p w14:paraId="69FC08CB" w14:textId="77777777" w:rsid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1224EF46" w14:textId="4A81A0A0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// INSERTION SORT</w:t>
                            </w: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2DFC1B5C" w14:textId="2884726A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 xml:space="preserve">for (int start = 1; start &lt; </w:t>
                            </w:r>
                            <w:proofErr w:type="spellStart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list.size</w:t>
                            </w:r>
                            <w:proofErr w:type="spellEnd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); ++start)</w:t>
                            </w:r>
                          </w:p>
                          <w:p w14:paraId="3BB2647A" w14:textId="5D6476D6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45C55DCF" w14:textId="555ADF32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 xml:space="preserve">int temp = </w:t>
                            </w:r>
                            <w:proofErr w:type="spellStart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list.get</w:t>
                            </w:r>
                            <w:proofErr w:type="spellEnd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start);</w:t>
                            </w:r>
                          </w:p>
                          <w:p w14:paraId="3FAC9E99" w14:textId="750C698C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int index = start;</w:t>
                            </w:r>
                          </w:p>
                          <w:p w14:paraId="5C4D2999" w14:textId="77777777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741C081" w14:textId="2E8C0C69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 xml:space="preserve">while (index &gt; 0 &amp;&amp; temp &lt; </w:t>
                            </w:r>
                            <w:proofErr w:type="spellStart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list.get</w:t>
                            </w:r>
                            <w:proofErr w:type="spellEnd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index - 1))</w:t>
                            </w:r>
                          </w:p>
                          <w:p w14:paraId="5082DA3F" w14:textId="1702C80B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{</w:t>
                            </w:r>
                          </w:p>
                          <w:p w14:paraId="46FB845E" w14:textId="665CBC65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list.set</w:t>
                            </w:r>
                            <w:proofErr w:type="spellEnd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 xml:space="preserve">(index, </w:t>
                            </w:r>
                            <w:proofErr w:type="spellStart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list.get</w:t>
                            </w:r>
                            <w:proofErr w:type="spellEnd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index - 1));</w:t>
                            </w:r>
                          </w:p>
                          <w:p w14:paraId="3A11F00D" w14:textId="39B34883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--index;</w:t>
                            </w:r>
                          </w:p>
                          <w:p w14:paraId="083DEFEB" w14:textId="78BA99C2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  <w:t>}</w:t>
                            </w:r>
                          </w:p>
                          <w:p w14:paraId="4B29C830" w14:textId="620D357E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list.set</w:t>
                            </w:r>
                            <w:proofErr w:type="spellEnd"/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(index, temp);</w:t>
                            </w:r>
                          </w:p>
                          <w:p w14:paraId="1CF1ADA9" w14:textId="77C3CCF7" w:rsidR="00A23C77" w:rsidRPr="00A23C77" w:rsidRDefault="00A23C77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A23C77"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E9EAB67" w14:textId="2BC94DEA" w:rsidR="00473D9B" w:rsidRPr="00473D9B" w:rsidRDefault="00473D9B" w:rsidP="00A23C77">
                            <w:pPr>
                              <w:ind w:left="1440" w:hanging="1440"/>
                              <w:contextualSpacing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34486" id="Rectangle 12" o:spid="_x0000_s1040" style="position:absolute;margin-left:-1.45pt;margin-top:7.7pt;width:471pt;height:320.2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" fillcolor="white [3201]" strokecolor="black [3200]" strokeweight="2pt">
                <v:textbox>
                  <w:txbxContent>
                    <w:p w14:paraId="0D58B115" w14:textId="77777777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list.add</w:t>
                      </w:r>
                      <w:proofErr w:type="spellEnd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120);</w:t>
                      </w:r>
                    </w:p>
                    <w:p w14:paraId="1E8E3AB6" w14:textId="30A04B89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list.add</w:t>
                      </w:r>
                      <w:proofErr w:type="spellEnd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-1);</w:t>
                      </w:r>
                    </w:p>
                    <w:p w14:paraId="516F27EA" w14:textId="6B949F0D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list.add</w:t>
                      </w:r>
                      <w:proofErr w:type="spellEnd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15);</w:t>
                      </w:r>
                    </w:p>
                    <w:p w14:paraId="69FC08CB" w14:textId="77777777" w:rsid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1224EF46" w14:textId="4A81A0A0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// INSERTION SORT</w:t>
                      </w: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</w:p>
                    <w:p w14:paraId="2DFC1B5C" w14:textId="2884726A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 xml:space="preserve">for (int start = 1; start &lt; </w:t>
                      </w:r>
                      <w:proofErr w:type="spellStart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list.size</w:t>
                      </w:r>
                      <w:proofErr w:type="spellEnd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); ++start)</w:t>
                      </w:r>
                    </w:p>
                    <w:p w14:paraId="3BB2647A" w14:textId="5D6476D6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{</w:t>
                      </w:r>
                    </w:p>
                    <w:p w14:paraId="45C55DCF" w14:textId="555ADF32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 xml:space="preserve">int temp = </w:t>
                      </w:r>
                      <w:proofErr w:type="spellStart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list.get</w:t>
                      </w:r>
                      <w:proofErr w:type="spellEnd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start);</w:t>
                      </w:r>
                    </w:p>
                    <w:p w14:paraId="3FAC9E99" w14:textId="750C698C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int index = start;</w:t>
                      </w:r>
                    </w:p>
                    <w:p w14:paraId="5C4D2999" w14:textId="77777777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</w:p>
                    <w:p w14:paraId="1741C081" w14:textId="2E8C0C69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 xml:space="preserve">while (index &gt; 0 &amp;&amp; temp &lt; </w:t>
                      </w:r>
                      <w:proofErr w:type="spellStart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list.get</w:t>
                      </w:r>
                      <w:proofErr w:type="spellEnd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index - 1))</w:t>
                      </w:r>
                    </w:p>
                    <w:p w14:paraId="5082DA3F" w14:textId="1702C80B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{</w:t>
                      </w:r>
                    </w:p>
                    <w:p w14:paraId="46FB845E" w14:textId="665CBC65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list.set</w:t>
                      </w:r>
                      <w:proofErr w:type="spellEnd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 xml:space="preserve">(index, </w:t>
                      </w:r>
                      <w:proofErr w:type="spellStart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list.get</w:t>
                      </w:r>
                      <w:proofErr w:type="spellEnd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index - 1));</w:t>
                      </w:r>
                    </w:p>
                    <w:p w14:paraId="3A11F00D" w14:textId="39B34883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--index;</w:t>
                      </w:r>
                    </w:p>
                    <w:p w14:paraId="083DEFEB" w14:textId="78BA99C2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  <w:t>}</w:t>
                      </w:r>
                    </w:p>
                    <w:p w14:paraId="4B29C830" w14:textId="620D357E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list.set</w:t>
                      </w:r>
                      <w:proofErr w:type="spellEnd"/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(index, temp);</w:t>
                      </w:r>
                    </w:p>
                    <w:p w14:paraId="1CF1ADA9" w14:textId="77C3CCF7" w:rsidR="00A23C77" w:rsidRPr="00A23C77" w:rsidRDefault="00A23C77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A23C77"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}</w:t>
                      </w:r>
                    </w:p>
                    <w:p w14:paraId="4E9EAB67" w14:textId="2BC94DEA" w:rsidR="00473D9B" w:rsidRPr="00473D9B" w:rsidRDefault="00473D9B" w:rsidP="00A23C77">
                      <w:pPr>
                        <w:ind w:left="1440" w:hanging="1440"/>
                        <w:contextualSpacing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sectPr w:rsidR="0041200B" w:rsidRPr="001C457B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98E83" w14:textId="77777777" w:rsidR="0016043C" w:rsidRDefault="0016043C">
      <w:pPr>
        <w:spacing w:after="0" w:line="240" w:lineRule="auto"/>
      </w:pPr>
      <w:r>
        <w:separator/>
      </w:r>
    </w:p>
  </w:endnote>
  <w:endnote w:type="continuationSeparator" w:id="0">
    <w:p w14:paraId="6E5529E7" w14:textId="77777777" w:rsidR="0016043C" w:rsidRDefault="0016043C">
      <w:pPr>
        <w:spacing w:after="0" w:line="240" w:lineRule="auto"/>
      </w:pPr>
      <w:r>
        <w:continuationSeparator/>
      </w:r>
    </w:p>
  </w:endnote>
  <w:endnote w:type="continuationNotice" w:id="1">
    <w:p w14:paraId="2048183A" w14:textId="77777777" w:rsidR="0016043C" w:rsidRDefault="001604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6017D6" w14:paraId="539E9953" w14:textId="77777777" w:rsidTr="67C28C08">
      <w:tc>
        <w:tcPr>
          <w:tcW w:w="3120" w:type="dxa"/>
        </w:tcPr>
        <w:p w14:paraId="317A99EF" w14:textId="4CFECB5C" w:rsidR="006017D6" w:rsidRDefault="006017D6" w:rsidP="67C28C08">
          <w:pPr>
            <w:pStyle w:val="Header"/>
            <w:ind w:left="-115"/>
          </w:pPr>
        </w:p>
      </w:tc>
      <w:tc>
        <w:tcPr>
          <w:tcW w:w="3120" w:type="dxa"/>
        </w:tcPr>
        <w:p w14:paraId="658DFD5C" w14:textId="3FDF539D" w:rsidR="006017D6" w:rsidRDefault="006017D6" w:rsidP="67C28C08">
          <w:pPr>
            <w:pStyle w:val="Header"/>
            <w:jc w:val="center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A721E9">
            <w:rPr>
              <w:noProof/>
            </w:rPr>
            <w:t>12</w:t>
          </w:r>
          <w:r>
            <w:fldChar w:fldCharType="end"/>
          </w:r>
        </w:p>
      </w:tc>
      <w:tc>
        <w:tcPr>
          <w:tcW w:w="3120" w:type="dxa"/>
        </w:tcPr>
        <w:p w14:paraId="474F0B0C" w14:textId="7332A395" w:rsidR="006017D6" w:rsidRDefault="006017D6" w:rsidP="67C28C08">
          <w:pPr>
            <w:pStyle w:val="Header"/>
            <w:ind w:right="-115"/>
            <w:jc w:val="right"/>
          </w:pPr>
        </w:p>
      </w:tc>
    </w:tr>
  </w:tbl>
  <w:p w14:paraId="7A4B1983" w14:textId="5E8B91D8" w:rsidR="006017D6" w:rsidRDefault="006017D6" w:rsidP="67C28C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6017D6" w14:paraId="1113B328" w14:textId="77777777" w:rsidTr="67C28C08">
      <w:tc>
        <w:tcPr>
          <w:tcW w:w="3120" w:type="dxa"/>
        </w:tcPr>
        <w:p w14:paraId="7F85E425" w14:textId="3D7482C6" w:rsidR="006017D6" w:rsidRDefault="006017D6" w:rsidP="67C28C08">
          <w:pPr>
            <w:pStyle w:val="Header"/>
            <w:ind w:left="-115"/>
          </w:pPr>
        </w:p>
      </w:tc>
      <w:tc>
        <w:tcPr>
          <w:tcW w:w="3120" w:type="dxa"/>
        </w:tcPr>
        <w:p w14:paraId="48186BE3" w14:textId="3060A7F9" w:rsidR="006017D6" w:rsidRDefault="006017D6" w:rsidP="67C28C08">
          <w:pPr>
            <w:pStyle w:val="Header"/>
            <w:jc w:val="center"/>
          </w:pPr>
        </w:p>
      </w:tc>
      <w:tc>
        <w:tcPr>
          <w:tcW w:w="3120" w:type="dxa"/>
        </w:tcPr>
        <w:p w14:paraId="1412D065" w14:textId="25729C4F" w:rsidR="006017D6" w:rsidRDefault="006017D6" w:rsidP="67C28C08">
          <w:pPr>
            <w:pStyle w:val="Header"/>
            <w:ind w:right="-115"/>
            <w:jc w:val="right"/>
          </w:pPr>
        </w:p>
      </w:tc>
    </w:tr>
  </w:tbl>
  <w:p w14:paraId="3E2D9B16" w14:textId="62C43B9A" w:rsidR="006017D6" w:rsidRDefault="006017D6" w:rsidP="67C28C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07059" w14:textId="77777777" w:rsidR="0016043C" w:rsidRDefault="0016043C">
      <w:pPr>
        <w:spacing w:after="0" w:line="240" w:lineRule="auto"/>
      </w:pPr>
      <w:r>
        <w:separator/>
      </w:r>
    </w:p>
  </w:footnote>
  <w:footnote w:type="continuationSeparator" w:id="0">
    <w:p w14:paraId="7B9A95C1" w14:textId="77777777" w:rsidR="0016043C" w:rsidRDefault="0016043C">
      <w:pPr>
        <w:spacing w:after="0" w:line="240" w:lineRule="auto"/>
      </w:pPr>
      <w:r>
        <w:continuationSeparator/>
      </w:r>
    </w:p>
  </w:footnote>
  <w:footnote w:type="continuationNotice" w:id="1">
    <w:p w14:paraId="078B2752" w14:textId="77777777" w:rsidR="0016043C" w:rsidRDefault="001604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6017D6" w14:paraId="7CCECDB4" w14:textId="77777777" w:rsidTr="67C28C08">
      <w:tc>
        <w:tcPr>
          <w:tcW w:w="3120" w:type="dxa"/>
        </w:tcPr>
        <w:p w14:paraId="4BB84817" w14:textId="5E6B304A" w:rsidR="006017D6" w:rsidRDefault="006017D6" w:rsidP="67C28C08">
          <w:pPr>
            <w:pStyle w:val="Header"/>
            <w:ind w:left="-115"/>
          </w:pPr>
          <w:r>
            <w:t>CS 1324 Spring 2020</w:t>
          </w:r>
        </w:p>
      </w:tc>
      <w:tc>
        <w:tcPr>
          <w:tcW w:w="3120" w:type="dxa"/>
        </w:tcPr>
        <w:p w14:paraId="7ED07B4A" w14:textId="184AC4B5" w:rsidR="006017D6" w:rsidRDefault="006017D6" w:rsidP="67C28C08">
          <w:pPr>
            <w:pStyle w:val="Header"/>
            <w:jc w:val="center"/>
          </w:pPr>
        </w:p>
      </w:tc>
      <w:tc>
        <w:tcPr>
          <w:tcW w:w="3120" w:type="dxa"/>
        </w:tcPr>
        <w:p w14:paraId="532AFFE5" w14:textId="4FB5FD95" w:rsidR="006017D6" w:rsidRDefault="006017D6" w:rsidP="67C28C08">
          <w:pPr>
            <w:pStyle w:val="Header"/>
            <w:ind w:right="-115"/>
            <w:jc w:val="right"/>
          </w:pPr>
          <w:r>
            <w:t>University of Oklahoma</w:t>
          </w:r>
        </w:p>
      </w:tc>
    </w:tr>
  </w:tbl>
  <w:p w14:paraId="65739372" w14:textId="6FA61EBE" w:rsidR="006017D6" w:rsidRDefault="006017D6" w:rsidP="67C28C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6017D6" w14:paraId="2356A959" w14:textId="77777777" w:rsidTr="67C28C08">
      <w:tc>
        <w:tcPr>
          <w:tcW w:w="3120" w:type="dxa"/>
        </w:tcPr>
        <w:p w14:paraId="4EEFC821" w14:textId="3FCB74A5" w:rsidR="006017D6" w:rsidRDefault="006017D6" w:rsidP="67C28C08">
          <w:pPr>
            <w:pStyle w:val="Header"/>
            <w:ind w:left="-115"/>
          </w:pPr>
        </w:p>
      </w:tc>
      <w:tc>
        <w:tcPr>
          <w:tcW w:w="3120" w:type="dxa"/>
        </w:tcPr>
        <w:p w14:paraId="3D755BD9" w14:textId="61142365" w:rsidR="006017D6" w:rsidRDefault="006017D6" w:rsidP="67C28C08">
          <w:pPr>
            <w:pStyle w:val="Header"/>
            <w:jc w:val="center"/>
          </w:pPr>
        </w:p>
      </w:tc>
      <w:tc>
        <w:tcPr>
          <w:tcW w:w="3120" w:type="dxa"/>
        </w:tcPr>
        <w:p w14:paraId="771C91B3" w14:textId="7D369A8B" w:rsidR="006017D6" w:rsidRDefault="006017D6" w:rsidP="67C28C08">
          <w:pPr>
            <w:pStyle w:val="Header"/>
            <w:ind w:right="-115"/>
            <w:jc w:val="right"/>
          </w:pPr>
        </w:p>
      </w:tc>
    </w:tr>
  </w:tbl>
  <w:p w14:paraId="04E50EE4" w14:textId="7EE160E5" w:rsidR="006017D6" w:rsidRDefault="006017D6" w:rsidP="67C28C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54883"/>
    <w:multiLevelType w:val="hybridMultilevel"/>
    <w:tmpl w:val="6DF2422E"/>
    <w:lvl w:ilvl="0" w:tplc="0BE22D6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700DF"/>
    <w:multiLevelType w:val="hybridMultilevel"/>
    <w:tmpl w:val="33DA8D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EE3B20"/>
    <w:multiLevelType w:val="hybridMultilevel"/>
    <w:tmpl w:val="314204C2"/>
    <w:lvl w:ilvl="0" w:tplc="78A27F9E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F5D1A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B76E4"/>
    <w:multiLevelType w:val="hybridMultilevel"/>
    <w:tmpl w:val="BB8C8244"/>
    <w:lvl w:ilvl="0" w:tplc="52CCF56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24A6C"/>
    <w:multiLevelType w:val="hybridMultilevel"/>
    <w:tmpl w:val="BB8C8244"/>
    <w:lvl w:ilvl="0" w:tplc="52CCF56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114DC"/>
    <w:multiLevelType w:val="hybridMultilevel"/>
    <w:tmpl w:val="6F7448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87393B"/>
    <w:multiLevelType w:val="hybridMultilevel"/>
    <w:tmpl w:val="030A0F5E"/>
    <w:lvl w:ilvl="0" w:tplc="39943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CE63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10C7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1A80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24B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D2D6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68FC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8A3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1E1E74"/>
    <w:multiLevelType w:val="hybridMultilevel"/>
    <w:tmpl w:val="1D860234"/>
    <w:lvl w:ilvl="0" w:tplc="F00EF678">
      <w:start w:val="1"/>
      <w:numFmt w:val="decimal"/>
      <w:lvlText w:val="%1."/>
      <w:lvlJc w:val="left"/>
      <w:pPr>
        <w:ind w:left="720" w:hanging="360"/>
      </w:pPr>
    </w:lvl>
    <w:lvl w:ilvl="1" w:tplc="0A02311E">
      <w:start w:val="1"/>
      <w:numFmt w:val="lowerLetter"/>
      <w:lvlText w:val="%2."/>
      <w:lvlJc w:val="left"/>
      <w:pPr>
        <w:ind w:left="1440" w:hanging="360"/>
      </w:pPr>
    </w:lvl>
    <w:lvl w:ilvl="2" w:tplc="DA86D386">
      <w:start w:val="1"/>
      <w:numFmt w:val="lowerRoman"/>
      <w:lvlText w:val="%3."/>
      <w:lvlJc w:val="right"/>
      <w:pPr>
        <w:ind w:left="2160" w:hanging="180"/>
      </w:pPr>
    </w:lvl>
    <w:lvl w:ilvl="3" w:tplc="676E42B2">
      <w:start w:val="1"/>
      <w:numFmt w:val="decimal"/>
      <w:lvlText w:val="%4."/>
      <w:lvlJc w:val="left"/>
      <w:pPr>
        <w:ind w:left="2880" w:hanging="360"/>
      </w:pPr>
    </w:lvl>
    <w:lvl w:ilvl="4" w:tplc="168427BA">
      <w:start w:val="1"/>
      <w:numFmt w:val="lowerLetter"/>
      <w:lvlText w:val="%5."/>
      <w:lvlJc w:val="left"/>
      <w:pPr>
        <w:ind w:left="3600" w:hanging="360"/>
      </w:pPr>
    </w:lvl>
    <w:lvl w:ilvl="5" w:tplc="6CA2DA54">
      <w:start w:val="1"/>
      <w:numFmt w:val="lowerRoman"/>
      <w:lvlText w:val="%6."/>
      <w:lvlJc w:val="right"/>
      <w:pPr>
        <w:ind w:left="4320" w:hanging="180"/>
      </w:pPr>
    </w:lvl>
    <w:lvl w:ilvl="6" w:tplc="46742674">
      <w:start w:val="1"/>
      <w:numFmt w:val="decimal"/>
      <w:lvlText w:val="%7."/>
      <w:lvlJc w:val="left"/>
      <w:pPr>
        <w:ind w:left="5040" w:hanging="360"/>
      </w:pPr>
    </w:lvl>
    <w:lvl w:ilvl="7" w:tplc="81FAE6C2">
      <w:start w:val="1"/>
      <w:numFmt w:val="lowerLetter"/>
      <w:lvlText w:val="%8."/>
      <w:lvlJc w:val="left"/>
      <w:pPr>
        <w:ind w:left="5760" w:hanging="360"/>
      </w:pPr>
    </w:lvl>
    <w:lvl w:ilvl="8" w:tplc="3F60A2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055EC5"/>
    <w:multiLevelType w:val="hybridMultilevel"/>
    <w:tmpl w:val="092415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8A4A19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C1046"/>
    <w:multiLevelType w:val="hybridMultilevel"/>
    <w:tmpl w:val="F40E3F38"/>
    <w:lvl w:ilvl="0" w:tplc="3E6622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2C18E7"/>
    <w:multiLevelType w:val="hybridMultilevel"/>
    <w:tmpl w:val="374CC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15749"/>
    <w:multiLevelType w:val="hybridMultilevel"/>
    <w:tmpl w:val="F40E3F38"/>
    <w:lvl w:ilvl="0" w:tplc="3E66225E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914222"/>
    <w:multiLevelType w:val="hybridMultilevel"/>
    <w:tmpl w:val="99D052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80006B"/>
    <w:multiLevelType w:val="hybridMultilevel"/>
    <w:tmpl w:val="678829FC"/>
    <w:lvl w:ilvl="0" w:tplc="FEDE1B8E">
      <w:start w:val="1"/>
      <w:numFmt w:val="lowerLetter"/>
      <w:lvlText w:val="%1)"/>
      <w:lvlJc w:val="left"/>
      <w:pPr>
        <w:ind w:left="54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1112031"/>
    <w:multiLevelType w:val="hybridMultilevel"/>
    <w:tmpl w:val="7DE64EDE"/>
    <w:lvl w:ilvl="0" w:tplc="2D28E11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005B9C"/>
    <w:multiLevelType w:val="hybridMultilevel"/>
    <w:tmpl w:val="67C2F7B6"/>
    <w:lvl w:ilvl="0" w:tplc="638E9BB2">
      <w:start w:val="4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290265"/>
    <w:multiLevelType w:val="hybridMultilevel"/>
    <w:tmpl w:val="2D7C5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3CD76E6"/>
    <w:multiLevelType w:val="hybridMultilevel"/>
    <w:tmpl w:val="37A8AD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207E2D"/>
    <w:multiLevelType w:val="hybridMultilevel"/>
    <w:tmpl w:val="B56A1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3D13C2"/>
    <w:multiLevelType w:val="hybridMultilevel"/>
    <w:tmpl w:val="55FAD4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DB1F90"/>
    <w:multiLevelType w:val="hybridMultilevel"/>
    <w:tmpl w:val="06FC5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EF2D5A"/>
    <w:multiLevelType w:val="hybridMultilevel"/>
    <w:tmpl w:val="13A87A2E"/>
    <w:lvl w:ilvl="0" w:tplc="CD108DD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142745"/>
    <w:multiLevelType w:val="hybridMultilevel"/>
    <w:tmpl w:val="6DF2422E"/>
    <w:lvl w:ilvl="0" w:tplc="0BE22D6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53717"/>
    <w:multiLevelType w:val="hybridMultilevel"/>
    <w:tmpl w:val="47EA4534"/>
    <w:lvl w:ilvl="0" w:tplc="435A6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AC8E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B6D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AACE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EE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78DB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42AB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6A3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E2CB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D97E06"/>
    <w:multiLevelType w:val="hybridMultilevel"/>
    <w:tmpl w:val="16344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413A9"/>
    <w:multiLevelType w:val="hybridMultilevel"/>
    <w:tmpl w:val="31A258FC"/>
    <w:lvl w:ilvl="0" w:tplc="51E8A17C">
      <w:start w:val="1"/>
      <w:numFmt w:val="lowerLetter"/>
      <w:lvlText w:val="%1)"/>
      <w:lvlJc w:val="left"/>
      <w:pPr>
        <w:ind w:left="90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8" w15:restartNumberingAfterBreak="0">
    <w:nsid w:val="4C9C5350"/>
    <w:multiLevelType w:val="hybridMultilevel"/>
    <w:tmpl w:val="C4848FE2"/>
    <w:lvl w:ilvl="0" w:tplc="905810F2">
      <w:start w:val="5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E52A98"/>
    <w:multiLevelType w:val="hybridMultilevel"/>
    <w:tmpl w:val="4920C7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687A7C"/>
    <w:multiLevelType w:val="hybridMultilevel"/>
    <w:tmpl w:val="8DDA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AF73C7"/>
    <w:multiLevelType w:val="hybridMultilevel"/>
    <w:tmpl w:val="A8B48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D91629"/>
    <w:multiLevelType w:val="hybridMultilevel"/>
    <w:tmpl w:val="318C1EA4"/>
    <w:lvl w:ilvl="0" w:tplc="B80E9CF0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4A52B9"/>
    <w:multiLevelType w:val="hybridMultilevel"/>
    <w:tmpl w:val="7AD6C8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D704C2"/>
    <w:multiLevelType w:val="hybridMultilevel"/>
    <w:tmpl w:val="F3C44E8E"/>
    <w:lvl w:ilvl="0" w:tplc="65BE8BF6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984088"/>
    <w:multiLevelType w:val="hybridMultilevel"/>
    <w:tmpl w:val="B35EB41C"/>
    <w:lvl w:ilvl="0" w:tplc="094C0CC0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0F7E69"/>
    <w:multiLevelType w:val="hybridMultilevel"/>
    <w:tmpl w:val="BBCC34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D32AA8"/>
    <w:multiLevelType w:val="hybridMultilevel"/>
    <w:tmpl w:val="D2885116"/>
    <w:lvl w:ilvl="0" w:tplc="E50459EA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55173E"/>
    <w:multiLevelType w:val="hybridMultilevel"/>
    <w:tmpl w:val="8F5E80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98F24E1"/>
    <w:multiLevelType w:val="hybridMultilevel"/>
    <w:tmpl w:val="22A0CCDA"/>
    <w:lvl w:ilvl="0" w:tplc="04090017">
      <w:start w:val="1"/>
      <w:numFmt w:val="lowerLetter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0" w15:restartNumberingAfterBreak="0">
    <w:nsid w:val="7B682718"/>
    <w:multiLevelType w:val="hybridMultilevel"/>
    <w:tmpl w:val="7DE64EDE"/>
    <w:lvl w:ilvl="0" w:tplc="2D28E11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AB310F"/>
    <w:multiLevelType w:val="hybridMultilevel"/>
    <w:tmpl w:val="71286E50"/>
    <w:lvl w:ilvl="0" w:tplc="7A300242">
      <w:start w:val="1"/>
      <w:numFmt w:val="decimal"/>
      <w:lvlText w:val="%1."/>
      <w:lvlJc w:val="left"/>
      <w:pPr>
        <w:ind w:left="720" w:hanging="360"/>
      </w:pPr>
    </w:lvl>
    <w:lvl w:ilvl="1" w:tplc="1B6419EC">
      <w:start w:val="1"/>
      <w:numFmt w:val="lowerLetter"/>
      <w:lvlText w:val="%2."/>
      <w:lvlJc w:val="left"/>
      <w:pPr>
        <w:ind w:left="1440" w:hanging="360"/>
      </w:pPr>
    </w:lvl>
    <w:lvl w:ilvl="2" w:tplc="B6624F16">
      <w:start w:val="1"/>
      <w:numFmt w:val="lowerRoman"/>
      <w:lvlText w:val="%3."/>
      <w:lvlJc w:val="right"/>
      <w:pPr>
        <w:ind w:left="2160" w:hanging="180"/>
      </w:pPr>
    </w:lvl>
    <w:lvl w:ilvl="3" w:tplc="89C25B94">
      <w:start w:val="1"/>
      <w:numFmt w:val="decimal"/>
      <w:lvlText w:val="%4."/>
      <w:lvlJc w:val="left"/>
      <w:pPr>
        <w:ind w:left="2880" w:hanging="360"/>
      </w:pPr>
    </w:lvl>
    <w:lvl w:ilvl="4" w:tplc="C8EEEF52">
      <w:start w:val="1"/>
      <w:numFmt w:val="lowerLetter"/>
      <w:lvlText w:val="%5."/>
      <w:lvlJc w:val="left"/>
      <w:pPr>
        <w:ind w:left="3600" w:hanging="360"/>
      </w:pPr>
    </w:lvl>
    <w:lvl w:ilvl="5" w:tplc="BB5C3AF6">
      <w:start w:val="1"/>
      <w:numFmt w:val="lowerRoman"/>
      <w:lvlText w:val="%6."/>
      <w:lvlJc w:val="right"/>
      <w:pPr>
        <w:ind w:left="4320" w:hanging="180"/>
      </w:pPr>
    </w:lvl>
    <w:lvl w:ilvl="6" w:tplc="3956F6D2">
      <w:start w:val="1"/>
      <w:numFmt w:val="decimal"/>
      <w:lvlText w:val="%7."/>
      <w:lvlJc w:val="left"/>
      <w:pPr>
        <w:ind w:left="5040" w:hanging="360"/>
      </w:pPr>
    </w:lvl>
    <w:lvl w:ilvl="7" w:tplc="88C2E500">
      <w:start w:val="1"/>
      <w:numFmt w:val="lowerLetter"/>
      <w:lvlText w:val="%8."/>
      <w:lvlJc w:val="left"/>
      <w:pPr>
        <w:ind w:left="5760" w:hanging="360"/>
      </w:pPr>
    </w:lvl>
    <w:lvl w:ilvl="8" w:tplc="C25250C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1D029F"/>
    <w:multiLevelType w:val="hybridMultilevel"/>
    <w:tmpl w:val="6082DEF4"/>
    <w:lvl w:ilvl="0" w:tplc="C0C84AA4">
      <w:start w:val="1"/>
      <w:numFmt w:val="decimal"/>
      <w:lvlText w:val="%1."/>
      <w:lvlJc w:val="left"/>
      <w:pPr>
        <w:ind w:left="720" w:hanging="360"/>
      </w:pPr>
    </w:lvl>
    <w:lvl w:ilvl="1" w:tplc="DCC2AD9E">
      <w:start w:val="1"/>
      <w:numFmt w:val="lowerLetter"/>
      <w:lvlText w:val="%2."/>
      <w:lvlJc w:val="left"/>
      <w:pPr>
        <w:ind w:left="1440" w:hanging="360"/>
      </w:pPr>
    </w:lvl>
    <w:lvl w:ilvl="2" w:tplc="212E5190">
      <w:start w:val="1"/>
      <w:numFmt w:val="lowerRoman"/>
      <w:lvlText w:val="%3."/>
      <w:lvlJc w:val="right"/>
      <w:pPr>
        <w:ind w:left="2160" w:hanging="180"/>
      </w:pPr>
    </w:lvl>
    <w:lvl w:ilvl="3" w:tplc="908E3B04">
      <w:start w:val="1"/>
      <w:numFmt w:val="decimal"/>
      <w:lvlText w:val="%4."/>
      <w:lvlJc w:val="left"/>
      <w:pPr>
        <w:ind w:left="2880" w:hanging="360"/>
      </w:pPr>
    </w:lvl>
    <w:lvl w:ilvl="4" w:tplc="8EDC2BCE">
      <w:start w:val="1"/>
      <w:numFmt w:val="lowerLetter"/>
      <w:lvlText w:val="%5."/>
      <w:lvlJc w:val="left"/>
      <w:pPr>
        <w:ind w:left="3600" w:hanging="360"/>
      </w:pPr>
    </w:lvl>
    <w:lvl w:ilvl="5" w:tplc="025E346A">
      <w:start w:val="1"/>
      <w:numFmt w:val="lowerRoman"/>
      <w:lvlText w:val="%6."/>
      <w:lvlJc w:val="right"/>
      <w:pPr>
        <w:ind w:left="4320" w:hanging="180"/>
      </w:pPr>
    </w:lvl>
    <w:lvl w:ilvl="6" w:tplc="1430E8FE">
      <w:start w:val="1"/>
      <w:numFmt w:val="decimal"/>
      <w:lvlText w:val="%7."/>
      <w:lvlJc w:val="left"/>
      <w:pPr>
        <w:ind w:left="5040" w:hanging="360"/>
      </w:pPr>
    </w:lvl>
    <w:lvl w:ilvl="7" w:tplc="D8E66E20">
      <w:start w:val="1"/>
      <w:numFmt w:val="lowerLetter"/>
      <w:lvlText w:val="%8."/>
      <w:lvlJc w:val="left"/>
      <w:pPr>
        <w:ind w:left="5760" w:hanging="360"/>
      </w:pPr>
    </w:lvl>
    <w:lvl w:ilvl="8" w:tplc="59A0EB1E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DC7F9B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9C64D8"/>
    <w:multiLevelType w:val="hybridMultilevel"/>
    <w:tmpl w:val="4A4007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1"/>
  </w:num>
  <w:num w:numId="2">
    <w:abstractNumId w:val="7"/>
  </w:num>
  <w:num w:numId="3">
    <w:abstractNumId w:val="8"/>
  </w:num>
  <w:num w:numId="4">
    <w:abstractNumId w:val="42"/>
  </w:num>
  <w:num w:numId="5">
    <w:abstractNumId w:val="25"/>
  </w:num>
  <w:num w:numId="6">
    <w:abstractNumId w:val="29"/>
  </w:num>
  <w:num w:numId="7">
    <w:abstractNumId w:val="31"/>
  </w:num>
  <w:num w:numId="8">
    <w:abstractNumId w:val="1"/>
  </w:num>
  <w:num w:numId="9">
    <w:abstractNumId w:val="18"/>
  </w:num>
  <w:num w:numId="10">
    <w:abstractNumId w:val="30"/>
  </w:num>
  <w:num w:numId="11">
    <w:abstractNumId w:val="38"/>
  </w:num>
  <w:num w:numId="12">
    <w:abstractNumId w:val="9"/>
  </w:num>
  <w:num w:numId="13">
    <w:abstractNumId w:val="20"/>
  </w:num>
  <w:num w:numId="14">
    <w:abstractNumId w:val="26"/>
  </w:num>
  <w:num w:numId="15">
    <w:abstractNumId w:val="22"/>
  </w:num>
  <w:num w:numId="16">
    <w:abstractNumId w:val="19"/>
  </w:num>
  <w:num w:numId="17">
    <w:abstractNumId w:val="14"/>
  </w:num>
  <w:num w:numId="18">
    <w:abstractNumId w:val="36"/>
  </w:num>
  <w:num w:numId="19">
    <w:abstractNumId w:val="15"/>
  </w:num>
  <w:num w:numId="20">
    <w:abstractNumId w:val="6"/>
  </w:num>
  <w:num w:numId="21">
    <w:abstractNumId w:val="39"/>
  </w:num>
  <w:num w:numId="22">
    <w:abstractNumId w:val="27"/>
  </w:num>
  <w:num w:numId="23">
    <w:abstractNumId w:val="12"/>
  </w:num>
  <w:num w:numId="24">
    <w:abstractNumId w:val="13"/>
  </w:num>
  <w:num w:numId="25">
    <w:abstractNumId w:val="21"/>
  </w:num>
  <w:num w:numId="26">
    <w:abstractNumId w:val="23"/>
  </w:num>
  <w:num w:numId="27">
    <w:abstractNumId w:val="33"/>
  </w:num>
  <w:num w:numId="28">
    <w:abstractNumId w:val="24"/>
  </w:num>
  <w:num w:numId="29">
    <w:abstractNumId w:val="40"/>
  </w:num>
  <w:num w:numId="30">
    <w:abstractNumId w:val="16"/>
  </w:num>
  <w:num w:numId="31">
    <w:abstractNumId w:val="10"/>
  </w:num>
  <w:num w:numId="32">
    <w:abstractNumId w:val="43"/>
  </w:num>
  <w:num w:numId="33">
    <w:abstractNumId w:val="3"/>
  </w:num>
  <w:num w:numId="34">
    <w:abstractNumId w:val="37"/>
  </w:num>
  <w:num w:numId="35">
    <w:abstractNumId w:val="2"/>
  </w:num>
  <w:num w:numId="36">
    <w:abstractNumId w:val="34"/>
  </w:num>
  <w:num w:numId="37">
    <w:abstractNumId w:val="4"/>
  </w:num>
  <w:num w:numId="38">
    <w:abstractNumId w:val="5"/>
  </w:num>
  <w:num w:numId="39">
    <w:abstractNumId w:val="17"/>
  </w:num>
  <w:num w:numId="40">
    <w:abstractNumId w:val="32"/>
  </w:num>
  <w:num w:numId="41">
    <w:abstractNumId w:val="0"/>
  </w:num>
  <w:num w:numId="42">
    <w:abstractNumId w:val="28"/>
  </w:num>
  <w:num w:numId="43">
    <w:abstractNumId w:val="44"/>
  </w:num>
  <w:num w:numId="44">
    <w:abstractNumId w:val="11"/>
  </w:num>
  <w:num w:numId="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proofState w:spelling="clean" w:grammar="clean"/>
  <w:defaultTabStop w:val="720"/>
  <w:drawingGridHorizontalSpacing w:val="86"/>
  <w:drawingGridVerticalSpacing w:val="8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zc3NbIwMjA3MjdX0lEKTi0uzszPAykwqgUAVaIsmCwAAAA="/>
  </w:docVars>
  <w:rsids>
    <w:rsidRoot w:val="005365D2"/>
    <w:rsid w:val="0000022B"/>
    <w:rsid w:val="0000104F"/>
    <w:rsid w:val="000012B5"/>
    <w:rsid w:val="00001328"/>
    <w:rsid w:val="00001A0B"/>
    <w:rsid w:val="0000305C"/>
    <w:rsid w:val="00004412"/>
    <w:rsid w:val="00007647"/>
    <w:rsid w:val="00007D1C"/>
    <w:rsid w:val="00007DA5"/>
    <w:rsid w:val="00007F51"/>
    <w:rsid w:val="00010334"/>
    <w:rsid w:val="000119B5"/>
    <w:rsid w:val="0002019A"/>
    <w:rsid w:val="00020CEE"/>
    <w:rsid w:val="00021897"/>
    <w:rsid w:val="0002218A"/>
    <w:rsid w:val="00022E98"/>
    <w:rsid w:val="00025458"/>
    <w:rsid w:val="00025512"/>
    <w:rsid w:val="0002585F"/>
    <w:rsid w:val="00031166"/>
    <w:rsid w:val="000337FA"/>
    <w:rsid w:val="00034D91"/>
    <w:rsid w:val="00035F2D"/>
    <w:rsid w:val="00035F33"/>
    <w:rsid w:val="00036AB8"/>
    <w:rsid w:val="000371E2"/>
    <w:rsid w:val="00037EBD"/>
    <w:rsid w:val="00037F73"/>
    <w:rsid w:val="000404D5"/>
    <w:rsid w:val="00040C5B"/>
    <w:rsid w:val="000418DE"/>
    <w:rsid w:val="00041C98"/>
    <w:rsid w:val="0004286A"/>
    <w:rsid w:val="00043168"/>
    <w:rsid w:val="00043D19"/>
    <w:rsid w:val="00043EE5"/>
    <w:rsid w:val="00045D98"/>
    <w:rsid w:val="00046C0D"/>
    <w:rsid w:val="00053534"/>
    <w:rsid w:val="0005439B"/>
    <w:rsid w:val="0005494B"/>
    <w:rsid w:val="00054CE1"/>
    <w:rsid w:val="00055BD1"/>
    <w:rsid w:val="00055F7C"/>
    <w:rsid w:val="00060F96"/>
    <w:rsid w:val="00063E67"/>
    <w:rsid w:val="00064D9B"/>
    <w:rsid w:val="00064F27"/>
    <w:rsid w:val="00066574"/>
    <w:rsid w:val="00066A89"/>
    <w:rsid w:val="00070E4B"/>
    <w:rsid w:val="00071343"/>
    <w:rsid w:val="00072E9F"/>
    <w:rsid w:val="000732CC"/>
    <w:rsid w:val="000738E3"/>
    <w:rsid w:val="00075AF0"/>
    <w:rsid w:val="00076AEB"/>
    <w:rsid w:val="00076F83"/>
    <w:rsid w:val="00077200"/>
    <w:rsid w:val="00077553"/>
    <w:rsid w:val="000776B3"/>
    <w:rsid w:val="0007776F"/>
    <w:rsid w:val="00077A1D"/>
    <w:rsid w:val="00080072"/>
    <w:rsid w:val="0008027A"/>
    <w:rsid w:val="0008084D"/>
    <w:rsid w:val="000828BB"/>
    <w:rsid w:val="00083CBD"/>
    <w:rsid w:val="0008580B"/>
    <w:rsid w:val="00086A97"/>
    <w:rsid w:val="0008735B"/>
    <w:rsid w:val="00087C28"/>
    <w:rsid w:val="00087CF9"/>
    <w:rsid w:val="000902A1"/>
    <w:rsid w:val="00090966"/>
    <w:rsid w:val="00090F88"/>
    <w:rsid w:val="0009149E"/>
    <w:rsid w:val="0009219A"/>
    <w:rsid w:val="00092AC7"/>
    <w:rsid w:val="000931BD"/>
    <w:rsid w:val="000936E6"/>
    <w:rsid w:val="00093EED"/>
    <w:rsid w:val="000951E4"/>
    <w:rsid w:val="000A0217"/>
    <w:rsid w:val="000A02F2"/>
    <w:rsid w:val="000A06A7"/>
    <w:rsid w:val="000A1488"/>
    <w:rsid w:val="000A1C73"/>
    <w:rsid w:val="000A1F7C"/>
    <w:rsid w:val="000A23F9"/>
    <w:rsid w:val="000A2471"/>
    <w:rsid w:val="000A4319"/>
    <w:rsid w:val="000A460B"/>
    <w:rsid w:val="000A4F30"/>
    <w:rsid w:val="000A52DC"/>
    <w:rsid w:val="000A5A48"/>
    <w:rsid w:val="000A61F2"/>
    <w:rsid w:val="000A682B"/>
    <w:rsid w:val="000A6C73"/>
    <w:rsid w:val="000A7A46"/>
    <w:rsid w:val="000A7F34"/>
    <w:rsid w:val="000B0DFB"/>
    <w:rsid w:val="000B23E8"/>
    <w:rsid w:val="000B4BD2"/>
    <w:rsid w:val="000B4C00"/>
    <w:rsid w:val="000B511E"/>
    <w:rsid w:val="000B5668"/>
    <w:rsid w:val="000B5F17"/>
    <w:rsid w:val="000B6C0B"/>
    <w:rsid w:val="000B74E1"/>
    <w:rsid w:val="000B7FA4"/>
    <w:rsid w:val="000C002D"/>
    <w:rsid w:val="000C29AE"/>
    <w:rsid w:val="000C4C0D"/>
    <w:rsid w:val="000C4ED8"/>
    <w:rsid w:val="000C7D0C"/>
    <w:rsid w:val="000D159C"/>
    <w:rsid w:val="000D41CD"/>
    <w:rsid w:val="000D47E3"/>
    <w:rsid w:val="000D56B9"/>
    <w:rsid w:val="000D5A0D"/>
    <w:rsid w:val="000D70C7"/>
    <w:rsid w:val="000D73D8"/>
    <w:rsid w:val="000D7982"/>
    <w:rsid w:val="000E0179"/>
    <w:rsid w:val="000E045A"/>
    <w:rsid w:val="000E0C97"/>
    <w:rsid w:val="000E0D33"/>
    <w:rsid w:val="000E1492"/>
    <w:rsid w:val="000E223F"/>
    <w:rsid w:val="000E25DD"/>
    <w:rsid w:val="000E26C5"/>
    <w:rsid w:val="000E31F5"/>
    <w:rsid w:val="000E4E13"/>
    <w:rsid w:val="000E5A26"/>
    <w:rsid w:val="000E5F6B"/>
    <w:rsid w:val="000E711B"/>
    <w:rsid w:val="000E72B9"/>
    <w:rsid w:val="000F15C7"/>
    <w:rsid w:val="000F1833"/>
    <w:rsid w:val="000F1D20"/>
    <w:rsid w:val="000F1E19"/>
    <w:rsid w:val="000F2EF6"/>
    <w:rsid w:val="000F371B"/>
    <w:rsid w:val="000F3D25"/>
    <w:rsid w:val="000F4E21"/>
    <w:rsid w:val="000F511B"/>
    <w:rsid w:val="000F51AA"/>
    <w:rsid w:val="000F629A"/>
    <w:rsid w:val="00100BCA"/>
    <w:rsid w:val="00100D3A"/>
    <w:rsid w:val="00100F62"/>
    <w:rsid w:val="00101214"/>
    <w:rsid w:val="00101369"/>
    <w:rsid w:val="001014B8"/>
    <w:rsid w:val="001050CF"/>
    <w:rsid w:val="0010543D"/>
    <w:rsid w:val="001055E1"/>
    <w:rsid w:val="00105621"/>
    <w:rsid w:val="001058BB"/>
    <w:rsid w:val="00105948"/>
    <w:rsid w:val="00106605"/>
    <w:rsid w:val="001151C6"/>
    <w:rsid w:val="00115A06"/>
    <w:rsid w:val="00115CBE"/>
    <w:rsid w:val="00120486"/>
    <w:rsid w:val="00122258"/>
    <w:rsid w:val="00123E1F"/>
    <w:rsid w:val="00124534"/>
    <w:rsid w:val="00124966"/>
    <w:rsid w:val="00124B40"/>
    <w:rsid w:val="00125C9D"/>
    <w:rsid w:val="00126291"/>
    <w:rsid w:val="0012701C"/>
    <w:rsid w:val="001274F1"/>
    <w:rsid w:val="00130548"/>
    <w:rsid w:val="0013161D"/>
    <w:rsid w:val="00131E11"/>
    <w:rsid w:val="00132018"/>
    <w:rsid w:val="00132066"/>
    <w:rsid w:val="00132B9C"/>
    <w:rsid w:val="00133E6F"/>
    <w:rsid w:val="001341DF"/>
    <w:rsid w:val="0013560F"/>
    <w:rsid w:val="00136BEA"/>
    <w:rsid w:val="00136DC7"/>
    <w:rsid w:val="00142451"/>
    <w:rsid w:val="00142E0B"/>
    <w:rsid w:val="00143E04"/>
    <w:rsid w:val="00144BA6"/>
    <w:rsid w:val="00145682"/>
    <w:rsid w:val="0014577B"/>
    <w:rsid w:val="001458A4"/>
    <w:rsid w:val="00145EA0"/>
    <w:rsid w:val="00146640"/>
    <w:rsid w:val="001500B8"/>
    <w:rsid w:val="001505BD"/>
    <w:rsid w:val="00150C3D"/>
    <w:rsid w:val="0015110D"/>
    <w:rsid w:val="00151413"/>
    <w:rsid w:val="00151A7A"/>
    <w:rsid w:val="00153203"/>
    <w:rsid w:val="00153A50"/>
    <w:rsid w:val="00153B95"/>
    <w:rsid w:val="00154007"/>
    <w:rsid w:val="00154E3D"/>
    <w:rsid w:val="0015632F"/>
    <w:rsid w:val="0015773E"/>
    <w:rsid w:val="001579ED"/>
    <w:rsid w:val="00160119"/>
    <w:rsid w:val="0016043C"/>
    <w:rsid w:val="00161BBB"/>
    <w:rsid w:val="00161DA5"/>
    <w:rsid w:val="00164185"/>
    <w:rsid w:val="001651A8"/>
    <w:rsid w:val="00165506"/>
    <w:rsid w:val="00165AFD"/>
    <w:rsid w:val="00165BDB"/>
    <w:rsid w:val="001660A5"/>
    <w:rsid w:val="0016673D"/>
    <w:rsid w:val="0016689B"/>
    <w:rsid w:val="0016737B"/>
    <w:rsid w:val="00167858"/>
    <w:rsid w:val="00170052"/>
    <w:rsid w:val="0017065C"/>
    <w:rsid w:val="00170A5D"/>
    <w:rsid w:val="00170B4C"/>
    <w:rsid w:val="001710CF"/>
    <w:rsid w:val="00171226"/>
    <w:rsid w:val="0017142F"/>
    <w:rsid w:val="001716C5"/>
    <w:rsid w:val="00171DA1"/>
    <w:rsid w:val="00172139"/>
    <w:rsid w:val="00172966"/>
    <w:rsid w:val="0017379A"/>
    <w:rsid w:val="001737BF"/>
    <w:rsid w:val="00175B6B"/>
    <w:rsid w:val="00175D26"/>
    <w:rsid w:val="00177999"/>
    <w:rsid w:val="00177AFB"/>
    <w:rsid w:val="00177D8A"/>
    <w:rsid w:val="0018071F"/>
    <w:rsid w:val="00181538"/>
    <w:rsid w:val="001818BF"/>
    <w:rsid w:val="001828DA"/>
    <w:rsid w:val="00182ADD"/>
    <w:rsid w:val="00182BF0"/>
    <w:rsid w:val="00183CAE"/>
    <w:rsid w:val="00183E11"/>
    <w:rsid w:val="00183FDB"/>
    <w:rsid w:val="00185AB1"/>
    <w:rsid w:val="00186817"/>
    <w:rsid w:val="00190425"/>
    <w:rsid w:val="00190DE8"/>
    <w:rsid w:val="00192DBA"/>
    <w:rsid w:val="001936BE"/>
    <w:rsid w:val="00196737"/>
    <w:rsid w:val="001969D4"/>
    <w:rsid w:val="001A00C0"/>
    <w:rsid w:val="001A0296"/>
    <w:rsid w:val="001A0556"/>
    <w:rsid w:val="001A08A7"/>
    <w:rsid w:val="001A10FD"/>
    <w:rsid w:val="001A1349"/>
    <w:rsid w:val="001A2093"/>
    <w:rsid w:val="001A2612"/>
    <w:rsid w:val="001A2EBA"/>
    <w:rsid w:val="001A5524"/>
    <w:rsid w:val="001A730D"/>
    <w:rsid w:val="001A7BEA"/>
    <w:rsid w:val="001B0BF5"/>
    <w:rsid w:val="001B0D14"/>
    <w:rsid w:val="001B1643"/>
    <w:rsid w:val="001B27FC"/>
    <w:rsid w:val="001B2CC9"/>
    <w:rsid w:val="001B37FA"/>
    <w:rsid w:val="001B40C3"/>
    <w:rsid w:val="001B5A5F"/>
    <w:rsid w:val="001B5AB8"/>
    <w:rsid w:val="001B6461"/>
    <w:rsid w:val="001B7451"/>
    <w:rsid w:val="001B764B"/>
    <w:rsid w:val="001C03BA"/>
    <w:rsid w:val="001C1273"/>
    <w:rsid w:val="001C23A1"/>
    <w:rsid w:val="001C258A"/>
    <w:rsid w:val="001C2A5E"/>
    <w:rsid w:val="001C2F89"/>
    <w:rsid w:val="001C40F8"/>
    <w:rsid w:val="001C457B"/>
    <w:rsid w:val="001C50B4"/>
    <w:rsid w:val="001C54EA"/>
    <w:rsid w:val="001C643D"/>
    <w:rsid w:val="001D0062"/>
    <w:rsid w:val="001D0381"/>
    <w:rsid w:val="001D0A4C"/>
    <w:rsid w:val="001D21E4"/>
    <w:rsid w:val="001D29E1"/>
    <w:rsid w:val="001D364F"/>
    <w:rsid w:val="001D36E2"/>
    <w:rsid w:val="001D455C"/>
    <w:rsid w:val="001D50C6"/>
    <w:rsid w:val="001D5882"/>
    <w:rsid w:val="001D61C5"/>
    <w:rsid w:val="001D620C"/>
    <w:rsid w:val="001D784B"/>
    <w:rsid w:val="001D7CE7"/>
    <w:rsid w:val="001E03A0"/>
    <w:rsid w:val="001E20BB"/>
    <w:rsid w:val="001E396C"/>
    <w:rsid w:val="001E3AF4"/>
    <w:rsid w:val="001E3BF3"/>
    <w:rsid w:val="001E3ED5"/>
    <w:rsid w:val="001E52F9"/>
    <w:rsid w:val="001E5903"/>
    <w:rsid w:val="001E5D10"/>
    <w:rsid w:val="001E605B"/>
    <w:rsid w:val="001E7921"/>
    <w:rsid w:val="001E7954"/>
    <w:rsid w:val="001E7E19"/>
    <w:rsid w:val="001F09DB"/>
    <w:rsid w:val="001F0FE6"/>
    <w:rsid w:val="001F12E9"/>
    <w:rsid w:val="001F3E2E"/>
    <w:rsid w:val="001F4DBD"/>
    <w:rsid w:val="001F72D5"/>
    <w:rsid w:val="00200430"/>
    <w:rsid w:val="00201679"/>
    <w:rsid w:val="0020173B"/>
    <w:rsid w:val="0020279E"/>
    <w:rsid w:val="00202D7A"/>
    <w:rsid w:val="002038EB"/>
    <w:rsid w:val="002039D3"/>
    <w:rsid w:val="0020518A"/>
    <w:rsid w:val="00205513"/>
    <w:rsid w:val="0020622E"/>
    <w:rsid w:val="002063C4"/>
    <w:rsid w:val="002065AB"/>
    <w:rsid w:val="00207568"/>
    <w:rsid w:val="002075C7"/>
    <w:rsid w:val="00207E84"/>
    <w:rsid w:val="002100B4"/>
    <w:rsid w:val="0021165B"/>
    <w:rsid w:val="002118D0"/>
    <w:rsid w:val="00212C56"/>
    <w:rsid w:val="002131D3"/>
    <w:rsid w:val="0021371F"/>
    <w:rsid w:val="00214AAF"/>
    <w:rsid w:val="00215464"/>
    <w:rsid w:val="002155F2"/>
    <w:rsid w:val="00216A68"/>
    <w:rsid w:val="00216A8F"/>
    <w:rsid w:val="00217925"/>
    <w:rsid w:val="0022045C"/>
    <w:rsid w:val="00220546"/>
    <w:rsid w:val="00220883"/>
    <w:rsid w:val="00221888"/>
    <w:rsid w:val="00221ED6"/>
    <w:rsid w:val="0022243E"/>
    <w:rsid w:val="00223246"/>
    <w:rsid w:val="00224149"/>
    <w:rsid w:val="002247FC"/>
    <w:rsid w:val="00225719"/>
    <w:rsid w:val="00227F15"/>
    <w:rsid w:val="00230317"/>
    <w:rsid w:val="00230713"/>
    <w:rsid w:val="00230DC5"/>
    <w:rsid w:val="00231C5C"/>
    <w:rsid w:val="00232296"/>
    <w:rsid w:val="00232D66"/>
    <w:rsid w:val="00233132"/>
    <w:rsid w:val="002354F2"/>
    <w:rsid w:val="00235AE8"/>
    <w:rsid w:val="00236A29"/>
    <w:rsid w:val="0023783C"/>
    <w:rsid w:val="00240104"/>
    <w:rsid w:val="00240405"/>
    <w:rsid w:val="0024134A"/>
    <w:rsid w:val="00241AC5"/>
    <w:rsid w:val="00241BC9"/>
    <w:rsid w:val="00242B69"/>
    <w:rsid w:val="00242C65"/>
    <w:rsid w:val="002430A1"/>
    <w:rsid w:val="0024361F"/>
    <w:rsid w:val="00244082"/>
    <w:rsid w:val="00244552"/>
    <w:rsid w:val="00244568"/>
    <w:rsid w:val="0024476D"/>
    <w:rsid w:val="002454F3"/>
    <w:rsid w:val="002457E2"/>
    <w:rsid w:val="0024592E"/>
    <w:rsid w:val="00246EB6"/>
    <w:rsid w:val="00250713"/>
    <w:rsid w:val="0025090B"/>
    <w:rsid w:val="00250B5A"/>
    <w:rsid w:val="002510E8"/>
    <w:rsid w:val="00251E1A"/>
    <w:rsid w:val="0025369A"/>
    <w:rsid w:val="00253721"/>
    <w:rsid w:val="00253CFF"/>
    <w:rsid w:val="00254764"/>
    <w:rsid w:val="00255684"/>
    <w:rsid w:val="00256289"/>
    <w:rsid w:val="002570BB"/>
    <w:rsid w:val="00257172"/>
    <w:rsid w:val="002605DC"/>
    <w:rsid w:val="00260712"/>
    <w:rsid w:val="002610A6"/>
    <w:rsid w:val="0026133A"/>
    <w:rsid w:val="002622C4"/>
    <w:rsid w:val="0026348E"/>
    <w:rsid w:val="002634E8"/>
    <w:rsid w:val="00264DDF"/>
    <w:rsid w:val="00264FE1"/>
    <w:rsid w:val="00265635"/>
    <w:rsid w:val="00266624"/>
    <w:rsid w:val="00266C63"/>
    <w:rsid w:val="00270682"/>
    <w:rsid w:val="00270DEB"/>
    <w:rsid w:val="00271258"/>
    <w:rsid w:val="00271AAA"/>
    <w:rsid w:val="00271F31"/>
    <w:rsid w:val="0027270D"/>
    <w:rsid w:val="002735B8"/>
    <w:rsid w:val="00273EE6"/>
    <w:rsid w:val="00274AE2"/>
    <w:rsid w:val="00276289"/>
    <w:rsid w:val="002767DF"/>
    <w:rsid w:val="00276D75"/>
    <w:rsid w:val="00276E32"/>
    <w:rsid w:val="00281220"/>
    <w:rsid w:val="00282BB6"/>
    <w:rsid w:val="002831C7"/>
    <w:rsid w:val="00284B27"/>
    <w:rsid w:val="002865F8"/>
    <w:rsid w:val="00287AC4"/>
    <w:rsid w:val="00291F1F"/>
    <w:rsid w:val="00292F39"/>
    <w:rsid w:val="00292F62"/>
    <w:rsid w:val="002944C5"/>
    <w:rsid w:val="00295017"/>
    <w:rsid w:val="00295375"/>
    <w:rsid w:val="0029542B"/>
    <w:rsid w:val="00295DD6"/>
    <w:rsid w:val="002971CD"/>
    <w:rsid w:val="002A1431"/>
    <w:rsid w:val="002A2224"/>
    <w:rsid w:val="002A2FD7"/>
    <w:rsid w:val="002A34C6"/>
    <w:rsid w:val="002A46B4"/>
    <w:rsid w:val="002A4734"/>
    <w:rsid w:val="002A486D"/>
    <w:rsid w:val="002A4B98"/>
    <w:rsid w:val="002A76E4"/>
    <w:rsid w:val="002B3A35"/>
    <w:rsid w:val="002B5B95"/>
    <w:rsid w:val="002B693C"/>
    <w:rsid w:val="002B706C"/>
    <w:rsid w:val="002C0989"/>
    <w:rsid w:val="002C191A"/>
    <w:rsid w:val="002C3FA8"/>
    <w:rsid w:val="002C412E"/>
    <w:rsid w:val="002C4A02"/>
    <w:rsid w:val="002C4E37"/>
    <w:rsid w:val="002C5576"/>
    <w:rsid w:val="002C659F"/>
    <w:rsid w:val="002C790E"/>
    <w:rsid w:val="002D0149"/>
    <w:rsid w:val="002D04FC"/>
    <w:rsid w:val="002D119D"/>
    <w:rsid w:val="002D1A33"/>
    <w:rsid w:val="002D1C4E"/>
    <w:rsid w:val="002D2646"/>
    <w:rsid w:val="002D2A53"/>
    <w:rsid w:val="002D470D"/>
    <w:rsid w:val="002D5960"/>
    <w:rsid w:val="002D5E51"/>
    <w:rsid w:val="002D7805"/>
    <w:rsid w:val="002D7B7C"/>
    <w:rsid w:val="002E069F"/>
    <w:rsid w:val="002E0E3C"/>
    <w:rsid w:val="002E322F"/>
    <w:rsid w:val="002E4177"/>
    <w:rsid w:val="002E6299"/>
    <w:rsid w:val="002E71BA"/>
    <w:rsid w:val="002E76E9"/>
    <w:rsid w:val="002F015D"/>
    <w:rsid w:val="002F053F"/>
    <w:rsid w:val="002F1A57"/>
    <w:rsid w:val="002F29F7"/>
    <w:rsid w:val="002F320B"/>
    <w:rsid w:val="002F3AC5"/>
    <w:rsid w:val="002F3D4A"/>
    <w:rsid w:val="002F43C5"/>
    <w:rsid w:val="002F4F1D"/>
    <w:rsid w:val="002F5AD7"/>
    <w:rsid w:val="00300505"/>
    <w:rsid w:val="00301199"/>
    <w:rsid w:val="003024D6"/>
    <w:rsid w:val="003035D2"/>
    <w:rsid w:val="00304057"/>
    <w:rsid w:val="003043C1"/>
    <w:rsid w:val="0030453C"/>
    <w:rsid w:val="00305094"/>
    <w:rsid w:val="003054EB"/>
    <w:rsid w:val="0030565B"/>
    <w:rsid w:val="00305B23"/>
    <w:rsid w:val="00307A35"/>
    <w:rsid w:val="00310582"/>
    <w:rsid w:val="003110E4"/>
    <w:rsid w:val="003111FF"/>
    <w:rsid w:val="00311481"/>
    <w:rsid w:val="0031173D"/>
    <w:rsid w:val="00313585"/>
    <w:rsid w:val="00315009"/>
    <w:rsid w:val="00315D08"/>
    <w:rsid w:val="0031650B"/>
    <w:rsid w:val="00316A97"/>
    <w:rsid w:val="00316DEB"/>
    <w:rsid w:val="00317871"/>
    <w:rsid w:val="00317E1D"/>
    <w:rsid w:val="0032051F"/>
    <w:rsid w:val="003217E9"/>
    <w:rsid w:val="00321819"/>
    <w:rsid w:val="003224B7"/>
    <w:rsid w:val="003229CF"/>
    <w:rsid w:val="00323AC3"/>
    <w:rsid w:val="0032426D"/>
    <w:rsid w:val="003246BB"/>
    <w:rsid w:val="00324AB5"/>
    <w:rsid w:val="00325C14"/>
    <w:rsid w:val="00325FAD"/>
    <w:rsid w:val="00327130"/>
    <w:rsid w:val="00330E35"/>
    <w:rsid w:val="00331968"/>
    <w:rsid w:val="00331AEA"/>
    <w:rsid w:val="00332414"/>
    <w:rsid w:val="0033355B"/>
    <w:rsid w:val="00334782"/>
    <w:rsid w:val="00335443"/>
    <w:rsid w:val="00335492"/>
    <w:rsid w:val="00335EB1"/>
    <w:rsid w:val="00336F8E"/>
    <w:rsid w:val="00336FB1"/>
    <w:rsid w:val="003412CD"/>
    <w:rsid w:val="003423EE"/>
    <w:rsid w:val="003433FB"/>
    <w:rsid w:val="00343A52"/>
    <w:rsid w:val="003449C9"/>
    <w:rsid w:val="00345680"/>
    <w:rsid w:val="003464FB"/>
    <w:rsid w:val="00346C2E"/>
    <w:rsid w:val="0035036B"/>
    <w:rsid w:val="00351C5B"/>
    <w:rsid w:val="00352785"/>
    <w:rsid w:val="00353E96"/>
    <w:rsid w:val="003541AD"/>
    <w:rsid w:val="0035470A"/>
    <w:rsid w:val="0035478E"/>
    <w:rsid w:val="00354894"/>
    <w:rsid w:val="00354E27"/>
    <w:rsid w:val="00355EAC"/>
    <w:rsid w:val="00355F36"/>
    <w:rsid w:val="003560A2"/>
    <w:rsid w:val="00356ABE"/>
    <w:rsid w:val="00356EA4"/>
    <w:rsid w:val="00360A1A"/>
    <w:rsid w:val="00360E5B"/>
    <w:rsid w:val="003613BB"/>
    <w:rsid w:val="0036267D"/>
    <w:rsid w:val="0036290E"/>
    <w:rsid w:val="003631E4"/>
    <w:rsid w:val="0036361D"/>
    <w:rsid w:val="00363813"/>
    <w:rsid w:val="00363B49"/>
    <w:rsid w:val="00363D6A"/>
    <w:rsid w:val="0036533A"/>
    <w:rsid w:val="003671A4"/>
    <w:rsid w:val="00367F29"/>
    <w:rsid w:val="0037008B"/>
    <w:rsid w:val="0037026E"/>
    <w:rsid w:val="00370705"/>
    <w:rsid w:val="003715C2"/>
    <w:rsid w:val="003719F4"/>
    <w:rsid w:val="003737DA"/>
    <w:rsid w:val="00374B24"/>
    <w:rsid w:val="0037511F"/>
    <w:rsid w:val="00376C74"/>
    <w:rsid w:val="00376EA8"/>
    <w:rsid w:val="00376F61"/>
    <w:rsid w:val="00377042"/>
    <w:rsid w:val="0038141B"/>
    <w:rsid w:val="00382D00"/>
    <w:rsid w:val="00383488"/>
    <w:rsid w:val="00383CA2"/>
    <w:rsid w:val="00385012"/>
    <w:rsid w:val="0038507C"/>
    <w:rsid w:val="00385730"/>
    <w:rsid w:val="0038580E"/>
    <w:rsid w:val="00387D5E"/>
    <w:rsid w:val="00390B59"/>
    <w:rsid w:val="0039113F"/>
    <w:rsid w:val="003914A1"/>
    <w:rsid w:val="00392732"/>
    <w:rsid w:val="003936D1"/>
    <w:rsid w:val="003943FF"/>
    <w:rsid w:val="00394795"/>
    <w:rsid w:val="00394D7B"/>
    <w:rsid w:val="00395962"/>
    <w:rsid w:val="00396287"/>
    <w:rsid w:val="00396EC9"/>
    <w:rsid w:val="003A0766"/>
    <w:rsid w:val="003A0BF7"/>
    <w:rsid w:val="003A1213"/>
    <w:rsid w:val="003A279E"/>
    <w:rsid w:val="003A2D9C"/>
    <w:rsid w:val="003A3DCE"/>
    <w:rsid w:val="003A4194"/>
    <w:rsid w:val="003A45F6"/>
    <w:rsid w:val="003A49DE"/>
    <w:rsid w:val="003A5879"/>
    <w:rsid w:val="003A64CB"/>
    <w:rsid w:val="003A6FA3"/>
    <w:rsid w:val="003A7FD7"/>
    <w:rsid w:val="003B0292"/>
    <w:rsid w:val="003B03A0"/>
    <w:rsid w:val="003B078A"/>
    <w:rsid w:val="003B0806"/>
    <w:rsid w:val="003B088F"/>
    <w:rsid w:val="003B0E07"/>
    <w:rsid w:val="003B200E"/>
    <w:rsid w:val="003B2504"/>
    <w:rsid w:val="003B2771"/>
    <w:rsid w:val="003B2F91"/>
    <w:rsid w:val="003B6441"/>
    <w:rsid w:val="003B64A0"/>
    <w:rsid w:val="003B677E"/>
    <w:rsid w:val="003B6D24"/>
    <w:rsid w:val="003B78E6"/>
    <w:rsid w:val="003C21AA"/>
    <w:rsid w:val="003C2C32"/>
    <w:rsid w:val="003C2EE7"/>
    <w:rsid w:val="003C6BAB"/>
    <w:rsid w:val="003C7087"/>
    <w:rsid w:val="003C7A92"/>
    <w:rsid w:val="003D0DDD"/>
    <w:rsid w:val="003D12CD"/>
    <w:rsid w:val="003D1538"/>
    <w:rsid w:val="003D215E"/>
    <w:rsid w:val="003D2EA2"/>
    <w:rsid w:val="003D3E39"/>
    <w:rsid w:val="003D4318"/>
    <w:rsid w:val="003D607D"/>
    <w:rsid w:val="003D61FB"/>
    <w:rsid w:val="003D682E"/>
    <w:rsid w:val="003D6CFA"/>
    <w:rsid w:val="003D7406"/>
    <w:rsid w:val="003E08A8"/>
    <w:rsid w:val="003E0ADD"/>
    <w:rsid w:val="003E0D4E"/>
    <w:rsid w:val="003E244C"/>
    <w:rsid w:val="003E30E0"/>
    <w:rsid w:val="003E428B"/>
    <w:rsid w:val="003E4312"/>
    <w:rsid w:val="003E515D"/>
    <w:rsid w:val="003E6537"/>
    <w:rsid w:val="003E66E3"/>
    <w:rsid w:val="003E789A"/>
    <w:rsid w:val="003F06F6"/>
    <w:rsid w:val="003F1CB4"/>
    <w:rsid w:val="003F231C"/>
    <w:rsid w:val="003F2993"/>
    <w:rsid w:val="003F3666"/>
    <w:rsid w:val="003F37A7"/>
    <w:rsid w:val="003F3BC9"/>
    <w:rsid w:val="003F3E6C"/>
    <w:rsid w:val="003F3EAF"/>
    <w:rsid w:val="003F4102"/>
    <w:rsid w:val="003F4839"/>
    <w:rsid w:val="003F624B"/>
    <w:rsid w:val="003F6387"/>
    <w:rsid w:val="003F641F"/>
    <w:rsid w:val="003F642A"/>
    <w:rsid w:val="003F765A"/>
    <w:rsid w:val="003F7805"/>
    <w:rsid w:val="0040203A"/>
    <w:rsid w:val="004022DC"/>
    <w:rsid w:val="004023B9"/>
    <w:rsid w:val="00403FB4"/>
    <w:rsid w:val="0040661E"/>
    <w:rsid w:val="00411EDD"/>
    <w:rsid w:val="0041200B"/>
    <w:rsid w:val="004121E0"/>
    <w:rsid w:val="00412543"/>
    <w:rsid w:val="004141E2"/>
    <w:rsid w:val="00414280"/>
    <w:rsid w:val="00420A10"/>
    <w:rsid w:val="00421A93"/>
    <w:rsid w:val="004226A5"/>
    <w:rsid w:val="00423778"/>
    <w:rsid w:val="00424CD5"/>
    <w:rsid w:val="00424EF8"/>
    <w:rsid w:val="00424EFA"/>
    <w:rsid w:val="004251F6"/>
    <w:rsid w:val="00425360"/>
    <w:rsid w:val="0042597F"/>
    <w:rsid w:val="00426D49"/>
    <w:rsid w:val="00426D97"/>
    <w:rsid w:val="00427E0D"/>
    <w:rsid w:val="00432703"/>
    <w:rsid w:val="00432AB2"/>
    <w:rsid w:val="00433AB0"/>
    <w:rsid w:val="004348D5"/>
    <w:rsid w:val="00434F00"/>
    <w:rsid w:val="0043553B"/>
    <w:rsid w:val="00435AF0"/>
    <w:rsid w:val="00435DE3"/>
    <w:rsid w:val="00436B2D"/>
    <w:rsid w:val="00436C6B"/>
    <w:rsid w:val="00437A31"/>
    <w:rsid w:val="00437BDB"/>
    <w:rsid w:val="00440587"/>
    <w:rsid w:val="00440A8C"/>
    <w:rsid w:val="004433A8"/>
    <w:rsid w:val="00444DB3"/>
    <w:rsid w:val="0044524A"/>
    <w:rsid w:val="004452A2"/>
    <w:rsid w:val="004457DC"/>
    <w:rsid w:val="00446633"/>
    <w:rsid w:val="004479B3"/>
    <w:rsid w:val="00447DBB"/>
    <w:rsid w:val="00450201"/>
    <w:rsid w:val="004524D7"/>
    <w:rsid w:val="004528F2"/>
    <w:rsid w:val="0045290C"/>
    <w:rsid w:val="004532A3"/>
    <w:rsid w:val="00454F9B"/>
    <w:rsid w:val="004558F4"/>
    <w:rsid w:val="004566D8"/>
    <w:rsid w:val="0045693E"/>
    <w:rsid w:val="00456E08"/>
    <w:rsid w:val="00461368"/>
    <w:rsid w:val="00461915"/>
    <w:rsid w:val="00461EAD"/>
    <w:rsid w:val="00461F9A"/>
    <w:rsid w:val="004623B4"/>
    <w:rsid w:val="00462BE3"/>
    <w:rsid w:val="004671FA"/>
    <w:rsid w:val="004673D2"/>
    <w:rsid w:val="00470175"/>
    <w:rsid w:val="004704F7"/>
    <w:rsid w:val="00470E0F"/>
    <w:rsid w:val="00470E12"/>
    <w:rsid w:val="00471165"/>
    <w:rsid w:val="004728B7"/>
    <w:rsid w:val="00472B65"/>
    <w:rsid w:val="00473249"/>
    <w:rsid w:val="00473A36"/>
    <w:rsid w:val="00473D9B"/>
    <w:rsid w:val="00474056"/>
    <w:rsid w:val="004740CF"/>
    <w:rsid w:val="0047424F"/>
    <w:rsid w:val="004754DE"/>
    <w:rsid w:val="00475829"/>
    <w:rsid w:val="00475AC7"/>
    <w:rsid w:val="00476024"/>
    <w:rsid w:val="00476436"/>
    <w:rsid w:val="0047724A"/>
    <w:rsid w:val="004773AA"/>
    <w:rsid w:val="00477F49"/>
    <w:rsid w:val="004816C1"/>
    <w:rsid w:val="00484415"/>
    <w:rsid w:val="00486DA4"/>
    <w:rsid w:val="0049165D"/>
    <w:rsid w:val="004918EB"/>
    <w:rsid w:val="00492318"/>
    <w:rsid w:val="0049275E"/>
    <w:rsid w:val="004933E8"/>
    <w:rsid w:val="004956E5"/>
    <w:rsid w:val="00495A8A"/>
    <w:rsid w:val="004962A9"/>
    <w:rsid w:val="00496F8A"/>
    <w:rsid w:val="004A065D"/>
    <w:rsid w:val="004A2679"/>
    <w:rsid w:val="004A39E5"/>
    <w:rsid w:val="004A4621"/>
    <w:rsid w:val="004A58C4"/>
    <w:rsid w:val="004A596F"/>
    <w:rsid w:val="004A6080"/>
    <w:rsid w:val="004A6D7A"/>
    <w:rsid w:val="004A70E4"/>
    <w:rsid w:val="004B036D"/>
    <w:rsid w:val="004B0891"/>
    <w:rsid w:val="004B0EE0"/>
    <w:rsid w:val="004B1543"/>
    <w:rsid w:val="004B192E"/>
    <w:rsid w:val="004B2884"/>
    <w:rsid w:val="004B2C80"/>
    <w:rsid w:val="004B3486"/>
    <w:rsid w:val="004B391E"/>
    <w:rsid w:val="004B4ABD"/>
    <w:rsid w:val="004B5F70"/>
    <w:rsid w:val="004B62E3"/>
    <w:rsid w:val="004B6AC8"/>
    <w:rsid w:val="004B6B3E"/>
    <w:rsid w:val="004B78C9"/>
    <w:rsid w:val="004B798D"/>
    <w:rsid w:val="004C031B"/>
    <w:rsid w:val="004C0351"/>
    <w:rsid w:val="004C0611"/>
    <w:rsid w:val="004C0631"/>
    <w:rsid w:val="004C064B"/>
    <w:rsid w:val="004C0917"/>
    <w:rsid w:val="004C1A21"/>
    <w:rsid w:val="004C1D79"/>
    <w:rsid w:val="004C1DDB"/>
    <w:rsid w:val="004C304C"/>
    <w:rsid w:val="004C332E"/>
    <w:rsid w:val="004C3D53"/>
    <w:rsid w:val="004C3FE0"/>
    <w:rsid w:val="004C42B7"/>
    <w:rsid w:val="004C46D8"/>
    <w:rsid w:val="004C4E9E"/>
    <w:rsid w:val="004C55F7"/>
    <w:rsid w:val="004C58B7"/>
    <w:rsid w:val="004C5966"/>
    <w:rsid w:val="004C5A0F"/>
    <w:rsid w:val="004C7252"/>
    <w:rsid w:val="004C7B7A"/>
    <w:rsid w:val="004C7DB9"/>
    <w:rsid w:val="004C7ED5"/>
    <w:rsid w:val="004D16FC"/>
    <w:rsid w:val="004D1F13"/>
    <w:rsid w:val="004D2931"/>
    <w:rsid w:val="004D2A7B"/>
    <w:rsid w:val="004D2A8A"/>
    <w:rsid w:val="004D42A0"/>
    <w:rsid w:val="004D4654"/>
    <w:rsid w:val="004D4AF0"/>
    <w:rsid w:val="004D4B44"/>
    <w:rsid w:val="004D4E11"/>
    <w:rsid w:val="004D54A3"/>
    <w:rsid w:val="004D69DB"/>
    <w:rsid w:val="004D7236"/>
    <w:rsid w:val="004D74CF"/>
    <w:rsid w:val="004E0ECD"/>
    <w:rsid w:val="004E27C4"/>
    <w:rsid w:val="004E5C51"/>
    <w:rsid w:val="004E673C"/>
    <w:rsid w:val="004F027D"/>
    <w:rsid w:val="004F0B0E"/>
    <w:rsid w:val="004F1E31"/>
    <w:rsid w:val="004F28BE"/>
    <w:rsid w:val="004F2992"/>
    <w:rsid w:val="004F3E24"/>
    <w:rsid w:val="004F40A0"/>
    <w:rsid w:val="004F5EF3"/>
    <w:rsid w:val="004F66B1"/>
    <w:rsid w:val="004F6C45"/>
    <w:rsid w:val="004F7D1F"/>
    <w:rsid w:val="00501530"/>
    <w:rsid w:val="005022C4"/>
    <w:rsid w:val="00502A96"/>
    <w:rsid w:val="00502BF8"/>
    <w:rsid w:val="00502F45"/>
    <w:rsid w:val="00503273"/>
    <w:rsid w:val="00503612"/>
    <w:rsid w:val="00503D39"/>
    <w:rsid w:val="00503FFE"/>
    <w:rsid w:val="00504425"/>
    <w:rsid w:val="00505C03"/>
    <w:rsid w:val="00505D13"/>
    <w:rsid w:val="00506CB4"/>
    <w:rsid w:val="005079C1"/>
    <w:rsid w:val="00510570"/>
    <w:rsid w:val="005108B7"/>
    <w:rsid w:val="0051094A"/>
    <w:rsid w:val="00510F43"/>
    <w:rsid w:val="00511498"/>
    <w:rsid w:val="00511AAE"/>
    <w:rsid w:val="00512EC4"/>
    <w:rsid w:val="0051324F"/>
    <w:rsid w:val="005147CA"/>
    <w:rsid w:val="00515579"/>
    <w:rsid w:val="00516129"/>
    <w:rsid w:val="00517A89"/>
    <w:rsid w:val="00517D64"/>
    <w:rsid w:val="0052008A"/>
    <w:rsid w:val="00523EDC"/>
    <w:rsid w:val="0052453D"/>
    <w:rsid w:val="00524E05"/>
    <w:rsid w:val="005266E2"/>
    <w:rsid w:val="0052722E"/>
    <w:rsid w:val="005276D8"/>
    <w:rsid w:val="0053070D"/>
    <w:rsid w:val="005338E4"/>
    <w:rsid w:val="00533980"/>
    <w:rsid w:val="00534923"/>
    <w:rsid w:val="0053520A"/>
    <w:rsid w:val="005365D2"/>
    <w:rsid w:val="00536B57"/>
    <w:rsid w:val="00536E52"/>
    <w:rsid w:val="005371E5"/>
    <w:rsid w:val="00540B9B"/>
    <w:rsid w:val="005414CC"/>
    <w:rsid w:val="005416B9"/>
    <w:rsid w:val="00541B6F"/>
    <w:rsid w:val="00541C0E"/>
    <w:rsid w:val="00543761"/>
    <w:rsid w:val="0054386E"/>
    <w:rsid w:val="00544789"/>
    <w:rsid w:val="00544BFF"/>
    <w:rsid w:val="0054609F"/>
    <w:rsid w:val="00546276"/>
    <w:rsid w:val="005473BC"/>
    <w:rsid w:val="0054794E"/>
    <w:rsid w:val="00547DFB"/>
    <w:rsid w:val="00547EF2"/>
    <w:rsid w:val="00550E77"/>
    <w:rsid w:val="00551503"/>
    <w:rsid w:val="005526F7"/>
    <w:rsid w:val="0055291C"/>
    <w:rsid w:val="00553835"/>
    <w:rsid w:val="00553F0A"/>
    <w:rsid w:val="00553F13"/>
    <w:rsid w:val="00554C74"/>
    <w:rsid w:val="00555218"/>
    <w:rsid w:val="005560CE"/>
    <w:rsid w:val="0055640F"/>
    <w:rsid w:val="005567EC"/>
    <w:rsid w:val="0056216E"/>
    <w:rsid w:val="005622BB"/>
    <w:rsid w:val="00562424"/>
    <w:rsid w:val="00562F28"/>
    <w:rsid w:val="00563D52"/>
    <w:rsid w:val="00563D53"/>
    <w:rsid w:val="00564416"/>
    <w:rsid w:val="00564615"/>
    <w:rsid w:val="005648A1"/>
    <w:rsid w:val="0056524D"/>
    <w:rsid w:val="00565625"/>
    <w:rsid w:val="00565DC5"/>
    <w:rsid w:val="00565F60"/>
    <w:rsid w:val="00566E38"/>
    <w:rsid w:val="00566F70"/>
    <w:rsid w:val="00567A46"/>
    <w:rsid w:val="00567F14"/>
    <w:rsid w:val="00570BE0"/>
    <w:rsid w:val="0057146B"/>
    <w:rsid w:val="00571D8E"/>
    <w:rsid w:val="00573118"/>
    <w:rsid w:val="00573242"/>
    <w:rsid w:val="00575203"/>
    <w:rsid w:val="005756A6"/>
    <w:rsid w:val="00580302"/>
    <w:rsid w:val="0058182A"/>
    <w:rsid w:val="00582C43"/>
    <w:rsid w:val="00582DDE"/>
    <w:rsid w:val="00582EE5"/>
    <w:rsid w:val="00584C26"/>
    <w:rsid w:val="00584CBA"/>
    <w:rsid w:val="0058599A"/>
    <w:rsid w:val="005859B4"/>
    <w:rsid w:val="00585AAA"/>
    <w:rsid w:val="00586F68"/>
    <w:rsid w:val="00590D50"/>
    <w:rsid w:val="005912E5"/>
    <w:rsid w:val="00592A33"/>
    <w:rsid w:val="0059328E"/>
    <w:rsid w:val="005936C8"/>
    <w:rsid w:val="005948E4"/>
    <w:rsid w:val="005956D2"/>
    <w:rsid w:val="0059669C"/>
    <w:rsid w:val="00596D22"/>
    <w:rsid w:val="00596E12"/>
    <w:rsid w:val="005A08E5"/>
    <w:rsid w:val="005A0925"/>
    <w:rsid w:val="005A0A9A"/>
    <w:rsid w:val="005A136A"/>
    <w:rsid w:val="005A3FA8"/>
    <w:rsid w:val="005A4BB2"/>
    <w:rsid w:val="005A587A"/>
    <w:rsid w:val="005A5CB5"/>
    <w:rsid w:val="005A5F94"/>
    <w:rsid w:val="005A6006"/>
    <w:rsid w:val="005A72A8"/>
    <w:rsid w:val="005B137A"/>
    <w:rsid w:val="005B1966"/>
    <w:rsid w:val="005B3179"/>
    <w:rsid w:val="005B4F65"/>
    <w:rsid w:val="005B5FBA"/>
    <w:rsid w:val="005B62F3"/>
    <w:rsid w:val="005B681F"/>
    <w:rsid w:val="005B7FBF"/>
    <w:rsid w:val="005C11A0"/>
    <w:rsid w:val="005C143B"/>
    <w:rsid w:val="005C247C"/>
    <w:rsid w:val="005C480E"/>
    <w:rsid w:val="005C61A7"/>
    <w:rsid w:val="005D02ED"/>
    <w:rsid w:val="005D063E"/>
    <w:rsid w:val="005D1431"/>
    <w:rsid w:val="005D1662"/>
    <w:rsid w:val="005D1932"/>
    <w:rsid w:val="005D1BD0"/>
    <w:rsid w:val="005D2B0B"/>
    <w:rsid w:val="005D4021"/>
    <w:rsid w:val="005D6206"/>
    <w:rsid w:val="005D6627"/>
    <w:rsid w:val="005D6723"/>
    <w:rsid w:val="005D684B"/>
    <w:rsid w:val="005D742D"/>
    <w:rsid w:val="005D7769"/>
    <w:rsid w:val="005E0BB9"/>
    <w:rsid w:val="005E19EF"/>
    <w:rsid w:val="005E1C64"/>
    <w:rsid w:val="005E3012"/>
    <w:rsid w:val="005E3A28"/>
    <w:rsid w:val="005E50F2"/>
    <w:rsid w:val="005E579D"/>
    <w:rsid w:val="005E5A36"/>
    <w:rsid w:val="005E61D8"/>
    <w:rsid w:val="005E620F"/>
    <w:rsid w:val="005E6A15"/>
    <w:rsid w:val="005E72E4"/>
    <w:rsid w:val="005E7623"/>
    <w:rsid w:val="005E78CB"/>
    <w:rsid w:val="005E7950"/>
    <w:rsid w:val="005F0685"/>
    <w:rsid w:val="005F1302"/>
    <w:rsid w:val="005F353D"/>
    <w:rsid w:val="005F3A05"/>
    <w:rsid w:val="005F3CA0"/>
    <w:rsid w:val="005F3D2A"/>
    <w:rsid w:val="005F4906"/>
    <w:rsid w:val="005F5084"/>
    <w:rsid w:val="005F592F"/>
    <w:rsid w:val="005F6E25"/>
    <w:rsid w:val="005F711F"/>
    <w:rsid w:val="005F73FB"/>
    <w:rsid w:val="005F7555"/>
    <w:rsid w:val="00600284"/>
    <w:rsid w:val="006004DE"/>
    <w:rsid w:val="006011AE"/>
    <w:rsid w:val="006017CF"/>
    <w:rsid w:val="006017D6"/>
    <w:rsid w:val="00602252"/>
    <w:rsid w:val="0060226D"/>
    <w:rsid w:val="006025EE"/>
    <w:rsid w:val="00602A74"/>
    <w:rsid w:val="00602C1C"/>
    <w:rsid w:val="0060469F"/>
    <w:rsid w:val="00604F88"/>
    <w:rsid w:val="006054CF"/>
    <w:rsid w:val="006057EC"/>
    <w:rsid w:val="006063C3"/>
    <w:rsid w:val="0060711B"/>
    <w:rsid w:val="006076A6"/>
    <w:rsid w:val="00607A55"/>
    <w:rsid w:val="00607B46"/>
    <w:rsid w:val="00607BA4"/>
    <w:rsid w:val="006100EB"/>
    <w:rsid w:val="00610415"/>
    <w:rsid w:val="0061077B"/>
    <w:rsid w:val="00611372"/>
    <w:rsid w:val="006113BA"/>
    <w:rsid w:val="0061340D"/>
    <w:rsid w:val="006136E4"/>
    <w:rsid w:val="00613E6A"/>
    <w:rsid w:val="00615A62"/>
    <w:rsid w:val="006168B5"/>
    <w:rsid w:val="00617A6C"/>
    <w:rsid w:val="00617C47"/>
    <w:rsid w:val="00620AE1"/>
    <w:rsid w:val="00620FB3"/>
    <w:rsid w:val="00621908"/>
    <w:rsid w:val="00621A64"/>
    <w:rsid w:val="006221EF"/>
    <w:rsid w:val="00622552"/>
    <w:rsid w:val="00622A7A"/>
    <w:rsid w:val="00623909"/>
    <w:rsid w:val="00623BB7"/>
    <w:rsid w:val="00625140"/>
    <w:rsid w:val="006254F0"/>
    <w:rsid w:val="00625DC0"/>
    <w:rsid w:val="00626C55"/>
    <w:rsid w:val="00627A61"/>
    <w:rsid w:val="00627F93"/>
    <w:rsid w:val="00630065"/>
    <w:rsid w:val="006305DF"/>
    <w:rsid w:val="00630B58"/>
    <w:rsid w:val="00631EBC"/>
    <w:rsid w:val="00632532"/>
    <w:rsid w:val="0063364C"/>
    <w:rsid w:val="00633B01"/>
    <w:rsid w:val="00633EC7"/>
    <w:rsid w:val="00634DD2"/>
    <w:rsid w:val="00634E4E"/>
    <w:rsid w:val="00635667"/>
    <w:rsid w:val="0063573B"/>
    <w:rsid w:val="00635DBC"/>
    <w:rsid w:val="00635E48"/>
    <w:rsid w:val="006360DD"/>
    <w:rsid w:val="00636CF1"/>
    <w:rsid w:val="006370B2"/>
    <w:rsid w:val="006375BC"/>
    <w:rsid w:val="006402EC"/>
    <w:rsid w:val="006403D7"/>
    <w:rsid w:val="0064194E"/>
    <w:rsid w:val="0064272A"/>
    <w:rsid w:val="0064460A"/>
    <w:rsid w:val="00646B65"/>
    <w:rsid w:val="00646EB4"/>
    <w:rsid w:val="0064707D"/>
    <w:rsid w:val="0065123B"/>
    <w:rsid w:val="0065145C"/>
    <w:rsid w:val="00651D55"/>
    <w:rsid w:val="0065281F"/>
    <w:rsid w:val="0065282B"/>
    <w:rsid w:val="0065339E"/>
    <w:rsid w:val="00654411"/>
    <w:rsid w:val="00656137"/>
    <w:rsid w:val="00657927"/>
    <w:rsid w:val="00657D4D"/>
    <w:rsid w:val="006605D0"/>
    <w:rsid w:val="0066116F"/>
    <w:rsid w:val="006619A9"/>
    <w:rsid w:val="00662EB0"/>
    <w:rsid w:val="0066323C"/>
    <w:rsid w:val="00663C4E"/>
    <w:rsid w:val="006645F7"/>
    <w:rsid w:val="006651B3"/>
    <w:rsid w:val="00665C94"/>
    <w:rsid w:val="00666484"/>
    <w:rsid w:val="00666771"/>
    <w:rsid w:val="006672F2"/>
    <w:rsid w:val="00667857"/>
    <w:rsid w:val="00667F60"/>
    <w:rsid w:val="00671143"/>
    <w:rsid w:val="00671653"/>
    <w:rsid w:val="00673B8F"/>
    <w:rsid w:val="00674577"/>
    <w:rsid w:val="00674C1F"/>
    <w:rsid w:val="006754E7"/>
    <w:rsid w:val="00675F8F"/>
    <w:rsid w:val="00676C7F"/>
    <w:rsid w:val="00677C1C"/>
    <w:rsid w:val="006807BF"/>
    <w:rsid w:val="00681DA2"/>
    <w:rsid w:val="006823CA"/>
    <w:rsid w:val="006828F2"/>
    <w:rsid w:val="00683BB8"/>
    <w:rsid w:val="006850DC"/>
    <w:rsid w:val="006861B0"/>
    <w:rsid w:val="0068664C"/>
    <w:rsid w:val="00686A4A"/>
    <w:rsid w:val="00686D73"/>
    <w:rsid w:val="00687EC8"/>
    <w:rsid w:val="006907DB"/>
    <w:rsid w:val="00690EAE"/>
    <w:rsid w:val="00691A34"/>
    <w:rsid w:val="00692742"/>
    <w:rsid w:val="00693645"/>
    <w:rsid w:val="00693E4F"/>
    <w:rsid w:val="00696ACD"/>
    <w:rsid w:val="00696AD5"/>
    <w:rsid w:val="006979CF"/>
    <w:rsid w:val="006A0068"/>
    <w:rsid w:val="006A08FD"/>
    <w:rsid w:val="006A12DE"/>
    <w:rsid w:val="006A191D"/>
    <w:rsid w:val="006A1D79"/>
    <w:rsid w:val="006A222A"/>
    <w:rsid w:val="006A252E"/>
    <w:rsid w:val="006A2CA9"/>
    <w:rsid w:val="006A5312"/>
    <w:rsid w:val="006A5F0C"/>
    <w:rsid w:val="006A622F"/>
    <w:rsid w:val="006A63D4"/>
    <w:rsid w:val="006A70AB"/>
    <w:rsid w:val="006A736D"/>
    <w:rsid w:val="006A76E2"/>
    <w:rsid w:val="006B0CEA"/>
    <w:rsid w:val="006B24A9"/>
    <w:rsid w:val="006B2C84"/>
    <w:rsid w:val="006B355F"/>
    <w:rsid w:val="006B4079"/>
    <w:rsid w:val="006B409A"/>
    <w:rsid w:val="006B5421"/>
    <w:rsid w:val="006B657B"/>
    <w:rsid w:val="006B6D6C"/>
    <w:rsid w:val="006C05DB"/>
    <w:rsid w:val="006C0CCB"/>
    <w:rsid w:val="006C1023"/>
    <w:rsid w:val="006C2185"/>
    <w:rsid w:val="006C382C"/>
    <w:rsid w:val="006C479B"/>
    <w:rsid w:val="006C4E7C"/>
    <w:rsid w:val="006C586B"/>
    <w:rsid w:val="006C70C7"/>
    <w:rsid w:val="006C7108"/>
    <w:rsid w:val="006C7170"/>
    <w:rsid w:val="006C77B6"/>
    <w:rsid w:val="006D2BC6"/>
    <w:rsid w:val="006D3CBB"/>
    <w:rsid w:val="006D4545"/>
    <w:rsid w:val="006D4940"/>
    <w:rsid w:val="006D4B15"/>
    <w:rsid w:val="006D5111"/>
    <w:rsid w:val="006D51FE"/>
    <w:rsid w:val="006D55E4"/>
    <w:rsid w:val="006D58A4"/>
    <w:rsid w:val="006D5B6B"/>
    <w:rsid w:val="006D5C06"/>
    <w:rsid w:val="006D5E32"/>
    <w:rsid w:val="006D6179"/>
    <w:rsid w:val="006D6EFA"/>
    <w:rsid w:val="006D72D8"/>
    <w:rsid w:val="006E2144"/>
    <w:rsid w:val="006E224E"/>
    <w:rsid w:val="006E2250"/>
    <w:rsid w:val="006E2AAB"/>
    <w:rsid w:val="006E2B88"/>
    <w:rsid w:val="006E2F63"/>
    <w:rsid w:val="006E3C43"/>
    <w:rsid w:val="006E3C60"/>
    <w:rsid w:val="006E53A8"/>
    <w:rsid w:val="006E5B64"/>
    <w:rsid w:val="006E6019"/>
    <w:rsid w:val="006E6672"/>
    <w:rsid w:val="006E772C"/>
    <w:rsid w:val="006F05BA"/>
    <w:rsid w:val="006F078A"/>
    <w:rsid w:val="006F0C49"/>
    <w:rsid w:val="006F2BB6"/>
    <w:rsid w:val="006F302B"/>
    <w:rsid w:val="006F4914"/>
    <w:rsid w:val="006F5798"/>
    <w:rsid w:val="006F5E59"/>
    <w:rsid w:val="006F6214"/>
    <w:rsid w:val="006F7B6D"/>
    <w:rsid w:val="00702486"/>
    <w:rsid w:val="00702D41"/>
    <w:rsid w:val="007034EC"/>
    <w:rsid w:val="007044A7"/>
    <w:rsid w:val="007055C9"/>
    <w:rsid w:val="00705FC4"/>
    <w:rsid w:val="00707379"/>
    <w:rsid w:val="007103BA"/>
    <w:rsid w:val="00710F4A"/>
    <w:rsid w:val="00712199"/>
    <w:rsid w:val="00713B81"/>
    <w:rsid w:val="007151D4"/>
    <w:rsid w:val="007160F5"/>
    <w:rsid w:val="007177C5"/>
    <w:rsid w:val="007179E3"/>
    <w:rsid w:val="00720594"/>
    <w:rsid w:val="007219CC"/>
    <w:rsid w:val="00722E42"/>
    <w:rsid w:val="007231B0"/>
    <w:rsid w:val="00723218"/>
    <w:rsid w:val="007234D8"/>
    <w:rsid w:val="00723F65"/>
    <w:rsid w:val="00725490"/>
    <w:rsid w:val="0072579A"/>
    <w:rsid w:val="007259FD"/>
    <w:rsid w:val="00725AD4"/>
    <w:rsid w:val="007266A0"/>
    <w:rsid w:val="007267FF"/>
    <w:rsid w:val="00726C70"/>
    <w:rsid w:val="00727294"/>
    <w:rsid w:val="0072732D"/>
    <w:rsid w:val="00727F49"/>
    <w:rsid w:val="00732D19"/>
    <w:rsid w:val="00734C97"/>
    <w:rsid w:val="00734DB5"/>
    <w:rsid w:val="00735552"/>
    <w:rsid w:val="0073678C"/>
    <w:rsid w:val="0073729A"/>
    <w:rsid w:val="007377AA"/>
    <w:rsid w:val="00737AE5"/>
    <w:rsid w:val="00740158"/>
    <w:rsid w:val="007401AF"/>
    <w:rsid w:val="0074090C"/>
    <w:rsid w:val="007410D2"/>
    <w:rsid w:val="007421DC"/>
    <w:rsid w:val="00743787"/>
    <w:rsid w:val="007445CF"/>
    <w:rsid w:val="007454EC"/>
    <w:rsid w:val="00746425"/>
    <w:rsid w:val="0074689C"/>
    <w:rsid w:val="00746F5F"/>
    <w:rsid w:val="00747C40"/>
    <w:rsid w:val="0075005B"/>
    <w:rsid w:val="00750551"/>
    <w:rsid w:val="0075080A"/>
    <w:rsid w:val="00751267"/>
    <w:rsid w:val="007521DD"/>
    <w:rsid w:val="00752862"/>
    <w:rsid w:val="00752B13"/>
    <w:rsid w:val="007537B0"/>
    <w:rsid w:val="00753903"/>
    <w:rsid w:val="007548B1"/>
    <w:rsid w:val="00754E72"/>
    <w:rsid w:val="00756FF5"/>
    <w:rsid w:val="00757CC4"/>
    <w:rsid w:val="007600DC"/>
    <w:rsid w:val="0076082B"/>
    <w:rsid w:val="00761C9A"/>
    <w:rsid w:val="00762275"/>
    <w:rsid w:val="00762423"/>
    <w:rsid w:val="00762A3D"/>
    <w:rsid w:val="00763FFC"/>
    <w:rsid w:val="00764C2B"/>
    <w:rsid w:val="00764CC4"/>
    <w:rsid w:val="00765026"/>
    <w:rsid w:val="00765664"/>
    <w:rsid w:val="00765E83"/>
    <w:rsid w:val="007668C1"/>
    <w:rsid w:val="007670C7"/>
    <w:rsid w:val="0076725C"/>
    <w:rsid w:val="007700AE"/>
    <w:rsid w:val="00770778"/>
    <w:rsid w:val="00770FBF"/>
    <w:rsid w:val="007715FE"/>
    <w:rsid w:val="007734A4"/>
    <w:rsid w:val="0077406F"/>
    <w:rsid w:val="00776D40"/>
    <w:rsid w:val="00777298"/>
    <w:rsid w:val="00780906"/>
    <w:rsid w:val="0078093E"/>
    <w:rsid w:val="00780B2C"/>
    <w:rsid w:val="00780B5F"/>
    <w:rsid w:val="00781C17"/>
    <w:rsid w:val="00782499"/>
    <w:rsid w:val="00783ED5"/>
    <w:rsid w:val="00783EEF"/>
    <w:rsid w:val="007872D3"/>
    <w:rsid w:val="00790609"/>
    <w:rsid w:val="0079119B"/>
    <w:rsid w:val="007915FD"/>
    <w:rsid w:val="00792E72"/>
    <w:rsid w:val="00792EE6"/>
    <w:rsid w:val="00792FAA"/>
    <w:rsid w:val="00793008"/>
    <w:rsid w:val="007942FC"/>
    <w:rsid w:val="00794E3D"/>
    <w:rsid w:val="00795B98"/>
    <w:rsid w:val="007960E0"/>
    <w:rsid w:val="007A3918"/>
    <w:rsid w:val="007A56B7"/>
    <w:rsid w:val="007A60EA"/>
    <w:rsid w:val="007A62C8"/>
    <w:rsid w:val="007A6849"/>
    <w:rsid w:val="007A7ECC"/>
    <w:rsid w:val="007B133A"/>
    <w:rsid w:val="007B17DA"/>
    <w:rsid w:val="007B2566"/>
    <w:rsid w:val="007B3BE4"/>
    <w:rsid w:val="007B48EF"/>
    <w:rsid w:val="007B548A"/>
    <w:rsid w:val="007B5701"/>
    <w:rsid w:val="007B5FEB"/>
    <w:rsid w:val="007B6B46"/>
    <w:rsid w:val="007B6E12"/>
    <w:rsid w:val="007B7AA1"/>
    <w:rsid w:val="007C1DF6"/>
    <w:rsid w:val="007C337A"/>
    <w:rsid w:val="007C4080"/>
    <w:rsid w:val="007C4530"/>
    <w:rsid w:val="007C483B"/>
    <w:rsid w:val="007C4D29"/>
    <w:rsid w:val="007C559D"/>
    <w:rsid w:val="007C5634"/>
    <w:rsid w:val="007C56D7"/>
    <w:rsid w:val="007C6043"/>
    <w:rsid w:val="007C7466"/>
    <w:rsid w:val="007D1CA3"/>
    <w:rsid w:val="007D26E4"/>
    <w:rsid w:val="007D2A58"/>
    <w:rsid w:val="007D2E24"/>
    <w:rsid w:val="007D3183"/>
    <w:rsid w:val="007D4553"/>
    <w:rsid w:val="007D4BFF"/>
    <w:rsid w:val="007D5857"/>
    <w:rsid w:val="007D6CEB"/>
    <w:rsid w:val="007D6F77"/>
    <w:rsid w:val="007D71BE"/>
    <w:rsid w:val="007D7AA7"/>
    <w:rsid w:val="007E029F"/>
    <w:rsid w:val="007E0903"/>
    <w:rsid w:val="007E1A52"/>
    <w:rsid w:val="007E26B1"/>
    <w:rsid w:val="007E288B"/>
    <w:rsid w:val="007E2AFA"/>
    <w:rsid w:val="007E2FC1"/>
    <w:rsid w:val="007E3080"/>
    <w:rsid w:val="007E4CFB"/>
    <w:rsid w:val="007E6F54"/>
    <w:rsid w:val="007E70A9"/>
    <w:rsid w:val="007E77CC"/>
    <w:rsid w:val="007F02E5"/>
    <w:rsid w:val="007F0793"/>
    <w:rsid w:val="007F0ED5"/>
    <w:rsid w:val="007F1BEA"/>
    <w:rsid w:val="007F28C3"/>
    <w:rsid w:val="007F33EB"/>
    <w:rsid w:val="007F36C6"/>
    <w:rsid w:val="007F595F"/>
    <w:rsid w:val="007F618D"/>
    <w:rsid w:val="007F6224"/>
    <w:rsid w:val="007F66B5"/>
    <w:rsid w:val="007F73DB"/>
    <w:rsid w:val="007F750B"/>
    <w:rsid w:val="00801422"/>
    <w:rsid w:val="008014F4"/>
    <w:rsid w:val="0080159F"/>
    <w:rsid w:val="00802A79"/>
    <w:rsid w:val="008043A8"/>
    <w:rsid w:val="00804C5F"/>
    <w:rsid w:val="00804F1C"/>
    <w:rsid w:val="00804F82"/>
    <w:rsid w:val="0080564C"/>
    <w:rsid w:val="00807402"/>
    <w:rsid w:val="00810208"/>
    <w:rsid w:val="00813885"/>
    <w:rsid w:val="00813DF8"/>
    <w:rsid w:val="00813E17"/>
    <w:rsid w:val="00813FFC"/>
    <w:rsid w:val="0081408C"/>
    <w:rsid w:val="008140FA"/>
    <w:rsid w:val="0081485E"/>
    <w:rsid w:val="0081589A"/>
    <w:rsid w:val="00816269"/>
    <w:rsid w:val="00820EA3"/>
    <w:rsid w:val="00821BF1"/>
    <w:rsid w:val="00822B40"/>
    <w:rsid w:val="0082498E"/>
    <w:rsid w:val="008249DC"/>
    <w:rsid w:val="00824A1F"/>
    <w:rsid w:val="00824B83"/>
    <w:rsid w:val="0082519D"/>
    <w:rsid w:val="00825751"/>
    <w:rsid w:val="00825A41"/>
    <w:rsid w:val="00826302"/>
    <w:rsid w:val="00826D5E"/>
    <w:rsid w:val="00827DE4"/>
    <w:rsid w:val="00827F15"/>
    <w:rsid w:val="00830381"/>
    <w:rsid w:val="00831D95"/>
    <w:rsid w:val="00831E91"/>
    <w:rsid w:val="0083227E"/>
    <w:rsid w:val="00833B56"/>
    <w:rsid w:val="008342A2"/>
    <w:rsid w:val="00834665"/>
    <w:rsid w:val="00835AC6"/>
    <w:rsid w:val="00837B44"/>
    <w:rsid w:val="00840306"/>
    <w:rsid w:val="008406CB"/>
    <w:rsid w:val="00841ED5"/>
    <w:rsid w:val="0084224A"/>
    <w:rsid w:val="00842F62"/>
    <w:rsid w:val="00843191"/>
    <w:rsid w:val="00843CBD"/>
    <w:rsid w:val="00843D9E"/>
    <w:rsid w:val="008441BE"/>
    <w:rsid w:val="00844468"/>
    <w:rsid w:val="00844C19"/>
    <w:rsid w:val="0084544A"/>
    <w:rsid w:val="00845DD7"/>
    <w:rsid w:val="00845E10"/>
    <w:rsid w:val="0084767A"/>
    <w:rsid w:val="008478DB"/>
    <w:rsid w:val="008510BE"/>
    <w:rsid w:val="00851664"/>
    <w:rsid w:val="00852376"/>
    <w:rsid w:val="0085241A"/>
    <w:rsid w:val="00852E4D"/>
    <w:rsid w:val="008546E9"/>
    <w:rsid w:val="00854DF1"/>
    <w:rsid w:val="00857573"/>
    <w:rsid w:val="00860298"/>
    <w:rsid w:val="00861326"/>
    <w:rsid w:val="008617A4"/>
    <w:rsid w:val="008617EA"/>
    <w:rsid w:val="00861910"/>
    <w:rsid w:val="0086199D"/>
    <w:rsid w:val="00861F78"/>
    <w:rsid w:val="008623CC"/>
    <w:rsid w:val="00862E83"/>
    <w:rsid w:val="00864569"/>
    <w:rsid w:val="008656C5"/>
    <w:rsid w:val="00865746"/>
    <w:rsid w:val="00865A42"/>
    <w:rsid w:val="008663D6"/>
    <w:rsid w:val="00866FBC"/>
    <w:rsid w:val="00867598"/>
    <w:rsid w:val="00871518"/>
    <w:rsid w:val="00871981"/>
    <w:rsid w:val="00872A4B"/>
    <w:rsid w:val="00872AFD"/>
    <w:rsid w:val="0087328D"/>
    <w:rsid w:val="008737CD"/>
    <w:rsid w:val="00877BFF"/>
    <w:rsid w:val="008806C8"/>
    <w:rsid w:val="008809E7"/>
    <w:rsid w:val="0088119C"/>
    <w:rsid w:val="0088162E"/>
    <w:rsid w:val="008821EC"/>
    <w:rsid w:val="008829ED"/>
    <w:rsid w:val="008838D7"/>
    <w:rsid w:val="00883E08"/>
    <w:rsid w:val="0088600E"/>
    <w:rsid w:val="008874D1"/>
    <w:rsid w:val="008914D9"/>
    <w:rsid w:val="00891B3F"/>
    <w:rsid w:val="00891FE5"/>
    <w:rsid w:val="00892ED2"/>
    <w:rsid w:val="008935DB"/>
    <w:rsid w:val="00897FA3"/>
    <w:rsid w:val="008A0534"/>
    <w:rsid w:val="008A0683"/>
    <w:rsid w:val="008A0FDE"/>
    <w:rsid w:val="008A20B4"/>
    <w:rsid w:val="008A2269"/>
    <w:rsid w:val="008A23E7"/>
    <w:rsid w:val="008A3DC5"/>
    <w:rsid w:val="008A4694"/>
    <w:rsid w:val="008A4D83"/>
    <w:rsid w:val="008A58AA"/>
    <w:rsid w:val="008A79E3"/>
    <w:rsid w:val="008B10EB"/>
    <w:rsid w:val="008B2178"/>
    <w:rsid w:val="008B3D1F"/>
    <w:rsid w:val="008B48A1"/>
    <w:rsid w:val="008B5F45"/>
    <w:rsid w:val="008B70AE"/>
    <w:rsid w:val="008B7B3B"/>
    <w:rsid w:val="008B7BAE"/>
    <w:rsid w:val="008C1994"/>
    <w:rsid w:val="008C2A3B"/>
    <w:rsid w:val="008C3630"/>
    <w:rsid w:val="008C3A09"/>
    <w:rsid w:val="008C3C87"/>
    <w:rsid w:val="008C41B2"/>
    <w:rsid w:val="008C4A76"/>
    <w:rsid w:val="008C4D39"/>
    <w:rsid w:val="008C5069"/>
    <w:rsid w:val="008C5F9A"/>
    <w:rsid w:val="008C70F0"/>
    <w:rsid w:val="008D071F"/>
    <w:rsid w:val="008D1120"/>
    <w:rsid w:val="008D1A62"/>
    <w:rsid w:val="008D31F6"/>
    <w:rsid w:val="008D3773"/>
    <w:rsid w:val="008D42BD"/>
    <w:rsid w:val="008D50F7"/>
    <w:rsid w:val="008D5151"/>
    <w:rsid w:val="008D6FFC"/>
    <w:rsid w:val="008E1710"/>
    <w:rsid w:val="008E1787"/>
    <w:rsid w:val="008E29B5"/>
    <w:rsid w:val="008E3135"/>
    <w:rsid w:val="008E6F8A"/>
    <w:rsid w:val="008E74BB"/>
    <w:rsid w:val="008F0BF7"/>
    <w:rsid w:val="008F1E8C"/>
    <w:rsid w:val="008F24E7"/>
    <w:rsid w:val="008F3338"/>
    <w:rsid w:val="008F386A"/>
    <w:rsid w:val="008F39F0"/>
    <w:rsid w:val="008F6738"/>
    <w:rsid w:val="008F6E44"/>
    <w:rsid w:val="008F74F6"/>
    <w:rsid w:val="008F7917"/>
    <w:rsid w:val="009011E6"/>
    <w:rsid w:val="00901396"/>
    <w:rsid w:val="0090166E"/>
    <w:rsid w:val="00901736"/>
    <w:rsid w:val="0090352A"/>
    <w:rsid w:val="009054DD"/>
    <w:rsid w:val="00905CF0"/>
    <w:rsid w:val="0090640D"/>
    <w:rsid w:val="00906B4E"/>
    <w:rsid w:val="00906D08"/>
    <w:rsid w:val="00906DF1"/>
    <w:rsid w:val="009110D8"/>
    <w:rsid w:val="009122CB"/>
    <w:rsid w:val="00912E89"/>
    <w:rsid w:val="00913078"/>
    <w:rsid w:val="00913C2A"/>
    <w:rsid w:val="00915F2B"/>
    <w:rsid w:val="009162CE"/>
    <w:rsid w:val="00917FC4"/>
    <w:rsid w:val="009207F2"/>
    <w:rsid w:val="00921DA4"/>
    <w:rsid w:val="0092221D"/>
    <w:rsid w:val="00922221"/>
    <w:rsid w:val="00923F53"/>
    <w:rsid w:val="009240AE"/>
    <w:rsid w:val="00924A20"/>
    <w:rsid w:val="009251C4"/>
    <w:rsid w:val="00925A2A"/>
    <w:rsid w:val="0092605A"/>
    <w:rsid w:val="00926147"/>
    <w:rsid w:val="009263D4"/>
    <w:rsid w:val="0092675C"/>
    <w:rsid w:val="00927FDE"/>
    <w:rsid w:val="00930019"/>
    <w:rsid w:val="00933B1E"/>
    <w:rsid w:val="0093584F"/>
    <w:rsid w:val="009362D3"/>
    <w:rsid w:val="009362EC"/>
    <w:rsid w:val="00937C11"/>
    <w:rsid w:val="009404ED"/>
    <w:rsid w:val="00941777"/>
    <w:rsid w:val="00942C49"/>
    <w:rsid w:val="00946009"/>
    <w:rsid w:val="00946458"/>
    <w:rsid w:val="009470AB"/>
    <w:rsid w:val="00947736"/>
    <w:rsid w:val="00947BE7"/>
    <w:rsid w:val="00951E89"/>
    <w:rsid w:val="00952149"/>
    <w:rsid w:val="00952319"/>
    <w:rsid w:val="009525DD"/>
    <w:rsid w:val="00953BA7"/>
    <w:rsid w:val="0095468F"/>
    <w:rsid w:val="0095553B"/>
    <w:rsid w:val="00955576"/>
    <w:rsid w:val="0095673E"/>
    <w:rsid w:val="0095697C"/>
    <w:rsid w:val="00957604"/>
    <w:rsid w:val="009576AF"/>
    <w:rsid w:val="0096055A"/>
    <w:rsid w:val="00960CEC"/>
    <w:rsid w:val="009621EF"/>
    <w:rsid w:val="00962BC1"/>
    <w:rsid w:val="00962ECE"/>
    <w:rsid w:val="00963457"/>
    <w:rsid w:val="00963559"/>
    <w:rsid w:val="00963C89"/>
    <w:rsid w:val="009642F8"/>
    <w:rsid w:val="00964670"/>
    <w:rsid w:val="009654F3"/>
    <w:rsid w:val="00966F84"/>
    <w:rsid w:val="00966FFD"/>
    <w:rsid w:val="009675F7"/>
    <w:rsid w:val="00967C7B"/>
    <w:rsid w:val="00970C79"/>
    <w:rsid w:val="00971870"/>
    <w:rsid w:val="0097198E"/>
    <w:rsid w:val="00972580"/>
    <w:rsid w:val="009735BD"/>
    <w:rsid w:val="00973958"/>
    <w:rsid w:val="00974332"/>
    <w:rsid w:val="009748CD"/>
    <w:rsid w:val="00975CD2"/>
    <w:rsid w:val="00977E27"/>
    <w:rsid w:val="009808A7"/>
    <w:rsid w:val="0098352B"/>
    <w:rsid w:val="009862FC"/>
    <w:rsid w:val="00986567"/>
    <w:rsid w:val="00986D41"/>
    <w:rsid w:val="00990758"/>
    <w:rsid w:val="00990C3A"/>
    <w:rsid w:val="00991498"/>
    <w:rsid w:val="0099227B"/>
    <w:rsid w:val="00992346"/>
    <w:rsid w:val="0099314C"/>
    <w:rsid w:val="00994543"/>
    <w:rsid w:val="009948E6"/>
    <w:rsid w:val="009955B9"/>
    <w:rsid w:val="00995DCE"/>
    <w:rsid w:val="009A1142"/>
    <w:rsid w:val="009A1438"/>
    <w:rsid w:val="009A2C38"/>
    <w:rsid w:val="009A36CC"/>
    <w:rsid w:val="009A3A52"/>
    <w:rsid w:val="009A4059"/>
    <w:rsid w:val="009A4421"/>
    <w:rsid w:val="009A46CE"/>
    <w:rsid w:val="009A47B3"/>
    <w:rsid w:val="009A50FD"/>
    <w:rsid w:val="009A5B01"/>
    <w:rsid w:val="009A7C46"/>
    <w:rsid w:val="009B008E"/>
    <w:rsid w:val="009B0153"/>
    <w:rsid w:val="009B03DA"/>
    <w:rsid w:val="009B25B2"/>
    <w:rsid w:val="009B2C17"/>
    <w:rsid w:val="009B3054"/>
    <w:rsid w:val="009B3525"/>
    <w:rsid w:val="009B6076"/>
    <w:rsid w:val="009B74E1"/>
    <w:rsid w:val="009C0842"/>
    <w:rsid w:val="009C107B"/>
    <w:rsid w:val="009C2885"/>
    <w:rsid w:val="009C4C49"/>
    <w:rsid w:val="009C50C6"/>
    <w:rsid w:val="009C769E"/>
    <w:rsid w:val="009C788C"/>
    <w:rsid w:val="009D00B6"/>
    <w:rsid w:val="009D3276"/>
    <w:rsid w:val="009D52E7"/>
    <w:rsid w:val="009D5660"/>
    <w:rsid w:val="009D582F"/>
    <w:rsid w:val="009D58BA"/>
    <w:rsid w:val="009D660E"/>
    <w:rsid w:val="009D6B30"/>
    <w:rsid w:val="009D7A47"/>
    <w:rsid w:val="009E178B"/>
    <w:rsid w:val="009E187A"/>
    <w:rsid w:val="009E1BE6"/>
    <w:rsid w:val="009E204A"/>
    <w:rsid w:val="009E2505"/>
    <w:rsid w:val="009E28DF"/>
    <w:rsid w:val="009E3614"/>
    <w:rsid w:val="009E3CDA"/>
    <w:rsid w:val="009E4CFF"/>
    <w:rsid w:val="009E5E7B"/>
    <w:rsid w:val="009E5EE6"/>
    <w:rsid w:val="009E6488"/>
    <w:rsid w:val="009E7BD0"/>
    <w:rsid w:val="009F01A3"/>
    <w:rsid w:val="009F01EA"/>
    <w:rsid w:val="009F0834"/>
    <w:rsid w:val="009F0B1E"/>
    <w:rsid w:val="009F0C2A"/>
    <w:rsid w:val="009F1F7A"/>
    <w:rsid w:val="009F2041"/>
    <w:rsid w:val="009F2B44"/>
    <w:rsid w:val="009F469E"/>
    <w:rsid w:val="009F5C69"/>
    <w:rsid w:val="009F5E87"/>
    <w:rsid w:val="009F6D50"/>
    <w:rsid w:val="009F6E12"/>
    <w:rsid w:val="009F78EF"/>
    <w:rsid w:val="00A00B5F"/>
    <w:rsid w:val="00A021C4"/>
    <w:rsid w:val="00A046EF"/>
    <w:rsid w:val="00A04A3F"/>
    <w:rsid w:val="00A05176"/>
    <w:rsid w:val="00A051B5"/>
    <w:rsid w:val="00A05993"/>
    <w:rsid w:val="00A05B1A"/>
    <w:rsid w:val="00A05E55"/>
    <w:rsid w:val="00A06212"/>
    <w:rsid w:val="00A06EF1"/>
    <w:rsid w:val="00A07AB9"/>
    <w:rsid w:val="00A07BB1"/>
    <w:rsid w:val="00A105F5"/>
    <w:rsid w:val="00A10B0E"/>
    <w:rsid w:val="00A124E1"/>
    <w:rsid w:val="00A12CD8"/>
    <w:rsid w:val="00A13BA1"/>
    <w:rsid w:val="00A13ED6"/>
    <w:rsid w:val="00A1460B"/>
    <w:rsid w:val="00A149D8"/>
    <w:rsid w:val="00A16331"/>
    <w:rsid w:val="00A16F5C"/>
    <w:rsid w:val="00A216B5"/>
    <w:rsid w:val="00A22706"/>
    <w:rsid w:val="00A228BE"/>
    <w:rsid w:val="00A23232"/>
    <w:rsid w:val="00A23BB3"/>
    <w:rsid w:val="00A23C77"/>
    <w:rsid w:val="00A23E55"/>
    <w:rsid w:val="00A2423F"/>
    <w:rsid w:val="00A24A5A"/>
    <w:rsid w:val="00A24DC4"/>
    <w:rsid w:val="00A259DC"/>
    <w:rsid w:val="00A26138"/>
    <w:rsid w:val="00A26302"/>
    <w:rsid w:val="00A27263"/>
    <w:rsid w:val="00A31729"/>
    <w:rsid w:val="00A31821"/>
    <w:rsid w:val="00A34453"/>
    <w:rsid w:val="00A35053"/>
    <w:rsid w:val="00A3602D"/>
    <w:rsid w:val="00A364B6"/>
    <w:rsid w:val="00A364D4"/>
    <w:rsid w:val="00A372E2"/>
    <w:rsid w:val="00A40F74"/>
    <w:rsid w:val="00A416D9"/>
    <w:rsid w:val="00A419C8"/>
    <w:rsid w:val="00A41EC0"/>
    <w:rsid w:val="00A4441B"/>
    <w:rsid w:val="00A446AF"/>
    <w:rsid w:val="00A45A55"/>
    <w:rsid w:val="00A47D5C"/>
    <w:rsid w:val="00A5051E"/>
    <w:rsid w:val="00A50CFC"/>
    <w:rsid w:val="00A512C0"/>
    <w:rsid w:val="00A52A74"/>
    <w:rsid w:val="00A53041"/>
    <w:rsid w:val="00A545EF"/>
    <w:rsid w:val="00A566D6"/>
    <w:rsid w:val="00A57714"/>
    <w:rsid w:val="00A57C71"/>
    <w:rsid w:val="00A57FDC"/>
    <w:rsid w:val="00A601C9"/>
    <w:rsid w:val="00A60DD7"/>
    <w:rsid w:val="00A6200F"/>
    <w:rsid w:val="00A635E5"/>
    <w:rsid w:val="00A65F12"/>
    <w:rsid w:val="00A662F7"/>
    <w:rsid w:val="00A6784A"/>
    <w:rsid w:val="00A67D93"/>
    <w:rsid w:val="00A67F43"/>
    <w:rsid w:val="00A715BB"/>
    <w:rsid w:val="00A721E9"/>
    <w:rsid w:val="00A733B4"/>
    <w:rsid w:val="00A73F4C"/>
    <w:rsid w:val="00A74CC5"/>
    <w:rsid w:val="00A7685C"/>
    <w:rsid w:val="00A76CD5"/>
    <w:rsid w:val="00A8033C"/>
    <w:rsid w:val="00A80567"/>
    <w:rsid w:val="00A80DC4"/>
    <w:rsid w:val="00A82D23"/>
    <w:rsid w:val="00A8320E"/>
    <w:rsid w:val="00A8354F"/>
    <w:rsid w:val="00A83851"/>
    <w:rsid w:val="00A84383"/>
    <w:rsid w:val="00A84A21"/>
    <w:rsid w:val="00A8532A"/>
    <w:rsid w:val="00A86A7B"/>
    <w:rsid w:val="00A87373"/>
    <w:rsid w:val="00A87F9B"/>
    <w:rsid w:val="00A908F9"/>
    <w:rsid w:val="00A90F4D"/>
    <w:rsid w:val="00A91AD0"/>
    <w:rsid w:val="00A91B2D"/>
    <w:rsid w:val="00A91C5D"/>
    <w:rsid w:val="00A948FC"/>
    <w:rsid w:val="00A94C5F"/>
    <w:rsid w:val="00A94E5B"/>
    <w:rsid w:val="00A97630"/>
    <w:rsid w:val="00AA02B5"/>
    <w:rsid w:val="00AA047F"/>
    <w:rsid w:val="00AA049F"/>
    <w:rsid w:val="00AA0A6B"/>
    <w:rsid w:val="00AA0F21"/>
    <w:rsid w:val="00AA1C02"/>
    <w:rsid w:val="00AA1CDA"/>
    <w:rsid w:val="00AA2494"/>
    <w:rsid w:val="00AA31D7"/>
    <w:rsid w:val="00AA340E"/>
    <w:rsid w:val="00AA57E1"/>
    <w:rsid w:val="00AA5B50"/>
    <w:rsid w:val="00AA7D55"/>
    <w:rsid w:val="00AA7E01"/>
    <w:rsid w:val="00AB117E"/>
    <w:rsid w:val="00AB15D9"/>
    <w:rsid w:val="00AB1F99"/>
    <w:rsid w:val="00AB1FC1"/>
    <w:rsid w:val="00AB2DF8"/>
    <w:rsid w:val="00AB330B"/>
    <w:rsid w:val="00AB3F8D"/>
    <w:rsid w:val="00AB4ABF"/>
    <w:rsid w:val="00AB4F84"/>
    <w:rsid w:val="00AB6353"/>
    <w:rsid w:val="00AC15F7"/>
    <w:rsid w:val="00AC1C25"/>
    <w:rsid w:val="00AC1D3B"/>
    <w:rsid w:val="00AC26E0"/>
    <w:rsid w:val="00AC3BB6"/>
    <w:rsid w:val="00AC438A"/>
    <w:rsid w:val="00AC475E"/>
    <w:rsid w:val="00AC4770"/>
    <w:rsid w:val="00AC4CD2"/>
    <w:rsid w:val="00AC559E"/>
    <w:rsid w:val="00AC6A00"/>
    <w:rsid w:val="00AC6B32"/>
    <w:rsid w:val="00AC6CA8"/>
    <w:rsid w:val="00AC7B30"/>
    <w:rsid w:val="00AD097A"/>
    <w:rsid w:val="00AD0EF6"/>
    <w:rsid w:val="00AD1794"/>
    <w:rsid w:val="00AD1D7D"/>
    <w:rsid w:val="00AD2A1E"/>
    <w:rsid w:val="00AD2C4F"/>
    <w:rsid w:val="00AD39D4"/>
    <w:rsid w:val="00AD3EE7"/>
    <w:rsid w:val="00AD44A7"/>
    <w:rsid w:val="00AD4884"/>
    <w:rsid w:val="00AD517F"/>
    <w:rsid w:val="00AD5384"/>
    <w:rsid w:val="00AD585F"/>
    <w:rsid w:val="00AD6082"/>
    <w:rsid w:val="00AD7747"/>
    <w:rsid w:val="00AD7DC3"/>
    <w:rsid w:val="00AE03C1"/>
    <w:rsid w:val="00AE0473"/>
    <w:rsid w:val="00AE0BE0"/>
    <w:rsid w:val="00AE25ED"/>
    <w:rsid w:val="00AE2CAF"/>
    <w:rsid w:val="00AE41A9"/>
    <w:rsid w:val="00AE57E2"/>
    <w:rsid w:val="00AE6608"/>
    <w:rsid w:val="00AE6F12"/>
    <w:rsid w:val="00AF084B"/>
    <w:rsid w:val="00AF1267"/>
    <w:rsid w:val="00AF2615"/>
    <w:rsid w:val="00AF3C85"/>
    <w:rsid w:val="00AF4BE3"/>
    <w:rsid w:val="00AF62DF"/>
    <w:rsid w:val="00AF719C"/>
    <w:rsid w:val="00AF792F"/>
    <w:rsid w:val="00AF7ECE"/>
    <w:rsid w:val="00B01096"/>
    <w:rsid w:val="00B02B41"/>
    <w:rsid w:val="00B0352B"/>
    <w:rsid w:val="00B0552A"/>
    <w:rsid w:val="00B05840"/>
    <w:rsid w:val="00B068AB"/>
    <w:rsid w:val="00B0694F"/>
    <w:rsid w:val="00B06A9C"/>
    <w:rsid w:val="00B06D97"/>
    <w:rsid w:val="00B06FFC"/>
    <w:rsid w:val="00B07003"/>
    <w:rsid w:val="00B1065E"/>
    <w:rsid w:val="00B109A6"/>
    <w:rsid w:val="00B11C75"/>
    <w:rsid w:val="00B1257A"/>
    <w:rsid w:val="00B12AE4"/>
    <w:rsid w:val="00B1510E"/>
    <w:rsid w:val="00B161DB"/>
    <w:rsid w:val="00B16C8A"/>
    <w:rsid w:val="00B17611"/>
    <w:rsid w:val="00B2005F"/>
    <w:rsid w:val="00B2072E"/>
    <w:rsid w:val="00B212B3"/>
    <w:rsid w:val="00B2140C"/>
    <w:rsid w:val="00B215D4"/>
    <w:rsid w:val="00B218DC"/>
    <w:rsid w:val="00B21DE4"/>
    <w:rsid w:val="00B230FC"/>
    <w:rsid w:val="00B23EA9"/>
    <w:rsid w:val="00B24528"/>
    <w:rsid w:val="00B24985"/>
    <w:rsid w:val="00B24A53"/>
    <w:rsid w:val="00B250AC"/>
    <w:rsid w:val="00B2517F"/>
    <w:rsid w:val="00B264AC"/>
    <w:rsid w:val="00B26BF3"/>
    <w:rsid w:val="00B27B4A"/>
    <w:rsid w:val="00B30B12"/>
    <w:rsid w:val="00B30E60"/>
    <w:rsid w:val="00B318D8"/>
    <w:rsid w:val="00B31D33"/>
    <w:rsid w:val="00B320C9"/>
    <w:rsid w:val="00B32655"/>
    <w:rsid w:val="00B326AB"/>
    <w:rsid w:val="00B32A7A"/>
    <w:rsid w:val="00B33855"/>
    <w:rsid w:val="00B33FB0"/>
    <w:rsid w:val="00B34C87"/>
    <w:rsid w:val="00B3507A"/>
    <w:rsid w:val="00B353B0"/>
    <w:rsid w:val="00B35D2F"/>
    <w:rsid w:val="00B363D9"/>
    <w:rsid w:val="00B378B3"/>
    <w:rsid w:val="00B4028E"/>
    <w:rsid w:val="00B403B6"/>
    <w:rsid w:val="00B40B62"/>
    <w:rsid w:val="00B41625"/>
    <w:rsid w:val="00B41F95"/>
    <w:rsid w:val="00B42A3E"/>
    <w:rsid w:val="00B42D5B"/>
    <w:rsid w:val="00B45095"/>
    <w:rsid w:val="00B45C74"/>
    <w:rsid w:val="00B45CDF"/>
    <w:rsid w:val="00B46667"/>
    <w:rsid w:val="00B46CB0"/>
    <w:rsid w:val="00B47848"/>
    <w:rsid w:val="00B508B9"/>
    <w:rsid w:val="00B51C73"/>
    <w:rsid w:val="00B52768"/>
    <w:rsid w:val="00B52A1A"/>
    <w:rsid w:val="00B52A91"/>
    <w:rsid w:val="00B52AC3"/>
    <w:rsid w:val="00B52C96"/>
    <w:rsid w:val="00B53C4E"/>
    <w:rsid w:val="00B53EB1"/>
    <w:rsid w:val="00B55EAA"/>
    <w:rsid w:val="00B6069D"/>
    <w:rsid w:val="00B61039"/>
    <w:rsid w:val="00B629E2"/>
    <w:rsid w:val="00B63BA8"/>
    <w:rsid w:val="00B6499B"/>
    <w:rsid w:val="00B66469"/>
    <w:rsid w:val="00B67F02"/>
    <w:rsid w:val="00B70C0F"/>
    <w:rsid w:val="00B717F8"/>
    <w:rsid w:val="00B722AC"/>
    <w:rsid w:val="00B727DB"/>
    <w:rsid w:val="00B72B24"/>
    <w:rsid w:val="00B73B69"/>
    <w:rsid w:val="00B74411"/>
    <w:rsid w:val="00B74992"/>
    <w:rsid w:val="00B75743"/>
    <w:rsid w:val="00B7625B"/>
    <w:rsid w:val="00B7672B"/>
    <w:rsid w:val="00B7676C"/>
    <w:rsid w:val="00B773AF"/>
    <w:rsid w:val="00B774A9"/>
    <w:rsid w:val="00B774E2"/>
    <w:rsid w:val="00B77665"/>
    <w:rsid w:val="00B8086C"/>
    <w:rsid w:val="00B80FFE"/>
    <w:rsid w:val="00B82E5B"/>
    <w:rsid w:val="00B858FE"/>
    <w:rsid w:val="00B8755B"/>
    <w:rsid w:val="00B8760B"/>
    <w:rsid w:val="00B8795E"/>
    <w:rsid w:val="00B87D33"/>
    <w:rsid w:val="00B909C2"/>
    <w:rsid w:val="00B9111D"/>
    <w:rsid w:val="00B92652"/>
    <w:rsid w:val="00B928D7"/>
    <w:rsid w:val="00B93946"/>
    <w:rsid w:val="00B9401B"/>
    <w:rsid w:val="00B95615"/>
    <w:rsid w:val="00B95C2B"/>
    <w:rsid w:val="00B96541"/>
    <w:rsid w:val="00B96678"/>
    <w:rsid w:val="00B96769"/>
    <w:rsid w:val="00B96AC0"/>
    <w:rsid w:val="00B96F75"/>
    <w:rsid w:val="00B9745D"/>
    <w:rsid w:val="00B97539"/>
    <w:rsid w:val="00BA0A74"/>
    <w:rsid w:val="00BA2B9B"/>
    <w:rsid w:val="00BA2D68"/>
    <w:rsid w:val="00BA474C"/>
    <w:rsid w:val="00BA48D9"/>
    <w:rsid w:val="00BA516C"/>
    <w:rsid w:val="00BA544A"/>
    <w:rsid w:val="00BA56A8"/>
    <w:rsid w:val="00BA64EB"/>
    <w:rsid w:val="00BA6989"/>
    <w:rsid w:val="00BB1782"/>
    <w:rsid w:val="00BB1C50"/>
    <w:rsid w:val="00BB33BC"/>
    <w:rsid w:val="00BB4275"/>
    <w:rsid w:val="00BB4849"/>
    <w:rsid w:val="00BB6C53"/>
    <w:rsid w:val="00BB7494"/>
    <w:rsid w:val="00BB7891"/>
    <w:rsid w:val="00BC0124"/>
    <w:rsid w:val="00BC0795"/>
    <w:rsid w:val="00BC15DD"/>
    <w:rsid w:val="00BC1C35"/>
    <w:rsid w:val="00BC1DAD"/>
    <w:rsid w:val="00BC2813"/>
    <w:rsid w:val="00BC296F"/>
    <w:rsid w:val="00BC2E22"/>
    <w:rsid w:val="00BC2F08"/>
    <w:rsid w:val="00BC303D"/>
    <w:rsid w:val="00BC4319"/>
    <w:rsid w:val="00BC434C"/>
    <w:rsid w:val="00BC5E7F"/>
    <w:rsid w:val="00BC638C"/>
    <w:rsid w:val="00BC6AE3"/>
    <w:rsid w:val="00BC70DC"/>
    <w:rsid w:val="00BC75D7"/>
    <w:rsid w:val="00BD0D8F"/>
    <w:rsid w:val="00BD13FB"/>
    <w:rsid w:val="00BD3556"/>
    <w:rsid w:val="00BD3EB5"/>
    <w:rsid w:val="00BD4115"/>
    <w:rsid w:val="00BD5963"/>
    <w:rsid w:val="00BD7613"/>
    <w:rsid w:val="00BD7C50"/>
    <w:rsid w:val="00BE38D2"/>
    <w:rsid w:val="00BE3AC4"/>
    <w:rsid w:val="00BE4673"/>
    <w:rsid w:val="00BE4A7E"/>
    <w:rsid w:val="00BE5352"/>
    <w:rsid w:val="00BE606F"/>
    <w:rsid w:val="00BE64A4"/>
    <w:rsid w:val="00BE68AA"/>
    <w:rsid w:val="00BE68CE"/>
    <w:rsid w:val="00BE7947"/>
    <w:rsid w:val="00BE7C89"/>
    <w:rsid w:val="00BE7E2D"/>
    <w:rsid w:val="00BE7ED8"/>
    <w:rsid w:val="00BF025E"/>
    <w:rsid w:val="00BF0D41"/>
    <w:rsid w:val="00BF1D16"/>
    <w:rsid w:val="00BF1E59"/>
    <w:rsid w:val="00BF2B46"/>
    <w:rsid w:val="00BF3194"/>
    <w:rsid w:val="00BF5B34"/>
    <w:rsid w:val="00BF7CD7"/>
    <w:rsid w:val="00C0097B"/>
    <w:rsid w:val="00C00996"/>
    <w:rsid w:val="00C0209A"/>
    <w:rsid w:val="00C039A2"/>
    <w:rsid w:val="00C05672"/>
    <w:rsid w:val="00C05B4C"/>
    <w:rsid w:val="00C064CE"/>
    <w:rsid w:val="00C065A9"/>
    <w:rsid w:val="00C06959"/>
    <w:rsid w:val="00C0709A"/>
    <w:rsid w:val="00C07B58"/>
    <w:rsid w:val="00C109F1"/>
    <w:rsid w:val="00C10B8F"/>
    <w:rsid w:val="00C10C2B"/>
    <w:rsid w:val="00C10E30"/>
    <w:rsid w:val="00C12EAC"/>
    <w:rsid w:val="00C13556"/>
    <w:rsid w:val="00C13629"/>
    <w:rsid w:val="00C13670"/>
    <w:rsid w:val="00C13A48"/>
    <w:rsid w:val="00C13B03"/>
    <w:rsid w:val="00C14931"/>
    <w:rsid w:val="00C15F65"/>
    <w:rsid w:val="00C164EB"/>
    <w:rsid w:val="00C16746"/>
    <w:rsid w:val="00C1708F"/>
    <w:rsid w:val="00C179A6"/>
    <w:rsid w:val="00C207E3"/>
    <w:rsid w:val="00C208EB"/>
    <w:rsid w:val="00C209CB"/>
    <w:rsid w:val="00C216F3"/>
    <w:rsid w:val="00C232DF"/>
    <w:rsid w:val="00C23AC6"/>
    <w:rsid w:val="00C24055"/>
    <w:rsid w:val="00C25CB3"/>
    <w:rsid w:val="00C26E9B"/>
    <w:rsid w:val="00C27471"/>
    <w:rsid w:val="00C30146"/>
    <w:rsid w:val="00C30E4D"/>
    <w:rsid w:val="00C3236D"/>
    <w:rsid w:val="00C325EB"/>
    <w:rsid w:val="00C33755"/>
    <w:rsid w:val="00C34962"/>
    <w:rsid w:val="00C34D47"/>
    <w:rsid w:val="00C37C3A"/>
    <w:rsid w:val="00C402C6"/>
    <w:rsid w:val="00C41075"/>
    <w:rsid w:val="00C413E1"/>
    <w:rsid w:val="00C435BE"/>
    <w:rsid w:val="00C45030"/>
    <w:rsid w:val="00C46451"/>
    <w:rsid w:val="00C46458"/>
    <w:rsid w:val="00C4663D"/>
    <w:rsid w:val="00C47D7B"/>
    <w:rsid w:val="00C50152"/>
    <w:rsid w:val="00C508BD"/>
    <w:rsid w:val="00C513BD"/>
    <w:rsid w:val="00C51AA9"/>
    <w:rsid w:val="00C520A9"/>
    <w:rsid w:val="00C520F1"/>
    <w:rsid w:val="00C537ED"/>
    <w:rsid w:val="00C54935"/>
    <w:rsid w:val="00C5528A"/>
    <w:rsid w:val="00C555B9"/>
    <w:rsid w:val="00C55935"/>
    <w:rsid w:val="00C56E60"/>
    <w:rsid w:val="00C57A54"/>
    <w:rsid w:val="00C60BAE"/>
    <w:rsid w:val="00C60EE5"/>
    <w:rsid w:val="00C62A82"/>
    <w:rsid w:val="00C62B47"/>
    <w:rsid w:val="00C62D01"/>
    <w:rsid w:val="00C62F11"/>
    <w:rsid w:val="00C62FBC"/>
    <w:rsid w:val="00C630EA"/>
    <w:rsid w:val="00C6473C"/>
    <w:rsid w:val="00C6574E"/>
    <w:rsid w:val="00C65D03"/>
    <w:rsid w:val="00C66E91"/>
    <w:rsid w:val="00C67E6E"/>
    <w:rsid w:val="00C70A72"/>
    <w:rsid w:val="00C720D2"/>
    <w:rsid w:val="00C72730"/>
    <w:rsid w:val="00C743B0"/>
    <w:rsid w:val="00C75394"/>
    <w:rsid w:val="00C7582F"/>
    <w:rsid w:val="00C7707E"/>
    <w:rsid w:val="00C82CF3"/>
    <w:rsid w:val="00C83FA5"/>
    <w:rsid w:val="00C8420B"/>
    <w:rsid w:val="00C84263"/>
    <w:rsid w:val="00C8522D"/>
    <w:rsid w:val="00C861CE"/>
    <w:rsid w:val="00C86FB2"/>
    <w:rsid w:val="00C87954"/>
    <w:rsid w:val="00C87AA8"/>
    <w:rsid w:val="00C87DAD"/>
    <w:rsid w:val="00C91028"/>
    <w:rsid w:val="00C921A7"/>
    <w:rsid w:val="00C9269B"/>
    <w:rsid w:val="00C92978"/>
    <w:rsid w:val="00C92AC8"/>
    <w:rsid w:val="00C93DFE"/>
    <w:rsid w:val="00C940B9"/>
    <w:rsid w:val="00C946F5"/>
    <w:rsid w:val="00C95E61"/>
    <w:rsid w:val="00C96382"/>
    <w:rsid w:val="00C965B4"/>
    <w:rsid w:val="00C97553"/>
    <w:rsid w:val="00C97AD0"/>
    <w:rsid w:val="00CA0A76"/>
    <w:rsid w:val="00CA0F50"/>
    <w:rsid w:val="00CA1383"/>
    <w:rsid w:val="00CA1D15"/>
    <w:rsid w:val="00CA2618"/>
    <w:rsid w:val="00CA3819"/>
    <w:rsid w:val="00CA392D"/>
    <w:rsid w:val="00CA3D76"/>
    <w:rsid w:val="00CA4E30"/>
    <w:rsid w:val="00CA585B"/>
    <w:rsid w:val="00CA5F99"/>
    <w:rsid w:val="00CA6E33"/>
    <w:rsid w:val="00CA732F"/>
    <w:rsid w:val="00CB0AE2"/>
    <w:rsid w:val="00CB34A9"/>
    <w:rsid w:val="00CB37F7"/>
    <w:rsid w:val="00CB52AE"/>
    <w:rsid w:val="00CB5325"/>
    <w:rsid w:val="00CB5870"/>
    <w:rsid w:val="00CB7077"/>
    <w:rsid w:val="00CB7522"/>
    <w:rsid w:val="00CC00A0"/>
    <w:rsid w:val="00CC122D"/>
    <w:rsid w:val="00CC22CC"/>
    <w:rsid w:val="00CC2D2A"/>
    <w:rsid w:val="00CC31E9"/>
    <w:rsid w:val="00CC323C"/>
    <w:rsid w:val="00CC3B1C"/>
    <w:rsid w:val="00CC4372"/>
    <w:rsid w:val="00CC4548"/>
    <w:rsid w:val="00CC4778"/>
    <w:rsid w:val="00CC5605"/>
    <w:rsid w:val="00CC6703"/>
    <w:rsid w:val="00CC6A48"/>
    <w:rsid w:val="00CD1D15"/>
    <w:rsid w:val="00CD26FB"/>
    <w:rsid w:val="00CD2901"/>
    <w:rsid w:val="00CD34D5"/>
    <w:rsid w:val="00CD3CDA"/>
    <w:rsid w:val="00CD51D0"/>
    <w:rsid w:val="00CD534F"/>
    <w:rsid w:val="00CD56E8"/>
    <w:rsid w:val="00CD58FB"/>
    <w:rsid w:val="00CD6EFB"/>
    <w:rsid w:val="00CD76F5"/>
    <w:rsid w:val="00CD7F55"/>
    <w:rsid w:val="00CE29EB"/>
    <w:rsid w:val="00CE42B6"/>
    <w:rsid w:val="00CE4C58"/>
    <w:rsid w:val="00CE5761"/>
    <w:rsid w:val="00CE74BE"/>
    <w:rsid w:val="00CE7C69"/>
    <w:rsid w:val="00CF0405"/>
    <w:rsid w:val="00CF0F44"/>
    <w:rsid w:val="00CF114B"/>
    <w:rsid w:val="00CF1B49"/>
    <w:rsid w:val="00CF1D99"/>
    <w:rsid w:val="00CF2376"/>
    <w:rsid w:val="00CF2888"/>
    <w:rsid w:val="00CF3551"/>
    <w:rsid w:val="00CF6A54"/>
    <w:rsid w:val="00D00086"/>
    <w:rsid w:val="00D02420"/>
    <w:rsid w:val="00D02785"/>
    <w:rsid w:val="00D03575"/>
    <w:rsid w:val="00D0388A"/>
    <w:rsid w:val="00D03FBE"/>
    <w:rsid w:val="00D04DA2"/>
    <w:rsid w:val="00D04FED"/>
    <w:rsid w:val="00D0501F"/>
    <w:rsid w:val="00D05235"/>
    <w:rsid w:val="00D0536B"/>
    <w:rsid w:val="00D05BB4"/>
    <w:rsid w:val="00D06A44"/>
    <w:rsid w:val="00D07D96"/>
    <w:rsid w:val="00D10226"/>
    <w:rsid w:val="00D10AD4"/>
    <w:rsid w:val="00D10E15"/>
    <w:rsid w:val="00D11213"/>
    <w:rsid w:val="00D11B43"/>
    <w:rsid w:val="00D1237E"/>
    <w:rsid w:val="00D126D6"/>
    <w:rsid w:val="00D12F9A"/>
    <w:rsid w:val="00D14455"/>
    <w:rsid w:val="00D1461A"/>
    <w:rsid w:val="00D148EA"/>
    <w:rsid w:val="00D17512"/>
    <w:rsid w:val="00D221F4"/>
    <w:rsid w:val="00D240C4"/>
    <w:rsid w:val="00D25B32"/>
    <w:rsid w:val="00D25C57"/>
    <w:rsid w:val="00D262FC"/>
    <w:rsid w:val="00D2651F"/>
    <w:rsid w:val="00D269E1"/>
    <w:rsid w:val="00D26A42"/>
    <w:rsid w:val="00D27805"/>
    <w:rsid w:val="00D27C46"/>
    <w:rsid w:val="00D27D36"/>
    <w:rsid w:val="00D31BBA"/>
    <w:rsid w:val="00D33084"/>
    <w:rsid w:val="00D3449A"/>
    <w:rsid w:val="00D344CB"/>
    <w:rsid w:val="00D3643E"/>
    <w:rsid w:val="00D36C14"/>
    <w:rsid w:val="00D40069"/>
    <w:rsid w:val="00D41659"/>
    <w:rsid w:val="00D41960"/>
    <w:rsid w:val="00D41D90"/>
    <w:rsid w:val="00D42A6D"/>
    <w:rsid w:val="00D4425F"/>
    <w:rsid w:val="00D44266"/>
    <w:rsid w:val="00D4474B"/>
    <w:rsid w:val="00D44BAD"/>
    <w:rsid w:val="00D45787"/>
    <w:rsid w:val="00D45B9E"/>
    <w:rsid w:val="00D4693A"/>
    <w:rsid w:val="00D47595"/>
    <w:rsid w:val="00D507A4"/>
    <w:rsid w:val="00D51212"/>
    <w:rsid w:val="00D51341"/>
    <w:rsid w:val="00D5191E"/>
    <w:rsid w:val="00D51B16"/>
    <w:rsid w:val="00D51E3B"/>
    <w:rsid w:val="00D52C65"/>
    <w:rsid w:val="00D53A6F"/>
    <w:rsid w:val="00D55CEC"/>
    <w:rsid w:val="00D578E8"/>
    <w:rsid w:val="00D61AA9"/>
    <w:rsid w:val="00D61AF6"/>
    <w:rsid w:val="00D61F00"/>
    <w:rsid w:val="00D61F32"/>
    <w:rsid w:val="00D62A40"/>
    <w:rsid w:val="00D62BD8"/>
    <w:rsid w:val="00D631EC"/>
    <w:rsid w:val="00D63E49"/>
    <w:rsid w:val="00D644D4"/>
    <w:rsid w:val="00D645FB"/>
    <w:rsid w:val="00D64AA7"/>
    <w:rsid w:val="00D64E42"/>
    <w:rsid w:val="00D658F0"/>
    <w:rsid w:val="00D66BC5"/>
    <w:rsid w:val="00D66C36"/>
    <w:rsid w:val="00D6735C"/>
    <w:rsid w:val="00D677CC"/>
    <w:rsid w:val="00D67D03"/>
    <w:rsid w:val="00D67DC9"/>
    <w:rsid w:val="00D67E46"/>
    <w:rsid w:val="00D70CE9"/>
    <w:rsid w:val="00D71AAF"/>
    <w:rsid w:val="00D723A5"/>
    <w:rsid w:val="00D745B3"/>
    <w:rsid w:val="00D74AC6"/>
    <w:rsid w:val="00D76216"/>
    <w:rsid w:val="00D76A53"/>
    <w:rsid w:val="00D76AF0"/>
    <w:rsid w:val="00D76B00"/>
    <w:rsid w:val="00D76FF7"/>
    <w:rsid w:val="00D77DDF"/>
    <w:rsid w:val="00D81D92"/>
    <w:rsid w:val="00D8444B"/>
    <w:rsid w:val="00D84617"/>
    <w:rsid w:val="00D86E09"/>
    <w:rsid w:val="00D87915"/>
    <w:rsid w:val="00D906A9"/>
    <w:rsid w:val="00D90AE3"/>
    <w:rsid w:val="00D91D17"/>
    <w:rsid w:val="00D92F69"/>
    <w:rsid w:val="00D9362B"/>
    <w:rsid w:val="00D93C51"/>
    <w:rsid w:val="00D93FF1"/>
    <w:rsid w:val="00D948AD"/>
    <w:rsid w:val="00D96416"/>
    <w:rsid w:val="00D96841"/>
    <w:rsid w:val="00D97AD2"/>
    <w:rsid w:val="00DA19F2"/>
    <w:rsid w:val="00DA1B19"/>
    <w:rsid w:val="00DA20A0"/>
    <w:rsid w:val="00DA20C9"/>
    <w:rsid w:val="00DA2266"/>
    <w:rsid w:val="00DA2877"/>
    <w:rsid w:val="00DA2964"/>
    <w:rsid w:val="00DA3289"/>
    <w:rsid w:val="00DA488D"/>
    <w:rsid w:val="00DA48B0"/>
    <w:rsid w:val="00DA5232"/>
    <w:rsid w:val="00DA674F"/>
    <w:rsid w:val="00DA7DEA"/>
    <w:rsid w:val="00DA7E40"/>
    <w:rsid w:val="00DB23FE"/>
    <w:rsid w:val="00DB2881"/>
    <w:rsid w:val="00DB29B8"/>
    <w:rsid w:val="00DB3724"/>
    <w:rsid w:val="00DB3B04"/>
    <w:rsid w:val="00DB3E7C"/>
    <w:rsid w:val="00DB40DF"/>
    <w:rsid w:val="00DB47F1"/>
    <w:rsid w:val="00DB49A9"/>
    <w:rsid w:val="00DB4F23"/>
    <w:rsid w:val="00DB58F1"/>
    <w:rsid w:val="00DB60CB"/>
    <w:rsid w:val="00DB633F"/>
    <w:rsid w:val="00DB64F8"/>
    <w:rsid w:val="00DB7561"/>
    <w:rsid w:val="00DB7562"/>
    <w:rsid w:val="00DC04A5"/>
    <w:rsid w:val="00DC0B16"/>
    <w:rsid w:val="00DC1B4D"/>
    <w:rsid w:val="00DC21DC"/>
    <w:rsid w:val="00DC224B"/>
    <w:rsid w:val="00DC3336"/>
    <w:rsid w:val="00DC4596"/>
    <w:rsid w:val="00DC53AD"/>
    <w:rsid w:val="00DC67AF"/>
    <w:rsid w:val="00DC68F6"/>
    <w:rsid w:val="00DC7C63"/>
    <w:rsid w:val="00DD036A"/>
    <w:rsid w:val="00DD0B7C"/>
    <w:rsid w:val="00DD14DD"/>
    <w:rsid w:val="00DD2307"/>
    <w:rsid w:val="00DD2B47"/>
    <w:rsid w:val="00DD2E8E"/>
    <w:rsid w:val="00DD3694"/>
    <w:rsid w:val="00DD4584"/>
    <w:rsid w:val="00DD4E60"/>
    <w:rsid w:val="00DD5D1B"/>
    <w:rsid w:val="00DD76F4"/>
    <w:rsid w:val="00DE08F3"/>
    <w:rsid w:val="00DE0B5F"/>
    <w:rsid w:val="00DE344D"/>
    <w:rsid w:val="00DE3EF2"/>
    <w:rsid w:val="00DE4156"/>
    <w:rsid w:val="00DE4A25"/>
    <w:rsid w:val="00DE4CAA"/>
    <w:rsid w:val="00DE5963"/>
    <w:rsid w:val="00DE67B8"/>
    <w:rsid w:val="00DE6AEA"/>
    <w:rsid w:val="00DF04F0"/>
    <w:rsid w:val="00DF0BF4"/>
    <w:rsid w:val="00DF0F59"/>
    <w:rsid w:val="00DF1D2B"/>
    <w:rsid w:val="00DF1DF9"/>
    <w:rsid w:val="00DF20B6"/>
    <w:rsid w:val="00DF2E24"/>
    <w:rsid w:val="00DF3481"/>
    <w:rsid w:val="00DF3B12"/>
    <w:rsid w:val="00DF3EFB"/>
    <w:rsid w:val="00DF4E32"/>
    <w:rsid w:val="00DF523C"/>
    <w:rsid w:val="00DF6ACD"/>
    <w:rsid w:val="00DF7118"/>
    <w:rsid w:val="00DF72D4"/>
    <w:rsid w:val="00DF7FB0"/>
    <w:rsid w:val="00E04816"/>
    <w:rsid w:val="00E06AA8"/>
    <w:rsid w:val="00E11DAD"/>
    <w:rsid w:val="00E11F29"/>
    <w:rsid w:val="00E13182"/>
    <w:rsid w:val="00E134C9"/>
    <w:rsid w:val="00E13D59"/>
    <w:rsid w:val="00E13D90"/>
    <w:rsid w:val="00E14ACB"/>
    <w:rsid w:val="00E14BCB"/>
    <w:rsid w:val="00E17E52"/>
    <w:rsid w:val="00E2178F"/>
    <w:rsid w:val="00E218ED"/>
    <w:rsid w:val="00E220EB"/>
    <w:rsid w:val="00E224DC"/>
    <w:rsid w:val="00E2254D"/>
    <w:rsid w:val="00E2269C"/>
    <w:rsid w:val="00E22EA8"/>
    <w:rsid w:val="00E23598"/>
    <w:rsid w:val="00E23659"/>
    <w:rsid w:val="00E23799"/>
    <w:rsid w:val="00E2384C"/>
    <w:rsid w:val="00E239B9"/>
    <w:rsid w:val="00E23E57"/>
    <w:rsid w:val="00E247A3"/>
    <w:rsid w:val="00E24D61"/>
    <w:rsid w:val="00E25046"/>
    <w:rsid w:val="00E257A9"/>
    <w:rsid w:val="00E25F0D"/>
    <w:rsid w:val="00E26ABC"/>
    <w:rsid w:val="00E27B2B"/>
    <w:rsid w:val="00E3078A"/>
    <w:rsid w:val="00E30947"/>
    <w:rsid w:val="00E30BE8"/>
    <w:rsid w:val="00E30EBB"/>
    <w:rsid w:val="00E3239C"/>
    <w:rsid w:val="00E3382E"/>
    <w:rsid w:val="00E33A0E"/>
    <w:rsid w:val="00E3418E"/>
    <w:rsid w:val="00E343F6"/>
    <w:rsid w:val="00E35401"/>
    <w:rsid w:val="00E359F1"/>
    <w:rsid w:val="00E37476"/>
    <w:rsid w:val="00E375EE"/>
    <w:rsid w:val="00E40310"/>
    <w:rsid w:val="00E405C2"/>
    <w:rsid w:val="00E40650"/>
    <w:rsid w:val="00E40C4E"/>
    <w:rsid w:val="00E41957"/>
    <w:rsid w:val="00E41ECF"/>
    <w:rsid w:val="00E43AC6"/>
    <w:rsid w:val="00E44BBD"/>
    <w:rsid w:val="00E44BFF"/>
    <w:rsid w:val="00E44E0E"/>
    <w:rsid w:val="00E46EFB"/>
    <w:rsid w:val="00E50038"/>
    <w:rsid w:val="00E50C2E"/>
    <w:rsid w:val="00E50E77"/>
    <w:rsid w:val="00E50F00"/>
    <w:rsid w:val="00E54212"/>
    <w:rsid w:val="00E55C57"/>
    <w:rsid w:val="00E55D29"/>
    <w:rsid w:val="00E560BE"/>
    <w:rsid w:val="00E57BAC"/>
    <w:rsid w:val="00E6296F"/>
    <w:rsid w:val="00E63446"/>
    <w:rsid w:val="00E636C4"/>
    <w:rsid w:val="00E63819"/>
    <w:rsid w:val="00E63AAA"/>
    <w:rsid w:val="00E64169"/>
    <w:rsid w:val="00E641D1"/>
    <w:rsid w:val="00E647B6"/>
    <w:rsid w:val="00E65305"/>
    <w:rsid w:val="00E65C5E"/>
    <w:rsid w:val="00E67419"/>
    <w:rsid w:val="00E67571"/>
    <w:rsid w:val="00E67C3F"/>
    <w:rsid w:val="00E7114B"/>
    <w:rsid w:val="00E715A7"/>
    <w:rsid w:val="00E716C0"/>
    <w:rsid w:val="00E74021"/>
    <w:rsid w:val="00E740A4"/>
    <w:rsid w:val="00E74116"/>
    <w:rsid w:val="00E7444A"/>
    <w:rsid w:val="00E74B35"/>
    <w:rsid w:val="00E750D9"/>
    <w:rsid w:val="00E76BAE"/>
    <w:rsid w:val="00E77258"/>
    <w:rsid w:val="00E7791E"/>
    <w:rsid w:val="00E77942"/>
    <w:rsid w:val="00E779F6"/>
    <w:rsid w:val="00E77BC8"/>
    <w:rsid w:val="00E83E5D"/>
    <w:rsid w:val="00E841F8"/>
    <w:rsid w:val="00E84A1E"/>
    <w:rsid w:val="00E84C96"/>
    <w:rsid w:val="00E84CD0"/>
    <w:rsid w:val="00E85394"/>
    <w:rsid w:val="00E85CB4"/>
    <w:rsid w:val="00E873A7"/>
    <w:rsid w:val="00E87D6E"/>
    <w:rsid w:val="00E914E3"/>
    <w:rsid w:val="00E91CAB"/>
    <w:rsid w:val="00E921EC"/>
    <w:rsid w:val="00E92CE7"/>
    <w:rsid w:val="00E93B32"/>
    <w:rsid w:val="00E954D5"/>
    <w:rsid w:val="00E963F3"/>
    <w:rsid w:val="00E9723D"/>
    <w:rsid w:val="00E97659"/>
    <w:rsid w:val="00E979B5"/>
    <w:rsid w:val="00EA0145"/>
    <w:rsid w:val="00EA01DB"/>
    <w:rsid w:val="00EA0B45"/>
    <w:rsid w:val="00EA19C4"/>
    <w:rsid w:val="00EA2111"/>
    <w:rsid w:val="00EA23EF"/>
    <w:rsid w:val="00EA265C"/>
    <w:rsid w:val="00EA2731"/>
    <w:rsid w:val="00EA2747"/>
    <w:rsid w:val="00EA2B8F"/>
    <w:rsid w:val="00EA3B99"/>
    <w:rsid w:val="00EA47D5"/>
    <w:rsid w:val="00EA57BF"/>
    <w:rsid w:val="00EA5DF6"/>
    <w:rsid w:val="00EA6864"/>
    <w:rsid w:val="00EA6F13"/>
    <w:rsid w:val="00EA7300"/>
    <w:rsid w:val="00EB542E"/>
    <w:rsid w:val="00EB5EE3"/>
    <w:rsid w:val="00EB69AA"/>
    <w:rsid w:val="00EC099C"/>
    <w:rsid w:val="00EC2555"/>
    <w:rsid w:val="00EC2594"/>
    <w:rsid w:val="00EC2BE9"/>
    <w:rsid w:val="00EC36F4"/>
    <w:rsid w:val="00EC3A30"/>
    <w:rsid w:val="00EC3AB0"/>
    <w:rsid w:val="00EC4A3D"/>
    <w:rsid w:val="00EC57C7"/>
    <w:rsid w:val="00EC670B"/>
    <w:rsid w:val="00EC7069"/>
    <w:rsid w:val="00EC72AF"/>
    <w:rsid w:val="00EC75AB"/>
    <w:rsid w:val="00EC7891"/>
    <w:rsid w:val="00ED003B"/>
    <w:rsid w:val="00ED3EF7"/>
    <w:rsid w:val="00ED4399"/>
    <w:rsid w:val="00ED6F52"/>
    <w:rsid w:val="00ED7B94"/>
    <w:rsid w:val="00EE0758"/>
    <w:rsid w:val="00EE0B37"/>
    <w:rsid w:val="00EE144A"/>
    <w:rsid w:val="00EE1B7D"/>
    <w:rsid w:val="00EE2477"/>
    <w:rsid w:val="00EE2C19"/>
    <w:rsid w:val="00EE3CB8"/>
    <w:rsid w:val="00EE5BC4"/>
    <w:rsid w:val="00EE7AC5"/>
    <w:rsid w:val="00EF10DF"/>
    <w:rsid w:val="00EF23B6"/>
    <w:rsid w:val="00EF2EBA"/>
    <w:rsid w:val="00EF2ECA"/>
    <w:rsid w:val="00EF3F3B"/>
    <w:rsid w:val="00EF59AE"/>
    <w:rsid w:val="00EF6CEA"/>
    <w:rsid w:val="00EF752C"/>
    <w:rsid w:val="00EF77D3"/>
    <w:rsid w:val="00F0014B"/>
    <w:rsid w:val="00F00BC5"/>
    <w:rsid w:val="00F01AF0"/>
    <w:rsid w:val="00F025B5"/>
    <w:rsid w:val="00F02888"/>
    <w:rsid w:val="00F03864"/>
    <w:rsid w:val="00F042D3"/>
    <w:rsid w:val="00F049C2"/>
    <w:rsid w:val="00F05A5B"/>
    <w:rsid w:val="00F06597"/>
    <w:rsid w:val="00F065E7"/>
    <w:rsid w:val="00F07386"/>
    <w:rsid w:val="00F078F3"/>
    <w:rsid w:val="00F07DE9"/>
    <w:rsid w:val="00F1033C"/>
    <w:rsid w:val="00F10BFF"/>
    <w:rsid w:val="00F1107B"/>
    <w:rsid w:val="00F11232"/>
    <w:rsid w:val="00F126F8"/>
    <w:rsid w:val="00F12D48"/>
    <w:rsid w:val="00F13237"/>
    <w:rsid w:val="00F13685"/>
    <w:rsid w:val="00F148AE"/>
    <w:rsid w:val="00F14FA1"/>
    <w:rsid w:val="00F15A06"/>
    <w:rsid w:val="00F176D4"/>
    <w:rsid w:val="00F21E9B"/>
    <w:rsid w:val="00F2221A"/>
    <w:rsid w:val="00F226AD"/>
    <w:rsid w:val="00F22E8C"/>
    <w:rsid w:val="00F23B71"/>
    <w:rsid w:val="00F2460B"/>
    <w:rsid w:val="00F249BB"/>
    <w:rsid w:val="00F2612E"/>
    <w:rsid w:val="00F273D3"/>
    <w:rsid w:val="00F3086B"/>
    <w:rsid w:val="00F3098F"/>
    <w:rsid w:val="00F31835"/>
    <w:rsid w:val="00F33213"/>
    <w:rsid w:val="00F33A0A"/>
    <w:rsid w:val="00F33ACE"/>
    <w:rsid w:val="00F33FD5"/>
    <w:rsid w:val="00F34A2A"/>
    <w:rsid w:val="00F35477"/>
    <w:rsid w:val="00F356A9"/>
    <w:rsid w:val="00F36733"/>
    <w:rsid w:val="00F368DC"/>
    <w:rsid w:val="00F3696A"/>
    <w:rsid w:val="00F37AD6"/>
    <w:rsid w:val="00F416A2"/>
    <w:rsid w:val="00F41E5D"/>
    <w:rsid w:val="00F43210"/>
    <w:rsid w:val="00F437CE"/>
    <w:rsid w:val="00F440EE"/>
    <w:rsid w:val="00F44DB9"/>
    <w:rsid w:val="00F4593F"/>
    <w:rsid w:val="00F45F42"/>
    <w:rsid w:val="00F46053"/>
    <w:rsid w:val="00F460C7"/>
    <w:rsid w:val="00F46221"/>
    <w:rsid w:val="00F47954"/>
    <w:rsid w:val="00F500FD"/>
    <w:rsid w:val="00F50BA5"/>
    <w:rsid w:val="00F5123A"/>
    <w:rsid w:val="00F5293A"/>
    <w:rsid w:val="00F52AE9"/>
    <w:rsid w:val="00F52BDF"/>
    <w:rsid w:val="00F53B35"/>
    <w:rsid w:val="00F54066"/>
    <w:rsid w:val="00F57ADC"/>
    <w:rsid w:val="00F60057"/>
    <w:rsid w:val="00F60135"/>
    <w:rsid w:val="00F603E0"/>
    <w:rsid w:val="00F6121F"/>
    <w:rsid w:val="00F61965"/>
    <w:rsid w:val="00F62A9E"/>
    <w:rsid w:val="00F62E21"/>
    <w:rsid w:val="00F6391F"/>
    <w:rsid w:val="00F640F3"/>
    <w:rsid w:val="00F6437D"/>
    <w:rsid w:val="00F649B6"/>
    <w:rsid w:val="00F64DEF"/>
    <w:rsid w:val="00F6536B"/>
    <w:rsid w:val="00F65D99"/>
    <w:rsid w:val="00F66758"/>
    <w:rsid w:val="00F6678E"/>
    <w:rsid w:val="00F67540"/>
    <w:rsid w:val="00F67C51"/>
    <w:rsid w:val="00F71757"/>
    <w:rsid w:val="00F7362B"/>
    <w:rsid w:val="00F74609"/>
    <w:rsid w:val="00F74978"/>
    <w:rsid w:val="00F74CE8"/>
    <w:rsid w:val="00F7540E"/>
    <w:rsid w:val="00F75723"/>
    <w:rsid w:val="00F76474"/>
    <w:rsid w:val="00F764DE"/>
    <w:rsid w:val="00F76920"/>
    <w:rsid w:val="00F77289"/>
    <w:rsid w:val="00F7738C"/>
    <w:rsid w:val="00F775A9"/>
    <w:rsid w:val="00F77A45"/>
    <w:rsid w:val="00F81A60"/>
    <w:rsid w:val="00F82B4A"/>
    <w:rsid w:val="00F8372C"/>
    <w:rsid w:val="00F839E2"/>
    <w:rsid w:val="00F83A71"/>
    <w:rsid w:val="00F848C8"/>
    <w:rsid w:val="00F85534"/>
    <w:rsid w:val="00F85FBC"/>
    <w:rsid w:val="00F86E9C"/>
    <w:rsid w:val="00F878FB"/>
    <w:rsid w:val="00F9133F"/>
    <w:rsid w:val="00F9193A"/>
    <w:rsid w:val="00F9233B"/>
    <w:rsid w:val="00F926FD"/>
    <w:rsid w:val="00F92702"/>
    <w:rsid w:val="00F9300E"/>
    <w:rsid w:val="00F93747"/>
    <w:rsid w:val="00F94F46"/>
    <w:rsid w:val="00F95BFC"/>
    <w:rsid w:val="00F969B6"/>
    <w:rsid w:val="00F9747D"/>
    <w:rsid w:val="00FA0770"/>
    <w:rsid w:val="00FA079B"/>
    <w:rsid w:val="00FA115B"/>
    <w:rsid w:val="00FA13C3"/>
    <w:rsid w:val="00FA193B"/>
    <w:rsid w:val="00FA1ABC"/>
    <w:rsid w:val="00FA2928"/>
    <w:rsid w:val="00FA2DAC"/>
    <w:rsid w:val="00FA3AA0"/>
    <w:rsid w:val="00FA47E6"/>
    <w:rsid w:val="00FA535A"/>
    <w:rsid w:val="00FA60E9"/>
    <w:rsid w:val="00FA780E"/>
    <w:rsid w:val="00FB1269"/>
    <w:rsid w:val="00FB1E75"/>
    <w:rsid w:val="00FB20D2"/>
    <w:rsid w:val="00FB5D21"/>
    <w:rsid w:val="00FB604F"/>
    <w:rsid w:val="00FB64F2"/>
    <w:rsid w:val="00FC0348"/>
    <w:rsid w:val="00FC2575"/>
    <w:rsid w:val="00FC337F"/>
    <w:rsid w:val="00FC4DE5"/>
    <w:rsid w:val="00FC570F"/>
    <w:rsid w:val="00FC681C"/>
    <w:rsid w:val="00FC746E"/>
    <w:rsid w:val="00FD0708"/>
    <w:rsid w:val="00FD1829"/>
    <w:rsid w:val="00FD1A09"/>
    <w:rsid w:val="00FD2EEB"/>
    <w:rsid w:val="00FD3054"/>
    <w:rsid w:val="00FD32C0"/>
    <w:rsid w:val="00FD3A55"/>
    <w:rsid w:val="00FD4088"/>
    <w:rsid w:val="00FD5C19"/>
    <w:rsid w:val="00FD6246"/>
    <w:rsid w:val="00FD6915"/>
    <w:rsid w:val="00FD7556"/>
    <w:rsid w:val="00FE0F40"/>
    <w:rsid w:val="00FE2C7C"/>
    <w:rsid w:val="00FE4A20"/>
    <w:rsid w:val="00FE526F"/>
    <w:rsid w:val="00FE6375"/>
    <w:rsid w:val="00FE6525"/>
    <w:rsid w:val="00FE69DB"/>
    <w:rsid w:val="00FE79B8"/>
    <w:rsid w:val="00FE7DBF"/>
    <w:rsid w:val="00FF1A9F"/>
    <w:rsid w:val="00FF1AA5"/>
    <w:rsid w:val="00FF2FE5"/>
    <w:rsid w:val="00FF66BA"/>
    <w:rsid w:val="00FF6E5D"/>
    <w:rsid w:val="00FF7B3F"/>
    <w:rsid w:val="00FF7C19"/>
    <w:rsid w:val="67C28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1C9532"/>
  <w15:docId w15:val="{2D8D6CAD-6529-4B0B-B430-E6335AB3B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65D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AC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103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65D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365D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365D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65D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65D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365D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3AC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04F8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219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313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61340D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1340D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44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41B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26D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C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C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C3D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1039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0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5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01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A3B247-DAD9-448B-843B-5CFC494BB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2</Pages>
  <Words>1379</Words>
  <Characters>786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tiris</Company>
  <LinksUpToDate>false</LinksUpToDate>
  <CharactersWithSpaces>9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Trytten</dc:creator>
  <cp:keywords/>
  <dc:description/>
  <cp:lastModifiedBy>Carpenter, Daniel B.</cp:lastModifiedBy>
  <cp:revision>19</cp:revision>
  <cp:lastPrinted>2018-08-23T17:43:00Z</cp:lastPrinted>
  <dcterms:created xsi:type="dcterms:W3CDTF">2020-04-07T21:07:00Z</dcterms:created>
  <dcterms:modified xsi:type="dcterms:W3CDTF">2020-04-15T23:16:00Z</dcterms:modified>
</cp:coreProperties>
</file>